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5F02" w:rsidRPr="00C8671E" w:rsidRDefault="00805F02" w:rsidP="00304A33">
      <w:pPr>
        <w:pStyle w:val="OmniPage2"/>
        <w:bidi/>
        <w:ind w:left="2325"/>
        <w:jc w:val="both"/>
        <w:rPr>
          <w:rFonts w:ascii="Unikurd Goran" w:hAnsi="Unikurd Goran" w:cs="Unikurd Goran"/>
          <w:b/>
          <w:noProof w:val="0"/>
          <w:u w:val="single"/>
        </w:rPr>
      </w:pPr>
    </w:p>
    <w:p w:rsidR="00805F02" w:rsidRPr="00AC3953" w:rsidRDefault="00304A33" w:rsidP="00AC3953">
      <w:pPr>
        <w:pStyle w:val="Heading1"/>
        <w:bidi/>
        <w:jc w:val="center"/>
        <w:rPr>
          <w:rFonts w:ascii="Unikurd Goran" w:hAnsi="Unikurd Goran" w:cs="Unikurd Goran"/>
          <w:color w:val="FF0000"/>
        </w:rPr>
      </w:pPr>
      <w:r w:rsidRPr="00AC3953">
        <w:rPr>
          <w:rFonts w:ascii="Unikurd Goran" w:hAnsi="Unikurd Goran" w:cs="Unikurd Goran"/>
          <w:noProof/>
          <w:rtl/>
        </w:rPr>
        <w:t>إستبيان حول مستقبل إدارة كركوك</w:t>
      </w:r>
    </w:p>
    <w:p w:rsidR="00805F02" w:rsidRPr="00C8671E" w:rsidRDefault="00805F02" w:rsidP="00304A33">
      <w:pPr>
        <w:bidi/>
        <w:jc w:val="both"/>
        <w:rPr>
          <w:rFonts w:ascii="Unikurd Goran" w:hAnsi="Unikurd Goran" w:cs="Unikurd Goran"/>
        </w:rPr>
      </w:pPr>
    </w:p>
    <w:p w:rsidR="00805F02" w:rsidRPr="00C8671E" w:rsidRDefault="00805F02" w:rsidP="00304A33">
      <w:pPr>
        <w:bidi/>
        <w:jc w:val="both"/>
        <w:rPr>
          <w:rFonts w:ascii="Unikurd Goran" w:hAnsi="Unikurd Goran" w:cs="Unikurd Goran"/>
        </w:rPr>
      </w:pPr>
    </w:p>
    <w:p w:rsidR="00805F02" w:rsidRPr="00C8671E" w:rsidRDefault="00805F02" w:rsidP="00304A33">
      <w:pPr>
        <w:bidi/>
        <w:jc w:val="both"/>
        <w:rPr>
          <w:rFonts w:ascii="Unikurd Goran" w:hAnsi="Unikurd Goran" w:cs="Unikurd Goran"/>
        </w:rPr>
      </w:pPr>
      <w:bookmarkStart w:id="0" w:name="_GoBack"/>
      <w:bookmarkEnd w:id="0"/>
    </w:p>
    <w:p w:rsidR="00805F02" w:rsidRPr="00C8671E" w:rsidRDefault="00805F02" w:rsidP="00304A33">
      <w:pPr>
        <w:bidi/>
        <w:jc w:val="both"/>
        <w:rPr>
          <w:rFonts w:ascii="Unikurd Goran" w:hAnsi="Unikurd Goran" w:cs="Unikurd Goran"/>
        </w:rPr>
      </w:pPr>
    </w:p>
    <w:p w:rsidR="00EB4C17" w:rsidRPr="00C8671E" w:rsidRDefault="00EB4C17" w:rsidP="00304A33">
      <w:pPr>
        <w:bidi/>
        <w:jc w:val="both"/>
        <w:rPr>
          <w:rFonts w:ascii="Unikurd Goran" w:hAnsi="Unikurd Goran" w:cs="Unikurd Goran"/>
          <w:b/>
          <w:smallCaps/>
        </w:rPr>
      </w:pPr>
    </w:p>
    <w:p w:rsidR="000D19C3" w:rsidRPr="00D55C71" w:rsidRDefault="00EB4C17" w:rsidP="00D55C71">
      <w:pPr>
        <w:pStyle w:val="Heading1"/>
        <w:bidi/>
        <w:jc w:val="center"/>
        <w:rPr>
          <w:rFonts w:ascii="Unikurd Goran" w:hAnsi="Unikurd Goran" w:cs="Unikurd Goran"/>
        </w:rPr>
      </w:pPr>
      <w:r w:rsidRPr="00C8671E">
        <w:rPr>
          <w:smallCaps/>
        </w:rPr>
        <w:br w:type="page"/>
      </w:r>
      <w:r w:rsidR="00A91786" w:rsidRPr="00D55C71">
        <w:rPr>
          <w:rFonts w:ascii="Unikurd Goran" w:hAnsi="Unikurd Goran" w:cs="Unikurd Goran"/>
          <w:rtl/>
        </w:rPr>
        <w:lastRenderedPageBreak/>
        <w:t>أ</w:t>
      </w:r>
      <w:r w:rsidR="0095717F" w:rsidRPr="00D55C71">
        <w:rPr>
          <w:rFonts w:ascii="Unikurd Goran" w:hAnsi="Unikurd Goran" w:cs="Unikurd Goran"/>
        </w:rPr>
        <w:t xml:space="preserve"> </w:t>
      </w:r>
      <w:r w:rsidR="000D19C3" w:rsidRPr="00D55C71">
        <w:rPr>
          <w:rFonts w:ascii="Unikurd Goran" w:hAnsi="Unikurd Goran" w:cs="Unikurd Goran"/>
        </w:rPr>
        <w:t>–</w:t>
      </w:r>
      <w:r w:rsidR="0095717F" w:rsidRPr="00D55C71">
        <w:rPr>
          <w:rFonts w:ascii="Unikurd Goran" w:hAnsi="Unikurd Goran" w:cs="Unikurd Goran"/>
        </w:rPr>
        <w:t xml:space="preserve"> </w:t>
      </w:r>
      <w:r w:rsidR="0033612D" w:rsidRPr="00D55C71">
        <w:rPr>
          <w:rFonts w:ascii="Unikurd Goran" w:hAnsi="Unikurd Goran" w:cs="Unikurd Goran"/>
          <w:rtl/>
        </w:rPr>
        <w:t>الأسئلة الدیموغرافیة</w:t>
      </w:r>
    </w:p>
    <w:p w:rsidR="0095717F" w:rsidRDefault="0033612D" w:rsidP="00AC3953">
      <w:pPr>
        <w:bidi/>
        <w:spacing w:line="360" w:lineRule="auto"/>
        <w:jc w:val="both"/>
        <w:rPr>
          <w:rFonts w:ascii="Unikurd Goran" w:hAnsi="Unikurd Goran" w:cs="Unikurd Goran"/>
          <w:b/>
          <w:rtl/>
        </w:rPr>
      </w:pPr>
      <w:r w:rsidRPr="00C8671E">
        <w:rPr>
          <w:rFonts w:ascii="Unikurd Goran" w:hAnsi="Unikurd Goran" w:cs="Unikurd Goran"/>
          <w:b/>
          <w:rtl/>
        </w:rPr>
        <w:t>أولا</w:t>
      </w:r>
      <w:r w:rsidR="00AC3953">
        <w:rPr>
          <w:rFonts w:ascii="Unikurd Goran" w:hAnsi="Unikurd Goran" w:cs="Unikurd Goran" w:hint="cs"/>
          <w:b/>
          <w:rtl/>
        </w:rPr>
        <w:t>،</w:t>
      </w:r>
      <w:r w:rsidRPr="00C8671E">
        <w:rPr>
          <w:rFonts w:ascii="Unikurd Goran" w:hAnsi="Unikurd Goran" w:cs="Unikurd Goran"/>
          <w:b/>
          <w:rtl/>
        </w:rPr>
        <w:t xml:space="preserve"> نود أن نسألک بعض الأسئلة عن نفسک</w:t>
      </w:r>
      <w:r w:rsidR="00AC3953">
        <w:rPr>
          <w:rFonts w:ascii="Unikurd Goran" w:hAnsi="Unikurd Goran" w:cs="Unikurd Goran" w:hint="cs"/>
          <w:b/>
          <w:rtl/>
        </w:rPr>
        <w:t xml:space="preserve"> (یرجی رسم </w:t>
      </w:r>
      <w:r w:rsidR="00AC3953" w:rsidRPr="00AC3953">
        <w:rPr>
          <w:rFonts w:ascii="Unikurd Goran" w:hAnsi="Unikurd Goran" w:cs="Unikurd Goran" w:hint="cs"/>
          <w:bCs/>
          <w:sz w:val="28"/>
          <w:szCs w:val="28"/>
          <w:u w:val="single"/>
          <w:rtl/>
        </w:rPr>
        <w:t>دائرة</w:t>
      </w:r>
      <w:r w:rsidR="00AC3953">
        <w:rPr>
          <w:rFonts w:ascii="Unikurd Goran" w:hAnsi="Unikurd Goran" w:cs="Unikurd Goran" w:hint="cs"/>
          <w:b/>
          <w:rtl/>
        </w:rPr>
        <w:t xml:space="preserve"> حول إجاباتک)</w:t>
      </w:r>
    </w:p>
    <w:p w:rsidR="00AC3953" w:rsidRPr="00AC3953" w:rsidRDefault="00AC3953" w:rsidP="00AC3953">
      <w:pPr>
        <w:bidi/>
        <w:spacing w:line="360" w:lineRule="auto"/>
        <w:jc w:val="both"/>
        <w:rPr>
          <w:rFonts w:ascii="Unikurd Goran" w:hAnsi="Unikurd Goran" w:cs="Unikurd Goran"/>
          <w:b/>
        </w:rPr>
      </w:pPr>
    </w:p>
    <w:p w:rsidR="008F6D72" w:rsidRDefault="00D77625" w:rsidP="00AC3953">
      <w:pPr>
        <w:bidi/>
        <w:spacing w:line="360" w:lineRule="auto"/>
        <w:jc w:val="both"/>
        <w:rPr>
          <w:rFonts w:ascii="Unikurd Goran" w:hAnsi="Unikurd Goran" w:cs="Unikurd Goran"/>
          <w:rtl/>
        </w:rPr>
      </w:pPr>
      <w:r>
        <w:rPr>
          <w:rFonts w:ascii="Unikurd Goran" w:hAnsi="Unikurd Goran" w:cs="Unikurd Goran" w:hint="cs"/>
          <w:b/>
          <w:rtl/>
        </w:rPr>
        <w:t xml:space="preserve">أ١: </w:t>
      </w:r>
      <w:r w:rsidR="00A91786" w:rsidRPr="00C8671E">
        <w:rPr>
          <w:rFonts w:ascii="Unikurd Goran" w:hAnsi="Unikurd Goran" w:cs="Unikurd Goran"/>
          <w:b/>
          <w:rtl/>
        </w:rPr>
        <w:t xml:space="preserve"> </w:t>
      </w:r>
      <w:r w:rsidR="0033612D" w:rsidRPr="00C8671E">
        <w:rPr>
          <w:rFonts w:ascii="Unikurd Goran" w:hAnsi="Unikurd Goran" w:cs="Unikurd Goran"/>
          <w:rtl/>
        </w:rPr>
        <w:t>کم عمرک الآن</w:t>
      </w:r>
      <w:r w:rsidR="00A91786" w:rsidRPr="00C8671E">
        <w:rPr>
          <w:rFonts w:ascii="Unikurd Goran" w:hAnsi="Unikurd Goran" w:cs="Unikurd Goran"/>
          <w:rtl/>
        </w:rPr>
        <w:t>؟</w:t>
      </w:r>
      <w:r>
        <w:rPr>
          <w:rFonts w:ascii="Unikurd Goran" w:hAnsi="Unikurd Goran" w:cs="Unikurd Goran" w:hint="cs"/>
          <w:rtl/>
        </w:rPr>
        <w:t>..................................................</w:t>
      </w:r>
    </w:p>
    <w:p w:rsidR="00AC3953" w:rsidRPr="00C8671E" w:rsidRDefault="00AC3953" w:rsidP="00AC3953">
      <w:pPr>
        <w:bidi/>
        <w:spacing w:line="360" w:lineRule="auto"/>
        <w:jc w:val="both"/>
        <w:rPr>
          <w:rFonts w:ascii="Unikurd Goran" w:hAnsi="Unikurd Goran" w:cs="Unikurd Goran"/>
        </w:rPr>
      </w:pPr>
    </w:p>
    <w:p w:rsidR="0095717F" w:rsidRPr="00C8671E" w:rsidRDefault="00D77625" w:rsidP="00AC3953">
      <w:pPr>
        <w:bidi/>
        <w:spacing w:line="360" w:lineRule="auto"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b/>
          <w:rtl/>
        </w:rPr>
        <w:t>أ٢:</w:t>
      </w:r>
      <w:r w:rsidR="00A91786" w:rsidRPr="00C8671E">
        <w:rPr>
          <w:rFonts w:ascii="Unikurd Goran" w:hAnsi="Unikurd Goran" w:cs="Unikurd Goran"/>
          <w:b/>
          <w:rtl/>
        </w:rPr>
        <w:t xml:space="preserve"> </w:t>
      </w:r>
      <w:r w:rsidR="0095717F" w:rsidRPr="00C8671E">
        <w:rPr>
          <w:rFonts w:ascii="Unikurd Goran" w:hAnsi="Unikurd Goran" w:cs="Unikurd Goran"/>
        </w:rPr>
        <w:t xml:space="preserve"> </w:t>
      </w:r>
      <w:r w:rsidR="0033612D" w:rsidRPr="00C8671E">
        <w:rPr>
          <w:rFonts w:ascii="Unikurd Goran" w:hAnsi="Unikurd Goran" w:cs="Unikurd Goran"/>
          <w:rtl/>
        </w:rPr>
        <w:t>ما هو جنسک</w:t>
      </w:r>
      <w:r w:rsidR="00A91786" w:rsidRPr="00C8671E">
        <w:rPr>
          <w:rFonts w:ascii="Unikurd Goran" w:hAnsi="Unikurd Goran" w:cs="Unikurd Goran"/>
          <w:rtl/>
        </w:rPr>
        <w:t>؟</w:t>
      </w:r>
    </w:p>
    <w:p w:rsidR="0095717F" w:rsidRPr="00C8671E" w:rsidRDefault="0033612D" w:rsidP="00CB3E17">
      <w:pPr>
        <w:numPr>
          <w:ilvl w:val="0"/>
          <w:numId w:val="1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C8671E">
        <w:rPr>
          <w:rFonts w:ascii="Unikurd Goran" w:hAnsi="Unikurd Goran" w:cs="Unikurd Goran"/>
          <w:rtl/>
        </w:rPr>
        <w:t>أنثی</w:t>
      </w:r>
      <w:r w:rsidRPr="00C8671E">
        <w:rPr>
          <w:rFonts w:ascii="Unikurd Goran" w:hAnsi="Unikurd Goran" w:cs="Unikurd Goran"/>
        </w:rPr>
        <w:t xml:space="preserve"> </w:t>
      </w:r>
    </w:p>
    <w:p w:rsidR="0095717F" w:rsidRPr="00C8671E" w:rsidRDefault="0033612D" w:rsidP="00CB3E17">
      <w:pPr>
        <w:numPr>
          <w:ilvl w:val="0"/>
          <w:numId w:val="1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C8671E">
        <w:rPr>
          <w:rFonts w:ascii="Unikurd Goran" w:hAnsi="Unikurd Goran" w:cs="Unikurd Goran"/>
          <w:rtl/>
        </w:rPr>
        <w:t>ذکر</w:t>
      </w:r>
      <w:r w:rsidRPr="00C8671E">
        <w:rPr>
          <w:rFonts w:ascii="Unikurd Goran" w:hAnsi="Unikurd Goran" w:cs="Unikurd Goran"/>
        </w:rPr>
        <w:t xml:space="preserve"> </w:t>
      </w:r>
    </w:p>
    <w:p w:rsidR="0095717F" w:rsidRPr="00C8671E" w:rsidRDefault="0095717F" w:rsidP="00AC3953">
      <w:pPr>
        <w:bidi/>
        <w:spacing w:line="360" w:lineRule="auto"/>
        <w:jc w:val="both"/>
        <w:rPr>
          <w:rFonts w:ascii="Unikurd Goran" w:hAnsi="Unikurd Goran" w:cs="Unikurd Goran"/>
        </w:rPr>
      </w:pPr>
    </w:p>
    <w:p w:rsidR="0095717F" w:rsidRPr="00C8671E" w:rsidRDefault="00D77625" w:rsidP="00AC3953">
      <w:pPr>
        <w:tabs>
          <w:tab w:val="right" w:pos="9026"/>
        </w:tabs>
        <w:bidi/>
        <w:spacing w:line="360" w:lineRule="auto"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b/>
          <w:rtl/>
        </w:rPr>
        <w:t xml:space="preserve">أ٣: </w:t>
      </w:r>
      <w:r w:rsidR="00A91786" w:rsidRPr="00C8671E">
        <w:rPr>
          <w:rFonts w:ascii="Unikurd Goran" w:hAnsi="Unikurd Goran" w:cs="Unikurd Goran"/>
          <w:b/>
          <w:rtl/>
        </w:rPr>
        <w:t xml:space="preserve"> </w:t>
      </w:r>
      <w:r w:rsidR="0095717F" w:rsidRPr="00C8671E">
        <w:rPr>
          <w:rFonts w:ascii="Unikurd Goran" w:hAnsi="Unikurd Goran" w:cs="Unikurd Goran"/>
        </w:rPr>
        <w:t xml:space="preserve"> </w:t>
      </w:r>
      <w:r w:rsidR="0033612D" w:rsidRPr="00C8671E">
        <w:rPr>
          <w:rFonts w:ascii="Unikurd Goran" w:hAnsi="Unikurd Goran" w:cs="Unikurd Goran"/>
          <w:rtl/>
        </w:rPr>
        <w:t>أین ولدت</w:t>
      </w:r>
      <w:r w:rsidR="00A91786" w:rsidRPr="00C8671E">
        <w:rPr>
          <w:rFonts w:ascii="Unikurd Goran" w:hAnsi="Unikurd Goran" w:cs="Unikurd Goran"/>
          <w:rtl/>
        </w:rPr>
        <w:t>؟</w:t>
      </w:r>
      <w:r w:rsidR="00944768" w:rsidRPr="00C8671E">
        <w:rPr>
          <w:rFonts w:ascii="Unikurd Goran" w:hAnsi="Unikurd Goran" w:cs="Unikurd Goran"/>
        </w:rPr>
        <w:t xml:space="preserve"> </w:t>
      </w:r>
      <w:r w:rsidR="00A91786" w:rsidRPr="00C8671E">
        <w:rPr>
          <w:rFonts w:ascii="Unikurd Goran" w:hAnsi="Unikurd Goran" w:cs="Unikurd Goran"/>
          <w:rtl/>
        </w:rPr>
        <w:t>...........................................................</w:t>
      </w:r>
      <w:r w:rsidR="003C7802" w:rsidRPr="00C8671E">
        <w:rPr>
          <w:rFonts w:ascii="Unikurd Goran" w:hAnsi="Unikurd Goran" w:cs="Unikurd Goran"/>
        </w:rPr>
        <w:tab/>
      </w:r>
    </w:p>
    <w:p w:rsidR="0095717F" w:rsidRPr="00C8671E" w:rsidRDefault="0095717F" w:rsidP="00AC3953">
      <w:pPr>
        <w:bidi/>
        <w:spacing w:line="360" w:lineRule="auto"/>
        <w:jc w:val="both"/>
        <w:rPr>
          <w:rFonts w:ascii="Unikurd Goran" w:hAnsi="Unikurd Goran" w:cs="Unikurd Goran"/>
        </w:rPr>
      </w:pPr>
    </w:p>
    <w:p w:rsidR="008E33FD" w:rsidRPr="00C8671E" w:rsidRDefault="00D77625" w:rsidP="00AC3953">
      <w:pPr>
        <w:bidi/>
        <w:spacing w:line="360" w:lineRule="auto"/>
        <w:jc w:val="both"/>
        <w:rPr>
          <w:rFonts w:ascii="Unikurd Goran" w:hAnsi="Unikurd Goran" w:cs="Unikurd Goran"/>
          <w:rtl/>
        </w:rPr>
      </w:pPr>
      <w:r>
        <w:rPr>
          <w:rFonts w:ascii="Unikurd Goran" w:hAnsi="Unikurd Goran" w:cs="Unikurd Goran" w:hint="cs"/>
          <w:b/>
          <w:rtl/>
        </w:rPr>
        <w:t xml:space="preserve">أ٤: </w:t>
      </w:r>
      <w:r w:rsidR="00A91786" w:rsidRPr="00C8671E">
        <w:rPr>
          <w:rFonts w:ascii="Unikurd Goran" w:hAnsi="Unikurd Goran" w:cs="Unikurd Goran"/>
          <w:b/>
          <w:rtl/>
        </w:rPr>
        <w:t xml:space="preserve"> </w:t>
      </w:r>
      <w:r w:rsidR="008E33FD" w:rsidRPr="00C8671E">
        <w:rPr>
          <w:rFonts w:ascii="Unikurd Goran" w:hAnsi="Unikurd Goran" w:cs="Unikurd Goran"/>
        </w:rPr>
        <w:t xml:space="preserve"> </w:t>
      </w:r>
      <w:r w:rsidR="0033612D" w:rsidRPr="00C8671E">
        <w:rPr>
          <w:rFonts w:ascii="Unikurd Goran" w:hAnsi="Unikurd Goran" w:cs="Unikurd Goran"/>
          <w:rtl/>
        </w:rPr>
        <w:t xml:space="preserve">منذ متی </w:t>
      </w:r>
      <w:r w:rsidR="00A91786" w:rsidRPr="00C8671E">
        <w:rPr>
          <w:rFonts w:ascii="Unikurd Goran" w:hAnsi="Unikurd Goran" w:cs="Unikurd Goran"/>
          <w:rtl/>
        </w:rPr>
        <w:t xml:space="preserve">و أنت </w:t>
      </w:r>
      <w:r w:rsidR="0033612D" w:rsidRPr="00C8671E">
        <w:rPr>
          <w:rFonts w:ascii="Unikurd Goran" w:hAnsi="Unikurd Goran" w:cs="Unikurd Goran"/>
          <w:rtl/>
        </w:rPr>
        <w:t>تعیش في کرکوک</w:t>
      </w:r>
      <w:r w:rsidR="00A91786" w:rsidRPr="00C8671E">
        <w:rPr>
          <w:rFonts w:ascii="Unikurd Goran" w:hAnsi="Unikurd Goran" w:cs="Unikurd Goran"/>
          <w:rtl/>
        </w:rPr>
        <w:t>؟</w:t>
      </w:r>
    </w:p>
    <w:p w:rsidR="008450F2" w:rsidRPr="00C8671E" w:rsidRDefault="008450F2" w:rsidP="00CB3E17">
      <w:pPr>
        <w:numPr>
          <w:ilvl w:val="0"/>
          <w:numId w:val="2"/>
        </w:numPr>
        <w:bidi/>
        <w:spacing w:line="360" w:lineRule="auto"/>
        <w:jc w:val="both"/>
        <w:rPr>
          <w:rFonts w:ascii="Unikurd Goran" w:hAnsi="Unikurd Goran" w:cs="Unikurd Goran"/>
          <w:rtl/>
        </w:rPr>
      </w:pPr>
      <w:r w:rsidRPr="00C8671E">
        <w:rPr>
          <w:rFonts w:ascii="Unikurd Goran" w:hAnsi="Unikurd Goran" w:cs="Unikurd Goran"/>
          <w:rtl/>
        </w:rPr>
        <w:t>کل حیاتي</w:t>
      </w:r>
    </w:p>
    <w:p w:rsidR="008450F2" w:rsidRPr="00C8671E" w:rsidRDefault="008450F2" w:rsidP="00CB3E17">
      <w:pPr>
        <w:numPr>
          <w:ilvl w:val="0"/>
          <w:numId w:val="2"/>
        </w:numPr>
        <w:bidi/>
        <w:spacing w:line="360" w:lineRule="auto"/>
        <w:jc w:val="both"/>
        <w:rPr>
          <w:rFonts w:ascii="Unikurd Goran" w:hAnsi="Unikurd Goran" w:cs="Unikurd Goran"/>
          <w:rtl/>
        </w:rPr>
      </w:pPr>
      <w:r w:rsidRPr="00C8671E">
        <w:rPr>
          <w:rFonts w:ascii="Unikurd Goran" w:hAnsi="Unikurd Goran" w:cs="Unikurd Goran"/>
          <w:rtl/>
        </w:rPr>
        <w:t>أقل من سنة</w:t>
      </w:r>
    </w:p>
    <w:p w:rsidR="008450F2" w:rsidRPr="00C8671E" w:rsidRDefault="008450F2" w:rsidP="00CB3E17">
      <w:pPr>
        <w:numPr>
          <w:ilvl w:val="0"/>
          <w:numId w:val="2"/>
        </w:numPr>
        <w:bidi/>
        <w:spacing w:line="360" w:lineRule="auto"/>
        <w:jc w:val="both"/>
        <w:rPr>
          <w:rFonts w:ascii="Unikurd Goran" w:hAnsi="Unikurd Goran" w:cs="Unikurd Goran"/>
          <w:rtl/>
        </w:rPr>
      </w:pPr>
      <w:r w:rsidRPr="00C8671E">
        <w:rPr>
          <w:rFonts w:ascii="Unikurd Goran" w:hAnsi="Unikurd Goran" w:cs="Unikurd Goran"/>
          <w:rtl/>
        </w:rPr>
        <w:t>أقل من خمس سنوات</w:t>
      </w:r>
    </w:p>
    <w:p w:rsidR="00D77625" w:rsidRDefault="008450F2" w:rsidP="00CB3E17">
      <w:pPr>
        <w:numPr>
          <w:ilvl w:val="0"/>
          <w:numId w:val="2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C8671E">
        <w:rPr>
          <w:rFonts w:ascii="Unikurd Goran" w:hAnsi="Unikurd Goran" w:cs="Unikurd Goran"/>
          <w:rtl/>
        </w:rPr>
        <w:t>أقل من عشر سنوات</w:t>
      </w:r>
    </w:p>
    <w:p w:rsidR="008450F2" w:rsidRPr="00D77625" w:rsidRDefault="008450F2" w:rsidP="00CB3E17">
      <w:pPr>
        <w:numPr>
          <w:ilvl w:val="0"/>
          <w:numId w:val="24"/>
        </w:numPr>
        <w:bidi/>
        <w:spacing w:line="360" w:lineRule="auto"/>
        <w:jc w:val="both"/>
        <w:rPr>
          <w:rFonts w:ascii="Unikurd Goran" w:hAnsi="Unikurd Goran" w:cs="Unikurd Goran"/>
          <w:rtl/>
        </w:rPr>
      </w:pPr>
      <w:r w:rsidRPr="00D77625">
        <w:rPr>
          <w:rFonts w:ascii="Unikurd Goran" w:hAnsi="Unikurd Goran" w:cs="Unikurd Goran"/>
          <w:rtl/>
        </w:rPr>
        <w:t>أرفض الإجابة</w:t>
      </w:r>
    </w:p>
    <w:p w:rsidR="0095717F" w:rsidRPr="00C8671E" w:rsidRDefault="0095717F" w:rsidP="00AC3953">
      <w:pPr>
        <w:bidi/>
        <w:spacing w:line="360" w:lineRule="auto"/>
        <w:jc w:val="both"/>
        <w:rPr>
          <w:rFonts w:ascii="Unikurd Goran" w:hAnsi="Unikurd Goran" w:cs="Unikurd Goran"/>
        </w:rPr>
      </w:pPr>
    </w:p>
    <w:p w:rsidR="0095717F" w:rsidRPr="00C8671E" w:rsidRDefault="007B2C05" w:rsidP="00AC3953">
      <w:pPr>
        <w:bidi/>
        <w:spacing w:line="360" w:lineRule="auto"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b/>
          <w:rtl/>
        </w:rPr>
        <w:t xml:space="preserve">أ٥: </w:t>
      </w:r>
      <w:r w:rsidR="008450F2" w:rsidRPr="00C8671E">
        <w:rPr>
          <w:rFonts w:ascii="Unikurd Goran" w:hAnsi="Unikurd Goran" w:cs="Unikurd Goran"/>
          <w:b/>
          <w:rtl/>
          <w:lang w:bidi="ku-Arab-IQ"/>
        </w:rPr>
        <w:t xml:space="preserve"> </w:t>
      </w:r>
      <w:r w:rsidR="009B723E" w:rsidRPr="00C8671E">
        <w:rPr>
          <w:rFonts w:ascii="Unikurd Goran" w:hAnsi="Unikurd Goran" w:cs="Unikurd Goran"/>
          <w:rtl/>
        </w:rPr>
        <w:t>إلی أیة طآئفة دینیة تحسب نفسک منتمیا</w:t>
      </w:r>
      <w:r>
        <w:rPr>
          <w:rFonts w:ascii="Unikurd Goran" w:hAnsi="Unikurd Goran" w:cs="Unikurd Goran" w:hint="cs"/>
          <w:rtl/>
        </w:rPr>
        <w:t>؟</w:t>
      </w:r>
    </w:p>
    <w:p w:rsidR="0095717F" w:rsidRPr="00C8671E" w:rsidRDefault="009B723E" w:rsidP="00CB3E17">
      <w:pPr>
        <w:numPr>
          <w:ilvl w:val="0"/>
          <w:numId w:val="3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C8671E">
        <w:rPr>
          <w:rFonts w:ascii="Unikurd Goran" w:hAnsi="Unikurd Goran" w:cs="Unikurd Goran"/>
          <w:rtl/>
        </w:rPr>
        <w:t>سني</w:t>
      </w:r>
    </w:p>
    <w:p w:rsidR="0095717F" w:rsidRPr="00C8671E" w:rsidRDefault="009B723E" w:rsidP="00CB3E17">
      <w:pPr>
        <w:numPr>
          <w:ilvl w:val="0"/>
          <w:numId w:val="3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C8671E">
        <w:rPr>
          <w:rFonts w:ascii="Unikurd Goran" w:hAnsi="Unikurd Goran" w:cs="Unikurd Goran"/>
          <w:rtl/>
        </w:rPr>
        <w:t>شیعي</w:t>
      </w:r>
      <w:r w:rsidRPr="00C8671E">
        <w:rPr>
          <w:rFonts w:ascii="Unikurd Goran" w:hAnsi="Unikurd Goran" w:cs="Unikurd Goran"/>
        </w:rPr>
        <w:t xml:space="preserve"> </w:t>
      </w:r>
    </w:p>
    <w:p w:rsidR="0095717F" w:rsidRPr="00C8671E" w:rsidRDefault="009B723E" w:rsidP="00CB3E17">
      <w:pPr>
        <w:numPr>
          <w:ilvl w:val="0"/>
          <w:numId w:val="3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C8671E">
        <w:rPr>
          <w:rFonts w:ascii="Unikurd Goran" w:hAnsi="Unikurd Goran" w:cs="Unikurd Goran"/>
          <w:rtl/>
        </w:rPr>
        <w:t>کاثولیک</w:t>
      </w:r>
    </w:p>
    <w:p w:rsidR="0095717F" w:rsidRPr="00C8671E" w:rsidRDefault="008450F2" w:rsidP="00CB3E17">
      <w:pPr>
        <w:numPr>
          <w:ilvl w:val="0"/>
          <w:numId w:val="3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C8671E">
        <w:rPr>
          <w:rFonts w:ascii="Unikurd Goran" w:hAnsi="Unikurd Goran" w:cs="Unikurd Goran"/>
          <w:rtl/>
        </w:rPr>
        <w:t>أخری ............................................</w:t>
      </w:r>
    </w:p>
    <w:p w:rsidR="007B2C05" w:rsidRDefault="009B723E" w:rsidP="00CB3E17">
      <w:pPr>
        <w:numPr>
          <w:ilvl w:val="0"/>
          <w:numId w:val="3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C8671E">
        <w:rPr>
          <w:rFonts w:ascii="Unikurd Goran" w:hAnsi="Unikurd Goran" w:cs="Unikurd Goran"/>
          <w:rtl/>
        </w:rPr>
        <w:t>لا أحسب نفسي منتمیا إلی أیة طائفة</w:t>
      </w:r>
    </w:p>
    <w:p w:rsidR="0095717F" w:rsidRPr="00AC3953" w:rsidRDefault="008450F2" w:rsidP="00CB3E17">
      <w:pPr>
        <w:numPr>
          <w:ilvl w:val="0"/>
          <w:numId w:val="25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7B2C05">
        <w:rPr>
          <w:rFonts w:ascii="Unikurd Goran" w:hAnsi="Unikurd Goran" w:cs="Unikurd Goran"/>
          <w:rtl/>
        </w:rPr>
        <w:t>لا أدري/ أرفض الإجابة</w:t>
      </w:r>
    </w:p>
    <w:p w:rsidR="0095717F" w:rsidRDefault="0095717F" w:rsidP="00AC3953">
      <w:pPr>
        <w:bidi/>
        <w:spacing w:line="360" w:lineRule="auto"/>
        <w:jc w:val="both"/>
        <w:rPr>
          <w:rFonts w:ascii="Unikurd Goran" w:hAnsi="Unikurd Goran" w:cs="Unikurd Goran"/>
          <w:rtl/>
        </w:rPr>
      </w:pPr>
      <w:r w:rsidRPr="00C8671E">
        <w:rPr>
          <w:rFonts w:ascii="Unikurd Goran" w:hAnsi="Unikurd Goran" w:cs="Unikurd Goran"/>
        </w:rPr>
        <w:t xml:space="preserve"> </w:t>
      </w:r>
    </w:p>
    <w:p w:rsidR="00AC3953" w:rsidRDefault="00AC3953" w:rsidP="00AC3953">
      <w:pPr>
        <w:bidi/>
        <w:spacing w:line="360" w:lineRule="auto"/>
        <w:jc w:val="both"/>
        <w:rPr>
          <w:rFonts w:ascii="Unikurd Goran" w:hAnsi="Unikurd Goran" w:cs="Unikurd Goran"/>
          <w:rtl/>
        </w:rPr>
      </w:pPr>
    </w:p>
    <w:p w:rsidR="00AC3953" w:rsidRPr="00C8671E" w:rsidRDefault="00AC3953" w:rsidP="00AC3953">
      <w:pPr>
        <w:bidi/>
        <w:spacing w:line="360" w:lineRule="auto"/>
        <w:jc w:val="both"/>
        <w:rPr>
          <w:rFonts w:ascii="Unikurd Goran" w:hAnsi="Unikurd Goran" w:cs="Unikurd Goran"/>
        </w:rPr>
      </w:pPr>
    </w:p>
    <w:p w:rsidR="0095717F" w:rsidRPr="00C8671E" w:rsidRDefault="007B2C05" w:rsidP="00AC3953">
      <w:pPr>
        <w:bidi/>
        <w:spacing w:line="360" w:lineRule="auto"/>
        <w:jc w:val="both"/>
        <w:rPr>
          <w:rFonts w:ascii="Unikurd Goran" w:hAnsi="Unikurd Goran" w:cs="Unikurd Goran"/>
          <w:rtl/>
          <w:lang w:bidi="ku-Arab-IQ"/>
        </w:rPr>
      </w:pPr>
      <w:r>
        <w:rPr>
          <w:rFonts w:ascii="Unikurd Goran" w:hAnsi="Unikurd Goran" w:cs="Unikurd Goran" w:hint="cs"/>
          <w:b/>
          <w:rtl/>
        </w:rPr>
        <w:lastRenderedPageBreak/>
        <w:t>أ٦:</w:t>
      </w:r>
      <w:r w:rsidR="007F6826" w:rsidRPr="00C8671E">
        <w:rPr>
          <w:rFonts w:ascii="Unikurd Goran" w:hAnsi="Unikurd Goran" w:cs="Unikurd Goran"/>
          <w:b/>
          <w:rtl/>
        </w:rPr>
        <w:t xml:space="preserve"> </w:t>
      </w:r>
      <w:r w:rsidR="000628D0" w:rsidRPr="00C8671E">
        <w:rPr>
          <w:rFonts w:ascii="Unikurd Goran" w:hAnsi="Unikurd Goran" w:cs="Unikurd Goran"/>
          <w:rtl/>
        </w:rPr>
        <w:t>ما هي خلفیتک الإثنیة</w:t>
      </w:r>
      <w:r w:rsidR="007F6826" w:rsidRPr="00C8671E">
        <w:rPr>
          <w:rFonts w:ascii="Unikurd Goran" w:hAnsi="Unikurd Goran" w:cs="Unikurd Goran"/>
          <w:rtl/>
          <w:lang w:bidi="ku-Arab-IQ"/>
        </w:rPr>
        <w:t>؟</w:t>
      </w:r>
    </w:p>
    <w:p w:rsidR="0095717F" w:rsidRPr="00C8671E" w:rsidRDefault="000628D0" w:rsidP="00CB3E17">
      <w:pPr>
        <w:numPr>
          <w:ilvl w:val="0"/>
          <w:numId w:val="4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C8671E">
        <w:rPr>
          <w:rFonts w:ascii="Unikurd Goran" w:hAnsi="Unikurd Goran" w:cs="Unikurd Goran"/>
          <w:rtl/>
        </w:rPr>
        <w:t>کوردي</w:t>
      </w:r>
      <w:r w:rsidRPr="00C8671E">
        <w:rPr>
          <w:rFonts w:ascii="Unikurd Goran" w:hAnsi="Unikurd Goran" w:cs="Unikurd Goran"/>
        </w:rPr>
        <w:t xml:space="preserve"> </w:t>
      </w:r>
    </w:p>
    <w:p w:rsidR="0095717F" w:rsidRPr="00C8671E" w:rsidRDefault="000628D0" w:rsidP="00CB3E17">
      <w:pPr>
        <w:numPr>
          <w:ilvl w:val="0"/>
          <w:numId w:val="4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C8671E">
        <w:rPr>
          <w:rFonts w:ascii="Unikurd Goran" w:hAnsi="Unikurd Goran" w:cs="Unikurd Goran"/>
          <w:rtl/>
        </w:rPr>
        <w:t>عربي</w:t>
      </w:r>
    </w:p>
    <w:p w:rsidR="0095717F" w:rsidRPr="00C8671E" w:rsidRDefault="000628D0" w:rsidP="00CB3E17">
      <w:pPr>
        <w:numPr>
          <w:ilvl w:val="0"/>
          <w:numId w:val="4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C8671E">
        <w:rPr>
          <w:rFonts w:ascii="Unikurd Goran" w:hAnsi="Unikurd Goran" w:cs="Unikurd Goran"/>
          <w:rtl/>
        </w:rPr>
        <w:t>تورکماني</w:t>
      </w:r>
    </w:p>
    <w:p w:rsidR="00F4284C" w:rsidRDefault="000628D0" w:rsidP="00CB3E17">
      <w:pPr>
        <w:numPr>
          <w:ilvl w:val="0"/>
          <w:numId w:val="4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C8671E">
        <w:rPr>
          <w:rFonts w:ascii="Unikurd Goran" w:hAnsi="Unikurd Goran" w:cs="Unikurd Goran"/>
          <w:rtl/>
        </w:rPr>
        <w:t>أخری</w:t>
      </w:r>
      <w:r w:rsidR="007B2C05">
        <w:rPr>
          <w:rFonts w:ascii="Unikurd Goran" w:hAnsi="Unikurd Goran" w:cs="Unikurd Goran" w:hint="cs"/>
          <w:rtl/>
        </w:rPr>
        <w:t>..........................................................</w:t>
      </w:r>
    </w:p>
    <w:p w:rsidR="00BF2E9E" w:rsidRPr="00AC3953" w:rsidRDefault="00BF2E9E" w:rsidP="00BF2E9E">
      <w:pPr>
        <w:bidi/>
        <w:spacing w:line="360" w:lineRule="auto"/>
        <w:ind w:left="1069"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 xml:space="preserve">٩- </w:t>
      </w:r>
      <w:r w:rsidRPr="00BF2E9E">
        <w:rPr>
          <w:rFonts w:ascii="Unikurd Goran" w:hAnsi="Unikurd Goran" w:cs="Unikurd Goran" w:hint="cs"/>
          <w:highlight w:val="yellow"/>
          <w:rtl/>
        </w:rPr>
        <w:t>لا ادري/ ارفض الاجابة</w:t>
      </w:r>
    </w:p>
    <w:p w:rsidR="0095717F" w:rsidRPr="00C8671E" w:rsidRDefault="007B2C05" w:rsidP="00AC3953">
      <w:pPr>
        <w:bidi/>
        <w:spacing w:line="360" w:lineRule="auto"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b/>
          <w:rtl/>
        </w:rPr>
        <w:t>أ٧:</w:t>
      </w:r>
      <w:r w:rsidR="007F6826" w:rsidRPr="00C8671E">
        <w:rPr>
          <w:rFonts w:ascii="Unikurd Goran" w:hAnsi="Unikurd Goran" w:cs="Unikurd Goran"/>
          <w:b/>
          <w:rtl/>
        </w:rPr>
        <w:t xml:space="preserve"> </w:t>
      </w:r>
      <w:r w:rsidR="0095717F" w:rsidRPr="00C8671E">
        <w:rPr>
          <w:rFonts w:ascii="Unikurd Goran" w:hAnsi="Unikurd Goran" w:cs="Unikurd Goran"/>
        </w:rPr>
        <w:t xml:space="preserve"> </w:t>
      </w:r>
      <w:r w:rsidR="000628D0" w:rsidRPr="00C8671E">
        <w:rPr>
          <w:rFonts w:ascii="Unikurd Goran" w:hAnsi="Unikurd Goran" w:cs="Unikurd Goran"/>
          <w:rtl/>
        </w:rPr>
        <w:t>بشکل عام، هل تعتبر نفسک عادة</w:t>
      </w:r>
      <w:r w:rsidR="007F6826" w:rsidRPr="00C8671E">
        <w:rPr>
          <w:rFonts w:ascii="Unikurd Goran" w:hAnsi="Unikurd Goran" w:cs="Unikurd Goran"/>
          <w:rtl/>
        </w:rPr>
        <w:t>؟</w:t>
      </w:r>
    </w:p>
    <w:p w:rsidR="0095717F" w:rsidRPr="00C8671E" w:rsidRDefault="000628D0" w:rsidP="00CB3E17">
      <w:pPr>
        <w:numPr>
          <w:ilvl w:val="0"/>
          <w:numId w:val="5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C8671E">
        <w:rPr>
          <w:rFonts w:ascii="Unikurd Goran" w:hAnsi="Unikurd Goran" w:cs="Unikurd Goran"/>
          <w:rtl/>
        </w:rPr>
        <w:t>عراقیا أولا و آخرا</w:t>
      </w:r>
      <w:r w:rsidR="00FA2A3C" w:rsidRPr="00C8671E">
        <w:rPr>
          <w:rFonts w:ascii="Unikurd Goran" w:hAnsi="Unikurd Goran" w:cs="Unikurd Goran"/>
        </w:rPr>
        <w:t xml:space="preserve"> </w:t>
      </w:r>
    </w:p>
    <w:p w:rsidR="0095717F" w:rsidRPr="00C8671E" w:rsidRDefault="000628D0" w:rsidP="00CB3E17">
      <w:pPr>
        <w:numPr>
          <w:ilvl w:val="0"/>
          <w:numId w:val="5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C8671E">
        <w:rPr>
          <w:rFonts w:ascii="Unikurd Goran" w:hAnsi="Unikurd Goran" w:cs="Unikurd Goran"/>
          <w:rtl/>
        </w:rPr>
        <w:t>کوردا آولا و بعدە عراقیا</w:t>
      </w:r>
      <w:r w:rsidR="00FA2A3C" w:rsidRPr="00C8671E">
        <w:rPr>
          <w:rFonts w:ascii="Unikurd Goran" w:hAnsi="Unikurd Goran" w:cs="Unikurd Goran"/>
        </w:rPr>
        <w:t xml:space="preserve"> </w:t>
      </w:r>
    </w:p>
    <w:p w:rsidR="0095717F" w:rsidRPr="00C8671E" w:rsidRDefault="000628D0" w:rsidP="00CB3E17">
      <w:pPr>
        <w:numPr>
          <w:ilvl w:val="0"/>
          <w:numId w:val="5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C8671E">
        <w:rPr>
          <w:rFonts w:ascii="Unikurd Goran" w:hAnsi="Unikurd Goran" w:cs="Unikurd Goran"/>
          <w:rtl/>
        </w:rPr>
        <w:t>عربا آولا و بعدە عراقیا</w:t>
      </w:r>
      <w:r w:rsidRPr="00C8671E">
        <w:rPr>
          <w:rFonts w:ascii="Unikurd Goran" w:hAnsi="Unikurd Goran" w:cs="Unikurd Goran"/>
        </w:rPr>
        <w:t xml:space="preserve"> </w:t>
      </w:r>
    </w:p>
    <w:p w:rsidR="00B75759" w:rsidRPr="00C8671E" w:rsidRDefault="000628D0" w:rsidP="00CB3E17">
      <w:pPr>
        <w:numPr>
          <w:ilvl w:val="0"/>
          <w:numId w:val="5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C8671E">
        <w:rPr>
          <w:rFonts w:ascii="Unikurd Goran" w:hAnsi="Unikurd Goran" w:cs="Unikurd Goran"/>
          <w:rtl/>
        </w:rPr>
        <w:t>تورکمانا آولا و بعدە عراقیا</w:t>
      </w:r>
      <w:r w:rsidRPr="00C8671E">
        <w:rPr>
          <w:rFonts w:ascii="Unikurd Goran" w:hAnsi="Unikurd Goran" w:cs="Unikurd Goran"/>
        </w:rPr>
        <w:t xml:space="preserve"> </w:t>
      </w:r>
    </w:p>
    <w:p w:rsidR="00B75759" w:rsidRPr="00C8671E" w:rsidRDefault="000628D0" w:rsidP="00CB3E17">
      <w:pPr>
        <w:numPr>
          <w:ilvl w:val="0"/>
          <w:numId w:val="5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C8671E">
        <w:rPr>
          <w:rFonts w:ascii="Unikurd Goran" w:hAnsi="Unikurd Goran" w:cs="Unikurd Goran"/>
          <w:rtl/>
        </w:rPr>
        <w:t>کوردا فقط</w:t>
      </w:r>
      <w:r w:rsidR="00B75759" w:rsidRPr="00C8671E">
        <w:rPr>
          <w:rFonts w:ascii="Unikurd Goran" w:hAnsi="Unikurd Goran" w:cs="Unikurd Goran"/>
        </w:rPr>
        <w:t xml:space="preserve"> </w:t>
      </w:r>
    </w:p>
    <w:p w:rsidR="00B75759" w:rsidRPr="00C8671E" w:rsidRDefault="000628D0" w:rsidP="00CB3E17">
      <w:pPr>
        <w:numPr>
          <w:ilvl w:val="0"/>
          <w:numId w:val="5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C8671E">
        <w:rPr>
          <w:rFonts w:ascii="Unikurd Goran" w:hAnsi="Unikurd Goran" w:cs="Unikurd Goran"/>
          <w:rtl/>
        </w:rPr>
        <w:t>تورکمانا فقط</w:t>
      </w:r>
      <w:r w:rsidR="00B75759" w:rsidRPr="00C8671E">
        <w:rPr>
          <w:rFonts w:ascii="Unikurd Goran" w:hAnsi="Unikurd Goran" w:cs="Unikurd Goran"/>
        </w:rPr>
        <w:t xml:space="preserve"> </w:t>
      </w:r>
    </w:p>
    <w:p w:rsidR="00DD3C05" w:rsidRPr="00C8671E" w:rsidRDefault="000628D0" w:rsidP="00CB3E17">
      <w:pPr>
        <w:numPr>
          <w:ilvl w:val="0"/>
          <w:numId w:val="5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C8671E">
        <w:rPr>
          <w:rFonts w:ascii="Unikurd Goran" w:hAnsi="Unikurd Goran" w:cs="Unikurd Goran"/>
          <w:rtl/>
        </w:rPr>
        <w:t>عربا فقط</w:t>
      </w:r>
      <w:r w:rsidR="00DD3C05" w:rsidRPr="00C8671E">
        <w:rPr>
          <w:rFonts w:ascii="Unikurd Goran" w:hAnsi="Unikurd Goran" w:cs="Unikurd Goran"/>
        </w:rPr>
        <w:t xml:space="preserve"> </w:t>
      </w:r>
    </w:p>
    <w:p w:rsidR="00DD3C05" w:rsidRPr="00C8671E" w:rsidRDefault="000628D0" w:rsidP="00CB3E17">
      <w:pPr>
        <w:numPr>
          <w:ilvl w:val="0"/>
          <w:numId w:val="5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C8671E">
        <w:rPr>
          <w:rFonts w:ascii="Unikurd Goran" w:hAnsi="Unikurd Goran" w:cs="Unikurd Goran"/>
          <w:rtl/>
        </w:rPr>
        <w:t>أخری</w:t>
      </w:r>
      <w:r w:rsidRPr="00C8671E">
        <w:rPr>
          <w:rFonts w:ascii="Unikurd Goran" w:hAnsi="Unikurd Goran" w:cs="Unikurd Goran"/>
        </w:rPr>
        <w:t xml:space="preserve"> </w:t>
      </w:r>
      <w:r w:rsidR="007F6826" w:rsidRPr="00C8671E">
        <w:rPr>
          <w:rFonts w:ascii="Unikurd Goran" w:hAnsi="Unikurd Goran" w:cs="Unikurd Goran"/>
          <w:rtl/>
        </w:rPr>
        <w:t xml:space="preserve"> .....................................</w:t>
      </w:r>
    </w:p>
    <w:p w:rsidR="007F6826" w:rsidRPr="00C8671E" w:rsidRDefault="007F6826" w:rsidP="00CB3E17">
      <w:pPr>
        <w:numPr>
          <w:ilvl w:val="0"/>
          <w:numId w:val="5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C8671E">
        <w:rPr>
          <w:rFonts w:ascii="Unikurd Goran" w:hAnsi="Unikurd Goran" w:cs="Unikurd Goran"/>
          <w:rtl/>
        </w:rPr>
        <w:t>لا أدري/ أرفض الإجابة</w:t>
      </w:r>
    </w:p>
    <w:p w:rsidR="00DD3C05" w:rsidRPr="00C8671E" w:rsidRDefault="00DD3C05" w:rsidP="00AC3953">
      <w:pPr>
        <w:bidi/>
        <w:spacing w:line="360" w:lineRule="auto"/>
        <w:jc w:val="both"/>
        <w:rPr>
          <w:rFonts w:ascii="Unikurd Goran" w:hAnsi="Unikurd Goran" w:cs="Unikurd Goran"/>
        </w:rPr>
      </w:pPr>
    </w:p>
    <w:p w:rsidR="008575F1" w:rsidRPr="00C8671E" w:rsidRDefault="007B2C05" w:rsidP="00AC3953">
      <w:pPr>
        <w:bidi/>
        <w:spacing w:line="360" w:lineRule="auto"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b/>
          <w:rtl/>
        </w:rPr>
        <w:t>أ٨:</w:t>
      </w:r>
      <w:r w:rsidR="007F6826" w:rsidRPr="00C8671E">
        <w:rPr>
          <w:rFonts w:ascii="Unikurd Goran" w:hAnsi="Unikurd Goran" w:cs="Unikurd Goran"/>
          <w:b/>
          <w:rtl/>
        </w:rPr>
        <w:t xml:space="preserve"> </w:t>
      </w:r>
      <w:r w:rsidR="00DD4FEE" w:rsidRPr="00C8671E">
        <w:rPr>
          <w:rFonts w:ascii="Unikurd Goran" w:hAnsi="Unikurd Goran" w:cs="Unikurd Goran"/>
          <w:rtl/>
          <w:lang w:bidi="ku-Arab-IQ"/>
        </w:rPr>
        <w:t xml:space="preserve">کم </w:t>
      </w:r>
      <w:r w:rsidR="00234750" w:rsidRPr="00C8671E">
        <w:rPr>
          <w:rFonts w:ascii="Unikurd Goran" w:hAnsi="Unikurd Goran" w:cs="Unikurd Goran"/>
          <w:rtl/>
          <w:lang w:bidi="ku-Arab-IQ"/>
        </w:rPr>
        <w:t>من الإتصال عندک بأ</w:t>
      </w:r>
      <w:r w:rsidR="007F6826" w:rsidRPr="00C8671E">
        <w:rPr>
          <w:rFonts w:ascii="Unikurd Goran" w:hAnsi="Unikurd Goran" w:cs="Unikurd Goran"/>
          <w:rtl/>
          <w:lang w:bidi="ku-Arab-IQ"/>
        </w:rPr>
        <w:t>شخاص من</w:t>
      </w:r>
      <w:r w:rsidR="00234750" w:rsidRPr="00C8671E">
        <w:rPr>
          <w:rFonts w:ascii="Unikurd Goran" w:hAnsi="Unikurd Goran" w:cs="Unikurd Goran"/>
          <w:rtl/>
          <w:lang w:bidi="ku-Arab-IQ"/>
        </w:rPr>
        <w:t xml:space="preserve"> المکونات الأخری</w:t>
      </w:r>
      <w:r w:rsidR="007F6826" w:rsidRPr="00C8671E">
        <w:rPr>
          <w:rFonts w:ascii="Unikurd Goran" w:hAnsi="Unikurd Goran" w:cs="Unikurd Goran"/>
          <w:rtl/>
        </w:rPr>
        <w:t>؟</w:t>
      </w:r>
    </w:p>
    <w:p w:rsidR="008575F1" w:rsidRPr="00C8671E" w:rsidRDefault="0018640B" w:rsidP="00CB3E17">
      <w:pPr>
        <w:numPr>
          <w:ilvl w:val="0"/>
          <w:numId w:val="6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C8671E">
        <w:rPr>
          <w:rFonts w:ascii="Unikurd Goran" w:hAnsi="Unikurd Goran" w:cs="Unikurd Goran"/>
          <w:rtl/>
        </w:rPr>
        <w:t>أبدا</w:t>
      </w:r>
      <w:r w:rsidRPr="00C8671E">
        <w:rPr>
          <w:rFonts w:ascii="Unikurd Goran" w:hAnsi="Unikurd Goran" w:cs="Unikurd Goran"/>
        </w:rPr>
        <w:t xml:space="preserve"> </w:t>
      </w:r>
    </w:p>
    <w:p w:rsidR="008575F1" w:rsidRPr="00C8671E" w:rsidRDefault="0018640B" w:rsidP="00CB3E17">
      <w:pPr>
        <w:numPr>
          <w:ilvl w:val="0"/>
          <w:numId w:val="6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C8671E">
        <w:rPr>
          <w:rFonts w:ascii="Unikurd Goran" w:hAnsi="Unikurd Goran" w:cs="Unikurd Goran"/>
          <w:rtl/>
        </w:rPr>
        <w:t>نادرا</w:t>
      </w:r>
      <w:r w:rsidRPr="00C8671E">
        <w:rPr>
          <w:rFonts w:ascii="Unikurd Goran" w:hAnsi="Unikurd Goran" w:cs="Unikurd Goran"/>
        </w:rPr>
        <w:t xml:space="preserve"> </w:t>
      </w:r>
    </w:p>
    <w:p w:rsidR="008575F1" w:rsidRPr="00C8671E" w:rsidRDefault="0018640B" w:rsidP="00CB3E17">
      <w:pPr>
        <w:numPr>
          <w:ilvl w:val="0"/>
          <w:numId w:val="6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C8671E">
        <w:rPr>
          <w:rFonts w:ascii="Unikurd Goran" w:hAnsi="Unikurd Goran" w:cs="Unikurd Goran"/>
          <w:rtl/>
        </w:rPr>
        <w:t>عادة</w:t>
      </w:r>
      <w:r w:rsidRPr="00C8671E">
        <w:rPr>
          <w:rFonts w:ascii="Unikurd Goran" w:hAnsi="Unikurd Goran" w:cs="Unikurd Goran"/>
        </w:rPr>
        <w:t xml:space="preserve"> </w:t>
      </w:r>
    </w:p>
    <w:p w:rsidR="008575F1" w:rsidRPr="00C8671E" w:rsidRDefault="0018640B" w:rsidP="00CB3E17">
      <w:pPr>
        <w:numPr>
          <w:ilvl w:val="0"/>
          <w:numId w:val="6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C8671E">
        <w:rPr>
          <w:rFonts w:ascii="Unikurd Goran" w:hAnsi="Unikurd Goran" w:cs="Unikurd Goran"/>
          <w:rtl/>
        </w:rPr>
        <w:t>مرات عدیدة</w:t>
      </w:r>
      <w:r w:rsidRPr="00C8671E">
        <w:rPr>
          <w:rFonts w:ascii="Unikurd Goran" w:hAnsi="Unikurd Goran" w:cs="Unikurd Goran"/>
        </w:rPr>
        <w:t xml:space="preserve"> </w:t>
      </w:r>
    </w:p>
    <w:p w:rsidR="00027818" w:rsidRPr="00C8671E" w:rsidRDefault="0018640B" w:rsidP="00CB3E17">
      <w:pPr>
        <w:numPr>
          <w:ilvl w:val="0"/>
          <w:numId w:val="6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C8671E">
        <w:rPr>
          <w:rFonts w:ascii="Unikurd Goran" w:hAnsi="Unikurd Goran" w:cs="Unikurd Goran"/>
          <w:rtl/>
        </w:rPr>
        <w:t>بکثرة</w:t>
      </w:r>
    </w:p>
    <w:p w:rsidR="00F4284C" w:rsidRDefault="00F4284C" w:rsidP="00304A33">
      <w:pPr>
        <w:bidi/>
        <w:jc w:val="both"/>
        <w:rPr>
          <w:rFonts w:ascii="Unikurd Goran" w:hAnsi="Unikurd Goran" w:cs="Unikurd Goran"/>
          <w:b/>
          <w:rtl/>
        </w:rPr>
      </w:pPr>
    </w:p>
    <w:p w:rsidR="00AC3953" w:rsidRDefault="00AC3953" w:rsidP="00AC3953">
      <w:pPr>
        <w:bidi/>
        <w:jc w:val="both"/>
        <w:rPr>
          <w:rFonts w:ascii="Unikurd Goran" w:hAnsi="Unikurd Goran" w:cs="Unikurd Goran"/>
          <w:b/>
          <w:rtl/>
        </w:rPr>
      </w:pPr>
    </w:p>
    <w:p w:rsidR="00AC3953" w:rsidRDefault="00AC3953" w:rsidP="00AC3953">
      <w:pPr>
        <w:bidi/>
        <w:jc w:val="both"/>
        <w:rPr>
          <w:rFonts w:ascii="Unikurd Goran" w:hAnsi="Unikurd Goran" w:cs="Unikurd Goran"/>
          <w:b/>
          <w:rtl/>
        </w:rPr>
      </w:pPr>
    </w:p>
    <w:p w:rsidR="00AC3953" w:rsidRDefault="00AC3953" w:rsidP="00AC3953">
      <w:pPr>
        <w:bidi/>
        <w:jc w:val="both"/>
        <w:rPr>
          <w:rFonts w:ascii="Unikurd Goran" w:hAnsi="Unikurd Goran" w:cs="Unikurd Goran"/>
          <w:b/>
          <w:rtl/>
        </w:rPr>
      </w:pPr>
    </w:p>
    <w:p w:rsidR="00AC3953" w:rsidRDefault="00AC3953" w:rsidP="00AC3953">
      <w:pPr>
        <w:bidi/>
        <w:jc w:val="both"/>
        <w:rPr>
          <w:rFonts w:ascii="Unikurd Goran" w:hAnsi="Unikurd Goran" w:cs="Unikurd Goran"/>
          <w:b/>
          <w:rtl/>
        </w:rPr>
      </w:pPr>
    </w:p>
    <w:p w:rsidR="00AC3953" w:rsidRDefault="00AC3953" w:rsidP="00AC3953">
      <w:pPr>
        <w:bidi/>
        <w:jc w:val="both"/>
        <w:rPr>
          <w:rFonts w:ascii="Unikurd Goran" w:hAnsi="Unikurd Goran" w:cs="Unikurd Goran"/>
          <w:b/>
          <w:rtl/>
        </w:rPr>
      </w:pPr>
    </w:p>
    <w:p w:rsidR="00AC3953" w:rsidRDefault="00AC3953" w:rsidP="00AC3953">
      <w:pPr>
        <w:bidi/>
        <w:jc w:val="both"/>
        <w:rPr>
          <w:rFonts w:ascii="Unikurd Goran" w:hAnsi="Unikurd Goran" w:cs="Unikurd Goran"/>
          <w:b/>
          <w:rtl/>
        </w:rPr>
      </w:pPr>
    </w:p>
    <w:p w:rsidR="00AC3953" w:rsidRPr="00C8671E" w:rsidRDefault="00AC3953" w:rsidP="00AC3953">
      <w:pPr>
        <w:bidi/>
        <w:jc w:val="both"/>
        <w:rPr>
          <w:rFonts w:ascii="Unikurd Goran" w:hAnsi="Unikurd Goran" w:cs="Unikurd Goran"/>
          <w:b/>
        </w:rPr>
      </w:pPr>
    </w:p>
    <w:p w:rsidR="00FC0C27" w:rsidRPr="00C8671E" w:rsidRDefault="00A91786" w:rsidP="00304A33">
      <w:pPr>
        <w:bidi/>
        <w:jc w:val="both"/>
        <w:rPr>
          <w:rFonts w:ascii="Unikurd Goran" w:hAnsi="Unikurd Goran" w:cs="Unikurd Goran"/>
          <w:rtl/>
        </w:rPr>
      </w:pPr>
      <w:r w:rsidRPr="00C8671E">
        <w:rPr>
          <w:rFonts w:ascii="Unikurd Goran" w:hAnsi="Unikurd Goran" w:cs="Unikurd Goran"/>
          <w:b/>
          <w:rtl/>
        </w:rPr>
        <w:t>أ</w:t>
      </w:r>
      <w:r w:rsidR="007F6826" w:rsidRPr="00C8671E">
        <w:rPr>
          <w:rFonts w:ascii="Unikurd Goran" w:hAnsi="Unikurd Goran" w:cs="Unikurd Goran"/>
          <w:b/>
          <w:rtl/>
        </w:rPr>
        <w:t xml:space="preserve"> ٩ أ. </w:t>
      </w:r>
      <w:r w:rsidR="00DD4FEE" w:rsidRPr="00C8671E">
        <w:rPr>
          <w:rFonts w:ascii="Unikurd Goran" w:hAnsi="Unikurd Goran" w:cs="Unikurd Goran"/>
          <w:rtl/>
        </w:rPr>
        <w:t>بشکل عام، ما مدی إیجابیتک أو سلبیتک تجاه أعضاء المکونات الأخری</w:t>
      </w:r>
      <w:r w:rsidR="00C8671E">
        <w:rPr>
          <w:rFonts w:ascii="Unikurd Goran" w:hAnsi="Unikurd Goran" w:cs="Unikurd Goran" w:hint="cs"/>
          <w:rtl/>
        </w:rPr>
        <w:t>؟</w:t>
      </w:r>
    </w:p>
    <w:p w:rsidR="00B9373C" w:rsidRDefault="00027818" w:rsidP="00B9373C">
      <w:pPr>
        <w:bidi/>
        <w:jc w:val="both"/>
        <w:rPr>
          <w:rFonts w:ascii="Unikurd Goran" w:hAnsi="Unikurd Goran" w:cs="Unikurd Goran"/>
          <w:rtl/>
        </w:rPr>
      </w:pPr>
      <w:r w:rsidRPr="00C8671E">
        <w:rPr>
          <w:rFonts w:ascii="Unikurd Goran" w:hAnsi="Unikurd Goran" w:cs="Unikurd Goran"/>
        </w:rPr>
        <w:t xml:space="preserve">  </w:t>
      </w:r>
      <w:r w:rsidR="00DD4FEE" w:rsidRPr="00C8671E">
        <w:rPr>
          <w:rFonts w:ascii="Unikurd Goran" w:hAnsi="Unikurd Goran" w:cs="Unikurd Goran"/>
          <w:rtl/>
        </w:rPr>
        <w:t xml:space="preserve"> علی مقیاس مکون من </w:t>
      </w:r>
      <w:r w:rsidR="007B2C05" w:rsidRPr="007B2C05">
        <w:rPr>
          <w:rFonts w:ascii="Unikurd Goran" w:hAnsi="Unikurd Goran" w:cs="Unikurd Goran"/>
          <w:rtl/>
        </w:rPr>
        <w:t>0</w:t>
      </w:r>
      <w:r w:rsidR="007B2C05">
        <w:rPr>
          <w:rFonts w:ascii="Unikurd Goran" w:hAnsi="Unikurd Goran" w:cs="Unikurd Goran" w:hint="cs"/>
          <w:rtl/>
        </w:rPr>
        <w:t xml:space="preserve"> </w:t>
      </w:r>
      <w:r w:rsidR="00DD4FEE" w:rsidRPr="00C8671E">
        <w:rPr>
          <w:rFonts w:ascii="Unikurd Goran" w:hAnsi="Unikurd Goran" w:cs="Unikurd Goran"/>
          <w:rtl/>
        </w:rPr>
        <w:t xml:space="preserve">إلی </w:t>
      </w:r>
      <w:r w:rsidR="007B2C05" w:rsidRPr="007B2C05">
        <w:rPr>
          <w:rFonts w:ascii="Unikurd Goran" w:hAnsi="Unikurd Goran" w:cs="Unikurd Goran"/>
          <w:rtl/>
        </w:rPr>
        <w:t>10</w:t>
      </w:r>
      <w:r w:rsidR="00DD4FEE" w:rsidRPr="00C8671E">
        <w:rPr>
          <w:rFonts w:ascii="Unikurd Goran" w:hAnsi="Unikurd Goran" w:cs="Unikurd Goran"/>
          <w:rtl/>
        </w:rPr>
        <w:t xml:space="preserve">، أین تضع نفسک؟ حیث </w:t>
      </w:r>
      <w:r w:rsidR="007B2C05" w:rsidRPr="007B2C05">
        <w:rPr>
          <w:rFonts w:ascii="Unikurd Goran" w:hAnsi="Unikurd Goran" w:cs="Unikurd Goran"/>
          <w:rtl/>
        </w:rPr>
        <w:t>0</w:t>
      </w:r>
      <w:r w:rsidR="00DD4FEE" w:rsidRPr="00C8671E">
        <w:rPr>
          <w:rFonts w:ascii="Unikurd Goran" w:hAnsi="Unikurd Goran" w:cs="Unikurd Goran"/>
          <w:rtl/>
        </w:rPr>
        <w:t xml:space="preserve"> یشیر الی </w:t>
      </w:r>
      <w:r w:rsidR="007B2C05">
        <w:rPr>
          <w:rFonts w:ascii="Unikurd Goran" w:hAnsi="Unikurd Goran" w:cs="Unikurd Goran" w:hint="cs"/>
          <w:rtl/>
        </w:rPr>
        <w:t>(</w:t>
      </w:r>
      <w:r w:rsidR="00DD4FEE" w:rsidRPr="00C8671E">
        <w:rPr>
          <w:rFonts w:ascii="Unikurd Goran" w:hAnsi="Unikurd Goran" w:cs="Unikurd Goran"/>
          <w:rtl/>
        </w:rPr>
        <w:t>السلبیة</w:t>
      </w:r>
      <w:r w:rsidR="007B2C05">
        <w:rPr>
          <w:rFonts w:ascii="Unikurd Goran" w:hAnsi="Unikurd Goran" w:cs="Unikurd Goran" w:hint="cs"/>
          <w:rtl/>
        </w:rPr>
        <w:t>)</w:t>
      </w:r>
      <w:r w:rsidR="00DD4FEE" w:rsidRPr="00C8671E">
        <w:rPr>
          <w:rFonts w:ascii="Unikurd Goran" w:hAnsi="Unikurd Goran" w:cs="Unikurd Goran"/>
          <w:rtl/>
        </w:rPr>
        <w:t xml:space="preserve"> و </w:t>
      </w:r>
      <w:r w:rsidR="007B2C05" w:rsidRPr="007B2C05">
        <w:rPr>
          <w:rFonts w:ascii="Unikurd Goran" w:hAnsi="Unikurd Goran" w:cs="Unikurd Goran"/>
          <w:rtl/>
        </w:rPr>
        <w:t>10</w:t>
      </w:r>
      <w:r w:rsidR="00DD4FEE" w:rsidRPr="00C8671E">
        <w:rPr>
          <w:rFonts w:ascii="Unikurd Goran" w:hAnsi="Unikurd Goran" w:cs="Unikurd Goran"/>
          <w:rtl/>
        </w:rPr>
        <w:t xml:space="preserve"> إلی </w:t>
      </w:r>
      <w:r w:rsidR="007B2C05">
        <w:rPr>
          <w:rFonts w:ascii="Unikurd Goran" w:hAnsi="Unikurd Goran" w:cs="Unikurd Goran" w:hint="cs"/>
          <w:rtl/>
        </w:rPr>
        <w:t>(</w:t>
      </w:r>
      <w:r w:rsidR="00DD4FEE" w:rsidRPr="00C8671E">
        <w:rPr>
          <w:rFonts w:ascii="Unikurd Goran" w:hAnsi="Unikurd Goran" w:cs="Unikurd Goran"/>
          <w:rtl/>
        </w:rPr>
        <w:t>ال</w:t>
      </w:r>
      <w:r w:rsidR="007B2C05">
        <w:rPr>
          <w:rFonts w:ascii="Unikurd Goran" w:hAnsi="Unikurd Goran" w:cs="Unikurd Goran" w:hint="cs"/>
          <w:rtl/>
        </w:rPr>
        <w:t>إ</w:t>
      </w:r>
      <w:r w:rsidR="00DD4FEE" w:rsidRPr="00C8671E">
        <w:rPr>
          <w:rFonts w:ascii="Unikurd Goran" w:hAnsi="Unikurd Goran" w:cs="Unikurd Goran"/>
          <w:rtl/>
        </w:rPr>
        <w:t>یجابیة</w:t>
      </w:r>
      <w:r w:rsidR="007B2C05">
        <w:rPr>
          <w:rFonts w:ascii="Unikurd Goran" w:hAnsi="Unikurd Goran" w:cs="Unikurd Goran" w:hint="cs"/>
          <w:rtl/>
        </w:rPr>
        <w:t>)</w:t>
      </w:r>
      <w:r w:rsidR="00DD4FEE" w:rsidRPr="00C8671E">
        <w:rPr>
          <w:rFonts w:ascii="Unikurd Goran" w:hAnsi="Unikurd Goran" w:cs="Unikurd Goran"/>
          <w:rtl/>
        </w:rPr>
        <w:t xml:space="preserve"> و </w:t>
      </w:r>
      <w:r w:rsidR="007B2C05" w:rsidRPr="007B2C05">
        <w:rPr>
          <w:rFonts w:ascii="Unikurd Goran" w:hAnsi="Unikurd Goran" w:cs="Unikurd Goran"/>
          <w:rtl/>
        </w:rPr>
        <w:t>5</w:t>
      </w:r>
      <w:r w:rsidR="007B2C05">
        <w:rPr>
          <w:rFonts w:ascii="Unikurd Goran" w:hAnsi="Unikurd Goran" w:cs="Unikurd Goran" w:hint="cs"/>
          <w:rtl/>
        </w:rPr>
        <w:t xml:space="preserve"> </w:t>
      </w:r>
      <w:r w:rsidR="00DD4FEE" w:rsidRPr="00C8671E">
        <w:rPr>
          <w:rFonts w:ascii="Unikurd Goran" w:hAnsi="Unikurd Goran" w:cs="Unikurd Goran"/>
          <w:rtl/>
        </w:rPr>
        <w:t xml:space="preserve">الی </w:t>
      </w:r>
      <w:r w:rsidR="007B2C05">
        <w:rPr>
          <w:rFonts w:ascii="Unikurd Goran" w:hAnsi="Unikurd Goran" w:cs="Unikurd Goran" w:hint="cs"/>
          <w:rtl/>
        </w:rPr>
        <w:t>(</w:t>
      </w:r>
      <w:r w:rsidR="00DD4FEE" w:rsidRPr="00C8671E">
        <w:rPr>
          <w:rFonts w:ascii="Unikurd Goran" w:hAnsi="Unikurd Goran" w:cs="Unikurd Goran"/>
          <w:rtl/>
        </w:rPr>
        <w:t>لا سلبیة و لا أیجابیة</w:t>
      </w:r>
      <w:r w:rsidR="007B2C05">
        <w:rPr>
          <w:rFonts w:ascii="Unikurd Goran" w:hAnsi="Unikurd Goran" w:cs="Unikurd Goran" w:hint="cs"/>
          <w:rtl/>
        </w:rPr>
        <w:t>)</w:t>
      </w:r>
      <w:r w:rsidR="00B9373C">
        <w:rPr>
          <w:rFonts w:ascii="Unikurd Goran" w:hAnsi="Unikurd Goran" w:cs="Unikurd Goran" w:hint="cs"/>
          <w:rtl/>
        </w:rPr>
        <w:t>.</w:t>
      </w:r>
    </w:p>
    <w:p w:rsidR="00DD4FEE" w:rsidRPr="00B9373C" w:rsidRDefault="00B9373C" w:rsidP="00B9373C">
      <w:pPr>
        <w:bidi/>
        <w:jc w:val="both"/>
        <w:rPr>
          <w:rFonts w:ascii="Noto Naskh Arabic UI" w:hAnsi="Noto Naskh Arabic UI" w:cs="Noto Naskh Arabic UI"/>
          <w:b/>
          <w:rtl/>
        </w:rPr>
      </w:pPr>
      <w:r w:rsidRPr="00B9373C">
        <w:rPr>
          <w:rFonts w:ascii="Noto Naskh Arabic UI" w:hAnsi="Noto Naskh Arabic UI" w:cs="Noto Naskh Arabic UI"/>
          <w:b/>
          <w:rtl/>
        </w:rPr>
        <w:t xml:space="preserve">یرجی القیام برسم دائرة حول </w:t>
      </w:r>
      <w:r w:rsidR="00E4752F" w:rsidRPr="00E4752F">
        <w:rPr>
          <w:rFonts w:ascii="Noto Naskh Arabic UI" w:hAnsi="Noto Naskh Arabic UI" w:cs="Noto Naskh Arabic UI" w:hint="cs"/>
          <w:b/>
          <w:highlight w:val="yellow"/>
          <w:rtl/>
        </w:rPr>
        <w:t>الرقم</w:t>
      </w:r>
      <w:r w:rsidRPr="00B9373C">
        <w:rPr>
          <w:rFonts w:ascii="Noto Naskh Arabic UI" w:hAnsi="Noto Naskh Arabic UI" w:cs="Noto Naskh Arabic UI"/>
          <w:b/>
          <w:rtl/>
        </w:rPr>
        <w:t xml:space="preserve"> المناسب</w:t>
      </w:r>
    </w:p>
    <w:tbl>
      <w:tblPr>
        <w:tblStyle w:val="PlainTable1"/>
        <w:tblpPr w:leftFromText="180" w:rightFromText="180" w:vertAnchor="text" w:horzAnchor="margin" w:tblpXSpec="center" w:tblpY="317"/>
        <w:tblW w:w="9300" w:type="dxa"/>
        <w:tblLayout w:type="fixed"/>
        <w:tblLook w:val="01E0" w:firstRow="1" w:lastRow="1" w:firstColumn="1" w:lastColumn="1" w:noHBand="0" w:noVBand="0"/>
      </w:tblPr>
      <w:tblGrid>
        <w:gridCol w:w="1538"/>
        <w:gridCol w:w="799"/>
        <w:gridCol w:w="582"/>
        <w:gridCol w:w="582"/>
        <w:gridCol w:w="437"/>
        <w:gridCol w:w="738"/>
        <w:gridCol w:w="716"/>
        <w:gridCol w:w="437"/>
        <w:gridCol w:w="582"/>
        <w:gridCol w:w="582"/>
        <w:gridCol w:w="582"/>
        <w:gridCol w:w="828"/>
        <w:gridCol w:w="237"/>
        <w:gridCol w:w="654"/>
        <w:gridCol w:w="6"/>
      </w:tblGrid>
      <w:tr w:rsidR="00DD4FEE" w:rsidRPr="00C8671E" w:rsidTr="00AC3953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6" w:type="dxa"/>
          <w:trHeight w:val="13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8" w:type="dxa"/>
            <w:vAlign w:val="center"/>
          </w:tcPr>
          <w:p w:rsidR="00DD4FEE" w:rsidRPr="00C8671E" w:rsidRDefault="00DD4FEE" w:rsidP="00C8671E">
            <w:pPr>
              <w:bidi/>
              <w:ind w:left="1620"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99" w:type="dxa"/>
            <w:textDirection w:val="tbRl"/>
            <w:vAlign w:val="center"/>
          </w:tcPr>
          <w:p w:rsidR="00DD4FEE" w:rsidRPr="00C8671E" w:rsidRDefault="00DD4FEE" w:rsidP="00C8671E">
            <w:pPr>
              <w:bidi/>
              <w:ind w:left="113" w:right="113"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  <w:rtl/>
              </w:rPr>
              <w:t>سلبي</w:t>
            </w:r>
          </w:p>
        </w:tc>
        <w:tc>
          <w:tcPr>
            <w:tcW w:w="582" w:type="dxa"/>
            <w:vAlign w:val="center"/>
          </w:tcPr>
          <w:p w:rsidR="00DD4FEE" w:rsidRPr="00C8671E" w:rsidRDefault="00DD4FEE" w:rsidP="00C8671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2" w:type="dxa"/>
            <w:vAlign w:val="center"/>
          </w:tcPr>
          <w:p w:rsidR="00DD4FEE" w:rsidRPr="00C8671E" w:rsidRDefault="00DD4FEE" w:rsidP="00C8671E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tcW w:w="437" w:type="dxa"/>
            <w:vAlign w:val="center"/>
          </w:tcPr>
          <w:p w:rsidR="00DD4FEE" w:rsidRPr="00C8671E" w:rsidRDefault="00DD4FEE" w:rsidP="00C8671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8" w:type="dxa"/>
            <w:vAlign w:val="center"/>
          </w:tcPr>
          <w:p w:rsidR="00DD4FEE" w:rsidRPr="00C8671E" w:rsidRDefault="00DD4FEE" w:rsidP="00C8671E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tcW w:w="716" w:type="dxa"/>
            <w:textDirection w:val="tbRl"/>
            <w:vAlign w:val="center"/>
          </w:tcPr>
          <w:p w:rsidR="00DD4FEE" w:rsidRPr="00C8671E" w:rsidRDefault="00DD4FEE" w:rsidP="00C8671E">
            <w:pPr>
              <w:bidi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  <w:rtl/>
              </w:rPr>
              <w:t>لا إیجابي و لا سلبي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37" w:type="dxa"/>
            <w:vAlign w:val="center"/>
          </w:tcPr>
          <w:p w:rsidR="00DD4FEE" w:rsidRPr="00C8671E" w:rsidRDefault="00DD4FEE" w:rsidP="00C8671E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tcW w:w="582" w:type="dxa"/>
            <w:vAlign w:val="center"/>
          </w:tcPr>
          <w:p w:rsidR="00DD4FEE" w:rsidRPr="00C8671E" w:rsidRDefault="00DD4FEE" w:rsidP="00C8671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2" w:type="dxa"/>
            <w:vAlign w:val="center"/>
          </w:tcPr>
          <w:p w:rsidR="00DD4FEE" w:rsidRPr="00C8671E" w:rsidRDefault="00DD4FEE" w:rsidP="00C8671E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tcW w:w="582" w:type="dxa"/>
            <w:vAlign w:val="center"/>
          </w:tcPr>
          <w:p w:rsidR="00DD4FEE" w:rsidRPr="00C8671E" w:rsidRDefault="00DD4FEE" w:rsidP="00C8671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8" w:type="dxa"/>
            <w:textDirection w:val="tbRl"/>
            <w:vAlign w:val="center"/>
          </w:tcPr>
          <w:p w:rsidR="00DD4FEE" w:rsidRPr="00C8671E" w:rsidRDefault="00DD4FEE" w:rsidP="00C8671E">
            <w:pPr>
              <w:bidi/>
              <w:ind w:left="113" w:right="113"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  <w:rtl/>
              </w:rPr>
              <w:t>إیجابي</w:t>
            </w:r>
          </w:p>
        </w:tc>
        <w:tc>
          <w:tcPr>
            <w:tcW w:w="237" w:type="dxa"/>
            <w:vAlign w:val="center"/>
          </w:tcPr>
          <w:p w:rsidR="00DD4FEE" w:rsidRPr="00C8671E" w:rsidRDefault="00DD4FEE" w:rsidP="00C8671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54" w:type="dxa"/>
            <w:textDirection w:val="tbRl"/>
            <w:vAlign w:val="center"/>
          </w:tcPr>
          <w:p w:rsidR="00DD4FEE" w:rsidRPr="00C8671E" w:rsidRDefault="00DD4FEE" w:rsidP="00C8671E">
            <w:pPr>
              <w:bidi/>
              <w:ind w:left="113" w:right="113"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  <w:rtl/>
              </w:rPr>
              <w:t>لا أدري</w:t>
            </w:r>
          </w:p>
        </w:tc>
      </w:tr>
      <w:tr w:rsidR="00C8671E" w:rsidRPr="00C8671E" w:rsidTr="00AC3953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6" w:type="dxa"/>
          <w:trHeight w:val="6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8" w:type="dxa"/>
            <w:vAlign w:val="center"/>
          </w:tcPr>
          <w:p w:rsidR="00DD4FEE" w:rsidRPr="007B2C05" w:rsidRDefault="00DD4FEE" w:rsidP="00C8671E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الکورد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99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0</w:t>
            </w:r>
          </w:p>
        </w:tc>
        <w:tc>
          <w:tcPr>
            <w:tcW w:w="582" w:type="dxa"/>
            <w:vAlign w:val="center"/>
          </w:tcPr>
          <w:p w:rsidR="00DD4FEE" w:rsidRPr="00B9373C" w:rsidRDefault="00DD4FEE" w:rsidP="00C8671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2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tcW w:w="437" w:type="dxa"/>
            <w:vAlign w:val="center"/>
          </w:tcPr>
          <w:p w:rsidR="00DD4FEE" w:rsidRPr="00B9373C" w:rsidRDefault="00DD4FEE" w:rsidP="00C8671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8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tcW w:w="716" w:type="dxa"/>
            <w:vAlign w:val="center"/>
          </w:tcPr>
          <w:p w:rsidR="00DD4FEE" w:rsidRPr="00B9373C" w:rsidRDefault="00DD4FEE" w:rsidP="00C8671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37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6</w:t>
            </w:r>
          </w:p>
        </w:tc>
        <w:tc>
          <w:tcPr>
            <w:tcW w:w="582" w:type="dxa"/>
            <w:vAlign w:val="center"/>
          </w:tcPr>
          <w:p w:rsidR="00DD4FEE" w:rsidRPr="00B9373C" w:rsidRDefault="00DD4FEE" w:rsidP="00C8671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2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8</w:t>
            </w:r>
          </w:p>
        </w:tc>
        <w:tc>
          <w:tcPr>
            <w:tcW w:w="582" w:type="dxa"/>
            <w:vAlign w:val="center"/>
          </w:tcPr>
          <w:p w:rsidR="00DD4FEE" w:rsidRPr="00B9373C" w:rsidRDefault="00DD4FEE" w:rsidP="00C8671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8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10</w:t>
            </w:r>
          </w:p>
        </w:tc>
        <w:tc>
          <w:tcPr>
            <w:tcW w:w="237" w:type="dxa"/>
            <w:vAlign w:val="center"/>
          </w:tcPr>
          <w:p w:rsidR="00DD4FEE" w:rsidRPr="00B9373C" w:rsidRDefault="00DD4FEE" w:rsidP="00C8671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54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C8671E" w:rsidRPr="00C8671E" w:rsidTr="00AC3953">
        <w:trPr>
          <w:trHeight w:val="6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00" w:type="dxa"/>
            <w:gridSpan w:val="15"/>
            <w:vAlign w:val="center"/>
          </w:tcPr>
          <w:p w:rsidR="00C8671E" w:rsidRPr="007B2C05" w:rsidRDefault="00C8671E" w:rsidP="00C8671E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</w:tr>
      <w:tr w:rsidR="00C8671E" w:rsidRPr="00C8671E" w:rsidTr="00AC3953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6" w:type="dxa"/>
          <w:trHeight w:val="6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8" w:type="dxa"/>
            <w:vAlign w:val="center"/>
          </w:tcPr>
          <w:p w:rsidR="00DD4FEE" w:rsidRPr="007B2C05" w:rsidRDefault="00DD4FEE" w:rsidP="00C8671E">
            <w:pPr>
              <w:tabs>
                <w:tab w:val="left" w:pos="3810"/>
              </w:tabs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التورکمان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99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0</w:t>
            </w:r>
          </w:p>
        </w:tc>
        <w:tc>
          <w:tcPr>
            <w:tcW w:w="582" w:type="dxa"/>
            <w:vAlign w:val="center"/>
          </w:tcPr>
          <w:p w:rsidR="00DD4FEE" w:rsidRPr="00B9373C" w:rsidRDefault="00DD4FEE" w:rsidP="00C8671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2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tcW w:w="437" w:type="dxa"/>
            <w:vAlign w:val="center"/>
          </w:tcPr>
          <w:p w:rsidR="00DD4FEE" w:rsidRPr="00B9373C" w:rsidRDefault="00DD4FEE" w:rsidP="00C8671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8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tcW w:w="716" w:type="dxa"/>
            <w:vAlign w:val="center"/>
          </w:tcPr>
          <w:p w:rsidR="00DD4FEE" w:rsidRPr="00B9373C" w:rsidRDefault="00DD4FEE" w:rsidP="00C8671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37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6</w:t>
            </w:r>
          </w:p>
        </w:tc>
        <w:tc>
          <w:tcPr>
            <w:tcW w:w="582" w:type="dxa"/>
            <w:vAlign w:val="center"/>
          </w:tcPr>
          <w:p w:rsidR="00DD4FEE" w:rsidRPr="00B9373C" w:rsidRDefault="00DD4FEE" w:rsidP="00C8671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2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8</w:t>
            </w:r>
          </w:p>
        </w:tc>
        <w:tc>
          <w:tcPr>
            <w:tcW w:w="582" w:type="dxa"/>
            <w:vAlign w:val="center"/>
          </w:tcPr>
          <w:p w:rsidR="00DD4FEE" w:rsidRPr="00B9373C" w:rsidRDefault="00DD4FEE" w:rsidP="00C8671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8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10</w:t>
            </w:r>
          </w:p>
        </w:tc>
        <w:tc>
          <w:tcPr>
            <w:tcW w:w="237" w:type="dxa"/>
            <w:vAlign w:val="center"/>
          </w:tcPr>
          <w:p w:rsidR="00DD4FEE" w:rsidRPr="00B9373C" w:rsidRDefault="00DD4FEE" w:rsidP="00C8671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54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C8671E" w:rsidRPr="00C8671E" w:rsidTr="00AC3953">
        <w:trPr>
          <w:trHeight w:val="6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00" w:type="dxa"/>
            <w:gridSpan w:val="15"/>
            <w:vAlign w:val="center"/>
          </w:tcPr>
          <w:p w:rsidR="00C8671E" w:rsidRPr="007B2C05" w:rsidRDefault="00C8671E" w:rsidP="00C8671E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</w:tr>
      <w:tr w:rsidR="00DD4FEE" w:rsidRPr="00C8671E" w:rsidTr="00AC3953">
        <w:trPr>
          <w:gridAfter w:val="1"/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wAfter w:w="6" w:type="dxa"/>
          <w:trHeight w:val="6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8" w:type="dxa"/>
            <w:vAlign w:val="center"/>
          </w:tcPr>
          <w:p w:rsidR="00DD4FEE" w:rsidRPr="007B2C05" w:rsidRDefault="00DD4FEE" w:rsidP="00C8671E">
            <w:pPr>
              <w:tabs>
                <w:tab w:val="left" w:pos="3810"/>
              </w:tabs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العرب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99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0</w:t>
            </w:r>
          </w:p>
        </w:tc>
        <w:tc>
          <w:tcPr>
            <w:tcW w:w="582" w:type="dxa"/>
            <w:vAlign w:val="center"/>
          </w:tcPr>
          <w:p w:rsidR="00DD4FEE" w:rsidRPr="00B9373C" w:rsidRDefault="00DD4FEE" w:rsidP="00C8671E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2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2</w:t>
            </w:r>
          </w:p>
        </w:tc>
        <w:tc>
          <w:tcPr>
            <w:tcW w:w="437" w:type="dxa"/>
            <w:vAlign w:val="center"/>
          </w:tcPr>
          <w:p w:rsidR="00DD4FEE" w:rsidRPr="00B9373C" w:rsidRDefault="00DD4FEE" w:rsidP="00C8671E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8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4</w:t>
            </w:r>
          </w:p>
        </w:tc>
        <w:tc>
          <w:tcPr>
            <w:tcW w:w="716" w:type="dxa"/>
            <w:vAlign w:val="center"/>
          </w:tcPr>
          <w:p w:rsidR="00DD4FEE" w:rsidRPr="00B9373C" w:rsidRDefault="00DD4FEE" w:rsidP="00C8671E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bookmarkStart w:id="1" w:name="_Hlk478223637"/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5</w:t>
            </w:r>
            <w:bookmarkEnd w:id="1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37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6</w:t>
            </w:r>
          </w:p>
        </w:tc>
        <w:tc>
          <w:tcPr>
            <w:tcW w:w="582" w:type="dxa"/>
            <w:vAlign w:val="center"/>
          </w:tcPr>
          <w:p w:rsidR="00DD4FEE" w:rsidRPr="00B9373C" w:rsidRDefault="00DD4FEE" w:rsidP="00C8671E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2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8</w:t>
            </w:r>
          </w:p>
        </w:tc>
        <w:tc>
          <w:tcPr>
            <w:tcW w:w="582" w:type="dxa"/>
            <w:vAlign w:val="center"/>
          </w:tcPr>
          <w:p w:rsidR="00DD4FEE" w:rsidRPr="00B9373C" w:rsidRDefault="00DD4FEE" w:rsidP="00C8671E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8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bookmarkStart w:id="2" w:name="_Hlk478223592"/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10</w:t>
            </w:r>
            <w:bookmarkEnd w:id="2"/>
          </w:p>
        </w:tc>
        <w:tc>
          <w:tcPr>
            <w:tcW w:w="237" w:type="dxa"/>
            <w:vAlign w:val="center"/>
          </w:tcPr>
          <w:p w:rsidR="00DD4FEE" w:rsidRPr="00B9373C" w:rsidRDefault="00DD4FEE" w:rsidP="00C8671E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54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</w:tbl>
    <w:p w:rsidR="00027818" w:rsidRPr="00C8671E" w:rsidRDefault="00DD4FEE" w:rsidP="007B2C05">
      <w:pPr>
        <w:bidi/>
        <w:jc w:val="both"/>
        <w:rPr>
          <w:rFonts w:ascii="Unikurd Goran" w:hAnsi="Unikurd Goran" w:cs="Unikurd Goran"/>
        </w:rPr>
      </w:pPr>
      <w:r w:rsidRPr="00C8671E" w:rsidDel="00DD4FEE">
        <w:rPr>
          <w:rFonts w:ascii="Unikurd Goran" w:hAnsi="Unikurd Goran" w:cs="Unikurd Goran"/>
        </w:rPr>
        <w:t xml:space="preserve"> </w:t>
      </w:r>
    </w:p>
    <w:p w:rsidR="00027818" w:rsidRPr="00C8671E" w:rsidRDefault="00027818" w:rsidP="00304A33">
      <w:pPr>
        <w:bidi/>
        <w:jc w:val="both"/>
        <w:rPr>
          <w:rFonts w:ascii="Unikurd Goran" w:hAnsi="Unikurd Goran" w:cs="Unikurd Goran"/>
          <w:b/>
        </w:rPr>
      </w:pPr>
    </w:p>
    <w:p w:rsidR="00B9373C" w:rsidRPr="007B2C05" w:rsidRDefault="007B2C05" w:rsidP="007B2C05">
      <w:pPr>
        <w:bidi/>
        <w:jc w:val="both"/>
        <w:rPr>
          <w:rFonts w:ascii="Unikurd Goran" w:hAnsi="Unikurd Goran" w:cs="Unikurd Goran"/>
          <w:b/>
        </w:rPr>
      </w:pPr>
      <w:r>
        <w:rPr>
          <w:rFonts w:ascii="Unikurd Goran" w:hAnsi="Unikurd Goran" w:cs="Unikurd Goran" w:hint="cs"/>
          <w:b/>
          <w:rtl/>
        </w:rPr>
        <w:t>أ٩ب:</w:t>
      </w:r>
      <w:r w:rsidR="00B9373C" w:rsidRPr="007B2C05">
        <w:rPr>
          <w:rFonts w:ascii="Unikurd Goran" w:hAnsi="Unikurd Goran" w:cs="Unikurd Goran" w:hint="cs"/>
          <w:b/>
          <w:rtl/>
        </w:rPr>
        <w:t xml:space="preserve"> </w:t>
      </w:r>
      <w:r w:rsidR="00FC0C27" w:rsidRPr="007B2C05">
        <w:rPr>
          <w:rFonts w:ascii="Unikurd Goran" w:hAnsi="Unikurd Goran" w:cs="Unikurd Goran"/>
          <w:b/>
          <w:rtl/>
        </w:rPr>
        <w:t xml:space="preserve">علی مقیاس مکون من </w:t>
      </w:r>
      <w:bookmarkStart w:id="3" w:name="_Hlk478223618"/>
      <w:r w:rsidRPr="007B2C05">
        <w:rPr>
          <w:rFonts w:ascii="Unikurd Goran" w:hAnsi="Unikurd Goran" w:cs="Unikurd Goran"/>
          <w:b/>
          <w:rtl/>
        </w:rPr>
        <w:t>0</w:t>
      </w:r>
      <w:r w:rsidR="00FC0C27" w:rsidRPr="007B2C05">
        <w:rPr>
          <w:rFonts w:ascii="Unikurd Goran" w:hAnsi="Unikurd Goran" w:cs="Unikurd Goran"/>
          <w:b/>
          <w:rtl/>
        </w:rPr>
        <w:t xml:space="preserve"> </w:t>
      </w:r>
      <w:bookmarkEnd w:id="3"/>
      <w:r w:rsidR="00FC0C27" w:rsidRPr="007B2C05">
        <w:rPr>
          <w:rFonts w:ascii="Unikurd Goran" w:hAnsi="Unikurd Goran" w:cs="Unikurd Goran"/>
          <w:b/>
          <w:rtl/>
        </w:rPr>
        <w:t xml:space="preserve">إلی </w:t>
      </w:r>
      <w:bookmarkStart w:id="4" w:name="_Hlk478223625"/>
      <w:r w:rsidRPr="007B2C05">
        <w:rPr>
          <w:rFonts w:ascii="Unikurd Goran" w:hAnsi="Unikurd Goran" w:cs="Unikurd Goran"/>
          <w:b/>
          <w:rtl/>
        </w:rPr>
        <w:t>10</w:t>
      </w:r>
      <w:bookmarkEnd w:id="4"/>
      <w:r w:rsidR="00FC0C27" w:rsidRPr="007B2C05">
        <w:rPr>
          <w:rFonts w:ascii="Unikurd Goran" w:hAnsi="Unikurd Goran" w:cs="Unikurd Goran"/>
          <w:b/>
          <w:rtl/>
        </w:rPr>
        <w:t xml:space="preserve">، أین تضع نفسک؟ </w:t>
      </w:r>
    </w:p>
    <w:p w:rsidR="00FC0C27" w:rsidRDefault="00FC0C27" w:rsidP="00B9373C">
      <w:pPr>
        <w:pStyle w:val="ListParagraph"/>
        <w:bidi/>
        <w:jc w:val="both"/>
        <w:rPr>
          <w:rFonts w:ascii="Unikurd Goran" w:hAnsi="Unikurd Goran" w:cs="Unikurd Goran"/>
          <w:b/>
          <w:rtl/>
        </w:rPr>
      </w:pPr>
      <w:r w:rsidRPr="00B9373C">
        <w:rPr>
          <w:rFonts w:ascii="Unikurd Goran" w:hAnsi="Unikurd Goran" w:cs="Unikurd Goran"/>
          <w:b/>
          <w:rtl/>
        </w:rPr>
        <w:t xml:space="preserve">حیث </w:t>
      </w:r>
      <w:r w:rsidR="007B2C05" w:rsidRPr="007B2C05">
        <w:rPr>
          <w:rFonts w:ascii="Unikurd Goran" w:hAnsi="Unikurd Goran" w:cs="Unikurd Goran"/>
          <w:b/>
          <w:rtl/>
        </w:rPr>
        <w:t xml:space="preserve">0 </w:t>
      </w:r>
      <w:r w:rsidRPr="00B9373C">
        <w:rPr>
          <w:rFonts w:ascii="Unikurd Goran" w:hAnsi="Unikurd Goran" w:cs="Unikurd Goran"/>
          <w:b/>
          <w:rtl/>
        </w:rPr>
        <w:t xml:space="preserve">یشیر الی (غیر موثوق بهم) و </w:t>
      </w:r>
      <w:r w:rsidR="007B2C05" w:rsidRPr="007B2C05">
        <w:rPr>
          <w:rFonts w:ascii="Unikurd Goran" w:hAnsi="Unikurd Goran" w:cs="Unikurd Goran"/>
          <w:b/>
          <w:rtl/>
        </w:rPr>
        <w:t>10</w:t>
      </w:r>
      <w:r w:rsidR="007B2C05">
        <w:rPr>
          <w:rFonts w:ascii="Unikurd Goran" w:hAnsi="Unikurd Goran" w:cs="Unikurd Goran" w:hint="cs"/>
          <w:b/>
          <w:rtl/>
        </w:rPr>
        <w:t xml:space="preserve"> </w:t>
      </w:r>
      <w:r w:rsidRPr="00B9373C">
        <w:rPr>
          <w:rFonts w:ascii="Unikurd Goran" w:hAnsi="Unikurd Goran" w:cs="Unikurd Goran"/>
          <w:b/>
          <w:rtl/>
        </w:rPr>
        <w:t xml:space="preserve">إلی (موثوق بهم) و </w:t>
      </w:r>
      <w:r w:rsidR="007B2C05" w:rsidRPr="007B2C05">
        <w:rPr>
          <w:rFonts w:ascii="Unikurd Goran" w:hAnsi="Unikurd Goran" w:cs="Unikurd Goran"/>
          <w:b/>
          <w:rtl/>
        </w:rPr>
        <w:t>5</w:t>
      </w:r>
      <w:r w:rsidR="007B2C05">
        <w:rPr>
          <w:rFonts w:ascii="Unikurd Goran" w:hAnsi="Unikurd Goran" w:cs="Unikurd Goran" w:hint="cs"/>
          <w:b/>
          <w:rtl/>
        </w:rPr>
        <w:t xml:space="preserve"> </w:t>
      </w:r>
      <w:r w:rsidRPr="00B9373C">
        <w:rPr>
          <w:rFonts w:ascii="Unikurd Goran" w:hAnsi="Unikurd Goran" w:cs="Unikurd Goran"/>
          <w:b/>
          <w:rtl/>
        </w:rPr>
        <w:t>الی (لا هذا و لا ذاک)</w:t>
      </w:r>
    </w:p>
    <w:p w:rsidR="003C43B3" w:rsidRPr="007B2C05" w:rsidRDefault="003C43B3" w:rsidP="007B2C05">
      <w:pPr>
        <w:pStyle w:val="ListParagraph"/>
        <w:jc w:val="right"/>
        <w:rPr>
          <w:rFonts w:ascii="Noto Naskh Arabic UI" w:hAnsi="Noto Naskh Arabic UI" w:cs="Noto Naskh Arabic UI"/>
          <w:b/>
          <w:rtl/>
        </w:rPr>
      </w:pPr>
      <w:r w:rsidRPr="003C43B3">
        <w:rPr>
          <w:rFonts w:ascii="Noto Naskh Arabic UI" w:hAnsi="Noto Naskh Arabic UI" w:cs="Noto Naskh Arabic UI"/>
          <w:b/>
          <w:rtl/>
        </w:rPr>
        <w:t>یرجی القیام برسم دائرة حول الشکل المناسب</w:t>
      </w:r>
    </w:p>
    <w:tbl>
      <w:tblPr>
        <w:tblStyle w:val="PlainTable1"/>
        <w:tblpPr w:leftFromText="180" w:rightFromText="180" w:vertAnchor="text" w:horzAnchor="margin" w:tblpXSpec="center" w:tblpY="263"/>
        <w:tblW w:w="9219" w:type="dxa"/>
        <w:tblLayout w:type="fixed"/>
        <w:tblLook w:val="01E0" w:firstRow="1" w:lastRow="1" w:firstColumn="1" w:lastColumn="1" w:noHBand="0" w:noVBand="0"/>
      </w:tblPr>
      <w:tblGrid>
        <w:gridCol w:w="1751"/>
        <w:gridCol w:w="565"/>
        <w:gridCol w:w="576"/>
        <w:gridCol w:w="577"/>
        <w:gridCol w:w="433"/>
        <w:gridCol w:w="577"/>
        <w:gridCol w:w="865"/>
        <w:gridCol w:w="433"/>
        <w:gridCol w:w="577"/>
        <w:gridCol w:w="577"/>
        <w:gridCol w:w="577"/>
        <w:gridCol w:w="820"/>
        <w:gridCol w:w="236"/>
        <w:gridCol w:w="647"/>
        <w:gridCol w:w="8"/>
      </w:tblGrid>
      <w:tr w:rsidR="00B9373C" w:rsidRPr="00C8671E" w:rsidTr="00AC3953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8" w:type="dxa"/>
          <w:trHeight w:val="15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1" w:type="dxa"/>
          </w:tcPr>
          <w:p w:rsidR="00B9373C" w:rsidRPr="00C8671E" w:rsidRDefault="00B9373C" w:rsidP="00304A33">
            <w:pPr>
              <w:bidi/>
              <w:ind w:left="1620"/>
              <w:jc w:val="both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5" w:type="dxa"/>
            <w:textDirection w:val="tbRl"/>
          </w:tcPr>
          <w:p w:rsidR="00B9373C" w:rsidRPr="00C8671E" w:rsidRDefault="00B9373C" w:rsidP="00304A33">
            <w:pPr>
              <w:bidi/>
              <w:ind w:left="113" w:right="113"/>
              <w:jc w:val="both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  <w:rtl/>
              </w:rPr>
              <w:t>غیر موثوق بهم</w:t>
            </w:r>
          </w:p>
        </w:tc>
        <w:tc>
          <w:tcPr>
            <w:tcW w:w="576" w:type="dxa"/>
          </w:tcPr>
          <w:p w:rsidR="00B9373C" w:rsidRPr="00C8671E" w:rsidRDefault="00B9373C" w:rsidP="00304A33">
            <w:pPr>
              <w:bidi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77" w:type="dxa"/>
          </w:tcPr>
          <w:p w:rsidR="00B9373C" w:rsidRPr="00C8671E" w:rsidRDefault="00B9373C" w:rsidP="00304A33">
            <w:pPr>
              <w:bidi/>
              <w:jc w:val="both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tcW w:w="433" w:type="dxa"/>
          </w:tcPr>
          <w:p w:rsidR="00B9373C" w:rsidRPr="00C8671E" w:rsidRDefault="00B9373C" w:rsidP="00304A33">
            <w:pPr>
              <w:bidi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77" w:type="dxa"/>
          </w:tcPr>
          <w:p w:rsidR="00B9373C" w:rsidRPr="00C8671E" w:rsidRDefault="00B9373C" w:rsidP="00304A33">
            <w:pPr>
              <w:bidi/>
              <w:jc w:val="both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tcW w:w="865" w:type="dxa"/>
            <w:textDirection w:val="tbRl"/>
          </w:tcPr>
          <w:p w:rsidR="00B9373C" w:rsidRPr="00C8671E" w:rsidRDefault="00B9373C" w:rsidP="00304A33">
            <w:pPr>
              <w:bidi/>
              <w:ind w:left="113" w:right="113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  <w:rtl/>
              </w:rPr>
              <w:t>لا هذا و لا ذاک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33" w:type="dxa"/>
          </w:tcPr>
          <w:p w:rsidR="00B9373C" w:rsidRPr="00C8671E" w:rsidRDefault="00B9373C" w:rsidP="00304A33">
            <w:pPr>
              <w:bidi/>
              <w:jc w:val="both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tcW w:w="577" w:type="dxa"/>
          </w:tcPr>
          <w:p w:rsidR="00B9373C" w:rsidRPr="00C8671E" w:rsidRDefault="00B9373C" w:rsidP="00304A33">
            <w:pPr>
              <w:bidi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77" w:type="dxa"/>
          </w:tcPr>
          <w:p w:rsidR="00B9373C" w:rsidRPr="00C8671E" w:rsidRDefault="00B9373C" w:rsidP="00304A33">
            <w:pPr>
              <w:bidi/>
              <w:jc w:val="both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tcW w:w="577" w:type="dxa"/>
          </w:tcPr>
          <w:p w:rsidR="00B9373C" w:rsidRPr="00C8671E" w:rsidRDefault="00B9373C" w:rsidP="00304A33">
            <w:pPr>
              <w:bidi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0" w:type="dxa"/>
            <w:textDirection w:val="tbRl"/>
          </w:tcPr>
          <w:p w:rsidR="00B9373C" w:rsidRPr="00C8671E" w:rsidRDefault="00B9373C" w:rsidP="00304A33">
            <w:pPr>
              <w:bidi/>
              <w:ind w:left="113" w:right="113"/>
              <w:jc w:val="both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  <w:rtl/>
              </w:rPr>
              <w:t>موثوق بهم</w:t>
            </w:r>
          </w:p>
        </w:tc>
        <w:tc>
          <w:tcPr>
            <w:tcW w:w="236" w:type="dxa"/>
            <w:vMerge w:val="restart"/>
          </w:tcPr>
          <w:p w:rsidR="00B9373C" w:rsidRPr="00C8671E" w:rsidRDefault="00B9373C" w:rsidP="00304A33">
            <w:pPr>
              <w:bidi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47" w:type="dxa"/>
            <w:textDirection w:val="tbRl"/>
          </w:tcPr>
          <w:p w:rsidR="00B9373C" w:rsidRPr="00C8671E" w:rsidRDefault="00B9373C" w:rsidP="00304A33">
            <w:pPr>
              <w:bidi/>
              <w:ind w:left="113" w:right="113"/>
              <w:jc w:val="both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  <w:rtl/>
              </w:rPr>
              <w:t>لا أدري</w:t>
            </w:r>
          </w:p>
        </w:tc>
      </w:tr>
      <w:tr w:rsidR="00B9373C" w:rsidRPr="00C8671E" w:rsidTr="00AC3953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8" w:type="dxa"/>
          <w:trHeight w:val="6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1" w:type="dxa"/>
          </w:tcPr>
          <w:p w:rsidR="00B9373C" w:rsidRPr="007B2C05" w:rsidRDefault="00B9373C" w:rsidP="00304A33">
            <w:pPr>
              <w:bidi/>
              <w:jc w:val="both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معظم آراء الکورد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5" w:type="dxa"/>
          </w:tcPr>
          <w:p w:rsidR="00B9373C" w:rsidRPr="00B9373C" w:rsidRDefault="00B9373C" w:rsidP="00304A33">
            <w:pPr>
              <w:bidi/>
              <w:jc w:val="both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0</w:t>
            </w:r>
          </w:p>
        </w:tc>
        <w:tc>
          <w:tcPr>
            <w:tcW w:w="576" w:type="dxa"/>
          </w:tcPr>
          <w:p w:rsidR="00B9373C" w:rsidRPr="00B9373C" w:rsidRDefault="00B9373C" w:rsidP="00304A33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77" w:type="dxa"/>
          </w:tcPr>
          <w:p w:rsidR="00B9373C" w:rsidRPr="00B9373C" w:rsidRDefault="00B9373C" w:rsidP="00304A33">
            <w:pPr>
              <w:bidi/>
              <w:jc w:val="both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tcW w:w="433" w:type="dxa"/>
          </w:tcPr>
          <w:p w:rsidR="00B9373C" w:rsidRPr="00B9373C" w:rsidRDefault="00B9373C" w:rsidP="00304A33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77" w:type="dxa"/>
          </w:tcPr>
          <w:p w:rsidR="00B9373C" w:rsidRPr="00B9373C" w:rsidRDefault="00B9373C" w:rsidP="00304A33">
            <w:pPr>
              <w:bidi/>
              <w:jc w:val="both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tcW w:w="865" w:type="dxa"/>
          </w:tcPr>
          <w:p w:rsidR="00B9373C" w:rsidRPr="00B9373C" w:rsidRDefault="00B9373C" w:rsidP="00304A33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33" w:type="dxa"/>
          </w:tcPr>
          <w:p w:rsidR="00B9373C" w:rsidRPr="00B9373C" w:rsidRDefault="00B9373C" w:rsidP="00304A33">
            <w:pPr>
              <w:bidi/>
              <w:jc w:val="both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6</w:t>
            </w:r>
          </w:p>
        </w:tc>
        <w:tc>
          <w:tcPr>
            <w:tcW w:w="577" w:type="dxa"/>
          </w:tcPr>
          <w:p w:rsidR="00B9373C" w:rsidRPr="00B9373C" w:rsidRDefault="00B9373C" w:rsidP="00304A33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77" w:type="dxa"/>
          </w:tcPr>
          <w:p w:rsidR="00B9373C" w:rsidRPr="00B9373C" w:rsidRDefault="00B9373C" w:rsidP="00304A33">
            <w:pPr>
              <w:bidi/>
              <w:jc w:val="both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8</w:t>
            </w:r>
          </w:p>
        </w:tc>
        <w:tc>
          <w:tcPr>
            <w:tcW w:w="577" w:type="dxa"/>
          </w:tcPr>
          <w:p w:rsidR="00B9373C" w:rsidRPr="00B9373C" w:rsidRDefault="00B9373C" w:rsidP="00304A33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0" w:type="dxa"/>
          </w:tcPr>
          <w:p w:rsidR="00B9373C" w:rsidRPr="00B9373C" w:rsidRDefault="00B9373C" w:rsidP="00304A33">
            <w:pPr>
              <w:bidi/>
              <w:jc w:val="both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10</w:t>
            </w:r>
          </w:p>
        </w:tc>
        <w:tc>
          <w:tcPr>
            <w:tcW w:w="236" w:type="dxa"/>
            <w:vMerge/>
          </w:tcPr>
          <w:p w:rsidR="00B9373C" w:rsidRPr="00B9373C" w:rsidRDefault="00B9373C" w:rsidP="00304A33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47" w:type="dxa"/>
          </w:tcPr>
          <w:p w:rsidR="00B9373C" w:rsidRPr="00B9373C" w:rsidRDefault="00B9373C" w:rsidP="00304A33">
            <w:pPr>
              <w:bidi/>
              <w:jc w:val="both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B9373C" w:rsidRPr="00C8671E" w:rsidTr="00AC3953">
        <w:trPr>
          <w:trHeight w:val="6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9" w:type="dxa"/>
            <w:gridSpan w:val="15"/>
          </w:tcPr>
          <w:p w:rsidR="00B9373C" w:rsidRPr="007B2C05" w:rsidRDefault="00B9373C" w:rsidP="00304A33">
            <w:pPr>
              <w:bidi/>
              <w:jc w:val="both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</w:tr>
      <w:tr w:rsidR="00B9373C" w:rsidRPr="00C8671E" w:rsidTr="00AC3953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8" w:type="dxa"/>
          <w:trHeight w:val="5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1" w:type="dxa"/>
          </w:tcPr>
          <w:p w:rsidR="00FC0C27" w:rsidRPr="007B2C05" w:rsidRDefault="00FC0C27" w:rsidP="00304A33">
            <w:pPr>
              <w:tabs>
                <w:tab w:val="left" w:pos="3810"/>
              </w:tabs>
              <w:bidi/>
              <w:jc w:val="both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معظم آراء التورکمان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5" w:type="dxa"/>
          </w:tcPr>
          <w:p w:rsidR="00FC0C27" w:rsidRPr="00B9373C" w:rsidRDefault="00FC0C27" w:rsidP="00304A33">
            <w:pPr>
              <w:bidi/>
              <w:jc w:val="both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0</w:t>
            </w:r>
          </w:p>
        </w:tc>
        <w:tc>
          <w:tcPr>
            <w:tcW w:w="576" w:type="dxa"/>
          </w:tcPr>
          <w:p w:rsidR="00FC0C27" w:rsidRPr="00B9373C" w:rsidRDefault="00FC0C27" w:rsidP="00304A33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77" w:type="dxa"/>
          </w:tcPr>
          <w:p w:rsidR="00FC0C27" w:rsidRPr="00B9373C" w:rsidRDefault="00FC0C27" w:rsidP="00304A33">
            <w:pPr>
              <w:bidi/>
              <w:jc w:val="both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tcW w:w="433" w:type="dxa"/>
          </w:tcPr>
          <w:p w:rsidR="00FC0C27" w:rsidRPr="00B9373C" w:rsidRDefault="00FC0C27" w:rsidP="00304A33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77" w:type="dxa"/>
          </w:tcPr>
          <w:p w:rsidR="00FC0C27" w:rsidRPr="00B9373C" w:rsidRDefault="00FC0C27" w:rsidP="00304A33">
            <w:pPr>
              <w:bidi/>
              <w:jc w:val="both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tcW w:w="865" w:type="dxa"/>
          </w:tcPr>
          <w:p w:rsidR="00FC0C27" w:rsidRPr="00B9373C" w:rsidRDefault="00FC0C27" w:rsidP="00304A33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33" w:type="dxa"/>
          </w:tcPr>
          <w:p w:rsidR="00FC0C27" w:rsidRPr="00B9373C" w:rsidRDefault="00FC0C27" w:rsidP="00304A33">
            <w:pPr>
              <w:bidi/>
              <w:jc w:val="both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6</w:t>
            </w:r>
          </w:p>
        </w:tc>
        <w:tc>
          <w:tcPr>
            <w:tcW w:w="577" w:type="dxa"/>
          </w:tcPr>
          <w:p w:rsidR="00FC0C27" w:rsidRPr="00B9373C" w:rsidRDefault="00FC0C27" w:rsidP="00304A33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77" w:type="dxa"/>
          </w:tcPr>
          <w:p w:rsidR="00FC0C27" w:rsidRPr="00B9373C" w:rsidRDefault="00FC0C27" w:rsidP="00304A33">
            <w:pPr>
              <w:bidi/>
              <w:jc w:val="both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8</w:t>
            </w:r>
          </w:p>
        </w:tc>
        <w:tc>
          <w:tcPr>
            <w:tcW w:w="577" w:type="dxa"/>
          </w:tcPr>
          <w:p w:rsidR="00FC0C27" w:rsidRPr="00B9373C" w:rsidRDefault="00FC0C27" w:rsidP="00304A33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0" w:type="dxa"/>
          </w:tcPr>
          <w:p w:rsidR="00FC0C27" w:rsidRPr="00B9373C" w:rsidRDefault="00FC0C27" w:rsidP="00304A33">
            <w:pPr>
              <w:bidi/>
              <w:jc w:val="both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10</w:t>
            </w:r>
          </w:p>
        </w:tc>
        <w:tc>
          <w:tcPr>
            <w:tcW w:w="236" w:type="dxa"/>
          </w:tcPr>
          <w:p w:rsidR="00FC0C27" w:rsidRPr="00B9373C" w:rsidRDefault="00FC0C27" w:rsidP="00304A33">
            <w:pPr>
              <w:bidi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47" w:type="dxa"/>
          </w:tcPr>
          <w:p w:rsidR="00FC0C27" w:rsidRPr="00B9373C" w:rsidRDefault="00FC0C27" w:rsidP="00304A33">
            <w:pPr>
              <w:bidi/>
              <w:jc w:val="both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B9373C" w:rsidRPr="00C8671E" w:rsidTr="00AC3953">
        <w:trPr>
          <w:trHeight w:val="5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9" w:type="dxa"/>
            <w:gridSpan w:val="15"/>
          </w:tcPr>
          <w:p w:rsidR="00B9373C" w:rsidRPr="007B2C05" w:rsidRDefault="00B9373C" w:rsidP="00304A33">
            <w:pPr>
              <w:bidi/>
              <w:jc w:val="both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</w:tr>
      <w:tr w:rsidR="00FC0C27" w:rsidRPr="00C8671E" w:rsidTr="00AC3953">
        <w:trPr>
          <w:gridAfter w:val="1"/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wAfter w:w="8" w:type="dxa"/>
          <w:trHeight w:val="6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1" w:type="dxa"/>
          </w:tcPr>
          <w:p w:rsidR="00FC0C27" w:rsidRPr="007B2C05" w:rsidRDefault="00FC0C27" w:rsidP="00304A33">
            <w:pPr>
              <w:tabs>
                <w:tab w:val="left" w:pos="3810"/>
              </w:tabs>
              <w:bidi/>
              <w:jc w:val="both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معظم آراء العرب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5" w:type="dxa"/>
          </w:tcPr>
          <w:p w:rsidR="00FC0C27" w:rsidRPr="00B9373C" w:rsidRDefault="00FC0C27" w:rsidP="00304A33">
            <w:pPr>
              <w:bidi/>
              <w:jc w:val="both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0</w:t>
            </w:r>
          </w:p>
        </w:tc>
        <w:tc>
          <w:tcPr>
            <w:tcW w:w="576" w:type="dxa"/>
          </w:tcPr>
          <w:p w:rsidR="00FC0C27" w:rsidRPr="00B9373C" w:rsidRDefault="00FC0C27" w:rsidP="00304A33">
            <w:pPr>
              <w:bidi/>
              <w:jc w:val="both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77" w:type="dxa"/>
          </w:tcPr>
          <w:p w:rsidR="00FC0C27" w:rsidRPr="00B9373C" w:rsidRDefault="00FC0C27" w:rsidP="00304A33">
            <w:pPr>
              <w:bidi/>
              <w:jc w:val="both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2</w:t>
            </w:r>
          </w:p>
        </w:tc>
        <w:tc>
          <w:tcPr>
            <w:tcW w:w="433" w:type="dxa"/>
          </w:tcPr>
          <w:p w:rsidR="00FC0C27" w:rsidRPr="00B9373C" w:rsidRDefault="00FC0C27" w:rsidP="00304A33">
            <w:pPr>
              <w:bidi/>
              <w:jc w:val="both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77" w:type="dxa"/>
          </w:tcPr>
          <w:p w:rsidR="00FC0C27" w:rsidRPr="00B9373C" w:rsidRDefault="00FC0C27" w:rsidP="00304A33">
            <w:pPr>
              <w:bidi/>
              <w:jc w:val="both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4</w:t>
            </w:r>
          </w:p>
        </w:tc>
        <w:tc>
          <w:tcPr>
            <w:tcW w:w="865" w:type="dxa"/>
          </w:tcPr>
          <w:p w:rsidR="00FC0C27" w:rsidRPr="00B9373C" w:rsidRDefault="00FC0C27" w:rsidP="00304A33">
            <w:pPr>
              <w:bidi/>
              <w:jc w:val="both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33" w:type="dxa"/>
          </w:tcPr>
          <w:p w:rsidR="00FC0C27" w:rsidRPr="00B9373C" w:rsidRDefault="00FC0C27" w:rsidP="00304A33">
            <w:pPr>
              <w:bidi/>
              <w:jc w:val="both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6</w:t>
            </w:r>
          </w:p>
        </w:tc>
        <w:tc>
          <w:tcPr>
            <w:tcW w:w="577" w:type="dxa"/>
          </w:tcPr>
          <w:p w:rsidR="00FC0C27" w:rsidRPr="00B9373C" w:rsidRDefault="00FC0C27" w:rsidP="00304A33">
            <w:pPr>
              <w:bidi/>
              <w:jc w:val="both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77" w:type="dxa"/>
          </w:tcPr>
          <w:p w:rsidR="00FC0C27" w:rsidRPr="00B9373C" w:rsidRDefault="00FC0C27" w:rsidP="00304A33">
            <w:pPr>
              <w:bidi/>
              <w:jc w:val="both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8</w:t>
            </w:r>
          </w:p>
        </w:tc>
        <w:tc>
          <w:tcPr>
            <w:tcW w:w="577" w:type="dxa"/>
          </w:tcPr>
          <w:p w:rsidR="00FC0C27" w:rsidRPr="00B9373C" w:rsidRDefault="00FC0C27" w:rsidP="00304A33">
            <w:pPr>
              <w:bidi/>
              <w:jc w:val="both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0" w:type="dxa"/>
          </w:tcPr>
          <w:p w:rsidR="00FC0C27" w:rsidRPr="00B9373C" w:rsidRDefault="00FC0C27" w:rsidP="00304A33">
            <w:pPr>
              <w:bidi/>
              <w:jc w:val="both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10</w:t>
            </w:r>
          </w:p>
        </w:tc>
        <w:tc>
          <w:tcPr>
            <w:tcW w:w="236" w:type="dxa"/>
          </w:tcPr>
          <w:p w:rsidR="00FC0C27" w:rsidRPr="00B9373C" w:rsidRDefault="00FC0C27" w:rsidP="00304A33">
            <w:pPr>
              <w:bidi/>
              <w:jc w:val="both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47" w:type="dxa"/>
          </w:tcPr>
          <w:p w:rsidR="00FC0C27" w:rsidRPr="00B9373C" w:rsidRDefault="00FC0C27" w:rsidP="00304A33">
            <w:pPr>
              <w:bidi/>
              <w:jc w:val="both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</w:tbl>
    <w:p w:rsidR="00027818" w:rsidRDefault="00FC0C27" w:rsidP="00304A33">
      <w:pPr>
        <w:bidi/>
        <w:jc w:val="both"/>
        <w:rPr>
          <w:rFonts w:ascii="Unikurd Goran" w:hAnsi="Unikurd Goran" w:cs="Unikurd Goran"/>
          <w:rtl/>
        </w:rPr>
      </w:pPr>
      <w:r w:rsidRPr="00C8671E" w:rsidDel="00FC0C27">
        <w:rPr>
          <w:rFonts w:ascii="Unikurd Goran" w:hAnsi="Unikurd Goran" w:cs="Unikurd Goran"/>
        </w:rPr>
        <w:t xml:space="preserve"> </w:t>
      </w:r>
    </w:p>
    <w:p w:rsidR="00AC3953" w:rsidRDefault="00AC3953" w:rsidP="00AC3953">
      <w:pPr>
        <w:bidi/>
        <w:jc w:val="both"/>
        <w:rPr>
          <w:rFonts w:ascii="Unikurd Goran" w:hAnsi="Unikurd Goran" w:cs="Unikurd Goran"/>
          <w:rtl/>
        </w:rPr>
      </w:pPr>
    </w:p>
    <w:p w:rsidR="00AC3953" w:rsidRDefault="00AC3953" w:rsidP="00AC3953">
      <w:pPr>
        <w:bidi/>
        <w:jc w:val="both"/>
        <w:rPr>
          <w:rFonts w:ascii="Unikurd Goran" w:hAnsi="Unikurd Goran" w:cs="Unikurd Goran"/>
          <w:rtl/>
        </w:rPr>
      </w:pPr>
    </w:p>
    <w:p w:rsidR="00027818" w:rsidRPr="00C8671E" w:rsidRDefault="00027818" w:rsidP="00304A33">
      <w:pPr>
        <w:bidi/>
        <w:jc w:val="both"/>
        <w:rPr>
          <w:rFonts w:ascii="Unikurd Goran" w:hAnsi="Unikurd Goran" w:cs="Unikurd Goran"/>
          <w:b/>
        </w:rPr>
      </w:pPr>
    </w:p>
    <w:p w:rsidR="008B6F93" w:rsidRPr="00D55C71" w:rsidRDefault="00D55C71" w:rsidP="00D55C71">
      <w:pPr>
        <w:bidi/>
        <w:jc w:val="both"/>
        <w:rPr>
          <w:rFonts w:ascii="Unikurd Goran" w:hAnsi="Unikurd Goran" w:cs="Unikurd Goran"/>
          <w:b/>
          <w:rtl/>
        </w:rPr>
      </w:pPr>
      <w:r>
        <w:rPr>
          <w:rFonts w:ascii="Unikurd Goran" w:hAnsi="Unikurd Goran" w:cs="Unikurd Goran" w:hint="cs"/>
          <w:b/>
          <w:rtl/>
        </w:rPr>
        <w:t>أ ٩</w:t>
      </w:r>
      <w:r w:rsidR="003C43B3" w:rsidRPr="00D55C71">
        <w:rPr>
          <w:rFonts w:ascii="Unikurd Goran" w:hAnsi="Unikurd Goran" w:cs="Unikurd Goran" w:hint="cs"/>
          <w:b/>
          <w:rtl/>
        </w:rPr>
        <w:t xml:space="preserve"> ج : </w:t>
      </w:r>
      <w:r w:rsidR="008B6F93" w:rsidRPr="00D55C71">
        <w:rPr>
          <w:rFonts w:ascii="Unikurd Goran" w:hAnsi="Unikurd Goran" w:cs="Unikurd Goran"/>
          <w:b/>
          <w:rtl/>
        </w:rPr>
        <w:t xml:space="preserve">علی مقیاس مکون من </w:t>
      </w:r>
      <w:bookmarkStart w:id="5" w:name="_Hlk478215785"/>
      <w:r w:rsidRPr="00D55C71">
        <w:rPr>
          <w:rFonts w:ascii="Unikurd Goran" w:hAnsi="Unikurd Goran" w:cs="Unikurd Goran"/>
          <w:b/>
          <w:rtl/>
        </w:rPr>
        <w:t>0</w:t>
      </w:r>
      <w:r w:rsidR="008B6F93" w:rsidRPr="00D55C71">
        <w:rPr>
          <w:rFonts w:ascii="Unikurd Goran" w:hAnsi="Unikurd Goran" w:cs="Unikurd Goran"/>
          <w:b/>
          <w:rtl/>
        </w:rPr>
        <w:t xml:space="preserve"> </w:t>
      </w:r>
      <w:bookmarkEnd w:id="5"/>
      <w:r w:rsidR="008B6F93" w:rsidRPr="00D55C71">
        <w:rPr>
          <w:rFonts w:ascii="Unikurd Goran" w:hAnsi="Unikurd Goran" w:cs="Unikurd Goran"/>
          <w:b/>
          <w:rtl/>
        </w:rPr>
        <w:t xml:space="preserve">إلی </w:t>
      </w:r>
      <w:r w:rsidRPr="00D55C71">
        <w:rPr>
          <w:rFonts w:ascii="Unikurd Goran" w:hAnsi="Unikurd Goran" w:cs="Unikurd Goran"/>
          <w:b/>
          <w:rtl/>
        </w:rPr>
        <w:t>10</w:t>
      </w:r>
      <w:r w:rsidR="008B6F93" w:rsidRPr="00D55C71">
        <w:rPr>
          <w:rFonts w:ascii="Unikurd Goran" w:hAnsi="Unikurd Goran" w:cs="Unikurd Goran"/>
          <w:b/>
          <w:rtl/>
        </w:rPr>
        <w:t xml:space="preserve">، أین تضع نفسک؟ حیث </w:t>
      </w:r>
      <w:r w:rsidRPr="00D55C71">
        <w:rPr>
          <w:rFonts w:ascii="Unikurd Goran" w:hAnsi="Unikurd Goran" w:cs="Unikurd Goran"/>
          <w:b/>
          <w:rtl/>
        </w:rPr>
        <w:t xml:space="preserve">0 </w:t>
      </w:r>
      <w:r w:rsidR="008B6F93" w:rsidRPr="00D55C71">
        <w:rPr>
          <w:rFonts w:ascii="Unikurd Goran" w:hAnsi="Unikurd Goran" w:cs="Unikurd Goran"/>
          <w:b/>
          <w:rtl/>
        </w:rPr>
        <w:t>یشیر الی (</w:t>
      </w:r>
      <w:r w:rsidR="005274C2" w:rsidRPr="00D55C71">
        <w:rPr>
          <w:rFonts w:ascii="Unikurd Goran" w:hAnsi="Unikurd Goran" w:cs="Unikurd Goran"/>
          <w:b/>
          <w:rtl/>
        </w:rPr>
        <w:t xml:space="preserve">غیر </w:t>
      </w:r>
      <w:r w:rsidR="005274C2" w:rsidRPr="00D55C71">
        <w:rPr>
          <w:rFonts w:ascii="Unikurd Goran" w:hAnsi="Unikurd Goran" w:cs="Unikurd Goran"/>
          <w:b/>
          <w:rtl/>
          <w:lang w:bidi="ku-Arab-IQ"/>
        </w:rPr>
        <w:t>منطقیة</w:t>
      </w:r>
      <w:r w:rsidR="008B6F93" w:rsidRPr="00D55C71">
        <w:rPr>
          <w:rFonts w:ascii="Unikurd Goran" w:hAnsi="Unikurd Goran" w:cs="Unikurd Goran"/>
          <w:b/>
          <w:rtl/>
        </w:rPr>
        <w:t xml:space="preserve">) و </w:t>
      </w:r>
      <w:r w:rsidRPr="00D55C71">
        <w:rPr>
          <w:rFonts w:ascii="Unikurd Goran" w:hAnsi="Unikurd Goran" w:cs="Unikurd Goran"/>
          <w:b/>
          <w:rtl/>
        </w:rPr>
        <w:t>10</w:t>
      </w:r>
      <w:r>
        <w:rPr>
          <w:rFonts w:ascii="Unikurd Goran" w:hAnsi="Unikurd Goran" w:cs="Unikurd Goran" w:hint="cs"/>
          <w:b/>
          <w:rtl/>
        </w:rPr>
        <w:t xml:space="preserve"> </w:t>
      </w:r>
      <w:r w:rsidR="008B6F93" w:rsidRPr="00D55C71">
        <w:rPr>
          <w:rFonts w:ascii="Unikurd Goran" w:hAnsi="Unikurd Goran" w:cs="Unikurd Goran"/>
          <w:b/>
          <w:rtl/>
        </w:rPr>
        <w:t>إلی (</w:t>
      </w:r>
      <w:r w:rsidR="005274C2" w:rsidRPr="00D55C71">
        <w:rPr>
          <w:rFonts w:ascii="Unikurd Goran" w:hAnsi="Unikurd Goran" w:cs="Unikurd Goran"/>
          <w:b/>
          <w:rtl/>
        </w:rPr>
        <w:t>منطقیة</w:t>
      </w:r>
      <w:r w:rsidR="008B6F93" w:rsidRPr="00D55C71">
        <w:rPr>
          <w:rFonts w:ascii="Unikurd Goran" w:hAnsi="Unikurd Goran" w:cs="Unikurd Goran"/>
          <w:b/>
          <w:rtl/>
        </w:rPr>
        <w:t xml:space="preserve">) و </w:t>
      </w:r>
      <w:r w:rsidRPr="00D55C71">
        <w:rPr>
          <w:rFonts w:ascii="Unikurd Goran" w:hAnsi="Unikurd Goran" w:cs="Unikurd Goran"/>
          <w:b/>
        </w:rPr>
        <w:t>5</w:t>
      </w:r>
      <w:r>
        <w:rPr>
          <w:rFonts w:ascii="Unikurd Goran" w:hAnsi="Unikurd Goran" w:cs="Unikurd Goran" w:hint="cs"/>
          <w:b/>
          <w:rtl/>
        </w:rPr>
        <w:t xml:space="preserve"> </w:t>
      </w:r>
      <w:r w:rsidR="008B6F93" w:rsidRPr="00D55C71">
        <w:rPr>
          <w:rFonts w:ascii="Unikurd Goran" w:hAnsi="Unikurd Goran" w:cs="Unikurd Goran"/>
          <w:b/>
          <w:rtl/>
        </w:rPr>
        <w:t>الی (لا هذا و لا ذاک)</w:t>
      </w:r>
    </w:p>
    <w:p w:rsidR="003C43B3" w:rsidRPr="003C43B3" w:rsidRDefault="003C43B3" w:rsidP="003C43B3">
      <w:pPr>
        <w:bidi/>
        <w:jc w:val="both"/>
        <w:rPr>
          <w:rFonts w:ascii="Noto Naskh Arabic UI" w:hAnsi="Noto Naskh Arabic UI" w:cs="Noto Naskh Arabic UI"/>
          <w:b/>
          <w:rtl/>
        </w:rPr>
      </w:pPr>
      <w:r w:rsidRPr="003C43B3">
        <w:rPr>
          <w:rFonts w:ascii="Noto Naskh Arabic UI" w:hAnsi="Noto Naskh Arabic UI" w:cs="Noto Naskh Arabic UI"/>
          <w:b/>
          <w:rtl/>
        </w:rPr>
        <w:t>یرجی القیام برسم دائرة حول الشکل المناسب</w:t>
      </w:r>
    </w:p>
    <w:tbl>
      <w:tblPr>
        <w:tblStyle w:val="PlainTable1"/>
        <w:tblpPr w:leftFromText="180" w:rightFromText="180" w:vertAnchor="text" w:horzAnchor="margin" w:tblpXSpec="center" w:tblpY="80"/>
        <w:tblW w:w="9337" w:type="dxa"/>
        <w:tblLayout w:type="fixed"/>
        <w:tblLook w:val="01E0" w:firstRow="1" w:lastRow="1" w:firstColumn="1" w:lastColumn="1" w:noHBand="0" w:noVBand="0"/>
      </w:tblPr>
      <w:tblGrid>
        <w:gridCol w:w="2006"/>
        <w:gridCol w:w="718"/>
        <w:gridCol w:w="430"/>
        <w:gridCol w:w="574"/>
        <w:gridCol w:w="430"/>
        <w:gridCol w:w="574"/>
        <w:gridCol w:w="718"/>
        <w:gridCol w:w="574"/>
        <w:gridCol w:w="574"/>
        <w:gridCol w:w="574"/>
        <w:gridCol w:w="574"/>
        <w:gridCol w:w="678"/>
        <w:gridCol w:w="240"/>
        <w:gridCol w:w="655"/>
        <w:gridCol w:w="18"/>
      </w:tblGrid>
      <w:tr w:rsidR="0052756E" w:rsidRPr="00C8671E" w:rsidTr="0052756E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18" w:type="dxa"/>
          <w:trHeight w:val="18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6" w:type="dxa"/>
          </w:tcPr>
          <w:p w:rsidR="005274C2" w:rsidRPr="00C8671E" w:rsidRDefault="005274C2" w:rsidP="00304A33">
            <w:pPr>
              <w:bidi/>
              <w:ind w:left="1620"/>
              <w:jc w:val="both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18" w:type="dxa"/>
            <w:textDirection w:val="tbRl"/>
            <w:vAlign w:val="center"/>
          </w:tcPr>
          <w:p w:rsidR="005274C2" w:rsidRPr="0052756E" w:rsidRDefault="005274C2" w:rsidP="003C43B3">
            <w:pPr>
              <w:bidi/>
              <w:ind w:left="113" w:right="113"/>
              <w:jc w:val="center"/>
              <w:rPr>
                <w:rFonts w:ascii="Unikurd Goran" w:hAnsi="Unikurd Goran" w:cs="Unikurd Goran"/>
              </w:rPr>
            </w:pPr>
            <w:r w:rsidRPr="0052756E">
              <w:rPr>
                <w:rFonts w:ascii="Unikurd Goran" w:hAnsi="Unikurd Goran" w:cs="Unikurd Goran"/>
                <w:b w:val="0"/>
                <w:rtl/>
              </w:rPr>
              <w:t xml:space="preserve">غیر </w:t>
            </w:r>
            <w:r w:rsidRPr="0052756E">
              <w:rPr>
                <w:rFonts w:ascii="Unikurd Goran" w:hAnsi="Unikurd Goran" w:cs="Unikurd Goran"/>
                <w:b w:val="0"/>
                <w:rtl/>
                <w:lang w:bidi="ku-Arab-IQ"/>
              </w:rPr>
              <w:t>منطقیة</w:t>
            </w:r>
          </w:p>
        </w:tc>
        <w:tc>
          <w:tcPr>
            <w:tcW w:w="430" w:type="dxa"/>
            <w:vAlign w:val="center"/>
          </w:tcPr>
          <w:p w:rsidR="005274C2" w:rsidRPr="0052756E" w:rsidRDefault="005274C2" w:rsidP="003C43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74" w:type="dxa"/>
            <w:vAlign w:val="center"/>
          </w:tcPr>
          <w:p w:rsidR="005274C2" w:rsidRPr="0052756E" w:rsidRDefault="005274C2" w:rsidP="003C43B3">
            <w:pPr>
              <w:bidi/>
              <w:jc w:val="center"/>
              <w:rPr>
                <w:rFonts w:ascii="Unikurd Goran" w:hAnsi="Unikurd Goran" w:cs="Unikurd Goran"/>
              </w:rPr>
            </w:pPr>
          </w:p>
        </w:tc>
        <w:tc>
          <w:tcPr>
            <w:tcW w:w="430" w:type="dxa"/>
            <w:vAlign w:val="center"/>
          </w:tcPr>
          <w:p w:rsidR="005274C2" w:rsidRPr="0052756E" w:rsidRDefault="005274C2" w:rsidP="003C43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74" w:type="dxa"/>
            <w:vAlign w:val="center"/>
          </w:tcPr>
          <w:p w:rsidR="005274C2" w:rsidRPr="0052756E" w:rsidRDefault="005274C2" w:rsidP="003C43B3">
            <w:pPr>
              <w:bidi/>
              <w:jc w:val="center"/>
              <w:rPr>
                <w:rFonts w:ascii="Unikurd Goran" w:hAnsi="Unikurd Goran" w:cs="Unikurd Goran"/>
              </w:rPr>
            </w:pPr>
          </w:p>
        </w:tc>
        <w:tc>
          <w:tcPr>
            <w:tcW w:w="718" w:type="dxa"/>
            <w:textDirection w:val="tbRl"/>
            <w:vAlign w:val="center"/>
          </w:tcPr>
          <w:p w:rsidR="005274C2" w:rsidRPr="0052756E" w:rsidRDefault="005274C2" w:rsidP="003C43B3">
            <w:pPr>
              <w:bidi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52756E">
              <w:rPr>
                <w:rFonts w:ascii="Unikurd Goran" w:hAnsi="Unikurd Goran" w:cs="Unikurd Goran"/>
                <w:b w:val="0"/>
                <w:rtl/>
              </w:rPr>
              <w:t>لا هذا و لا ذاک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74" w:type="dxa"/>
            <w:vAlign w:val="center"/>
          </w:tcPr>
          <w:p w:rsidR="005274C2" w:rsidRPr="0052756E" w:rsidRDefault="005274C2" w:rsidP="003C43B3">
            <w:pPr>
              <w:bidi/>
              <w:jc w:val="center"/>
              <w:rPr>
                <w:rFonts w:ascii="Unikurd Goran" w:hAnsi="Unikurd Goran" w:cs="Unikurd Goran"/>
              </w:rPr>
            </w:pPr>
          </w:p>
        </w:tc>
        <w:tc>
          <w:tcPr>
            <w:tcW w:w="574" w:type="dxa"/>
            <w:vAlign w:val="center"/>
          </w:tcPr>
          <w:p w:rsidR="005274C2" w:rsidRPr="0052756E" w:rsidRDefault="005274C2" w:rsidP="003C43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74" w:type="dxa"/>
            <w:vAlign w:val="center"/>
          </w:tcPr>
          <w:p w:rsidR="005274C2" w:rsidRPr="0052756E" w:rsidRDefault="005274C2" w:rsidP="003C43B3">
            <w:pPr>
              <w:bidi/>
              <w:jc w:val="center"/>
              <w:rPr>
                <w:rFonts w:ascii="Unikurd Goran" w:hAnsi="Unikurd Goran" w:cs="Unikurd Goran"/>
              </w:rPr>
            </w:pPr>
          </w:p>
        </w:tc>
        <w:tc>
          <w:tcPr>
            <w:tcW w:w="574" w:type="dxa"/>
            <w:vAlign w:val="center"/>
          </w:tcPr>
          <w:p w:rsidR="005274C2" w:rsidRPr="0052756E" w:rsidRDefault="005274C2" w:rsidP="003C43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78" w:type="dxa"/>
            <w:textDirection w:val="tbRl"/>
            <w:vAlign w:val="center"/>
          </w:tcPr>
          <w:p w:rsidR="005274C2" w:rsidRPr="0052756E" w:rsidRDefault="005274C2" w:rsidP="003C43B3">
            <w:pPr>
              <w:bidi/>
              <w:ind w:left="113" w:right="113"/>
              <w:jc w:val="center"/>
              <w:rPr>
                <w:rFonts w:ascii="Unikurd Goran" w:hAnsi="Unikurd Goran" w:cs="Unikurd Goran"/>
              </w:rPr>
            </w:pPr>
            <w:r w:rsidRPr="0052756E">
              <w:rPr>
                <w:rFonts w:ascii="Unikurd Goran" w:hAnsi="Unikurd Goran" w:cs="Unikurd Goran"/>
                <w:rtl/>
              </w:rPr>
              <w:t>منطقیة</w:t>
            </w:r>
          </w:p>
        </w:tc>
        <w:tc>
          <w:tcPr>
            <w:tcW w:w="240" w:type="dxa"/>
            <w:vAlign w:val="center"/>
          </w:tcPr>
          <w:p w:rsidR="005274C2" w:rsidRPr="0052756E" w:rsidRDefault="005274C2" w:rsidP="003C43B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55" w:type="dxa"/>
            <w:textDirection w:val="tbRl"/>
            <w:vAlign w:val="center"/>
          </w:tcPr>
          <w:p w:rsidR="005274C2" w:rsidRPr="0052756E" w:rsidRDefault="005274C2" w:rsidP="003C43B3">
            <w:pPr>
              <w:bidi/>
              <w:ind w:left="113" w:right="113"/>
              <w:jc w:val="center"/>
              <w:rPr>
                <w:rFonts w:ascii="Unikurd Goran" w:hAnsi="Unikurd Goran" w:cs="Unikurd Goran"/>
              </w:rPr>
            </w:pPr>
            <w:r w:rsidRPr="0052756E">
              <w:rPr>
                <w:rFonts w:ascii="Unikurd Goran" w:hAnsi="Unikurd Goran" w:cs="Unikurd Goran"/>
                <w:rtl/>
              </w:rPr>
              <w:t>لا أدري</w:t>
            </w:r>
          </w:p>
        </w:tc>
      </w:tr>
      <w:tr w:rsidR="0052756E" w:rsidRPr="00C8671E" w:rsidTr="0052756E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8" w:type="dxa"/>
          <w:trHeight w:val="7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6" w:type="dxa"/>
            <w:vAlign w:val="center"/>
          </w:tcPr>
          <w:p w:rsidR="005274C2" w:rsidRPr="0052756E" w:rsidRDefault="005274C2" w:rsidP="003C43B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52756E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معظم آراء الکورد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18" w:type="dxa"/>
            <w:vAlign w:val="center"/>
          </w:tcPr>
          <w:p w:rsidR="005274C2" w:rsidRPr="003C43B3" w:rsidRDefault="005274C2" w:rsidP="003C43B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bookmarkStart w:id="6" w:name="_Hlk478215754"/>
            <w:r w:rsidRPr="003C43B3">
              <w:rPr>
                <w:rFonts w:ascii="Unikurd Goran" w:hAnsi="Unikurd Goran" w:cs="Unikurd Goran"/>
                <w:sz w:val="22"/>
                <w:szCs w:val="22"/>
              </w:rPr>
              <w:t>0</w:t>
            </w:r>
            <w:bookmarkEnd w:id="6"/>
          </w:p>
        </w:tc>
        <w:tc>
          <w:tcPr>
            <w:tcW w:w="430" w:type="dxa"/>
            <w:vAlign w:val="center"/>
          </w:tcPr>
          <w:p w:rsidR="005274C2" w:rsidRPr="003C43B3" w:rsidRDefault="005274C2" w:rsidP="003C43B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74" w:type="dxa"/>
            <w:vAlign w:val="center"/>
          </w:tcPr>
          <w:p w:rsidR="005274C2" w:rsidRPr="003C43B3" w:rsidRDefault="005274C2" w:rsidP="003C43B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tcW w:w="430" w:type="dxa"/>
            <w:vAlign w:val="center"/>
          </w:tcPr>
          <w:p w:rsidR="005274C2" w:rsidRPr="003C43B3" w:rsidRDefault="005274C2" w:rsidP="003C43B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74" w:type="dxa"/>
            <w:vAlign w:val="center"/>
          </w:tcPr>
          <w:p w:rsidR="005274C2" w:rsidRPr="003C43B3" w:rsidRDefault="005274C2" w:rsidP="003C43B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tcW w:w="718" w:type="dxa"/>
            <w:vAlign w:val="center"/>
          </w:tcPr>
          <w:p w:rsidR="005274C2" w:rsidRPr="003C43B3" w:rsidRDefault="005274C2" w:rsidP="003C43B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bookmarkStart w:id="7" w:name="_Hlk478215806"/>
            <w:r w:rsidRPr="003C43B3">
              <w:rPr>
                <w:rFonts w:ascii="Unikurd Goran" w:hAnsi="Unikurd Goran" w:cs="Unikurd Goran"/>
                <w:sz w:val="22"/>
                <w:szCs w:val="22"/>
              </w:rPr>
              <w:t>5</w:t>
            </w:r>
            <w:bookmarkEnd w:id="7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74" w:type="dxa"/>
            <w:vAlign w:val="center"/>
          </w:tcPr>
          <w:p w:rsidR="005274C2" w:rsidRPr="003C43B3" w:rsidRDefault="005274C2" w:rsidP="003C43B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sz w:val="22"/>
                <w:szCs w:val="22"/>
              </w:rPr>
              <w:t>6</w:t>
            </w:r>
          </w:p>
        </w:tc>
        <w:tc>
          <w:tcPr>
            <w:tcW w:w="574" w:type="dxa"/>
            <w:vAlign w:val="center"/>
          </w:tcPr>
          <w:p w:rsidR="005274C2" w:rsidRPr="003C43B3" w:rsidRDefault="005274C2" w:rsidP="003C43B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74" w:type="dxa"/>
            <w:vAlign w:val="center"/>
          </w:tcPr>
          <w:p w:rsidR="005274C2" w:rsidRPr="003C43B3" w:rsidRDefault="005274C2" w:rsidP="003C43B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sz w:val="22"/>
                <w:szCs w:val="22"/>
              </w:rPr>
              <w:t>8</w:t>
            </w:r>
          </w:p>
        </w:tc>
        <w:tc>
          <w:tcPr>
            <w:tcW w:w="574" w:type="dxa"/>
            <w:vAlign w:val="center"/>
          </w:tcPr>
          <w:p w:rsidR="005274C2" w:rsidRPr="003C43B3" w:rsidRDefault="005274C2" w:rsidP="003C43B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78" w:type="dxa"/>
            <w:vAlign w:val="center"/>
          </w:tcPr>
          <w:p w:rsidR="005274C2" w:rsidRPr="003C43B3" w:rsidRDefault="005274C2" w:rsidP="003C43B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sz w:val="22"/>
                <w:szCs w:val="22"/>
              </w:rPr>
              <w:t>10</w:t>
            </w:r>
          </w:p>
        </w:tc>
        <w:tc>
          <w:tcPr>
            <w:tcW w:w="240" w:type="dxa"/>
            <w:vAlign w:val="center"/>
          </w:tcPr>
          <w:p w:rsidR="005274C2" w:rsidRPr="003C43B3" w:rsidRDefault="005274C2" w:rsidP="003C43B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55" w:type="dxa"/>
            <w:vAlign w:val="center"/>
          </w:tcPr>
          <w:p w:rsidR="005274C2" w:rsidRPr="003C43B3" w:rsidRDefault="005274C2" w:rsidP="003C43B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3C43B3" w:rsidRPr="00C8671E" w:rsidTr="0052756E">
        <w:trPr>
          <w:trHeight w:val="7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37" w:type="dxa"/>
            <w:gridSpan w:val="15"/>
            <w:vAlign w:val="center"/>
          </w:tcPr>
          <w:p w:rsidR="003C43B3" w:rsidRPr="0052756E" w:rsidRDefault="003C43B3" w:rsidP="003C43B3">
            <w:pPr>
              <w:bidi/>
              <w:spacing w:line="120" w:lineRule="auto"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</w:tr>
      <w:tr w:rsidR="0052756E" w:rsidRPr="00C8671E" w:rsidTr="0052756E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8" w:type="dxa"/>
          <w:trHeight w:val="7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6" w:type="dxa"/>
            <w:vAlign w:val="center"/>
          </w:tcPr>
          <w:p w:rsidR="005274C2" w:rsidRPr="0052756E" w:rsidRDefault="003C43B3" w:rsidP="003C43B3">
            <w:pPr>
              <w:tabs>
                <w:tab w:val="left" w:pos="3810"/>
              </w:tabs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52756E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معظم</w:t>
            </w:r>
            <w:r w:rsidRPr="0052756E"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="005274C2" w:rsidRPr="0052756E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آراء التورکمان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18" w:type="dxa"/>
            <w:vAlign w:val="center"/>
          </w:tcPr>
          <w:p w:rsidR="005274C2" w:rsidRPr="003C43B3" w:rsidRDefault="005274C2" w:rsidP="003C43B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sz w:val="22"/>
                <w:szCs w:val="22"/>
              </w:rPr>
              <w:t>0</w:t>
            </w:r>
          </w:p>
        </w:tc>
        <w:tc>
          <w:tcPr>
            <w:tcW w:w="430" w:type="dxa"/>
            <w:vAlign w:val="center"/>
          </w:tcPr>
          <w:p w:rsidR="005274C2" w:rsidRPr="003C43B3" w:rsidRDefault="005274C2" w:rsidP="003C43B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74" w:type="dxa"/>
            <w:vAlign w:val="center"/>
          </w:tcPr>
          <w:p w:rsidR="005274C2" w:rsidRPr="003C43B3" w:rsidRDefault="005274C2" w:rsidP="003C43B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tcW w:w="430" w:type="dxa"/>
            <w:vAlign w:val="center"/>
          </w:tcPr>
          <w:p w:rsidR="005274C2" w:rsidRPr="003C43B3" w:rsidRDefault="005274C2" w:rsidP="003C43B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74" w:type="dxa"/>
            <w:vAlign w:val="center"/>
          </w:tcPr>
          <w:p w:rsidR="005274C2" w:rsidRPr="003C43B3" w:rsidRDefault="005274C2" w:rsidP="003C43B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tcW w:w="718" w:type="dxa"/>
            <w:vAlign w:val="center"/>
          </w:tcPr>
          <w:p w:rsidR="005274C2" w:rsidRPr="003C43B3" w:rsidRDefault="005274C2" w:rsidP="003C43B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74" w:type="dxa"/>
            <w:vAlign w:val="center"/>
          </w:tcPr>
          <w:p w:rsidR="005274C2" w:rsidRPr="003C43B3" w:rsidRDefault="005274C2" w:rsidP="003C43B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sz w:val="22"/>
                <w:szCs w:val="22"/>
              </w:rPr>
              <w:t>6</w:t>
            </w:r>
          </w:p>
        </w:tc>
        <w:tc>
          <w:tcPr>
            <w:tcW w:w="574" w:type="dxa"/>
            <w:vAlign w:val="center"/>
          </w:tcPr>
          <w:p w:rsidR="005274C2" w:rsidRPr="003C43B3" w:rsidRDefault="005274C2" w:rsidP="003C43B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74" w:type="dxa"/>
            <w:vAlign w:val="center"/>
          </w:tcPr>
          <w:p w:rsidR="005274C2" w:rsidRPr="003C43B3" w:rsidRDefault="005274C2" w:rsidP="003C43B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sz w:val="22"/>
                <w:szCs w:val="22"/>
              </w:rPr>
              <w:t>8</w:t>
            </w:r>
          </w:p>
        </w:tc>
        <w:tc>
          <w:tcPr>
            <w:tcW w:w="574" w:type="dxa"/>
            <w:vAlign w:val="center"/>
          </w:tcPr>
          <w:p w:rsidR="005274C2" w:rsidRPr="003C43B3" w:rsidRDefault="005274C2" w:rsidP="003C43B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78" w:type="dxa"/>
            <w:vAlign w:val="center"/>
          </w:tcPr>
          <w:p w:rsidR="005274C2" w:rsidRPr="003C43B3" w:rsidRDefault="005274C2" w:rsidP="003C43B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sz w:val="22"/>
                <w:szCs w:val="22"/>
              </w:rPr>
              <w:t>10</w:t>
            </w:r>
          </w:p>
        </w:tc>
        <w:tc>
          <w:tcPr>
            <w:tcW w:w="240" w:type="dxa"/>
            <w:vAlign w:val="center"/>
          </w:tcPr>
          <w:p w:rsidR="005274C2" w:rsidRPr="003C43B3" w:rsidRDefault="005274C2" w:rsidP="003C43B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55" w:type="dxa"/>
            <w:vAlign w:val="center"/>
          </w:tcPr>
          <w:p w:rsidR="005274C2" w:rsidRPr="003C43B3" w:rsidRDefault="005274C2" w:rsidP="003C43B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3C43B3" w:rsidRPr="00C8671E" w:rsidTr="0052756E">
        <w:trPr>
          <w:trHeight w:val="7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37" w:type="dxa"/>
            <w:gridSpan w:val="15"/>
            <w:vAlign w:val="center"/>
          </w:tcPr>
          <w:p w:rsidR="003C43B3" w:rsidRPr="0052756E" w:rsidRDefault="003C43B3" w:rsidP="003C43B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</w:tr>
      <w:tr w:rsidR="0052756E" w:rsidRPr="00C8671E" w:rsidTr="0052756E">
        <w:trPr>
          <w:gridAfter w:val="1"/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wAfter w:w="18" w:type="dxa"/>
          <w:trHeight w:val="7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6" w:type="dxa"/>
            <w:vAlign w:val="center"/>
          </w:tcPr>
          <w:p w:rsidR="005274C2" w:rsidRPr="0052756E" w:rsidRDefault="005274C2" w:rsidP="003C43B3">
            <w:pPr>
              <w:tabs>
                <w:tab w:val="left" w:pos="3810"/>
              </w:tabs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52756E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معظم آراء العرب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18" w:type="dxa"/>
            <w:vAlign w:val="center"/>
          </w:tcPr>
          <w:p w:rsidR="005274C2" w:rsidRPr="003C43B3" w:rsidRDefault="005274C2" w:rsidP="003C43B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0</w:t>
            </w:r>
          </w:p>
        </w:tc>
        <w:tc>
          <w:tcPr>
            <w:tcW w:w="430" w:type="dxa"/>
            <w:vAlign w:val="center"/>
          </w:tcPr>
          <w:p w:rsidR="005274C2" w:rsidRPr="003C43B3" w:rsidRDefault="005274C2" w:rsidP="003C43B3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74" w:type="dxa"/>
            <w:vAlign w:val="center"/>
          </w:tcPr>
          <w:p w:rsidR="005274C2" w:rsidRPr="003C43B3" w:rsidRDefault="005274C2" w:rsidP="003C43B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2</w:t>
            </w:r>
          </w:p>
        </w:tc>
        <w:tc>
          <w:tcPr>
            <w:tcW w:w="430" w:type="dxa"/>
            <w:vAlign w:val="center"/>
          </w:tcPr>
          <w:p w:rsidR="005274C2" w:rsidRPr="003C43B3" w:rsidRDefault="005274C2" w:rsidP="003C43B3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74" w:type="dxa"/>
            <w:vAlign w:val="center"/>
          </w:tcPr>
          <w:p w:rsidR="005274C2" w:rsidRPr="003C43B3" w:rsidRDefault="005274C2" w:rsidP="003C43B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4</w:t>
            </w:r>
          </w:p>
        </w:tc>
        <w:tc>
          <w:tcPr>
            <w:tcW w:w="718" w:type="dxa"/>
            <w:vAlign w:val="center"/>
          </w:tcPr>
          <w:p w:rsidR="005274C2" w:rsidRPr="003C43B3" w:rsidRDefault="005274C2" w:rsidP="003C43B3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74" w:type="dxa"/>
            <w:vAlign w:val="center"/>
          </w:tcPr>
          <w:p w:rsidR="005274C2" w:rsidRPr="003C43B3" w:rsidRDefault="005274C2" w:rsidP="003C43B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6</w:t>
            </w:r>
          </w:p>
        </w:tc>
        <w:tc>
          <w:tcPr>
            <w:tcW w:w="574" w:type="dxa"/>
            <w:vAlign w:val="center"/>
          </w:tcPr>
          <w:p w:rsidR="005274C2" w:rsidRPr="003C43B3" w:rsidRDefault="005274C2" w:rsidP="003C43B3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74" w:type="dxa"/>
            <w:vAlign w:val="center"/>
          </w:tcPr>
          <w:p w:rsidR="005274C2" w:rsidRPr="003C43B3" w:rsidRDefault="005274C2" w:rsidP="003C43B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8</w:t>
            </w:r>
          </w:p>
        </w:tc>
        <w:tc>
          <w:tcPr>
            <w:tcW w:w="574" w:type="dxa"/>
            <w:vAlign w:val="center"/>
          </w:tcPr>
          <w:p w:rsidR="005274C2" w:rsidRPr="003C43B3" w:rsidRDefault="005274C2" w:rsidP="003C43B3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78" w:type="dxa"/>
            <w:vAlign w:val="center"/>
          </w:tcPr>
          <w:p w:rsidR="005274C2" w:rsidRPr="003C43B3" w:rsidRDefault="005274C2" w:rsidP="003C43B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10</w:t>
            </w:r>
          </w:p>
        </w:tc>
        <w:tc>
          <w:tcPr>
            <w:tcW w:w="240" w:type="dxa"/>
            <w:vAlign w:val="center"/>
          </w:tcPr>
          <w:p w:rsidR="005274C2" w:rsidRPr="003C43B3" w:rsidRDefault="005274C2" w:rsidP="003C43B3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55" w:type="dxa"/>
            <w:vAlign w:val="center"/>
          </w:tcPr>
          <w:p w:rsidR="005274C2" w:rsidRPr="003C43B3" w:rsidRDefault="005274C2" w:rsidP="003C43B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</w:tbl>
    <w:p w:rsidR="008575F1" w:rsidRPr="00C8671E" w:rsidRDefault="005274C2" w:rsidP="00304A33">
      <w:pPr>
        <w:bidi/>
        <w:jc w:val="both"/>
        <w:rPr>
          <w:rFonts w:ascii="Unikurd Goran" w:hAnsi="Unikurd Goran" w:cs="Unikurd Goran"/>
          <w:b/>
        </w:rPr>
      </w:pPr>
      <w:r w:rsidRPr="00C8671E" w:rsidDel="005274C2">
        <w:rPr>
          <w:rFonts w:ascii="Unikurd Goran" w:hAnsi="Unikurd Goran" w:cs="Unikurd Goran"/>
        </w:rPr>
        <w:t xml:space="preserve"> </w:t>
      </w:r>
    </w:p>
    <w:p w:rsidR="008575F1" w:rsidRPr="00C8671E" w:rsidRDefault="008575F1" w:rsidP="00304A33">
      <w:pPr>
        <w:bidi/>
        <w:jc w:val="both"/>
        <w:rPr>
          <w:rFonts w:ascii="Unikurd Goran" w:hAnsi="Unikurd Goran" w:cs="Unikurd Goran"/>
          <w:b/>
          <w:sz w:val="22"/>
          <w:szCs w:val="22"/>
        </w:rPr>
      </w:pPr>
    </w:p>
    <w:p w:rsidR="008575F1" w:rsidRPr="00C8671E" w:rsidRDefault="008575F1" w:rsidP="00304A33">
      <w:pPr>
        <w:bidi/>
        <w:jc w:val="both"/>
        <w:rPr>
          <w:rFonts w:ascii="Unikurd Goran" w:hAnsi="Unikurd Goran" w:cs="Unikurd Goran"/>
        </w:rPr>
      </w:pPr>
    </w:p>
    <w:p w:rsidR="008575F1" w:rsidRPr="00C8671E" w:rsidRDefault="008575F1" w:rsidP="00304A33">
      <w:pPr>
        <w:bidi/>
        <w:jc w:val="both"/>
        <w:rPr>
          <w:rFonts w:ascii="Unikurd Goran" w:hAnsi="Unikurd Goran" w:cs="Unikurd Goran"/>
        </w:rPr>
      </w:pPr>
    </w:p>
    <w:p w:rsidR="00541A6A" w:rsidRPr="00C8671E" w:rsidRDefault="00541A6A" w:rsidP="00304A33">
      <w:pPr>
        <w:bidi/>
        <w:jc w:val="both"/>
        <w:rPr>
          <w:rFonts w:ascii="Unikurd Goran" w:hAnsi="Unikurd Goran" w:cs="Unikurd Goran"/>
          <w:b/>
        </w:rPr>
      </w:pPr>
    </w:p>
    <w:p w:rsidR="00CF0DFF" w:rsidRPr="00D55C71" w:rsidRDefault="00327277" w:rsidP="00D55C71">
      <w:pPr>
        <w:pStyle w:val="Heading1"/>
        <w:bidi/>
        <w:jc w:val="center"/>
        <w:rPr>
          <w:rFonts w:ascii="Unikurd Goran" w:hAnsi="Unikurd Goran" w:cs="Unikurd Goran"/>
        </w:rPr>
      </w:pPr>
      <w:r w:rsidRPr="00C8671E">
        <w:br w:type="page"/>
      </w:r>
      <w:r w:rsidR="003C43B3" w:rsidRPr="00D55C71">
        <w:rPr>
          <w:rFonts w:ascii="Unikurd Goran" w:hAnsi="Unikurd Goran" w:cs="Unikurd Goran"/>
          <w:rtl/>
        </w:rPr>
        <w:lastRenderedPageBreak/>
        <w:t xml:space="preserve">ب- </w:t>
      </w:r>
      <w:r w:rsidR="00B417CD" w:rsidRPr="00D55C71">
        <w:rPr>
          <w:rFonts w:ascii="Unikurd Goran" w:hAnsi="Unikurd Goran" w:cs="Unikurd Goran"/>
        </w:rPr>
        <w:t xml:space="preserve"> </w:t>
      </w:r>
      <w:r w:rsidR="005274C2" w:rsidRPr="00D55C71">
        <w:rPr>
          <w:rFonts w:ascii="Unikurd Goran" w:hAnsi="Unikurd Goran" w:cs="Unikurd Goran"/>
          <w:rtl/>
        </w:rPr>
        <w:t>کیف یحکم کرکوک؟</w:t>
      </w:r>
    </w:p>
    <w:p w:rsidR="00CF0DFF" w:rsidRPr="00C8671E" w:rsidRDefault="005274C2" w:rsidP="00304A33">
      <w:pPr>
        <w:bidi/>
        <w:jc w:val="both"/>
        <w:rPr>
          <w:rFonts w:ascii="Unikurd Goran" w:hAnsi="Unikurd Goran" w:cs="Unikurd Goran"/>
          <w:b/>
        </w:rPr>
      </w:pPr>
      <w:r w:rsidRPr="00C8671E">
        <w:rPr>
          <w:rFonts w:ascii="Unikurd Goran" w:hAnsi="Unikurd Goran" w:cs="Unikurd Goran"/>
          <w:b/>
          <w:rtl/>
        </w:rPr>
        <w:t>و الآن نود أن نسألک قلیلا من الأسئلة عن کیفیة حکم کرکوک.</w:t>
      </w:r>
    </w:p>
    <w:p w:rsidR="00CF0DFF" w:rsidRPr="00C8671E" w:rsidRDefault="00CF0DFF" w:rsidP="00304A33">
      <w:pPr>
        <w:bidi/>
        <w:jc w:val="both"/>
        <w:rPr>
          <w:rFonts w:ascii="Unikurd Goran" w:hAnsi="Unikurd Goran" w:cs="Unikurd Goran"/>
        </w:rPr>
      </w:pPr>
    </w:p>
    <w:p w:rsidR="00CF0DFF" w:rsidRPr="00C8671E" w:rsidRDefault="003C43B3" w:rsidP="00304A33">
      <w:pPr>
        <w:bidi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b/>
          <w:rtl/>
        </w:rPr>
        <w:t xml:space="preserve">ب١. </w:t>
      </w:r>
      <w:r w:rsidR="00CF0DFF" w:rsidRPr="00C8671E">
        <w:rPr>
          <w:rFonts w:ascii="Unikurd Goran" w:hAnsi="Unikurd Goran" w:cs="Unikurd Goran"/>
        </w:rPr>
        <w:t xml:space="preserve"> </w:t>
      </w:r>
      <w:r w:rsidR="00A0568B" w:rsidRPr="00C8671E">
        <w:rPr>
          <w:rFonts w:ascii="Unikurd Goran" w:hAnsi="Unikurd Goran" w:cs="Unikurd Goran"/>
          <w:rtl/>
        </w:rPr>
        <w:t>بشکل عام، ما مدی رضائک أو إستیائک من</w:t>
      </w:r>
      <w:r w:rsidR="008434C7" w:rsidRPr="00C8671E">
        <w:rPr>
          <w:rFonts w:ascii="Unikurd Goran" w:hAnsi="Unikurd Goran" w:cs="Unikurd Goran"/>
          <w:rtl/>
        </w:rPr>
        <w:t xml:space="preserve"> کیفیة</w:t>
      </w:r>
      <w:r w:rsidR="00A0568B" w:rsidRPr="00C8671E">
        <w:rPr>
          <w:rFonts w:ascii="Unikurd Goran" w:hAnsi="Unikurd Goran" w:cs="Unikurd Goran"/>
          <w:rtl/>
        </w:rPr>
        <w:t xml:space="preserve"> حکم کرکوک</w:t>
      </w:r>
      <w:r w:rsidR="008434C7" w:rsidRPr="00C8671E">
        <w:rPr>
          <w:rFonts w:ascii="Unikurd Goran" w:hAnsi="Unikurd Goran" w:cs="Unikurd Goran"/>
          <w:rtl/>
        </w:rPr>
        <w:t xml:space="preserve"> حالیا؟</w:t>
      </w:r>
      <w:r w:rsidR="00A0568B" w:rsidRPr="00C8671E">
        <w:rPr>
          <w:rFonts w:ascii="Unikurd Goran" w:hAnsi="Unikurd Goran" w:cs="Unikurd Goran"/>
          <w:rtl/>
        </w:rPr>
        <w:t xml:space="preserve"> </w:t>
      </w:r>
      <w:r w:rsidR="00D26C45" w:rsidRPr="00C8671E">
        <w:rPr>
          <w:rFonts w:ascii="Unikurd Goran" w:hAnsi="Unikurd Goran" w:cs="Unikurd Goran"/>
        </w:rPr>
        <w:t xml:space="preserve"> </w:t>
      </w:r>
    </w:p>
    <w:p w:rsidR="00001A04" w:rsidRPr="00C8671E" w:rsidRDefault="00001A04" w:rsidP="00304A33">
      <w:pPr>
        <w:bidi/>
        <w:jc w:val="both"/>
        <w:rPr>
          <w:rFonts w:ascii="Unikurd Goran" w:hAnsi="Unikurd Goran" w:cs="Unikurd Goran"/>
        </w:rPr>
      </w:pPr>
    </w:p>
    <w:p w:rsidR="00D26C45" w:rsidRPr="003C43B3" w:rsidRDefault="008434C7" w:rsidP="00CB3E17">
      <w:pPr>
        <w:pStyle w:val="ListParagraph"/>
        <w:numPr>
          <w:ilvl w:val="0"/>
          <w:numId w:val="7"/>
        </w:numPr>
        <w:bidi/>
        <w:spacing w:line="360" w:lineRule="auto"/>
        <w:ind w:hanging="357"/>
        <w:jc w:val="both"/>
        <w:rPr>
          <w:rFonts w:ascii="Unikurd Goran" w:hAnsi="Unikurd Goran" w:cs="Unikurd Goran"/>
        </w:rPr>
      </w:pPr>
      <w:r w:rsidRPr="003C43B3">
        <w:rPr>
          <w:rFonts w:ascii="Unikurd Goran" w:hAnsi="Unikurd Goran" w:cs="Unikurd Goran"/>
          <w:rtl/>
        </w:rPr>
        <w:t>مستاء جدا</w:t>
      </w:r>
      <w:r w:rsidR="00D26C45" w:rsidRPr="003C43B3">
        <w:rPr>
          <w:rFonts w:ascii="Unikurd Goran" w:hAnsi="Unikurd Goran" w:cs="Unikurd Goran"/>
        </w:rPr>
        <w:t xml:space="preserve"> </w:t>
      </w:r>
    </w:p>
    <w:p w:rsidR="00D26C45" w:rsidRPr="003C43B3" w:rsidRDefault="008434C7" w:rsidP="00CB3E17">
      <w:pPr>
        <w:pStyle w:val="ListParagraph"/>
        <w:numPr>
          <w:ilvl w:val="0"/>
          <w:numId w:val="7"/>
        </w:numPr>
        <w:bidi/>
        <w:spacing w:line="360" w:lineRule="auto"/>
        <w:ind w:hanging="357"/>
        <w:jc w:val="both"/>
        <w:rPr>
          <w:rFonts w:ascii="Unikurd Goran" w:hAnsi="Unikurd Goran" w:cs="Unikurd Goran"/>
        </w:rPr>
      </w:pPr>
      <w:r w:rsidRPr="003C43B3">
        <w:rPr>
          <w:rFonts w:ascii="Unikurd Goran" w:hAnsi="Unikurd Goran" w:cs="Unikurd Goran"/>
          <w:rtl/>
        </w:rPr>
        <w:t>مستاء</w:t>
      </w:r>
      <w:r w:rsidRPr="003C43B3">
        <w:rPr>
          <w:rFonts w:ascii="Unikurd Goran" w:hAnsi="Unikurd Goran" w:cs="Unikurd Goran"/>
        </w:rPr>
        <w:t xml:space="preserve"> </w:t>
      </w:r>
    </w:p>
    <w:p w:rsidR="00565CC4" w:rsidRPr="003C43B3" w:rsidRDefault="008434C7" w:rsidP="00CB3E17">
      <w:pPr>
        <w:pStyle w:val="ListParagraph"/>
        <w:numPr>
          <w:ilvl w:val="0"/>
          <w:numId w:val="7"/>
        </w:numPr>
        <w:bidi/>
        <w:spacing w:line="360" w:lineRule="auto"/>
        <w:ind w:hanging="357"/>
        <w:jc w:val="both"/>
        <w:rPr>
          <w:rFonts w:ascii="Unikurd Goran" w:hAnsi="Unikurd Goran" w:cs="Unikurd Goran"/>
        </w:rPr>
      </w:pPr>
      <w:r w:rsidRPr="003C43B3">
        <w:rPr>
          <w:rFonts w:ascii="Unikurd Goran" w:hAnsi="Unikurd Goran" w:cs="Unikurd Goran"/>
          <w:rtl/>
        </w:rPr>
        <w:t>غیر مستاء و لا راض</w:t>
      </w:r>
    </w:p>
    <w:p w:rsidR="00D26C45" w:rsidRPr="003C43B3" w:rsidRDefault="008434C7" w:rsidP="00CB3E17">
      <w:pPr>
        <w:pStyle w:val="ListParagraph"/>
        <w:numPr>
          <w:ilvl w:val="0"/>
          <w:numId w:val="7"/>
        </w:numPr>
        <w:bidi/>
        <w:spacing w:line="360" w:lineRule="auto"/>
        <w:ind w:hanging="357"/>
        <w:jc w:val="both"/>
        <w:rPr>
          <w:rFonts w:ascii="Unikurd Goran" w:hAnsi="Unikurd Goran" w:cs="Unikurd Goran"/>
        </w:rPr>
      </w:pPr>
      <w:r w:rsidRPr="003C43B3">
        <w:rPr>
          <w:rFonts w:ascii="Unikurd Goran" w:hAnsi="Unikurd Goran" w:cs="Unikurd Goran"/>
          <w:rtl/>
        </w:rPr>
        <w:t>راض</w:t>
      </w:r>
      <w:r w:rsidR="00D26C45" w:rsidRPr="003C43B3">
        <w:rPr>
          <w:rFonts w:ascii="Unikurd Goran" w:hAnsi="Unikurd Goran" w:cs="Unikurd Goran"/>
        </w:rPr>
        <w:t xml:space="preserve"> </w:t>
      </w:r>
    </w:p>
    <w:p w:rsidR="00D26C45" w:rsidRDefault="008434C7" w:rsidP="00CB3E17">
      <w:pPr>
        <w:pStyle w:val="ListParagraph"/>
        <w:numPr>
          <w:ilvl w:val="0"/>
          <w:numId w:val="7"/>
        </w:numPr>
        <w:bidi/>
        <w:spacing w:line="360" w:lineRule="auto"/>
        <w:ind w:hanging="357"/>
        <w:jc w:val="both"/>
        <w:rPr>
          <w:rFonts w:ascii="Unikurd Goran" w:hAnsi="Unikurd Goran" w:cs="Unikurd Goran"/>
        </w:rPr>
      </w:pPr>
      <w:r w:rsidRPr="003C43B3">
        <w:rPr>
          <w:rFonts w:ascii="Unikurd Goran" w:hAnsi="Unikurd Goran" w:cs="Unikurd Goran"/>
          <w:rtl/>
        </w:rPr>
        <w:t>راض جدا</w:t>
      </w:r>
      <w:r w:rsidR="00565CC4" w:rsidRPr="003C43B3">
        <w:rPr>
          <w:rFonts w:ascii="Unikurd Goran" w:hAnsi="Unikurd Goran" w:cs="Unikurd Goran"/>
        </w:rPr>
        <w:t xml:space="preserve"> </w:t>
      </w:r>
    </w:p>
    <w:p w:rsidR="003C43B3" w:rsidRPr="003C43B3" w:rsidRDefault="003C43B3" w:rsidP="00CB3E17">
      <w:pPr>
        <w:pStyle w:val="ListParagraph"/>
        <w:numPr>
          <w:ilvl w:val="0"/>
          <w:numId w:val="8"/>
        </w:numPr>
        <w:bidi/>
        <w:spacing w:line="360" w:lineRule="auto"/>
        <w:ind w:hanging="357"/>
        <w:jc w:val="both"/>
        <w:rPr>
          <w:rFonts w:ascii="Unikurd Goran" w:hAnsi="Unikurd Goran" w:cs="Unikurd Goran"/>
          <w:rtl/>
          <w:lang w:bidi="ku-Arab-IQ"/>
        </w:rPr>
      </w:pPr>
      <w:r>
        <w:rPr>
          <w:rFonts w:ascii="Unikurd Goran" w:hAnsi="Unikurd Goran" w:cs="Unikurd Goran" w:hint="cs"/>
          <w:rtl/>
          <w:lang w:bidi="ku-Arab-IQ"/>
        </w:rPr>
        <w:t>لا أدري</w:t>
      </w:r>
    </w:p>
    <w:p w:rsidR="00D26C45" w:rsidRPr="00C8671E" w:rsidRDefault="00D26C45" w:rsidP="00304A33">
      <w:pPr>
        <w:bidi/>
        <w:jc w:val="both"/>
        <w:rPr>
          <w:rFonts w:ascii="Unikurd Goran" w:hAnsi="Unikurd Goran" w:cs="Unikurd Goran"/>
        </w:rPr>
      </w:pPr>
    </w:p>
    <w:p w:rsidR="00D26C45" w:rsidRPr="00C8671E" w:rsidRDefault="00D26C45" w:rsidP="00304A33">
      <w:pPr>
        <w:bidi/>
        <w:jc w:val="both"/>
        <w:rPr>
          <w:rFonts w:ascii="Unikurd Goran" w:hAnsi="Unikurd Goran" w:cs="Unikurd Goran"/>
        </w:rPr>
      </w:pPr>
    </w:p>
    <w:p w:rsidR="007E2DCD" w:rsidRPr="00C8671E" w:rsidRDefault="006B4DC3" w:rsidP="00304A33">
      <w:pPr>
        <w:bidi/>
        <w:jc w:val="both"/>
        <w:rPr>
          <w:rFonts w:ascii="Unikurd Goran" w:hAnsi="Unikurd Goran" w:cs="Unikurd Goran"/>
          <w:rtl/>
        </w:rPr>
      </w:pPr>
      <w:r>
        <w:rPr>
          <w:rFonts w:ascii="Unikurd Goran" w:hAnsi="Unikurd Goran" w:cs="Unikurd Goran" w:hint="cs"/>
          <w:b/>
          <w:rtl/>
        </w:rPr>
        <w:t xml:space="preserve">ب٢. </w:t>
      </w:r>
      <w:r w:rsidR="007E2DCD" w:rsidRPr="00C8671E">
        <w:rPr>
          <w:rFonts w:ascii="Unikurd Goran" w:hAnsi="Unikurd Goran" w:cs="Unikurd Goran"/>
          <w:rtl/>
        </w:rPr>
        <w:t>من فضلک قل لي إذا کنت تتفق أو لا تتفق مع أي من العبارات التالیة</w:t>
      </w:r>
    </w:p>
    <w:p w:rsidR="00D26C45" w:rsidRPr="00B058E1" w:rsidRDefault="007E2DCD" w:rsidP="00304A33">
      <w:pPr>
        <w:bidi/>
        <w:jc w:val="both"/>
        <w:rPr>
          <w:rFonts w:ascii="Noto Naskh Arabic UI" w:hAnsi="Noto Naskh Arabic UI" w:cs="Noto Naskh Arabic UI"/>
          <w:b/>
        </w:rPr>
      </w:pPr>
      <w:r w:rsidRPr="00B058E1">
        <w:rPr>
          <w:rFonts w:ascii="Noto Naskh Arabic UI" w:hAnsi="Noto Naskh Arabic UI" w:cs="Noto Naskh Arabic UI"/>
          <w:rtl/>
        </w:rPr>
        <w:t>یرجی القیام برسم دائرة حول الشکل المناسب</w:t>
      </w:r>
    </w:p>
    <w:tbl>
      <w:tblPr>
        <w:tblStyle w:val="PlainTable1"/>
        <w:tblpPr w:leftFromText="180" w:rightFromText="180" w:vertAnchor="text" w:horzAnchor="margin" w:tblpXSpec="center" w:tblpY="146"/>
        <w:tblW w:w="10187" w:type="dxa"/>
        <w:tblLayout w:type="fixed"/>
        <w:tblLook w:val="01E0" w:firstRow="1" w:lastRow="1" w:firstColumn="1" w:lastColumn="1" w:noHBand="0" w:noVBand="0"/>
      </w:tblPr>
      <w:tblGrid>
        <w:gridCol w:w="3371"/>
        <w:gridCol w:w="998"/>
        <w:gridCol w:w="998"/>
        <w:gridCol w:w="998"/>
        <w:gridCol w:w="998"/>
        <w:gridCol w:w="998"/>
        <w:gridCol w:w="706"/>
        <w:gridCol w:w="1120"/>
      </w:tblGrid>
      <w:tr w:rsidR="00D26C45" w:rsidRPr="00C8671E" w:rsidTr="003F01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1" w:type="dxa"/>
            <w:vAlign w:val="center"/>
          </w:tcPr>
          <w:p w:rsidR="00D26C45" w:rsidRPr="00C8671E" w:rsidRDefault="00D26C45" w:rsidP="006B4DC3">
            <w:pPr>
              <w:bidi/>
              <w:jc w:val="center"/>
              <w:rPr>
                <w:rFonts w:ascii="Unikurd Goran" w:hAnsi="Unikurd Goran" w:cs="Unikurd Goran"/>
                <w:sz w:val="22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26C45" w:rsidRPr="00C8671E" w:rsidRDefault="007E2DCD" w:rsidP="006B4DC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  <w:rtl/>
              </w:rPr>
              <w:t>غیر متفق بشدة</w:t>
            </w:r>
          </w:p>
        </w:tc>
        <w:tc>
          <w:tcPr>
            <w:tcW w:w="998" w:type="dxa"/>
            <w:vAlign w:val="center"/>
          </w:tcPr>
          <w:p w:rsidR="00D26C45" w:rsidRPr="00C8671E" w:rsidRDefault="007E2DCD" w:rsidP="006B4DC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  <w:rtl/>
              </w:rPr>
              <w:t>غیر متفق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26C45" w:rsidRPr="00C8671E" w:rsidRDefault="007E2DCD" w:rsidP="006B4DC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  <w:rtl/>
              </w:rPr>
              <w:t>لست متفقا و لا غیر متفق</w:t>
            </w:r>
          </w:p>
        </w:tc>
        <w:tc>
          <w:tcPr>
            <w:tcW w:w="998" w:type="dxa"/>
            <w:vAlign w:val="center"/>
          </w:tcPr>
          <w:p w:rsidR="00D26C45" w:rsidRPr="00C8671E" w:rsidRDefault="007E2DCD" w:rsidP="006B4DC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  <w:rtl/>
              </w:rPr>
              <w:t>متفق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26C45" w:rsidRPr="00C8671E" w:rsidRDefault="007E2DCD" w:rsidP="006B4DC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  <w:rtl/>
              </w:rPr>
              <w:t>متفق ب</w:t>
            </w:r>
            <w:r w:rsidR="00D55C71">
              <w:rPr>
                <w:rFonts w:ascii="Unikurd Goran" w:hAnsi="Unikurd Goran" w:cs="Unikurd Goran" w:hint="cs"/>
                <w:sz w:val="22"/>
                <w:szCs w:val="22"/>
                <w:rtl/>
              </w:rPr>
              <w:t>قو</w:t>
            </w:r>
            <w:r w:rsidRPr="00C8671E">
              <w:rPr>
                <w:rFonts w:ascii="Unikurd Goran" w:hAnsi="Unikurd Goran" w:cs="Unikurd Goran"/>
                <w:sz w:val="22"/>
                <w:szCs w:val="22"/>
                <w:rtl/>
              </w:rPr>
              <w:t>ة</w:t>
            </w:r>
          </w:p>
        </w:tc>
        <w:tc>
          <w:tcPr>
            <w:tcW w:w="706" w:type="dxa"/>
            <w:vAlign w:val="center"/>
          </w:tcPr>
          <w:p w:rsidR="00D26C45" w:rsidRPr="00C8671E" w:rsidRDefault="00D26C45" w:rsidP="006B4DC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20" w:type="dxa"/>
            <w:vAlign w:val="center"/>
          </w:tcPr>
          <w:p w:rsidR="00D26C45" w:rsidRPr="00C8671E" w:rsidRDefault="007E2DCD" w:rsidP="006B4DC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  <w:rtl/>
              </w:rPr>
              <w:t>لا أدري</w:t>
            </w:r>
            <w:r w:rsidR="009D5BAD" w:rsidRPr="00C8671E">
              <w:rPr>
                <w:rFonts w:ascii="Unikurd Goran" w:hAnsi="Unikurd Goran" w:cs="Unikurd Goran"/>
                <w:sz w:val="22"/>
                <w:szCs w:val="22"/>
              </w:rPr>
              <w:t xml:space="preserve"> / </w:t>
            </w:r>
            <w:r w:rsidRPr="00C8671E">
              <w:rPr>
                <w:rFonts w:ascii="Unikurd Goran" w:hAnsi="Unikurd Goran" w:cs="Unikurd Goran"/>
                <w:sz w:val="22"/>
                <w:szCs w:val="22"/>
                <w:rtl/>
              </w:rPr>
              <w:t>لا ینطبق علي</w:t>
            </w:r>
          </w:p>
        </w:tc>
      </w:tr>
      <w:tr w:rsidR="00D26C45" w:rsidRPr="00C8671E" w:rsidTr="003F01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1" w:type="dxa"/>
            <w:vAlign w:val="center"/>
          </w:tcPr>
          <w:p w:rsidR="00D26C45" w:rsidRPr="00AC3953" w:rsidRDefault="00480172" w:rsidP="006B4DC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0"/>
              </w:rPr>
            </w:pPr>
            <w:r w:rsidRPr="00AC3953">
              <w:rPr>
                <w:rFonts w:ascii="Unikurd Goran" w:hAnsi="Unikurd Goran" w:cs="Unikurd Goran"/>
                <w:b w:val="0"/>
                <w:bCs w:val="0"/>
                <w:sz w:val="22"/>
                <w:szCs w:val="20"/>
                <w:rtl/>
              </w:rPr>
              <w:t xml:space="preserve">کرکوک </w:t>
            </w:r>
            <w:r w:rsidR="00475616" w:rsidRPr="00AC3953">
              <w:rPr>
                <w:rFonts w:ascii="Unikurd Goran" w:hAnsi="Unikurd Goran" w:cs="Unikurd Goran"/>
                <w:b w:val="0"/>
                <w:bCs w:val="0"/>
                <w:sz w:val="22"/>
                <w:szCs w:val="20"/>
                <w:rtl/>
              </w:rPr>
              <w:t>إحدی أفضل المحافظات العراقیة من الحکم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26C45" w:rsidRPr="006B4DC3" w:rsidRDefault="009D5BAD" w:rsidP="006B4DC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tcW w:w="998" w:type="dxa"/>
            <w:vAlign w:val="center"/>
          </w:tcPr>
          <w:p w:rsidR="00D26C45" w:rsidRPr="006B4DC3" w:rsidRDefault="009D5BAD" w:rsidP="006B4DC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26C45" w:rsidRPr="006B4DC3" w:rsidRDefault="009D5BAD" w:rsidP="006B4DC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tcW w:w="998" w:type="dxa"/>
            <w:vAlign w:val="center"/>
          </w:tcPr>
          <w:p w:rsidR="00D26C45" w:rsidRPr="006B4DC3" w:rsidRDefault="009D5BAD" w:rsidP="006B4DC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26C45" w:rsidRPr="006B4DC3" w:rsidRDefault="009D5BAD" w:rsidP="006B4DC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tcW w:w="706" w:type="dxa"/>
            <w:vAlign w:val="center"/>
          </w:tcPr>
          <w:p w:rsidR="00D26C45" w:rsidRPr="006B4DC3" w:rsidRDefault="00D26C45" w:rsidP="006B4DC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20" w:type="dxa"/>
            <w:vAlign w:val="center"/>
          </w:tcPr>
          <w:p w:rsidR="00D26C45" w:rsidRPr="006B4DC3" w:rsidRDefault="00D26C45" w:rsidP="006B4DC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9D5BAD" w:rsidRPr="00C8671E" w:rsidTr="003F0197">
        <w:trPr>
          <w:trHeight w:val="6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1" w:type="dxa"/>
            <w:vAlign w:val="center"/>
          </w:tcPr>
          <w:p w:rsidR="009D5BAD" w:rsidRPr="00AC3953" w:rsidRDefault="00475616" w:rsidP="006B4DC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0"/>
              </w:rPr>
            </w:pPr>
            <w:r w:rsidRPr="00AC3953">
              <w:rPr>
                <w:rFonts w:ascii="Unikurd Goran" w:hAnsi="Unikurd Goran" w:cs="Unikurd Goran"/>
                <w:b w:val="0"/>
                <w:bCs w:val="0"/>
                <w:sz w:val="22"/>
                <w:szCs w:val="20"/>
                <w:rtl/>
              </w:rPr>
              <w:t>المحافظ یعمل لخیر المجتمع ککل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9D5BAD" w:rsidRPr="006B4DC3" w:rsidRDefault="009D5BAD" w:rsidP="006B4DC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tcW w:w="998" w:type="dxa"/>
            <w:vAlign w:val="center"/>
          </w:tcPr>
          <w:p w:rsidR="009D5BAD" w:rsidRPr="006B4DC3" w:rsidRDefault="009D5BAD" w:rsidP="006B4DC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9D5BAD" w:rsidRPr="006B4DC3" w:rsidRDefault="009D5BAD" w:rsidP="006B4DC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tcW w:w="998" w:type="dxa"/>
            <w:vAlign w:val="center"/>
          </w:tcPr>
          <w:p w:rsidR="009D5BAD" w:rsidRPr="006B4DC3" w:rsidRDefault="009D5BAD" w:rsidP="006B4DC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9D5BAD" w:rsidRPr="006B4DC3" w:rsidRDefault="009D5BAD" w:rsidP="006B4DC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tcW w:w="706" w:type="dxa"/>
            <w:vAlign w:val="center"/>
          </w:tcPr>
          <w:p w:rsidR="009D5BAD" w:rsidRPr="006B4DC3" w:rsidRDefault="009D5BAD" w:rsidP="006B4DC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20" w:type="dxa"/>
            <w:vAlign w:val="center"/>
          </w:tcPr>
          <w:p w:rsidR="009D5BAD" w:rsidRPr="006B4DC3" w:rsidRDefault="009D5BAD" w:rsidP="006B4DC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9D5BAD" w:rsidRPr="00C8671E" w:rsidTr="003F01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1" w:type="dxa"/>
            <w:vAlign w:val="center"/>
          </w:tcPr>
          <w:p w:rsidR="009D5BAD" w:rsidRPr="00AC3953" w:rsidRDefault="00475616" w:rsidP="006B4DC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0"/>
              </w:rPr>
            </w:pPr>
            <w:r w:rsidRPr="00AC3953">
              <w:rPr>
                <w:rFonts w:ascii="Unikurd Goran" w:hAnsi="Unikurd Goran" w:cs="Unikurd Goran"/>
                <w:b w:val="0"/>
                <w:bCs w:val="0"/>
                <w:sz w:val="22"/>
                <w:szCs w:val="20"/>
                <w:rtl/>
              </w:rPr>
              <w:t>معاون المحافظ یعمل لخیر المجتمع ککل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9D5BAD" w:rsidRPr="006B4DC3" w:rsidRDefault="009D5BAD" w:rsidP="006B4DC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tcW w:w="998" w:type="dxa"/>
            <w:vAlign w:val="center"/>
          </w:tcPr>
          <w:p w:rsidR="009D5BAD" w:rsidRPr="006B4DC3" w:rsidRDefault="009D5BAD" w:rsidP="006B4DC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9D5BAD" w:rsidRPr="006B4DC3" w:rsidRDefault="009D5BAD" w:rsidP="006B4DC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tcW w:w="998" w:type="dxa"/>
            <w:vAlign w:val="center"/>
          </w:tcPr>
          <w:p w:rsidR="009D5BAD" w:rsidRPr="006B4DC3" w:rsidRDefault="009D5BAD" w:rsidP="006B4DC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9D5BAD" w:rsidRPr="006B4DC3" w:rsidRDefault="009D5BAD" w:rsidP="006B4DC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tcW w:w="706" w:type="dxa"/>
            <w:vAlign w:val="center"/>
          </w:tcPr>
          <w:p w:rsidR="009D5BAD" w:rsidRPr="006B4DC3" w:rsidRDefault="009D5BAD" w:rsidP="006B4DC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20" w:type="dxa"/>
            <w:vAlign w:val="center"/>
          </w:tcPr>
          <w:p w:rsidR="009D5BAD" w:rsidRPr="006B4DC3" w:rsidRDefault="009D5BAD" w:rsidP="006B4DC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9D5BAD" w:rsidRPr="00C8671E" w:rsidTr="003F0197">
        <w:trPr>
          <w:trHeight w:val="6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1" w:type="dxa"/>
            <w:vAlign w:val="center"/>
          </w:tcPr>
          <w:p w:rsidR="009D5BAD" w:rsidRPr="00AC3953" w:rsidRDefault="00317DDB" w:rsidP="006B4DC3">
            <w:pPr>
              <w:tabs>
                <w:tab w:val="left" w:pos="3810"/>
              </w:tabs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0"/>
              </w:rPr>
            </w:pPr>
            <w:r w:rsidRPr="00AC3953">
              <w:rPr>
                <w:rFonts w:ascii="Unikurd Goran" w:hAnsi="Unikurd Goran" w:cs="Unikurd Goran"/>
                <w:b w:val="0"/>
                <w:bCs w:val="0"/>
                <w:sz w:val="22"/>
                <w:szCs w:val="20"/>
                <w:rtl/>
              </w:rPr>
              <w:t>مجلس محافظة مسؤول أمام جميع المکونات في المجتمع</w:t>
            </w:r>
            <w:r w:rsidRPr="00AC3953">
              <w:rPr>
                <w:rFonts w:ascii="Unikurd Goran" w:hAnsi="Unikurd Goran" w:cs="Unikurd Goran"/>
                <w:b w:val="0"/>
                <w:bCs w:val="0"/>
                <w:sz w:val="22"/>
                <w:szCs w:val="20"/>
                <w:rtl/>
                <w:lang w:bidi="ar"/>
              </w:rPr>
              <w:t>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9D5BAD" w:rsidRPr="006B4DC3" w:rsidRDefault="009D5BAD" w:rsidP="006B4DC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tcW w:w="998" w:type="dxa"/>
            <w:vAlign w:val="center"/>
          </w:tcPr>
          <w:p w:rsidR="009D5BAD" w:rsidRPr="006B4DC3" w:rsidRDefault="009D5BAD" w:rsidP="006B4DC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9D5BAD" w:rsidRPr="006B4DC3" w:rsidRDefault="009D5BAD" w:rsidP="006B4DC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tcW w:w="998" w:type="dxa"/>
            <w:vAlign w:val="center"/>
          </w:tcPr>
          <w:p w:rsidR="009D5BAD" w:rsidRPr="006B4DC3" w:rsidRDefault="009D5BAD" w:rsidP="006B4DC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9D5BAD" w:rsidRPr="006B4DC3" w:rsidRDefault="009D5BAD" w:rsidP="006B4DC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tcW w:w="706" w:type="dxa"/>
            <w:vAlign w:val="center"/>
          </w:tcPr>
          <w:p w:rsidR="009D5BAD" w:rsidRPr="006B4DC3" w:rsidRDefault="009D5BAD" w:rsidP="006B4DC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20" w:type="dxa"/>
            <w:vAlign w:val="center"/>
          </w:tcPr>
          <w:p w:rsidR="009D5BAD" w:rsidRPr="006B4DC3" w:rsidRDefault="009D5BAD" w:rsidP="006B4DC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9D5BAD" w:rsidRPr="00C8671E" w:rsidTr="003F01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1" w:type="dxa"/>
            <w:vAlign w:val="center"/>
          </w:tcPr>
          <w:p w:rsidR="009D5BAD" w:rsidRPr="00AC3953" w:rsidRDefault="00317DDB" w:rsidP="006B4DC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0"/>
              </w:rPr>
            </w:pPr>
            <w:r w:rsidRPr="00AC3953">
              <w:rPr>
                <w:rFonts w:ascii="Unikurd Goran" w:hAnsi="Unikurd Goran" w:cs="Unikurd Goran"/>
                <w:b w:val="0"/>
                <w:bCs w:val="0"/>
                <w:sz w:val="22"/>
                <w:szCs w:val="20"/>
                <w:rtl/>
              </w:rPr>
              <w:t>مجلس المحافظة فعال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9D5BAD" w:rsidRPr="006B4DC3" w:rsidRDefault="009D5BAD" w:rsidP="006B4DC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tcW w:w="998" w:type="dxa"/>
            <w:vAlign w:val="center"/>
          </w:tcPr>
          <w:p w:rsidR="009D5BAD" w:rsidRPr="006B4DC3" w:rsidRDefault="009D5BAD" w:rsidP="006B4DC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9D5BAD" w:rsidRPr="006B4DC3" w:rsidRDefault="009D5BAD" w:rsidP="006B4DC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tcW w:w="998" w:type="dxa"/>
            <w:vAlign w:val="center"/>
          </w:tcPr>
          <w:p w:rsidR="009D5BAD" w:rsidRPr="006B4DC3" w:rsidRDefault="009D5BAD" w:rsidP="006B4DC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9D5BAD" w:rsidRPr="006B4DC3" w:rsidRDefault="009D5BAD" w:rsidP="006B4DC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tcW w:w="706" w:type="dxa"/>
            <w:vAlign w:val="center"/>
          </w:tcPr>
          <w:p w:rsidR="009D5BAD" w:rsidRPr="006B4DC3" w:rsidRDefault="009D5BAD" w:rsidP="006B4DC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20" w:type="dxa"/>
            <w:vAlign w:val="center"/>
          </w:tcPr>
          <w:p w:rsidR="009D5BAD" w:rsidRPr="006B4DC3" w:rsidRDefault="009D5BAD" w:rsidP="006B4DC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9D5BAD" w:rsidRPr="00C8671E" w:rsidTr="003F0197">
        <w:trPr>
          <w:trHeight w:val="6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1" w:type="dxa"/>
            <w:vAlign w:val="center"/>
          </w:tcPr>
          <w:p w:rsidR="009D5BAD" w:rsidRPr="00AC3953" w:rsidRDefault="00317DDB" w:rsidP="006B4DC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0"/>
              </w:rPr>
            </w:pPr>
            <w:r w:rsidRPr="00AC3953">
              <w:rPr>
                <w:rFonts w:ascii="Unikurd Goran" w:hAnsi="Unikurd Goran" w:cs="Unikurd Goran"/>
                <w:b w:val="0"/>
                <w:bCs w:val="0"/>
                <w:sz w:val="22"/>
                <w:szCs w:val="20"/>
                <w:rtl/>
              </w:rPr>
              <w:t>لدی مجلس المحافظة التمویل الکافي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9D5BAD" w:rsidRPr="006B4DC3" w:rsidRDefault="009D5BAD" w:rsidP="006B4DC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tcW w:w="998" w:type="dxa"/>
            <w:vAlign w:val="center"/>
          </w:tcPr>
          <w:p w:rsidR="009D5BAD" w:rsidRPr="006B4DC3" w:rsidRDefault="009D5BAD" w:rsidP="006B4DC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9D5BAD" w:rsidRPr="006B4DC3" w:rsidRDefault="009D5BAD" w:rsidP="006B4DC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tcW w:w="998" w:type="dxa"/>
            <w:vAlign w:val="center"/>
          </w:tcPr>
          <w:p w:rsidR="009D5BAD" w:rsidRPr="006B4DC3" w:rsidRDefault="009D5BAD" w:rsidP="006B4DC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9D5BAD" w:rsidRPr="006B4DC3" w:rsidRDefault="009D5BAD" w:rsidP="006B4DC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tcW w:w="706" w:type="dxa"/>
            <w:vAlign w:val="center"/>
          </w:tcPr>
          <w:p w:rsidR="009D5BAD" w:rsidRPr="006B4DC3" w:rsidRDefault="009D5BAD" w:rsidP="006B4DC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20" w:type="dxa"/>
            <w:vAlign w:val="center"/>
          </w:tcPr>
          <w:p w:rsidR="009D5BAD" w:rsidRPr="006B4DC3" w:rsidRDefault="009D5BAD" w:rsidP="006B4DC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9D5BAD" w:rsidRPr="00C8671E" w:rsidTr="003F01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1" w:type="dxa"/>
            <w:vAlign w:val="center"/>
          </w:tcPr>
          <w:p w:rsidR="009D5BAD" w:rsidRPr="00AC3953" w:rsidRDefault="00317DDB" w:rsidP="006B4DC3">
            <w:pPr>
              <w:tabs>
                <w:tab w:val="left" w:pos="3810"/>
              </w:tabs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0"/>
              </w:rPr>
            </w:pPr>
            <w:r w:rsidRPr="00AC3953">
              <w:rPr>
                <w:rFonts w:ascii="Unikurd Goran" w:hAnsi="Unikurd Goran" w:cs="Unikurd Goran"/>
                <w:b w:val="0"/>
                <w:bCs w:val="0"/>
                <w:sz w:val="22"/>
                <w:szCs w:val="20"/>
                <w:rtl/>
              </w:rPr>
              <w:t>يستخدم مجلس المحافظة المال بحكمة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9D5BAD" w:rsidRPr="006B4DC3" w:rsidRDefault="009D5BAD" w:rsidP="006B4DC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tcW w:w="998" w:type="dxa"/>
            <w:vAlign w:val="center"/>
          </w:tcPr>
          <w:p w:rsidR="009D5BAD" w:rsidRPr="006B4DC3" w:rsidRDefault="009D5BAD" w:rsidP="006B4DC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9D5BAD" w:rsidRPr="006B4DC3" w:rsidRDefault="009D5BAD" w:rsidP="006B4DC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tcW w:w="998" w:type="dxa"/>
            <w:vAlign w:val="center"/>
          </w:tcPr>
          <w:p w:rsidR="009D5BAD" w:rsidRPr="006B4DC3" w:rsidRDefault="009D5BAD" w:rsidP="006B4DC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9D5BAD" w:rsidRPr="006B4DC3" w:rsidRDefault="009D5BAD" w:rsidP="006B4DC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tcW w:w="706" w:type="dxa"/>
            <w:vAlign w:val="center"/>
          </w:tcPr>
          <w:p w:rsidR="009D5BAD" w:rsidRPr="006B4DC3" w:rsidRDefault="009D5BAD" w:rsidP="006B4DC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20" w:type="dxa"/>
            <w:vAlign w:val="center"/>
          </w:tcPr>
          <w:p w:rsidR="009D5BAD" w:rsidRPr="006B4DC3" w:rsidRDefault="009D5BAD" w:rsidP="006B4DC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9D5BAD" w:rsidRPr="00C8671E" w:rsidTr="003F0197">
        <w:trPr>
          <w:trHeight w:val="6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1" w:type="dxa"/>
            <w:vAlign w:val="center"/>
          </w:tcPr>
          <w:p w:rsidR="009D5BAD" w:rsidRPr="00AC3953" w:rsidRDefault="00317DDB" w:rsidP="006B4DC3">
            <w:pPr>
              <w:tabs>
                <w:tab w:val="left" w:pos="3810"/>
              </w:tabs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0"/>
              </w:rPr>
            </w:pPr>
            <w:r w:rsidRPr="00AC3953">
              <w:rPr>
                <w:rFonts w:ascii="Unikurd Goran" w:hAnsi="Unikurd Goran" w:cs="Unikurd Goran"/>
                <w:b w:val="0"/>
                <w:bCs w:val="0"/>
                <w:sz w:val="22"/>
                <w:szCs w:val="20"/>
                <w:rtl/>
              </w:rPr>
              <w:t>لدی مجلس المحافظة صلاحیات کافیة لإدارة کرکوک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9D5BAD" w:rsidRPr="006B4DC3" w:rsidRDefault="009D5BAD" w:rsidP="006B4DC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tcW w:w="998" w:type="dxa"/>
            <w:vAlign w:val="center"/>
          </w:tcPr>
          <w:p w:rsidR="009D5BAD" w:rsidRPr="006B4DC3" w:rsidRDefault="009D5BAD" w:rsidP="006B4DC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9D5BAD" w:rsidRPr="006B4DC3" w:rsidRDefault="009D5BAD" w:rsidP="006B4DC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tcW w:w="998" w:type="dxa"/>
            <w:vAlign w:val="center"/>
          </w:tcPr>
          <w:p w:rsidR="009D5BAD" w:rsidRPr="006B4DC3" w:rsidRDefault="009D5BAD" w:rsidP="006B4DC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9D5BAD" w:rsidRPr="006B4DC3" w:rsidRDefault="009D5BAD" w:rsidP="006B4DC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tcW w:w="706" w:type="dxa"/>
            <w:vAlign w:val="center"/>
          </w:tcPr>
          <w:p w:rsidR="009D5BAD" w:rsidRPr="006B4DC3" w:rsidRDefault="009D5BAD" w:rsidP="006B4DC3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20" w:type="dxa"/>
            <w:vAlign w:val="center"/>
          </w:tcPr>
          <w:p w:rsidR="009D5BAD" w:rsidRPr="006B4DC3" w:rsidRDefault="009D5BAD" w:rsidP="006B4DC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9D5BAD" w:rsidRPr="00C8671E" w:rsidTr="003F019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6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1" w:type="dxa"/>
            <w:vAlign w:val="center"/>
          </w:tcPr>
          <w:p w:rsidR="009D5BAD" w:rsidRPr="00AC3953" w:rsidRDefault="00317DDB" w:rsidP="006B4DC3">
            <w:pPr>
              <w:tabs>
                <w:tab w:val="left" w:pos="3810"/>
              </w:tabs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0"/>
              </w:rPr>
            </w:pPr>
            <w:r w:rsidRPr="00AC3953">
              <w:rPr>
                <w:rFonts w:ascii="Unikurd Goran" w:hAnsi="Unikurd Goran" w:cs="Unikurd Goran"/>
                <w:b w:val="0"/>
                <w:bCs w:val="0"/>
                <w:sz w:val="22"/>
                <w:szCs w:val="20"/>
                <w:rtl/>
              </w:rPr>
              <w:t>مجلس المحافظة و الحکومة الفیدرالیة یعملان معا بشکل جید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9D5BAD" w:rsidRPr="006B4DC3" w:rsidRDefault="009D5BAD" w:rsidP="006B4DC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1</w:t>
            </w:r>
          </w:p>
        </w:tc>
        <w:tc>
          <w:tcPr>
            <w:tcW w:w="998" w:type="dxa"/>
            <w:vAlign w:val="center"/>
          </w:tcPr>
          <w:p w:rsidR="009D5BAD" w:rsidRPr="006B4DC3" w:rsidRDefault="009D5BAD" w:rsidP="006B4DC3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9D5BAD" w:rsidRPr="006B4DC3" w:rsidRDefault="009D5BAD" w:rsidP="006B4DC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3</w:t>
            </w:r>
          </w:p>
        </w:tc>
        <w:tc>
          <w:tcPr>
            <w:tcW w:w="998" w:type="dxa"/>
            <w:vAlign w:val="center"/>
          </w:tcPr>
          <w:p w:rsidR="009D5BAD" w:rsidRPr="006B4DC3" w:rsidRDefault="009D5BAD" w:rsidP="006B4DC3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9D5BAD" w:rsidRPr="006B4DC3" w:rsidRDefault="009D5BAD" w:rsidP="006B4DC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5</w:t>
            </w:r>
          </w:p>
        </w:tc>
        <w:tc>
          <w:tcPr>
            <w:tcW w:w="706" w:type="dxa"/>
            <w:vAlign w:val="center"/>
          </w:tcPr>
          <w:p w:rsidR="009D5BAD" w:rsidRPr="006B4DC3" w:rsidRDefault="009D5BAD" w:rsidP="006B4DC3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20" w:type="dxa"/>
            <w:vAlign w:val="center"/>
          </w:tcPr>
          <w:p w:rsidR="009D5BAD" w:rsidRPr="006B4DC3" w:rsidRDefault="009D5BAD" w:rsidP="006B4DC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</w:tbl>
    <w:p w:rsidR="00D26C45" w:rsidRPr="00C8671E" w:rsidRDefault="00D26C45" w:rsidP="00304A33">
      <w:pPr>
        <w:bidi/>
        <w:jc w:val="both"/>
        <w:rPr>
          <w:rFonts w:ascii="Unikurd Goran" w:hAnsi="Unikurd Goran" w:cs="Unikurd Goran"/>
        </w:rPr>
      </w:pPr>
    </w:p>
    <w:p w:rsidR="00001B79" w:rsidRPr="00C8671E" w:rsidRDefault="00001B79" w:rsidP="00304A33">
      <w:pPr>
        <w:bidi/>
        <w:jc w:val="both"/>
        <w:rPr>
          <w:rFonts w:ascii="Unikurd Goran" w:hAnsi="Unikurd Goran" w:cs="Unikurd Goran"/>
          <w:b/>
        </w:rPr>
      </w:pPr>
    </w:p>
    <w:p w:rsidR="005D48EC" w:rsidRPr="00C8671E" w:rsidRDefault="00B058E1" w:rsidP="00304A33">
      <w:pPr>
        <w:bidi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b/>
          <w:rtl/>
        </w:rPr>
        <w:lastRenderedPageBreak/>
        <w:t>ب٣</w:t>
      </w:r>
      <w:r w:rsidR="0052756E">
        <w:rPr>
          <w:rFonts w:ascii="Unikurd Goran" w:hAnsi="Unikurd Goran" w:cs="Unikurd Goran" w:hint="cs"/>
          <w:b/>
          <w:rtl/>
        </w:rPr>
        <w:t>:</w:t>
      </w:r>
      <w:r>
        <w:rPr>
          <w:rFonts w:ascii="Unikurd Goran" w:hAnsi="Unikurd Goran" w:cs="Unikurd Goran" w:hint="cs"/>
          <w:b/>
          <w:rtl/>
        </w:rPr>
        <w:t xml:space="preserve"> </w:t>
      </w:r>
      <w:r w:rsidR="00317DDB" w:rsidRPr="00C8671E">
        <w:rPr>
          <w:rFonts w:ascii="Unikurd Goran" w:hAnsi="Unikurd Goran" w:cs="Unikurd Goran"/>
          <w:rtl/>
        </w:rPr>
        <w:t>فکر ملیا، ما هي أکبر مشکلة تواجە کرکوک؟ (قم بإختیار واحد فقط)</w:t>
      </w:r>
      <w:r w:rsidR="00522602" w:rsidRPr="00C8671E">
        <w:rPr>
          <w:rFonts w:ascii="Unikurd Goran" w:hAnsi="Unikurd Goran" w:cs="Unikurd Goran"/>
        </w:rPr>
        <w:t xml:space="preserve"> </w:t>
      </w:r>
    </w:p>
    <w:p w:rsidR="007B27D2" w:rsidRPr="00C8671E" w:rsidRDefault="007B27D2" w:rsidP="00304A33">
      <w:pPr>
        <w:bidi/>
        <w:ind w:left="360"/>
        <w:jc w:val="both"/>
        <w:rPr>
          <w:rFonts w:ascii="Unikurd Goran" w:hAnsi="Unikurd Goran" w:cs="Unikurd Goran"/>
        </w:rPr>
      </w:pPr>
    </w:p>
    <w:p w:rsidR="00B058E1" w:rsidRDefault="00D35A8D" w:rsidP="00CB3E17">
      <w:pPr>
        <w:pStyle w:val="ListParagraph"/>
        <w:numPr>
          <w:ilvl w:val="0"/>
          <w:numId w:val="9"/>
        </w:numPr>
        <w:bidi/>
        <w:spacing w:line="360" w:lineRule="auto"/>
        <w:ind w:left="714" w:hanging="357"/>
        <w:jc w:val="both"/>
        <w:rPr>
          <w:rFonts w:ascii="Unikurd Goran" w:hAnsi="Unikurd Goran" w:cs="Unikurd Goran"/>
        </w:rPr>
      </w:pPr>
      <w:r w:rsidRPr="00B058E1">
        <w:rPr>
          <w:rFonts w:ascii="Unikurd Goran" w:hAnsi="Unikurd Goran" w:cs="Unikurd Goran"/>
          <w:rtl/>
        </w:rPr>
        <w:t>الوضع الإداري المستقبلي لكركوك</w:t>
      </w:r>
    </w:p>
    <w:p w:rsidR="00750B4B" w:rsidRPr="00B058E1" w:rsidRDefault="00D35A8D" w:rsidP="00CB3E17">
      <w:pPr>
        <w:pStyle w:val="ListParagraph"/>
        <w:numPr>
          <w:ilvl w:val="0"/>
          <w:numId w:val="9"/>
        </w:numPr>
        <w:bidi/>
        <w:spacing w:line="360" w:lineRule="auto"/>
        <w:ind w:left="714" w:hanging="357"/>
        <w:jc w:val="both"/>
        <w:rPr>
          <w:rFonts w:ascii="Unikurd Goran" w:hAnsi="Unikurd Goran" w:cs="Unikurd Goran"/>
        </w:rPr>
      </w:pPr>
      <w:r w:rsidRPr="00B058E1">
        <w:rPr>
          <w:rFonts w:ascii="Unikurd Goran" w:hAnsi="Unikurd Goran" w:cs="Unikurd Goran"/>
          <w:rtl/>
        </w:rPr>
        <w:t>مستقبل الحكم في كركوك</w:t>
      </w:r>
      <w:r w:rsidRPr="00B058E1" w:rsidDel="00D35A8D">
        <w:rPr>
          <w:rFonts w:ascii="Unikurd Goran" w:hAnsi="Unikurd Goran" w:cs="Unikurd Goran"/>
        </w:rPr>
        <w:t xml:space="preserve"> </w:t>
      </w:r>
    </w:p>
    <w:p w:rsidR="003F25AF" w:rsidRPr="00B058E1" w:rsidRDefault="00D35A8D" w:rsidP="00CB3E17">
      <w:pPr>
        <w:pStyle w:val="ListParagraph"/>
        <w:numPr>
          <w:ilvl w:val="0"/>
          <w:numId w:val="9"/>
        </w:numPr>
        <w:bidi/>
        <w:spacing w:line="360" w:lineRule="auto"/>
        <w:ind w:left="714" w:hanging="357"/>
        <w:jc w:val="both"/>
        <w:rPr>
          <w:rFonts w:ascii="Unikurd Goran" w:hAnsi="Unikurd Goran" w:cs="Unikurd Goran"/>
        </w:rPr>
      </w:pPr>
      <w:r w:rsidRPr="00B058E1">
        <w:rPr>
          <w:rFonts w:ascii="Unikurd Goran" w:hAnsi="Unikurd Goran" w:cs="Unikurd Goran"/>
          <w:rtl/>
        </w:rPr>
        <w:t>النفط</w:t>
      </w:r>
      <w:r w:rsidRPr="00B058E1" w:rsidDel="003F25AF">
        <w:rPr>
          <w:rFonts w:ascii="Unikurd Goran" w:hAnsi="Unikurd Goran" w:cs="Unikurd Goran"/>
        </w:rPr>
        <w:t xml:space="preserve"> </w:t>
      </w:r>
    </w:p>
    <w:p w:rsidR="00750B4B" w:rsidRPr="00B058E1" w:rsidRDefault="00D35A8D" w:rsidP="00CB3E17">
      <w:pPr>
        <w:pStyle w:val="ListParagraph"/>
        <w:numPr>
          <w:ilvl w:val="0"/>
          <w:numId w:val="9"/>
        </w:numPr>
        <w:bidi/>
        <w:spacing w:line="360" w:lineRule="auto"/>
        <w:ind w:left="714" w:hanging="357"/>
        <w:jc w:val="both"/>
        <w:rPr>
          <w:rFonts w:ascii="Unikurd Goran" w:hAnsi="Unikurd Goran" w:cs="Unikurd Goran"/>
        </w:rPr>
      </w:pPr>
      <w:r w:rsidRPr="00B058E1">
        <w:rPr>
          <w:rFonts w:ascii="Unikurd Goran" w:hAnsi="Unikurd Goran" w:cs="Unikurd Goran"/>
          <w:rtl/>
        </w:rPr>
        <w:t>الإعمار والإ</w:t>
      </w:r>
      <w:r w:rsidR="00B058E1">
        <w:rPr>
          <w:rFonts w:ascii="Unikurd Goran" w:hAnsi="Unikurd Goran" w:cs="Unikurd Goran"/>
          <w:rtl/>
        </w:rPr>
        <w:t>ستثما</w:t>
      </w:r>
      <w:r w:rsidR="00B058E1">
        <w:rPr>
          <w:rFonts w:ascii="Unikurd Goran" w:hAnsi="Unikurd Goran" w:cs="Unikurd Goran" w:hint="cs"/>
          <w:rtl/>
        </w:rPr>
        <w:t>ر</w:t>
      </w:r>
      <w:r w:rsidR="00750B4B" w:rsidRPr="00B058E1">
        <w:rPr>
          <w:rFonts w:ascii="Unikurd Goran" w:hAnsi="Unikurd Goran" w:cs="Unikurd Goran"/>
        </w:rPr>
        <w:t xml:space="preserve">  </w:t>
      </w:r>
    </w:p>
    <w:p w:rsidR="00750B4B" w:rsidRPr="00B058E1" w:rsidRDefault="00B5708F" w:rsidP="00CB3E17">
      <w:pPr>
        <w:pStyle w:val="ListParagraph"/>
        <w:numPr>
          <w:ilvl w:val="0"/>
          <w:numId w:val="9"/>
        </w:numPr>
        <w:bidi/>
        <w:spacing w:line="360" w:lineRule="auto"/>
        <w:ind w:left="714" w:hanging="357"/>
        <w:jc w:val="both"/>
        <w:rPr>
          <w:rFonts w:ascii="Unikurd Goran" w:hAnsi="Unikurd Goran" w:cs="Unikurd Goran"/>
        </w:rPr>
      </w:pPr>
      <w:r w:rsidRPr="00B058E1">
        <w:rPr>
          <w:rFonts w:ascii="Unikurd Goran" w:hAnsi="Unikurd Goran" w:cs="Unikurd Goran"/>
          <w:rtl/>
        </w:rPr>
        <w:t>العلاقات بين المکونات المختلفة</w:t>
      </w:r>
      <w:r w:rsidRPr="00B058E1" w:rsidDel="00B5708F">
        <w:rPr>
          <w:rFonts w:ascii="Unikurd Goran" w:hAnsi="Unikurd Goran" w:cs="Unikurd Goran"/>
        </w:rPr>
        <w:t xml:space="preserve"> </w:t>
      </w:r>
    </w:p>
    <w:p w:rsidR="003F25AF" w:rsidRPr="00B058E1" w:rsidRDefault="00B5708F" w:rsidP="00CB3E17">
      <w:pPr>
        <w:pStyle w:val="ListParagraph"/>
        <w:numPr>
          <w:ilvl w:val="0"/>
          <w:numId w:val="9"/>
        </w:numPr>
        <w:bidi/>
        <w:spacing w:line="360" w:lineRule="auto"/>
        <w:ind w:left="714" w:hanging="357"/>
        <w:jc w:val="both"/>
        <w:rPr>
          <w:rFonts w:ascii="Unikurd Goran" w:hAnsi="Unikurd Goran" w:cs="Unikurd Goran"/>
        </w:rPr>
      </w:pPr>
      <w:r w:rsidRPr="00B058E1">
        <w:rPr>
          <w:rFonts w:ascii="Unikurd Goran" w:hAnsi="Unikurd Goran" w:cs="Unikurd Goran"/>
          <w:rtl/>
        </w:rPr>
        <w:t>العلاقات بین حکومة بغداد و حکومة إقلیم کوردستان</w:t>
      </w:r>
    </w:p>
    <w:p w:rsidR="00750B4B" w:rsidRPr="00B058E1" w:rsidRDefault="00B058E1" w:rsidP="00CB3E17">
      <w:pPr>
        <w:pStyle w:val="ListParagraph"/>
        <w:numPr>
          <w:ilvl w:val="0"/>
          <w:numId w:val="9"/>
        </w:numPr>
        <w:bidi/>
        <w:spacing w:line="360" w:lineRule="auto"/>
        <w:ind w:left="714" w:hanging="357"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/>
          <w:rtl/>
        </w:rPr>
        <w:t>المسائلة السیاسی</w:t>
      </w:r>
      <w:r>
        <w:rPr>
          <w:rFonts w:ascii="Unikurd Goran" w:hAnsi="Unikurd Goran" w:cs="Unikurd Goran" w:hint="cs"/>
          <w:rtl/>
        </w:rPr>
        <w:t>ة</w:t>
      </w:r>
      <w:r w:rsidR="00750B4B" w:rsidRPr="00B058E1">
        <w:rPr>
          <w:rFonts w:ascii="Unikurd Goran" w:hAnsi="Unikurd Goran" w:cs="Unikurd Goran"/>
        </w:rPr>
        <w:t xml:space="preserve"> </w:t>
      </w:r>
    </w:p>
    <w:p w:rsidR="00750B4B" w:rsidRPr="00B058E1" w:rsidRDefault="00B5708F" w:rsidP="00CB3E17">
      <w:pPr>
        <w:pStyle w:val="ListParagraph"/>
        <w:numPr>
          <w:ilvl w:val="0"/>
          <w:numId w:val="9"/>
        </w:numPr>
        <w:bidi/>
        <w:spacing w:line="360" w:lineRule="auto"/>
        <w:ind w:left="714" w:hanging="357"/>
        <w:jc w:val="both"/>
        <w:rPr>
          <w:rFonts w:ascii="Unikurd Goran" w:hAnsi="Unikurd Goran" w:cs="Unikurd Goran"/>
        </w:rPr>
      </w:pPr>
      <w:r w:rsidRPr="00B058E1">
        <w:rPr>
          <w:rFonts w:ascii="Unikurd Goran" w:hAnsi="Unikurd Goran" w:cs="Unikurd Goran"/>
          <w:rtl/>
        </w:rPr>
        <w:t>الحالة الإقتصادیة في کرکوک</w:t>
      </w:r>
    </w:p>
    <w:p w:rsidR="003F25AF" w:rsidRPr="00B058E1" w:rsidRDefault="00B5708F" w:rsidP="00CB3E17">
      <w:pPr>
        <w:pStyle w:val="ListParagraph"/>
        <w:numPr>
          <w:ilvl w:val="0"/>
          <w:numId w:val="9"/>
        </w:numPr>
        <w:bidi/>
        <w:spacing w:line="360" w:lineRule="auto"/>
        <w:ind w:left="714" w:hanging="357"/>
        <w:jc w:val="both"/>
        <w:rPr>
          <w:rFonts w:ascii="Unikurd Goran" w:hAnsi="Unikurd Goran" w:cs="Unikurd Goran"/>
        </w:rPr>
      </w:pPr>
      <w:r w:rsidRPr="00B058E1">
        <w:rPr>
          <w:rFonts w:ascii="Unikurd Goran" w:hAnsi="Unikurd Goran" w:cs="Unikurd Goran"/>
          <w:rtl/>
        </w:rPr>
        <w:t>الفساد</w:t>
      </w:r>
    </w:p>
    <w:p w:rsidR="009A076C" w:rsidRPr="00B058E1" w:rsidRDefault="00B5708F" w:rsidP="00CB3E17">
      <w:pPr>
        <w:pStyle w:val="ListParagraph"/>
        <w:numPr>
          <w:ilvl w:val="0"/>
          <w:numId w:val="9"/>
        </w:numPr>
        <w:bidi/>
        <w:spacing w:line="360" w:lineRule="auto"/>
        <w:ind w:left="714" w:hanging="357"/>
        <w:jc w:val="both"/>
        <w:rPr>
          <w:rFonts w:ascii="Unikurd Goran" w:hAnsi="Unikurd Goran" w:cs="Unikurd Goran"/>
        </w:rPr>
      </w:pPr>
      <w:r w:rsidRPr="00B058E1">
        <w:rPr>
          <w:rFonts w:ascii="Unikurd Goran" w:hAnsi="Unikurd Goran" w:cs="Unikurd Goran"/>
          <w:rtl/>
        </w:rPr>
        <w:t>الأمن</w:t>
      </w:r>
      <w:r w:rsidRPr="00B058E1">
        <w:rPr>
          <w:rFonts w:ascii="Unikurd Goran" w:hAnsi="Unikurd Goran" w:cs="Unikurd Goran"/>
        </w:rPr>
        <w:t xml:space="preserve"> </w:t>
      </w:r>
    </w:p>
    <w:p w:rsidR="009A076C" w:rsidRPr="00B058E1" w:rsidRDefault="00B5708F" w:rsidP="00CB3E17">
      <w:pPr>
        <w:pStyle w:val="ListParagraph"/>
        <w:numPr>
          <w:ilvl w:val="0"/>
          <w:numId w:val="9"/>
        </w:numPr>
        <w:bidi/>
        <w:spacing w:line="360" w:lineRule="auto"/>
        <w:ind w:left="714" w:hanging="357"/>
        <w:jc w:val="both"/>
        <w:rPr>
          <w:rFonts w:ascii="Unikurd Goran" w:hAnsi="Unikurd Goran" w:cs="Unikurd Goran"/>
        </w:rPr>
      </w:pPr>
      <w:r w:rsidRPr="00B058E1">
        <w:rPr>
          <w:rFonts w:ascii="Unikurd Goran" w:hAnsi="Unikurd Goran" w:cs="Unikurd Goran"/>
          <w:rtl/>
        </w:rPr>
        <w:t>الجماعات المسلحة</w:t>
      </w:r>
    </w:p>
    <w:p w:rsidR="002635FA" w:rsidRPr="00B058E1" w:rsidRDefault="00B058E1" w:rsidP="00CB3E17">
      <w:pPr>
        <w:pStyle w:val="ListParagraph"/>
        <w:numPr>
          <w:ilvl w:val="0"/>
          <w:numId w:val="9"/>
        </w:numPr>
        <w:bidi/>
        <w:spacing w:line="360" w:lineRule="auto"/>
        <w:ind w:left="714" w:hanging="357"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>(</w:t>
      </w:r>
      <w:r w:rsidR="00B5708F" w:rsidRPr="00B058E1">
        <w:rPr>
          <w:rFonts w:ascii="Unikurd Goran" w:hAnsi="Unikurd Goran" w:cs="Unikurd Goran"/>
          <w:rtl/>
        </w:rPr>
        <w:t>أخری</w:t>
      </w:r>
      <w:r>
        <w:rPr>
          <w:rFonts w:ascii="Unikurd Goran" w:hAnsi="Unikurd Goran" w:cs="Unikurd Goran" w:hint="cs"/>
          <w:rtl/>
        </w:rPr>
        <w:t xml:space="preserve">) </w:t>
      </w:r>
      <w:r w:rsidR="00B5708F" w:rsidRPr="00B058E1">
        <w:rPr>
          <w:rFonts w:ascii="Unikurd Goran" w:hAnsi="Unikurd Goran" w:cs="Unikurd Goran"/>
          <w:rtl/>
        </w:rPr>
        <w:t>حدد من فضلک</w:t>
      </w:r>
      <w:r>
        <w:rPr>
          <w:rFonts w:ascii="Unikurd Goran" w:hAnsi="Unikurd Goran" w:cs="Unikurd Goran" w:hint="cs"/>
          <w:rtl/>
        </w:rPr>
        <w:t>................................................................</w:t>
      </w:r>
    </w:p>
    <w:p w:rsidR="002635FA" w:rsidRPr="00C8671E" w:rsidRDefault="002635FA" w:rsidP="00304A33">
      <w:pPr>
        <w:bidi/>
        <w:ind w:left="360"/>
        <w:jc w:val="both"/>
        <w:rPr>
          <w:rFonts w:ascii="Unikurd Goran" w:hAnsi="Unikurd Goran" w:cs="Unikurd Goran"/>
        </w:rPr>
      </w:pPr>
    </w:p>
    <w:p w:rsidR="00522602" w:rsidRPr="00C8671E" w:rsidRDefault="00522602" w:rsidP="00304A33">
      <w:pPr>
        <w:bidi/>
        <w:jc w:val="both"/>
        <w:rPr>
          <w:rFonts w:ascii="Unikurd Goran" w:hAnsi="Unikurd Goran" w:cs="Unikurd Goran"/>
        </w:rPr>
      </w:pPr>
    </w:p>
    <w:p w:rsidR="009E0C02" w:rsidRPr="00C8671E" w:rsidRDefault="00D55C71" w:rsidP="00304A33">
      <w:pPr>
        <w:bidi/>
        <w:jc w:val="both"/>
        <w:rPr>
          <w:rFonts w:ascii="Unikurd Goran" w:hAnsi="Unikurd Goran" w:cs="Unikurd Goran"/>
          <w:rtl/>
        </w:rPr>
      </w:pPr>
      <w:r>
        <w:rPr>
          <w:rFonts w:ascii="Unikurd Goran" w:hAnsi="Unikurd Goran" w:cs="Unikurd Goran" w:hint="cs"/>
          <w:b/>
          <w:rtl/>
        </w:rPr>
        <w:t xml:space="preserve">ب٤ </w:t>
      </w:r>
      <w:r w:rsidR="00A91786" w:rsidRPr="00C8671E">
        <w:rPr>
          <w:rFonts w:ascii="Unikurd Goran" w:hAnsi="Unikurd Goran" w:cs="Unikurd Goran"/>
          <w:b/>
          <w:rtl/>
        </w:rPr>
        <w:t>أ</w:t>
      </w:r>
      <w:r>
        <w:rPr>
          <w:rFonts w:ascii="Unikurd Goran" w:hAnsi="Unikurd Goran" w:cs="Unikurd Goran" w:hint="cs"/>
          <w:rtl/>
        </w:rPr>
        <w:t xml:space="preserve">: </w:t>
      </w:r>
      <w:r w:rsidR="00522602" w:rsidRPr="00C8671E">
        <w:rPr>
          <w:rFonts w:ascii="Unikurd Goran" w:hAnsi="Unikurd Goran" w:cs="Unikurd Goran"/>
        </w:rPr>
        <w:t xml:space="preserve"> </w:t>
      </w:r>
      <w:r w:rsidR="009E0C02" w:rsidRPr="00C8671E">
        <w:rPr>
          <w:rFonts w:ascii="Unikurd Goran" w:hAnsi="Unikurd Goran" w:cs="Unikurd Goran"/>
          <w:rtl/>
        </w:rPr>
        <w:t xml:space="preserve">عموما، ما هي </w:t>
      </w:r>
      <w:r w:rsidR="009E0C02" w:rsidRPr="00C8671E">
        <w:rPr>
          <w:rFonts w:ascii="Unikurd Goran" w:hAnsi="Unikurd Goran" w:cs="Unikurd Goran"/>
          <w:b/>
          <w:bCs/>
          <w:u w:val="single"/>
          <w:rtl/>
        </w:rPr>
        <w:t>أول</w:t>
      </w:r>
      <w:r w:rsidR="009E0C02" w:rsidRPr="00C8671E">
        <w:rPr>
          <w:rFonts w:ascii="Unikurd Goran" w:hAnsi="Unikurd Goran" w:cs="Unikurd Goran"/>
          <w:rtl/>
        </w:rPr>
        <w:t xml:space="preserve"> أکبر المشاکل التي تواجە مجلس المحافظة؟</w:t>
      </w:r>
    </w:p>
    <w:p w:rsidR="00C018CE" w:rsidRPr="00C8671E" w:rsidRDefault="00C018CE" w:rsidP="00304A33">
      <w:pPr>
        <w:bidi/>
        <w:jc w:val="both"/>
        <w:rPr>
          <w:rFonts w:ascii="Unikurd Goran" w:hAnsi="Unikurd Goran" w:cs="Unikurd Goran"/>
        </w:rPr>
      </w:pPr>
    </w:p>
    <w:p w:rsidR="00522602" w:rsidRPr="00C8671E" w:rsidRDefault="009E0C02" w:rsidP="00CB3E17">
      <w:pPr>
        <w:numPr>
          <w:ilvl w:val="0"/>
          <w:numId w:val="10"/>
        </w:numPr>
        <w:bidi/>
        <w:spacing w:line="360" w:lineRule="auto"/>
        <w:ind w:left="714" w:hanging="357"/>
        <w:jc w:val="both"/>
        <w:rPr>
          <w:rFonts w:ascii="Unikurd Goran" w:hAnsi="Unikurd Goran" w:cs="Unikurd Goran"/>
        </w:rPr>
      </w:pPr>
      <w:r w:rsidRPr="00C8671E">
        <w:rPr>
          <w:rFonts w:ascii="Unikurd Goran" w:hAnsi="Unikurd Goran" w:cs="Unikurd Goran"/>
          <w:rtl/>
        </w:rPr>
        <w:t>نقص الموارد المالية</w:t>
      </w:r>
    </w:p>
    <w:p w:rsidR="00522602" w:rsidRPr="00C8671E" w:rsidRDefault="009E0C02" w:rsidP="00CB3E17">
      <w:pPr>
        <w:numPr>
          <w:ilvl w:val="0"/>
          <w:numId w:val="10"/>
        </w:numPr>
        <w:bidi/>
        <w:spacing w:line="360" w:lineRule="auto"/>
        <w:ind w:left="714" w:hanging="357"/>
        <w:jc w:val="both"/>
        <w:rPr>
          <w:rFonts w:ascii="Unikurd Goran" w:hAnsi="Unikurd Goran" w:cs="Unikurd Goran"/>
        </w:rPr>
      </w:pPr>
      <w:r w:rsidRPr="00C8671E">
        <w:rPr>
          <w:rFonts w:ascii="Unikurd Goran" w:hAnsi="Unikurd Goran" w:cs="Unikurd Goran"/>
          <w:rtl/>
        </w:rPr>
        <w:t>ضمان الإتفاق بین الاحزاب الموالیة للمکونات</w:t>
      </w:r>
      <w:r w:rsidR="00522602" w:rsidRPr="00C8671E">
        <w:rPr>
          <w:rFonts w:ascii="Unikurd Goran" w:hAnsi="Unikurd Goran" w:cs="Unikurd Goran"/>
        </w:rPr>
        <w:t xml:space="preserve"> </w:t>
      </w:r>
    </w:p>
    <w:p w:rsidR="009E0C02" w:rsidRPr="00C8671E" w:rsidRDefault="009E0C02" w:rsidP="00CB3E17">
      <w:pPr>
        <w:numPr>
          <w:ilvl w:val="0"/>
          <w:numId w:val="10"/>
        </w:numPr>
        <w:bidi/>
        <w:spacing w:line="360" w:lineRule="auto"/>
        <w:ind w:left="714" w:hanging="357"/>
        <w:jc w:val="both"/>
        <w:rPr>
          <w:rFonts w:ascii="Unikurd Goran" w:hAnsi="Unikurd Goran" w:cs="Unikurd Goran"/>
        </w:rPr>
      </w:pPr>
      <w:r w:rsidRPr="00C8671E">
        <w:rPr>
          <w:rFonts w:ascii="Unikurd Goran" w:hAnsi="Unikurd Goran" w:cs="Unikurd Goran"/>
          <w:rtl/>
        </w:rPr>
        <w:t>سلطاتە قلیلة جدا</w:t>
      </w:r>
    </w:p>
    <w:p w:rsidR="009E0C02" w:rsidRPr="00C8671E" w:rsidRDefault="009E0C02" w:rsidP="00CB3E17">
      <w:pPr>
        <w:numPr>
          <w:ilvl w:val="0"/>
          <w:numId w:val="10"/>
        </w:numPr>
        <w:bidi/>
        <w:spacing w:line="360" w:lineRule="auto"/>
        <w:ind w:left="714" w:hanging="357"/>
        <w:jc w:val="both"/>
        <w:rPr>
          <w:rFonts w:ascii="Unikurd Goran" w:hAnsi="Unikurd Goran" w:cs="Unikurd Goran"/>
          <w:rtl/>
        </w:rPr>
      </w:pPr>
      <w:r w:rsidRPr="00C8671E">
        <w:rPr>
          <w:rFonts w:ascii="Unikurd Goran" w:hAnsi="Unikurd Goran" w:cs="Unikurd Goran"/>
          <w:rtl/>
        </w:rPr>
        <w:t>الفعالیة في صنع القرار</w:t>
      </w:r>
    </w:p>
    <w:p w:rsidR="00522602" w:rsidRPr="00C8671E" w:rsidRDefault="009E0C02" w:rsidP="00CB3E17">
      <w:pPr>
        <w:numPr>
          <w:ilvl w:val="0"/>
          <w:numId w:val="10"/>
        </w:numPr>
        <w:bidi/>
        <w:spacing w:line="360" w:lineRule="auto"/>
        <w:ind w:left="714" w:hanging="357"/>
        <w:jc w:val="both"/>
        <w:rPr>
          <w:rFonts w:ascii="Unikurd Goran" w:hAnsi="Unikurd Goran" w:cs="Unikurd Goran"/>
        </w:rPr>
      </w:pPr>
      <w:r w:rsidRPr="00C8671E">
        <w:rPr>
          <w:rFonts w:ascii="Unikurd Goran" w:hAnsi="Unikurd Goran" w:cs="Unikurd Goran"/>
          <w:rtl/>
        </w:rPr>
        <w:t>علاقتە مع الحکومة الفیدرالیة</w:t>
      </w:r>
    </w:p>
    <w:p w:rsidR="00522602" w:rsidRPr="00C8671E" w:rsidRDefault="009E0C02" w:rsidP="00CB3E17">
      <w:pPr>
        <w:numPr>
          <w:ilvl w:val="0"/>
          <w:numId w:val="10"/>
        </w:numPr>
        <w:bidi/>
        <w:spacing w:line="360" w:lineRule="auto"/>
        <w:ind w:left="714" w:hanging="357"/>
        <w:jc w:val="both"/>
        <w:rPr>
          <w:rFonts w:ascii="Unikurd Goran" w:hAnsi="Unikurd Goran" w:cs="Unikurd Goran"/>
        </w:rPr>
      </w:pPr>
      <w:r w:rsidRPr="00C8671E">
        <w:rPr>
          <w:rFonts w:ascii="Unikurd Goran" w:hAnsi="Unikurd Goran" w:cs="Unikurd Goran"/>
          <w:rtl/>
        </w:rPr>
        <w:t>الفساد</w:t>
      </w:r>
    </w:p>
    <w:p w:rsidR="002635FA" w:rsidRPr="00C8671E" w:rsidRDefault="009E0C02" w:rsidP="00CB3E17">
      <w:pPr>
        <w:numPr>
          <w:ilvl w:val="0"/>
          <w:numId w:val="10"/>
        </w:numPr>
        <w:bidi/>
        <w:spacing w:line="360" w:lineRule="auto"/>
        <w:ind w:left="714" w:hanging="357"/>
        <w:jc w:val="both"/>
        <w:rPr>
          <w:rFonts w:ascii="Unikurd Goran" w:hAnsi="Unikurd Goran" w:cs="Unikurd Goran"/>
        </w:rPr>
      </w:pPr>
      <w:r w:rsidRPr="00C8671E">
        <w:rPr>
          <w:rFonts w:ascii="Unikurd Goran" w:hAnsi="Unikurd Goran" w:cs="Unikurd Goran"/>
          <w:rtl/>
        </w:rPr>
        <w:t>أخری (حدد من فضلک)</w:t>
      </w:r>
      <w:r w:rsidR="0052756E">
        <w:rPr>
          <w:rFonts w:ascii="Unikurd Goran" w:hAnsi="Unikurd Goran" w:cs="Unikurd Goran" w:hint="cs"/>
          <w:rtl/>
        </w:rPr>
        <w:t>....................................................</w:t>
      </w:r>
    </w:p>
    <w:p w:rsidR="00522602" w:rsidRPr="00C8671E" w:rsidRDefault="00522602" w:rsidP="00304A33">
      <w:pPr>
        <w:bidi/>
        <w:jc w:val="both"/>
        <w:rPr>
          <w:rFonts w:ascii="Unikurd Goran" w:hAnsi="Unikurd Goran" w:cs="Unikurd Goran"/>
        </w:rPr>
      </w:pPr>
    </w:p>
    <w:p w:rsidR="002635FA" w:rsidRDefault="002635FA" w:rsidP="00304A33">
      <w:pPr>
        <w:bidi/>
        <w:jc w:val="both"/>
        <w:rPr>
          <w:rFonts w:ascii="Unikurd Goran" w:hAnsi="Unikurd Goran" w:cs="Unikurd Goran"/>
          <w:b/>
          <w:rtl/>
        </w:rPr>
      </w:pPr>
    </w:p>
    <w:p w:rsidR="0052756E" w:rsidRDefault="0052756E" w:rsidP="0052756E">
      <w:pPr>
        <w:bidi/>
        <w:jc w:val="both"/>
        <w:rPr>
          <w:rFonts w:ascii="Unikurd Goran" w:hAnsi="Unikurd Goran" w:cs="Unikurd Goran"/>
          <w:b/>
          <w:rtl/>
        </w:rPr>
      </w:pPr>
    </w:p>
    <w:p w:rsidR="0052756E" w:rsidRDefault="0052756E" w:rsidP="0052756E">
      <w:pPr>
        <w:bidi/>
        <w:jc w:val="both"/>
        <w:rPr>
          <w:rFonts w:ascii="Unikurd Goran" w:hAnsi="Unikurd Goran" w:cs="Unikurd Goran"/>
          <w:b/>
          <w:rtl/>
        </w:rPr>
      </w:pPr>
    </w:p>
    <w:p w:rsidR="0052756E" w:rsidRDefault="0052756E" w:rsidP="0052756E">
      <w:pPr>
        <w:bidi/>
        <w:jc w:val="both"/>
        <w:rPr>
          <w:rFonts w:ascii="Unikurd Goran" w:hAnsi="Unikurd Goran" w:cs="Unikurd Goran"/>
          <w:b/>
          <w:rtl/>
        </w:rPr>
      </w:pPr>
    </w:p>
    <w:p w:rsidR="0052756E" w:rsidRDefault="0052756E" w:rsidP="0052756E">
      <w:pPr>
        <w:bidi/>
        <w:jc w:val="both"/>
        <w:rPr>
          <w:rFonts w:ascii="Unikurd Goran" w:hAnsi="Unikurd Goran" w:cs="Unikurd Goran"/>
          <w:b/>
          <w:rtl/>
        </w:rPr>
      </w:pPr>
    </w:p>
    <w:p w:rsidR="0052756E" w:rsidRPr="00C8671E" w:rsidRDefault="0052756E" w:rsidP="0052756E">
      <w:pPr>
        <w:bidi/>
        <w:jc w:val="both"/>
        <w:rPr>
          <w:rFonts w:ascii="Unikurd Goran" w:hAnsi="Unikurd Goran" w:cs="Unikurd Goran"/>
          <w:b/>
        </w:rPr>
      </w:pPr>
    </w:p>
    <w:p w:rsidR="00C018CE" w:rsidRDefault="00D55C71" w:rsidP="00304A33">
      <w:pPr>
        <w:bidi/>
        <w:jc w:val="both"/>
        <w:rPr>
          <w:rFonts w:ascii="Unikurd Goran" w:hAnsi="Unikurd Goran" w:cs="Unikurd Goran"/>
          <w:rtl/>
        </w:rPr>
      </w:pPr>
      <w:r>
        <w:rPr>
          <w:rFonts w:ascii="Unikurd Goran" w:hAnsi="Unikurd Goran" w:cs="Unikurd Goran" w:hint="cs"/>
          <w:b/>
          <w:rtl/>
        </w:rPr>
        <w:lastRenderedPageBreak/>
        <w:t xml:space="preserve">ب٤ب: </w:t>
      </w:r>
      <w:r w:rsidR="009E0C02" w:rsidRPr="00C8671E">
        <w:rPr>
          <w:rFonts w:ascii="Unikurd Goran" w:hAnsi="Unikurd Goran" w:cs="Unikurd Goran"/>
          <w:rtl/>
        </w:rPr>
        <w:t xml:space="preserve">عموما، ما هي </w:t>
      </w:r>
      <w:r w:rsidR="009E0C02" w:rsidRPr="00D55C71">
        <w:rPr>
          <w:rFonts w:ascii="Unikurd Goran" w:hAnsi="Unikurd Goran" w:cs="Unikurd Goran"/>
          <w:b/>
          <w:bCs/>
          <w:u w:val="single"/>
          <w:rtl/>
        </w:rPr>
        <w:t>ثاني</w:t>
      </w:r>
      <w:r w:rsidR="009E0C02" w:rsidRPr="00C8671E">
        <w:rPr>
          <w:rFonts w:ascii="Unikurd Goran" w:hAnsi="Unikurd Goran" w:cs="Unikurd Goran"/>
          <w:rtl/>
        </w:rPr>
        <w:t xml:space="preserve"> أکبر المشاکل التي تواجە مجلس المحافظة؟</w:t>
      </w:r>
    </w:p>
    <w:p w:rsidR="0052756E" w:rsidRPr="00C8671E" w:rsidRDefault="0052756E" w:rsidP="0052756E">
      <w:pPr>
        <w:bidi/>
        <w:jc w:val="both"/>
        <w:rPr>
          <w:rFonts w:ascii="Unikurd Goran" w:hAnsi="Unikurd Goran" w:cs="Unikurd Goran"/>
        </w:rPr>
      </w:pPr>
    </w:p>
    <w:p w:rsidR="0023093A" w:rsidRPr="00C8671E" w:rsidRDefault="0023093A" w:rsidP="00CB3E17">
      <w:pPr>
        <w:numPr>
          <w:ilvl w:val="0"/>
          <w:numId w:val="11"/>
        </w:numPr>
        <w:bidi/>
        <w:spacing w:line="360" w:lineRule="auto"/>
        <w:ind w:left="714" w:hanging="357"/>
        <w:jc w:val="both"/>
        <w:rPr>
          <w:rFonts w:ascii="Unikurd Goran" w:hAnsi="Unikurd Goran" w:cs="Unikurd Goran"/>
          <w:rtl/>
        </w:rPr>
      </w:pPr>
      <w:r w:rsidRPr="00C8671E">
        <w:rPr>
          <w:rFonts w:ascii="Unikurd Goran" w:hAnsi="Unikurd Goran" w:cs="Unikurd Goran"/>
          <w:rtl/>
        </w:rPr>
        <w:t>نقص الموارد المالية</w:t>
      </w:r>
    </w:p>
    <w:p w:rsidR="0023093A" w:rsidRPr="00C8671E" w:rsidRDefault="0023093A" w:rsidP="00CB3E17">
      <w:pPr>
        <w:numPr>
          <w:ilvl w:val="0"/>
          <w:numId w:val="11"/>
        </w:numPr>
        <w:bidi/>
        <w:spacing w:line="360" w:lineRule="auto"/>
        <w:ind w:left="714" w:hanging="357"/>
        <w:jc w:val="both"/>
        <w:rPr>
          <w:rFonts w:ascii="Unikurd Goran" w:hAnsi="Unikurd Goran" w:cs="Unikurd Goran"/>
          <w:rtl/>
        </w:rPr>
      </w:pPr>
      <w:r w:rsidRPr="00C8671E">
        <w:rPr>
          <w:rFonts w:ascii="Unikurd Goran" w:hAnsi="Unikurd Goran" w:cs="Unikurd Goran"/>
          <w:rtl/>
        </w:rPr>
        <w:t>ضمان الإتفاق بین الاحزاب الموالیة للمکونات</w:t>
      </w:r>
      <w:r w:rsidRPr="00C8671E">
        <w:rPr>
          <w:rFonts w:ascii="Unikurd Goran" w:hAnsi="Unikurd Goran" w:cs="Unikurd Goran"/>
        </w:rPr>
        <w:t xml:space="preserve"> </w:t>
      </w:r>
    </w:p>
    <w:p w:rsidR="0023093A" w:rsidRPr="00C8671E" w:rsidRDefault="0023093A" w:rsidP="00CB3E17">
      <w:pPr>
        <w:numPr>
          <w:ilvl w:val="0"/>
          <w:numId w:val="11"/>
        </w:numPr>
        <w:bidi/>
        <w:spacing w:line="360" w:lineRule="auto"/>
        <w:ind w:left="714" w:hanging="357"/>
        <w:jc w:val="both"/>
        <w:rPr>
          <w:rFonts w:ascii="Unikurd Goran" w:hAnsi="Unikurd Goran" w:cs="Unikurd Goran"/>
          <w:rtl/>
        </w:rPr>
      </w:pPr>
      <w:r w:rsidRPr="00C8671E">
        <w:rPr>
          <w:rFonts w:ascii="Unikurd Goran" w:hAnsi="Unikurd Goran" w:cs="Unikurd Goran"/>
          <w:rtl/>
        </w:rPr>
        <w:t>سلطاتە قلیلة جدا</w:t>
      </w:r>
    </w:p>
    <w:p w:rsidR="0023093A" w:rsidRPr="00C8671E" w:rsidRDefault="0023093A" w:rsidP="00CB3E17">
      <w:pPr>
        <w:numPr>
          <w:ilvl w:val="0"/>
          <w:numId w:val="11"/>
        </w:numPr>
        <w:bidi/>
        <w:spacing w:line="360" w:lineRule="auto"/>
        <w:ind w:left="714" w:hanging="357"/>
        <w:jc w:val="both"/>
        <w:rPr>
          <w:rFonts w:ascii="Unikurd Goran" w:hAnsi="Unikurd Goran" w:cs="Unikurd Goran"/>
          <w:rtl/>
        </w:rPr>
      </w:pPr>
      <w:r w:rsidRPr="00C8671E">
        <w:rPr>
          <w:rFonts w:ascii="Unikurd Goran" w:hAnsi="Unikurd Goran" w:cs="Unikurd Goran"/>
          <w:rtl/>
        </w:rPr>
        <w:t>الفعالیة في صنع القرار</w:t>
      </w:r>
    </w:p>
    <w:p w:rsidR="0023093A" w:rsidRPr="00C8671E" w:rsidRDefault="0023093A" w:rsidP="00CB3E17">
      <w:pPr>
        <w:numPr>
          <w:ilvl w:val="0"/>
          <w:numId w:val="11"/>
        </w:numPr>
        <w:bidi/>
        <w:spacing w:line="360" w:lineRule="auto"/>
        <w:ind w:left="714" w:hanging="357"/>
        <w:jc w:val="both"/>
        <w:rPr>
          <w:rFonts w:ascii="Unikurd Goran" w:hAnsi="Unikurd Goran" w:cs="Unikurd Goran"/>
        </w:rPr>
      </w:pPr>
      <w:r w:rsidRPr="00C8671E">
        <w:rPr>
          <w:rFonts w:ascii="Unikurd Goran" w:hAnsi="Unikurd Goran" w:cs="Unikurd Goran"/>
          <w:rtl/>
        </w:rPr>
        <w:t>علاقتە مع الحکومة الفیدرالیة</w:t>
      </w:r>
    </w:p>
    <w:p w:rsidR="0023093A" w:rsidRPr="00C8671E" w:rsidRDefault="0023093A" w:rsidP="00CB3E17">
      <w:pPr>
        <w:numPr>
          <w:ilvl w:val="0"/>
          <w:numId w:val="11"/>
        </w:numPr>
        <w:bidi/>
        <w:spacing w:line="360" w:lineRule="auto"/>
        <w:ind w:left="714" w:hanging="357"/>
        <w:jc w:val="both"/>
        <w:rPr>
          <w:rFonts w:ascii="Unikurd Goran" w:hAnsi="Unikurd Goran" w:cs="Unikurd Goran"/>
        </w:rPr>
      </w:pPr>
      <w:r w:rsidRPr="00C8671E">
        <w:rPr>
          <w:rFonts w:ascii="Unikurd Goran" w:hAnsi="Unikurd Goran" w:cs="Unikurd Goran"/>
          <w:rtl/>
        </w:rPr>
        <w:t>الفساد</w:t>
      </w:r>
    </w:p>
    <w:p w:rsidR="0023093A" w:rsidRPr="00C8671E" w:rsidRDefault="0023093A" w:rsidP="00CB3E17">
      <w:pPr>
        <w:numPr>
          <w:ilvl w:val="0"/>
          <w:numId w:val="11"/>
        </w:numPr>
        <w:bidi/>
        <w:spacing w:line="360" w:lineRule="auto"/>
        <w:ind w:left="714" w:hanging="357"/>
        <w:jc w:val="both"/>
        <w:rPr>
          <w:rFonts w:ascii="Unikurd Goran" w:hAnsi="Unikurd Goran" w:cs="Unikurd Goran"/>
          <w:rtl/>
        </w:rPr>
      </w:pPr>
      <w:r w:rsidRPr="00C8671E">
        <w:rPr>
          <w:rFonts w:ascii="Unikurd Goran" w:hAnsi="Unikurd Goran" w:cs="Unikurd Goran"/>
          <w:rtl/>
        </w:rPr>
        <w:t>أخری (حدد من فضلک)</w:t>
      </w:r>
      <w:r w:rsidR="0052756E">
        <w:rPr>
          <w:rFonts w:ascii="Unikurd Goran" w:hAnsi="Unikurd Goran" w:cs="Unikurd Goran" w:hint="cs"/>
          <w:rtl/>
        </w:rPr>
        <w:t>..................................................</w:t>
      </w:r>
    </w:p>
    <w:p w:rsidR="000D19C3" w:rsidRPr="00D55C71" w:rsidRDefault="006E209F" w:rsidP="00D55C71">
      <w:pPr>
        <w:pStyle w:val="Heading1"/>
        <w:bidi/>
        <w:jc w:val="center"/>
        <w:rPr>
          <w:rFonts w:ascii="Unikurd Goran" w:hAnsi="Unikurd Goran" w:cs="Unikurd Goran"/>
        </w:rPr>
      </w:pPr>
      <w:r w:rsidRPr="00C8671E">
        <w:br w:type="page"/>
      </w:r>
      <w:r w:rsidR="00516CD6" w:rsidRPr="00D55C71">
        <w:rPr>
          <w:rFonts w:ascii="Unikurd Goran" w:hAnsi="Unikurd Goran" w:cs="Unikurd Goran"/>
          <w:rtl/>
        </w:rPr>
        <w:lastRenderedPageBreak/>
        <w:t>ج-</w:t>
      </w:r>
      <w:r w:rsidR="00B417CD" w:rsidRPr="00D55C71">
        <w:rPr>
          <w:rFonts w:ascii="Unikurd Goran" w:hAnsi="Unikurd Goran" w:cs="Unikurd Goran"/>
        </w:rPr>
        <w:t xml:space="preserve"> </w:t>
      </w:r>
      <w:r w:rsidR="00516CD6" w:rsidRPr="00D55C71">
        <w:rPr>
          <w:rFonts w:ascii="Unikurd Goran" w:hAnsi="Unikurd Goran" w:cs="Unikurd Goran"/>
          <w:rtl/>
        </w:rPr>
        <w:t>إختیارات ل</w:t>
      </w:r>
      <w:r w:rsidR="00D55C71" w:rsidRPr="00D55C71">
        <w:rPr>
          <w:rFonts w:ascii="Unikurd Goran" w:hAnsi="Unikurd Goran" w:cs="Unikurd Goran"/>
          <w:rtl/>
        </w:rPr>
        <w:t>ح</w:t>
      </w:r>
      <w:r w:rsidR="00516CD6" w:rsidRPr="00D55C71">
        <w:rPr>
          <w:rFonts w:ascii="Unikurd Goran" w:hAnsi="Unikurd Goran" w:cs="Unikurd Goran"/>
          <w:rtl/>
        </w:rPr>
        <w:t>کم کرکوک</w:t>
      </w:r>
    </w:p>
    <w:p w:rsidR="00B417CD" w:rsidRPr="00C8671E" w:rsidRDefault="00516CD6" w:rsidP="00304A33">
      <w:pPr>
        <w:bidi/>
        <w:jc w:val="both"/>
        <w:rPr>
          <w:rFonts w:ascii="Unikurd Goran" w:hAnsi="Unikurd Goran" w:cs="Unikurd Goran"/>
          <w:b/>
        </w:rPr>
      </w:pPr>
      <w:r w:rsidRPr="00C8671E">
        <w:rPr>
          <w:rFonts w:ascii="Unikurd Goran" w:hAnsi="Unikurd Goran" w:cs="Unikurd Goran"/>
          <w:b/>
          <w:rtl/>
        </w:rPr>
        <w:t>الآن نريد أن نسألک بعض الأسئلة حول التغييرات الممكنة لكيفية حكم كركوك</w:t>
      </w:r>
    </w:p>
    <w:p w:rsidR="00A41CAD" w:rsidRDefault="00163A1A" w:rsidP="00304A33">
      <w:pPr>
        <w:bidi/>
        <w:jc w:val="both"/>
        <w:rPr>
          <w:rFonts w:ascii="Unikurd Goran" w:hAnsi="Unikurd Goran" w:cs="Unikurd Goran"/>
          <w:b/>
          <w:rtl/>
        </w:rPr>
      </w:pPr>
      <w:r>
        <w:rPr>
          <w:rFonts w:ascii="Unikurd Goran" w:hAnsi="Unikurd Goran" w:cs="Unikurd Goran" w:hint="cs"/>
          <w:b/>
          <w:rtl/>
        </w:rPr>
        <w:t>ج١</w:t>
      </w:r>
      <w:r w:rsidR="00A91786" w:rsidRPr="00C8671E">
        <w:rPr>
          <w:rFonts w:ascii="Unikurd Goran" w:hAnsi="Unikurd Goran" w:cs="Unikurd Goran"/>
          <w:b/>
          <w:rtl/>
        </w:rPr>
        <w:t>أ</w:t>
      </w:r>
      <w:r>
        <w:rPr>
          <w:rFonts w:ascii="Unikurd Goran" w:hAnsi="Unikurd Goran" w:cs="Unikurd Goran" w:hint="cs"/>
          <w:b/>
          <w:rtl/>
        </w:rPr>
        <w:t xml:space="preserve">. </w:t>
      </w:r>
      <w:r w:rsidR="001B0CCB" w:rsidRPr="00C8671E">
        <w:rPr>
          <w:rFonts w:ascii="Unikurd Goran" w:hAnsi="Unikurd Goran" w:cs="Unikurd Goran"/>
          <w:b/>
        </w:rPr>
        <w:t xml:space="preserve"> </w:t>
      </w:r>
      <w:r w:rsidR="00A41CAD" w:rsidRPr="00C8671E">
        <w:rPr>
          <w:rFonts w:ascii="Unikurd Goran" w:hAnsi="Unikurd Goran" w:cs="Unikurd Goran"/>
          <w:b/>
          <w:rtl/>
        </w:rPr>
        <w:t>على مقياس من 0</w:t>
      </w:r>
      <w:r w:rsidR="00D55C71">
        <w:rPr>
          <w:rFonts w:ascii="Unikurd Goran" w:hAnsi="Unikurd Goran" w:cs="Unikurd Goran" w:hint="cs"/>
          <w:b/>
          <w:rtl/>
        </w:rPr>
        <w:t xml:space="preserve"> الی</w:t>
      </w:r>
      <w:r w:rsidR="00A41CAD" w:rsidRPr="00C8671E">
        <w:rPr>
          <w:rFonts w:ascii="Unikurd Goran" w:hAnsi="Unikurd Goran" w:cs="Unikurd Goran"/>
          <w:b/>
          <w:rtl/>
        </w:rPr>
        <w:t xml:space="preserve">10 (حيث 0 </w:t>
      </w:r>
      <w:r w:rsidR="00A02D8D" w:rsidRPr="00C8671E">
        <w:rPr>
          <w:rFonts w:ascii="Unikurd Goran" w:hAnsi="Unikurd Goran" w:cs="Unikurd Goran"/>
          <w:b/>
          <w:rtl/>
        </w:rPr>
        <w:t>یعني معارضة الشيء</w:t>
      </w:r>
      <w:r w:rsidR="00A41CAD" w:rsidRPr="00C8671E">
        <w:rPr>
          <w:rFonts w:ascii="Unikurd Goran" w:hAnsi="Unikurd Goran" w:cs="Unikurd Goran"/>
          <w:b/>
          <w:rtl/>
        </w:rPr>
        <w:t xml:space="preserve"> </w:t>
      </w:r>
      <w:r w:rsidR="00A02D8D" w:rsidRPr="00C8671E">
        <w:rPr>
          <w:rFonts w:ascii="Unikurd Goran" w:hAnsi="Unikurd Goran" w:cs="Unikurd Goran"/>
          <w:b/>
          <w:rtl/>
        </w:rPr>
        <w:t>بأقوی ما یمکن</w:t>
      </w:r>
      <w:r w:rsidR="00A41CAD" w:rsidRPr="00C8671E">
        <w:rPr>
          <w:rFonts w:ascii="Unikurd Goran" w:hAnsi="Unikurd Goran" w:cs="Unikurd Goran"/>
          <w:b/>
          <w:rtl/>
        </w:rPr>
        <w:t>،</w:t>
      </w:r>
      <w:r>
        <w:rPr>
          <w:rFonts w:ascii="Unikurd Goran" w:hAnsi="Unikurd Goran" w:cs="Unikurd Goran"/>
          <w:b/>
          <w:rtl/>
        </w:rPr>
        <w:t xml:space="preserve"> </w:t>
      </w:r>
      <w:r>
        <w:rPr>
          <w:rFonts w:ascii="Unikurd Goran" w:hAnsi="Unikurd Goran" w:cs="Unikurd Goran" w:hint="cs"/>
          <w:b/>
          <w:rtl/>
        </w:rPr>
        <w:t>و</w:t>
      </w:r>
      <w:r w:rsidR="00A41CAD" w:rsidRPr="00C8671E">
        <w:rPr>
          <w:rFonts w:ascii="Unikurd Goran" w:hAnsi="Unikurd Goran" w:cs="Unikurd Goran"/>
          <w:b/>
          <w:rtl/>
        </w:rPr>
        <w:t xml:space="preserve"> 10 </w:t>
      </w:r>
      <w:r w:rsidR="00A02D8D" w:rsidRPr="00C8671E">
        <w:rPr>
          <w:rFonts w:ascii="Unikurd Goran" w:hAnsi="Unikurd Goran" w:cs="Unikurd Goran"/>
          <w:b/>
          <w:rtl/>
        </w:rPr>
        <w:t xml:space="preserve">یعني </w:t>
      </w:r>
      <w:r w:rsidR="00EE4BE4" w:rsidRPr="00C8671E">
        <w:rPr>
          <w:rFonts w:ascii="Unikurd Goran" w:hAnsi="Unikurd Goran" w:cs="Unikurd Goran"/>
          <w:b/>
          <w:rtl/>
        </w:rPr>
        <w:t>دعم</w:t>
      </w:r>
      <w:r w:rsidR="00A02D8D" w:rsidRPr="00C8671E">
        <w:rPr>
          <w:rFonts w:ascii="Unikurd Goran" w:hAnsi="Unikurd Goran" w:cs="Unikurd Goran"/>
          <w:b/>
          <w:rtl/>
        </w:rPr>
        <w:t xml:space="preserve"> الشيء بأقوی ما یمکن </w:t>
      </w:r>
      <w:r w:rsidR="00A41CAD" w:rsidRPr="00C8671E">
        <w:rPr>
          <w:rFonts w:ascii="Unikurd Goran" w:hAnsi="Unikurd Goran" w:cs="Unikurd Goran"/>
          <w:b/>
          <w:rtl/>
        </w:rPr>
        <w:t>، و 5 هو في الوسط)</w:t>
      </w:r>
      <w:r w:rsidR="00A02D8D" w:rsidRPr="00C8671E">
        <w:rPr>
          <w:rFonts w:ascii="Unikurd Goran" w:hAnsi="Unikurd Goran" w:cs="Unikurd Goran"/>
          <w:b/>
          <w:rtl/>
        </w:rPr>
        <w:t>،</w:t>
      </w:r>
      <w:r w:rsidR="00A41CAD" w:rsidRPr="00C8671E">
        <w:rPr>
          <w:rFonts w:ascii="Unikurd Goran" w:hAnsi="Unikurd Goran" w:cs="Unikurd Goran"/>
          <w:b/>
          <w:rtl/>
        </w:rPr>
        <w:t xml:space="preserve"> </w:t>
      </w:r>
      <w:r w:rsidR="00A02D8D" w:rsidRPr="00C8671E">
        <w:rPr>
          <w:rFonts w:ascii="Unikurd Goran" w:hAnsi="Unikurd Goran" w:cs="Unikurd Goran"/>
          <w:b/>
          <w:rtl/>
        </w:rPr>
        <w:t xml:space="preserve"> ما مدی</w:t>
      </w:r>
      <w:r w:rsidR="00A41CAD" w:rsidRPr="00C8671E">
        <w:rPr>
          <w:rFonts w:ascii="Unikurd Goran" w:hAnsi="Unikurd Goran" w:cs="Unikurd Goran"/>
          <w:b/>
          <w:rtl/>
        </w:rPr>
        <w:t xml:space="preserve"> </w:t>
      </w:r>
      <w:r w:rsidR="00A02D8D" w:rsidRPr="00C8671E">
        <w:rPr>
          <w:rFonts w:ascii="Unikurd Goran" w:hAnsi="Unikurd Goran" w:cs="Unikurd Goran"/>
          <w:b/>
          <w:rtl/>
        </w:rPr>
        <w:t>تأییدک أم معارضتک للخیارات</w:t>
      </w:r>
      <w:r w:rsidR="00A41CAD" w:rsidRPr="00C8671E">
        <w:rPr>
          <w:rFonts w:ascii="Unikurd Goran" w:hAnsi="Unikurd Goran" w:cs="Unikurd Goran"/>
          <w:b/>
          <w:rtl/>
        </w:rPr>
        <w:t xml:space="preserve"> التالية ل</w:t>
      </w:r>
      <w:r w:rsidR="00EE4BE4" w:rsidRPr="00C8671E">
        <w:rPr>
          <w:rFonts w:ascii="Unikurd Goran" w:hAnsi="Unikurd Goran" w:cs="Unikurd Goran"/>
          <w:b/>
          <w:rtl/>
        </w:rPr>
        <w:t>ل</w:t>
      </w:r>
      <w:r w:rsidR="00A41CAD" w:rsidRPr="00C8671E">
        <w:rPr>
          <w:rFonts w:ascii="Unikurd Goran" w:hAnsi="Unikurd Goran" w:cs="Unikurd Goran"/>
          <w:b/>
          <w:rtl/>
        </w:rPr>
        <w:t xml:space="preserve">حكم </w:t>
      </w:r>
      <w:r w:rsidR="00EE4BE4" w:rsidRPr="00C8671E">
        <w:rPr>
          <w:rFonts w:ascii="Unikurd Goran" w:hAnsi="Unikurd Goran" w:cs="Unikurd Goran"/>
          <w:b/>
          <w:rtl/>
        </w:rPr>
        <w:t xml:space="preserve">في </w:t>
      </w:r>
      <w:r w:rsidR="00A41CAD" w:rsidRPr="00C8671E">
        <w:rPr>
          <w:rFonts w:ascii="Unikurd Goran" w:hAnsi="Unikurd Goran" w:cs="Unikurd Goran"/>
          <w:b/>
          <w:rtl/>
        </w:rPr>
        <w:t>كركوك</w:t>
      </w:r>
      <w:r w:rsidR="00A41CAD" w:rsidRPr="00C8671E">
        <w:rPr>
          <w:rFonts w:ascii="Unikurd Goran" w:hAnsi="Unikurd Goran" w:cs="Unikurd Goran"/>
          <w:b/>
        </w:rPr>
        <w:t>.</w:t>
      </w:r>
    </w:p>
    <w:p w:rsidR="00163A1A" w:rsidRPr="00163A1A" w:rsidRDefault="00163A1A" w:rsidP="00163A1A">
      <w:pPr>
        <w:bidi/>
        <w:jc w:val="both"/>
        <w:rPr>
          <w:rFonts w:ascii="Noto Naskh Arabic UI" w:hAnsi="Noto Naskh Arabic UI" w:cs="Noto Naskh Arabic UI"/>
          <w:b/>
          <w:rtl/>
        </w:rPr>
      </w:pPr>
      <w:r w:rsidRPr="00163A1A">
        <w:rPr>
          <w:rFonts w:ascii="Noto Naskh Arabic UI" w:hAnsi="Noto Naskh Arabic UI" w:cs="Noto Naskh Arabic UI"/>
          <w:b/>
          <w:rtl/>
        </w:rPr>
        <w:t>یرجی القیام برسم دائرة حول الشکل المناسب</w:t>
      </w:r>
    </w:p>
    <w:tbl>
      <w:tblPr>
        <w:tblStyle w:val="PlainTable1"/>
        <w:tblpPr w:leftFromText="180" w:rightFromText="180" w:vertAnchor="text" w:horzAnchor="margin" w:tblpXSpec="center" w:tblpY="339"/>
        <w:tblW w:w="9274" w:type="dxa"/>
        <w:tblLayout w:type="fixed"/>
        <w:tblLook w:val="01E0" w:firstRow="1" w:lastRow="1" w:firstColumn="1" w:lastColumn="1" w:noHBand="0" w:noVBand="0"/>
      </w:tblPr>
      <w:tblGrid>
        <w:gridCol w:w="1536"/>
        <w:gridCol w:w="797"/>
        <w:gridCol w:w="580"/>
        <w:gridCol w:w="581"/>
        <w:gridCol w:w="435"/>
        <w:gridCol w:w="581"/>
        <w:gridCol w:w="871"/>
        <w:gridCol w:w="435"/>
        <w:gridCol w:w="581"/>
        <w:gridCol w:w="581"/>
        <w:gridCol w:w="581"/>
        <w:gridCol w:w="826"/>
        <w:gridCol w:w="236"/>
        <w:gridCol w:w="653"/>
      </w:tblGrid>
      <w:tr w:rsidR="00163A1A" w:rsidRPr="00C8671E" w:rsidTr="00163A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2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</w:tcPr>
          <w:p w:rsidR="00A02D8D" w:rsidRPr="00C8671E" w:rsidRDefault="00A02D8D" w:rsidP="00163A1A">
            <w:pPr>
              <w:bidi/>
              <w:ind w:left="1620"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97" w:type="dxa"/>
            <w:vAlign w:val="center"/>
          </w:tcPr>
          <w:p w:rsidR="00A02D8D" w:rsidRPr="00C8671E" w:rsidRDefault="00A02D8D" w:rsidP="00163A1A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  <w:rtl/>
              </w:rPr>
              <w:t>أعارض بش</w:t>
            </w:r>
            <w:r w:rsidR="00D55C71">
              <w:rPr>
                <w:rFonts w:ascii="Unikurd Goran" w:hAnsi="Unikurd Goran" w:cs="Unikurd Goran" w:hint="cs"/>
                <w:sz w:val="22"/>
                <w:szCs w:val="22"/>
                <w:rtl/>
              </w:rPr>
              <w:t>د</w:t>
            </w:r>
            <w:r w:rsidRPr="00C8671E">
              <w:rPr>
                <w:rFonts w:ascii="Unikurd Goran" w:hAnsi="Unikurd Goran" w:cs="Unikurd Goran"/>
                <w:sz w:val="22"/>
                <w:szCs w:val="22"/>
                <w:rtl/>
              </w:rPr>
              <w:t>ة</w:t>
            </w:r>
          </w:p>
        </w:tc>
        <w:tc>
          <w:tcPr>
            <w:tcW w:w="580" w:type="dxa"/>
            <w:vAlign w:val="center"/>
          </w:tcPr>
          <w:p w:rsidR="00A02D8D" w:rsidRPr="00C8671E" w:rsidRDefault="00A02D8D" w:rsidP="00163A1A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dxa"/>
            <w:vAlign w:val="center"/>
          </w:tcPr>
          <w:p w:rsidR="00A02D8D" w:rsidRPr="00C8671E" w:rsidRDefault="00A02D8D" w:rsidP="00163A1A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tcW w:w="435" w:type="dxa"/>
            <w:vAlign w:val="center"/>
          </w:tcPr>
          <w:p w:rsidR="00A02D8D" w:rsidRPr="00C8671E" w:rsidRDefault="00A02D8D" w:rsidP="00163A1A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dxa"/>
            <w:vAlign w:val="center"/>
          </w:tcPr>
          <w:p w:rsidR="00A02D8D" w:rsidRPr="00C8671E" w:rsidRDefault="00A02D8D" w:rsidP="00163A1A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tcW w:w="871" w:type="dxa"/>
            <w:vAlign w:val="center"/>
          </w:tcPr>
          <w:p w:rsidR="00A02D8D" w:rsidRPr="00C8671E" w:rsidRDefault="00A02D8D" w:rsidP="00163A1A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  <w:rtl/>
              </w:rPr>
              <w:t>لا أدعم و لا أعارض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35" w:type="dxa"/>
            <w:vAlign w:val="center"/>
          </w:tcPr>
          <w:p w:rsidR="00A02D8D" w:rsidRPr="00C8671E" w:rsidRDefault="00A02D8D" w:rsidP="00163A1A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tcW w:w="581" w:type="dxa"/>
            <w:vAlign w:val="center"/>
          </w:tcPr>
          <w:p w:rsidR="00A02D8D" w:rsidRPr="00C8671E" w:rsidRDefault="00A02D8D" w:rsidP="00163A1A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dxa"/>
            <w:vAlign w:val="center"/>
          </w:tcPr>
          <w:p w:rsidR="00A02D8D" w:rsidRPr="00C8671E" w:rsidRDefault="00A02D8D" w:rsidP="00163A1A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tcW w:w="581" w:type="dxa"/>
            <w:vAlign w:val="center"/>
          </w:tcPr>
          <w:p w:rsidR="00A02D8D" w:rsidRPr="00C8671E" w:rsidRDefault="00A02D8D" w:rsidP="00163A1A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6" w:type="dxa"/>
            <w:vAlign w:val="center"/>
          </w:tcPr>
          <w:p w:rsidR="00A02D8D" w:rsidRPr="00C8671E" w:rsidRDefault="00A02D8D" w:rsidP="00163A1A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  <w:rtl/>
              </w:rPr>
              <w:t>أدعم ب</w:t>
            </w:r>
            <w:r w:rsidR="00D55C71">
              <w:rPr>
                <w:rFonts w:ascii="Unikurd Goran" w:hAnsi="Unikurd Goran" w:cs="Unikurd Goran" w:hint="cs"/>
                <w:sz w:val="22"/>
                <w:szCs w:val="22"/>
                <w:rtl/>
              </w:rPr>
              <w:t>قو</w:t>
            </w:r>
            <w:r w:rsidRPr="00C8671E">
              <w:rPr>
                <w:rFonts w:ascii="Unikurd Goran" w:hAnsi="Unikurd Goran" w:cs="Unikurd Goran"/>
                <w:sz w:val="22"/>
                <w:szCs w:val="22"/>
                <w:rtl/>
              </w:rPr>
              <w:t>ة</w:t>
            </w:r>
          </w:p>
        </w:tc>
        <w:tc>
          <w:tcPr>
            <w:tcW w:w="236" w:type="dxa"/>
            <w:vAlign w:val="center"/>
          </w:tcPr>
          <w:p w:rsidR="00A02D8D" w:rsidRPr="00C8671E" w:rsidRDefault="00A02D8D" w:rsidP="00163A1A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53" w:type="dxa"/>
            <w:vAlign w:val="center"/>
          </w:tcPr>
          <w:p w:rsidR="00A02D8D" w:rsidRPr="00C8671E" w:rsidRDefault="00A02D8D" w:rsidP="00163A1A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  <w:rtl/>
              </w:rPr>
              <w:t>لا أدري</w:t>
            </w:r>
          </w:p>
        </w:tc>
      </w:tr>
      <w:tr w:rsidR="00163A1A" w:rsidRPr="00C8671E" w:rsidTr="00163A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vAlign w:val="center"/>
          </w:tcPr>
          <w:p w:rsidR="00163A1A" w:rsidRPr="00163A1A" w:rsidRDefault="00163A1A" w:rsidP="00163A1A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u w:val="single"/>
              </w:rPr>
            </w:pPr>
            <w:r w:rsidRPr="00163A1A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u w:val="single"/>
                <w:rtl/>
              </w:rPr>
              <w:t>الإبقاء علی الأمور کما هي الآن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738" w:type="dxa"/>
            <w:gridSpan w:val="13"/>
            <w:vAlign w:val="center"/>
          </w:tcPr>
          <w:p w:rsidR="00163A1A" w:rsidRPr="00C8671E" w:rsidRDefault="00163A1A" w:rsidP="00163A1A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</w:p>
        </w:tc>
      </w:tr>
      <w:tr w:rsidR="00163A1A" w:rsidRPr="00C8671E" w:rsidTr="00163A1A">
        <w:trPr>
          <w:trHeight w:val="1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vAlign w:val="center"/>
          </w:tcPr>
          <w:p w:rsidR="00A02D8D" w:rsidRPr="00163A1A" w:rsidRDefault="00A02D8D" w:rsidP="00163A1A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کرکوک تبقی محافظة تحت سلطة الحکومة الإتحادیة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97" w:type="dxa"/>
            <w:vAlign w:val="center"/>
          </w:tcPr>
          <w:p w:rsidR="00A02D8D" w:rsidRPr="00163A1A" w:rsidRDefault="00A02D8D" w:rsidP="00163A1A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0</w:t>
            </w:r>
          </w:p>
        </w:tc>
        <w:tc>
          <w:tcPr>
            <w:tcW w:w="580" w:type="dxa"/>
            <w:vAlign w:val="center"/>
          </w:tcPr>
          <w:p w:rsidR="00A02D8D" w:rsidRPr="00163A1A" w:rsidRDefault="00A02D8D" w:rsidP="00163A1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dxa"/>
            <w:vAlign w:val="center"/>
          </w:tcPr>
          <w:p w:rsidR="00A02D8D" w:rsidRPr="00163A1A" w:rsidRDefault="00A02D8D" w:rsidP="00163A1A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tcW w:w="435" w:type="dxa"/>
            <w:vAlign w:val="center"/>
          </w:tcPr>
          <w:p w:rsidR="00A02D8D" w:rsidRPr="00163A1A" w:rsidRDefault="00A02D8D" w:rsidP="00163A1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dxa"/>
            <w:vAlign w:val="center"/>
          </w:tcPr>
          <w:p w:rsidR="00A02D8D" w:rsidRPr="00163A1A" w:rsidRDefault="00A02D8D" w:rsidP="00163A1A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tcW w:w="871" w:type="dxa"/>
            <w:vAlign w:val="center"/>
          </w:tcPr>
          <w:p w:rsidR="00A02D8D" w:rsidRPr="00163A1A" w:rsidRDefault="00A02D8D" w:rsidP="00163A1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35" w:type="dxa"/>
            <w:vAlign w:val="center"/>
          </w:tcPr>
          <w:p w:rsidR="00A02D8D" w:rsidRPr="00163A1A" w:rsidRDefault="00A02D8D" w:rsidP="00163A1A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6</w:t>
            </w:r>
          </w:p>
        </w:tc>
        <w:tc>
          <w:tcPr>
            <w:tcW w:w="581" w:type="dxa"/>
            <w:vAlign w:val="center"/>
          </w:tcPr>
          <w:p w:rsidR="00A02D8D" w:rsidRPr="00163A1A" w:rsidRDefault="00A02D8D" w:rsidP="00163A1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dxa"/>
            <w:vAlign w:val="center"/>
          </w:tcPr>
          <w:p w:rsidR="00A02D8D" w:rsidRPr="00163A1A" w:rsidRDefault="00A02D8D" w:rsidP="00163A1A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8</w:t>
            </w:r>
          </w:p>
        </w:tc>
        <w:tc>
          <w:tcPr>
            <w:tcW w:w="581" w:type="dxa"/>
            <w:vAlign w:val="center"/>
          </w:tcPr>
          <w:p w:rsidR="00A02D8D" w:rsidRPr="00163A1A" w:rsidRDefault="00A02D8D" w:rsidP="00163A1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6" w:type="dxa"/>
            <w:vAlign w:val="center"/>
          </w:tcPr>
          <w:p w:rsidR="00A02D8D" w:rsidRPr="00163A1A" w:rsidRDefault="00A02D8D" w:rsidP="00163A1A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10</w:t>
            </w:r>
          </w:p>
        </w:tc>
        <w:tc>
          <w:tcPr>
            <w:tcW w:w="236" w:type="dxa"/>
            <w:vAlign w:val="center"/>
          </w:tcPr>
          <w:p w:rsidR="00A02D8D" w:rsidRPr="00163A1A" w:rsidRDefault="00A02D8D" w:rsidP="00163A1A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53" w:type="dxa"/>
            <w:vAlign w:val="center"/>
          </w:tcPr>
          <w:p w:rsidR="00A02D8D" w:rsidRPr="00163A1A" w:rsidRDefault="00A02D8D" w:rsidP="00163A1A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163A1A" w:rsidRPr="00C8671E" w:rsidTr="00163A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74" w:type="dxa"/>
            <w:gridSpan w:val="14"/>
            <w:vAlign w:val="center"/>
          </w:tcPr>
          <w:p w:rsidR="00163A1A" w:rsidRPr="00163A1A" w:rsidRDefault="00163A1A" w:rsidP="00163A1A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</w:tr>
      <w:tr w:rsidR="00163A1A" w:rsidRPr="00C8671E" w:rsidTr="00163A1A">
        <w:trPr>
          <w:trHeight w:val="1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vAlign w:val="center"/>
          </w:tcPr>
          <w:p w:rsidR="00163A1A" w:rsidRPr="00163A1A" w:rsidRDefault="00163A1A" w:rsidP="00163A1A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u w:val="single"/>
              </w:rPr>
            </w:pPr>
            <w:r w:rsidRPr="00163A1A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u w:val="single"/>
                <w:rtl/>
              </w:rPr>
              <w:t>أن یصبح إقلیما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738" w:type="dxa"/>
            <w:gridSpan w:val="13"/>
            <w:vAlign w:val="center"/>
          </w:tcPr>
          <w:p w:rsidR="00163A1A" w:rsidRPr="00163A1A" w:rsidRDefault="00163A1A" w:rsidP="00163A1A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</w:tr>
      <w:tr w:rsidR="00163A1A" w:rsidRPr="00C8671E" w:rsidTr="00163A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vAlign w:val="center"/>
          </w:tcPr>
          <w:p w:rsidR="00A02D8D" w:rsidRPr="00163A1A" w:rsidRDefault="00A02D8D" w:rsidP="00163A1A">
            <w:pPr>
              <w:tabs>
                <w:tab w:val="left" w:pos="3810"/>
              </w:tabs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إقلیم علی حد ذاتە و ذو سلطات موسعة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97" w:type="dxa"/>
            <w:vAlign w:val="center"/>
          </w:tcPr>
          <w:p w:rsidR="00A02D8D" w:rsidRPr="00163A1A" w:rsidRDefault="00A02D8D" w:rsidP="00163A1A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0</w:t>
            </w:r>
          </w:p>
        </w:tc>
        <w:tc>
          <w:tcPr>
            <w:tcW w:w="580" w:type="dxa"/>
            <w:vAlign w:val="center"/>
          </w:tcPr>
          <w:p w:rsidR="00A02D8D" w:rsidRPr="00163A1A" w:rsidRDefault="00A02D8D" w:rsidP="00163A1A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dxa"/>
            <w:vAlign w:val="center"/>
          </w:tcPr>
          <w:p w:rsidR="00A02D8D" w:rsidRPr="00163A1A" w:rsidRDefault="00A02D8D" w:rsidP="00163A1A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tcW w:w="435" w:type="dxa"/>
            <w:vAlign w:val="center"/>
          </w:tcPr>
          <w:p w:rsidR="00A02D8D" w:rsidRPr="00163A1A" w:rsidRDefault="00A02D8D" w:rsidP="00163A1A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dxa"/>
            <w:vAlign w:val="center"/>
          </w:tcPr>
          <w:p w:rsidR="00A02D8D" w:rsidRPr="00163A1A" w:rsidRDefault="00A02D8D" w:rsidP="00163A1A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tcW w:w="871" w:type="dxa"/>
            <w:vAlign w:val="center"/>
          </w:tcPr>
          <w:p w:rsidR="00A02D8D" w:rsidRPr="00163A1A" w:rsidRDefault="00A02D8D" w:rsidP="00163A1A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35" w:type="dxa"/>
            <w:vAlign w:val="center"/>
          </w:tcPr>
          <w:p w:rsidR="00A02D8D" w:rsidRPr="00163A1A" w:rsidRDefault="00A02D8D" w:rsidP="00163A1A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6</w:t>
            </w:r>
          </w:p>
        </w:tc>
        <w:tc>
          <w:tcPr>
            <w:tcW w:w="581" w:type="dxa"/>
            <w:vAlign w:val="center"/>
          </w:tcPr>
          <w:p w:rsidR="00A02D8D" w:rsidRPr="00163A1A" w:rsidRDefault="00A02D8D" w:rsidP="00163A1A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dxa"/>
            <w:vAlign w:val="center"/>
          </w:tcPr>
          <w:p w:rsidR="00A02D8D" w:rsidRPr="00163A1A" w:rsidRDefault="00A02D8D" w:rsidP="00163A1A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8</w:t>
            </w:r>
          </w:p>
        </w:tc>
        <w:tc>
          <w:tcPr>
            <w:tcW w:w="581" w:type="dxa"/>
            <w:vAlign w:val="center"/>
          </w:tcPr>
          <w:p w:rsidR="00A02D8D" w:rsidRPr="00163A1A" w:rsidRDefault="00A02D8D" w:rsidP="00163A1A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6" w:type="dxa"/>
            <w:vAlign w:val="center"/>
          </w:tcPr>
          <w:p w:rsidR="00A02D8D" w:rsidRPr="00163A1A" w:rsidRDefault="00A02D8D" w:rsidP="00163A1A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10</w:t>
            </w:r>
          </w:p>
        </w:tc>
        <w:tc>
          <w:tcPr>
            <w:tcW w:w="236" w:type="dxa"/>
            <w:vAlign w:val="center"/>
          </w:tcPr>
          <w:p w:rsidR="00A02D8D" w:rsidRPr="00163A1A" w:rsidRDefault="00A02D8D" w:rsidP="00163A1A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53" w:type="dxa"/>
            <w:vAlign w:val="center"/>
          </w:tcPr>
          <w:p w:rsidR="00A02D8D" w:rsidRPr="00163A1A" w:rsidRDefault="00A02D8D" w:rsidP="00163A1A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163A1A" w:rsidRPr="00C8671E" w:rsidTr="00163A1A">
        <w:trPr>
          <w:trHeight w:val="1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74" w:type="dxa"/>
            <w:gridSpan w:val="14"/>
            <w:vAlign w:val="center"/>
          </w:tcPr>
          <w:p w:rsidR="00163A1A" w:rsidRPr="00163A1A" w:rsidRDefault="00163A1A" w:rsidP="00163A1A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</w:tr>
      <w:tr w:rsidR="00163A1A" w:rsidRPr="00C8671E" w:rsidTr="00163A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vAlign w:val="center"/>
          </w:tcPr>
          <w:p w:rsidR="00163A1A" w:rsidRPr="00163A1A" w:rsidRDefault="00163A1A" w:rsidP="00163A1A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u w:val="single"/>
              </w:rPr>
            </w:pPr>
            <w:r w:rsidRPr="00163A1A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u w:val="single"/>
                <w:rtl/>
              </w:rPr>
              <w:t>الإنضمام إلى إقليم كوردستان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738" w:type="dxa"/>
            <w:gridSpan w:val="13"/>
            <w:vAlign w:val="center"/>
          </w:tcPr>
          <w:p w:rsidR="00163A1A" w:rsidRPr="00163A1A" w:rsidRDefault="00163A1A" w:rsidP="00163A1A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</w:tr>
      <w:tr w:rsidR="00163A1A" w:rsidRPr="00C8671E" w:rsidTr="00163A1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1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vAlign w:val="center"/>
          </w:tcPr>
          <w:p w:rsidR="00A02D8D" w:rsidRPr="00163A1A" w:rsidRDefault="00A02D8D" w:rsidP="00163A1A">
            <w:pPr>
              <w:tabs>
                <w:tab w:val="left" w:pos="3810"/>
              </w:tabs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کرکوک</w:t>
            </w:r>
            <w:r w:rsidR="00163A1A"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 xml:space="preserve"> تنضم إلی</w:t>
            </w:r>
            <w:r w:rsidRPr="00163A1A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="00163A1A" w:rsidRPr="00163A1A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 xml:space="preserve"> إقلیم کوردستان </w:t>
            </w:r>
            <w:r w:rsidR="00163A1A"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 xml:space="preserve">و </w:t>
            </w:r>
            <w:r w:rsidRPr="00163A1A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تکون محافظة تحت سلط</w:t>
            </w:r>
            <w:r w:rsidR="00163A1A"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>تها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97" w:type="dxa"/>
            <w:vAlign w:val="center"/>
          </w:tcPr>
          <w:p w:rsidR="00A02D8D" w:rsidRPr="00163A1A" w:rsidRDefault="00A02D8D" w:rsidP="00163A1A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0</w:t>
            </w:r>
          </w:p>
        </w:tc>
        <w:tc>
          <w:tcPr>
            <w:tcW w:w="580" w:type="dxa"/>
            <w:vAlign w:val="center"/>
          </w:tcPr>
          <w:p w:rsidR="00A02D8D" w:rsidRPr="00163A1A" w:rsidRDefault="00A02D8D" w:rsidP="00163A1A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dxa"/>
            <w:vAlign w:val="center"/>
          </w:tcPr>
          <w:p w:rsidR="00A02D8D" w:rsidRPr="00163A1A" w:rsidRDefault="00A02D8D" w:rsidP="00163A1A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2</w:t>
            </w:r>
          </w:p>
        </w:tc>
        <w:tc>
          <w:tcPr>
            <w:tcW w:w="435" w:type="dxa"/>
            <w:vAlign w:val="center"/>
          </w:tcPr>
          <w:p w:rsidR="00A02D8D" w:rsidRPr="00163A1A" w:rsidRDefault="00A02D8D" w:rsidP="00163A1A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dxa"/>
            <w:vAlign w:val="center"/>
          </w:tcPr>
          <w:p w:rsidR="00A02D8D" w:rsidRPr="00163A1A" w:rsidRDefault="00A02D8D" w:rsidP="00163A1A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4</w:t>
            </w:r>
          </w:p>
        </w:tc>
        <w:tc>
          <w:tcPr>
            <w:tcW w:w="871" w:type="dxa"/>
            <w:vAlign w:val="center"/>
          </w:tcPr>
          <w:p w:rsidR="00A02D8D" w:rsidRPr="00163A1A" w:rsidRDefault="00A02D8D" w:rsidP="00163A1A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35" w:type="dxa"/>
            <w:vAlign w:val="center"/>
          </w:tcPr>
          <w:p w:rsidR="00A02D8D" w:rsidRPr="00163A1A" w:rsidRDefault="00A02D8D" w:rsidP="00163A1A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6</w:t>
            </w:r>
          </w:p>
        </w:tc>
        <w:tc>
          <w:tcPr>
            <w:tcW w:w="581" w:type="dxa"/>
            <w:vAlign w:val="center"/>
          </w:tcPr>
          <w:p w:rsidR="00A02D8D" w:rsidRPr="00163A1A" w:rsidRDefault="00A02D8D" w:rsidP="00163A1A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dxa"/>
            <w:vAlign w:val="center"/>
          </w:tcPr>
          <w:p w:rsidR="00A02D8D" w:rsidRPr="00163A1A" w:rsidRDefault="00A02D8D" w:rsidP="00163A1A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8</w:t>
            </w:r>
          </w:p>
        </w:tc>
        <w:tc>
          <w:tcPr>
            <w:tcW w:w="581" w:type="dxa"/>
            <w:vAlign w:val="center"/>
          </w:tcPr>
          <w:p w:rsidR="00A02D8D" w:rsidRPr="00163A1A" w:rsidRDefault="00A02D8D" w:rsidP="00163A1A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6" w:type="dxa"/>
            <w:vAlign w:val="center"/>
          </w:tcPr>
          <w:p w:rsidR="00A02D8D" w:rsidRPr="00163A1A" w:rsidRDefault="00A02D8D" w:rsidP="00163A1A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10</w:t>
            </w:r>
          </w:p>
        </w:tc>
        <w:tc>
          <w:tcPr>
            <w:tcW w:w="236" w:type="dxa"/>
            <w:vAlign w:val="center"/>
          </w:tcPr>
          <w:p w:rsidR="00A02D8D" w:rsidRPr="00163A1A" w:rsidRDefault="00A02D8D" w:rsidP="00163A1A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53" w:type="dxa"/>
            <w:vAlign w:val="center"/>
          </w:tcPr>
          <w:p w:rsidR="00A02D8D" w:rsidRPr="00163A1A" w:rsidRDefault="00A02D8D" w:rsidP="00163A1A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</w:tbl>
    <w:p w:rsidR="003D694A" w:rsidRPr="00C8671E" w:rsidRDefault="00A02D8D" w:rsidP="00304A33">
      <w:pPr>
        <w:bidi/>
        <w:jc w:val="both"/>
        <w:rPr>
          <w:rFonts w:ascii="Unikurd Goran" w:hAnsi="Unikurd Goran" w:cs="Unikurd Goran"/>
          <w:b/>
        </w:rPr>
      </w:pPr>
      <w:r w:rsidRPr="00C8671E" w:rsidDel="00A02D8D">
        <w:rPr>
          <w:rFonts w:ascii="Unikurd Goran" w:hAnsi="Unikurd Goran" w:cs="Unikurd Goran"/>
        </w:rPr>
        <w:t xml:space="preserve"> </w:t>
      </w:r>
    </w:p>
    <w:p w:rsidR="00BE6AC0" w:rsidRPr="00C8671E" w:rsidRDefault="003D694A" w:rsidP="00304A33">
      <w:pPr>
        <w:bidi/>
        <w:jc w:val="both"/>
        <w:rPr>
          <w:rFonts w:ascii="Unikurd Goran" w:hAnsi="Unikurd Goran" w:cs="Unikurd Goran"/>
          <w:rtl/>
        </w:rPr>
      </w:pPr>
      <w:r w:rsidRPr="00C8671E">
        <w:rPr>
          <w:rFonts w:ascii="Unikurd Goran" w:hAnsi="Unikurd Goran" w:cs="Unikurd Goran"/>
          <w:b/>
          <w:sz w:val="22"/>
          <w:szCs w:val="22"/>
        </w:rPr>
        <w:br w:type="page"/>
      </w:r>
      <w:r w:rsidR="00D55C71">
        <w:rPr>
          <w:rFonts w:ascii="Unikurd Goran" w:hAnsi="Unikurd Goran" w:cs="Unikurd Goran" w:hint="cs"/>
          <w:b/>
          <w:rtl/>
        </w:rPr>
        <w:lastRenderedPageBreak/>
        <w:t xml:space="preserve">ج ١ب: </w:t>
      </w:r>
      <w:r w:rsidR="00BE6AC0" w:rsidRPr="00C8671E">
        <w:rPr>
          <w:rFonts w:ascii="Unikurd Goran" w:hAnsi="Unikurd Goran" w:cs="Unikurd Goran"/>
          <w:rtl/>
        </w:rPr>
        <w:t>على مقياس من 0</w:t>
      </w:r>
      <w:r w:rsidR="00C36012">
        <w:rPr>
          <w:rFonts w:ascii="Unikurd Goran" w:hAnsi="Unikurd Goran" w:cs="Unikurd Goran" w:hint="cs"/>
          <w:rtl/>
        </w:rPr>
        <w:t xml:space="preserve"> إلی</w:t>
      </w:r>
      <w:r w:rsidR="00BE6AC0" w:rsidRPr="00C8671E">
        <w:rPr>
          <w:rFonts w:ascii="Unikurd Goran" w:hAnsi="Unikurd Goran" w:cs="Unikurd Goran"/>
          <w:rtl/>
        </w:rPr>
        <w:t xml:space="preserve">10 (حيث 0 یعني معارضة الشيء بأقوی ما یمکن، و  10 </w:t>
      </w:r>
      <w:r w:rsidR="00C36012">
        <w:rPr>
          <w:rFonts w:ascii="Unikurd Goran" w:hAnsi="Unikurd Goran" w:cs="Unikurd Goran" w:hint="cs"/>
          <w:rtl/>
        </w:rPr>
        <w:t>ت</w:t>
      </w:r>
      <w:r w:rsidR="00BE6AC0" w:rsidRPr="00C8671E">
        <w:rPr>
          <w:rFonts w:ascii="Unikurd Goran" w:hAnsi="Unikurd Goran" w:cs="Unikurd Goran"/>
          <w:rtl/>
        </w:rPr>
        <w:t xml:space="preserve">عني </w:t>
      </w:r>
      <w:r w:rsidR="00EE4BE4" w:rsidRPr="00C8671E">
        <w:rPr>
          <w:rFonts w:ascii="Unikurd Goran" w:hAnsi="Unikurd Goran" w:cs="Unikurd Goran"/>
          <w:rtl/>
        </w:rPr>
        <w:t>دعم</w:t>
      </w:r>
      <w:r w:rsidR="00BE6AC0" w:rsidRPr="00C8671E">
        <w:rPr>
          <w:rFonts w:ascii="Unikurd Goran" w:hAnsi="Unikurd Goran" w:cs="Unikurd Goran"/>
          <w:rtl/>
        </w:rPr>
        <w:t xml:space="preserve"> الشيء بأقوی ما یمکن ، و 5 هو في الوسط)</w:t>
      </w:r>
      <w:r w:rsidR="00EE4BE4" w:rsidRPr="00C8671E">
        <w:rPr>
          <w:rFonts w:ascii="Unikurd Goran" w:hAnsi="Unikurd Goran" w:cs="Unikurd Goran"/>
          <w:rtl/>
        </w:rPr>
        <w:t>. ما مدی تأییدک أم معارضتک للعبارات التالية للحكم في كركوك</w:t>
      </w:r>
    </w:p>
    <w:p w:rsidR="003D694A" w:rsidRPr="00C8671E" w:rsidRDefault="003D694A" w:rsidP="00304A33">
      <w:pPr>
        <w:bidi/>
        <w:jc w:val="both"/>
        <w:rPr>
          <w:rFonts w:ascii="Unikurd Goran" w:hAnsi="Unikurd Goran" w:cs="Unikurd Goran"/>
        </w:rPr>
      </w:pPr>
    </w:p>
    <w:p w:rsidR="003D694A" w:rsidRPr="00C36012" w:rsidRDefault="00EE4BE4" w:rsidP="00304A33">
      <w:pPr>
        <w:bidi/>
        <w:jc w:val="both"/>
        <w:rPr>
          <w:rFonts w:ascii="Noto Naskh Arabic UI" w:hAnsi="Noto Naskh Arabic UI" w:cs="Noto Naskh Arabic UI"/>
          <w:b/>
        </w:rPr>
      </w:pPr>
      <w:r w:rsidRPr="00C36012">
        <w:rPr>
          <w:rFonts w:ascii="Noto Naskh Arabic UI" w:hAnsi="Noto Naskh Arabic UI" w:cs="Noto Naskh Arabic UI"/>
          <w:b/>
          <w:rtl/>
        </w:rPr>
        <w:t>یرجی القیام برسم دائرة حول الشکل المناسب</w:t>
      </w:r>
    </w:p>
    <w:tbl>
      <w:tblPr>
        <w:tblStyle w:val="PlainTable1"/>
        <w:tblpPr w:leftFromText="180" w:rightFromText="180" w:vertAnchor="text" w:horzAnchor="margin" w:tblpXSpec="center" w:tblpY="146"/>
        <w:tblW w:w="10543" w:type="dxa"/>
        <w:tblLayout w:type="fixed"/>
        <w:tblLook w:val="01E0" w:firstRow="1" w:lastRow="1" w:firstColumn="1" w:lastColumn="1" w:noHBand="0" w:noVBand="0"/>
      </w:tblPr>
      <w:tblGrid>
        <w:gridCol w:w="3431"/>
        <w:gridCol w:w="788"/>
        <w:gridCol w:w="464"/>
        <w:gridCol w:w="527"/>
        <w:gridCol w:w="396"/>
        <w:gridCol w:w="527"/>
        <w:gridCol w:w="790"/>
        <w:gridCol w:w="396"/>
        <w:gridCol w:w="527"/>
        <w:gridCol w:w="527"/>
        <w:gridCol w:w="527"/>
        <w:gridCol w:w="749"/>
        <w:gridCol w:w="236"/>
        <w:gridCol w:w="658"/>
      </w:tblGrid>
      <w:tr w:rsidR="003D694A" w:rsidRPr="00C8671E" w:rsidTr="00C360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1" w:type="dxa"/>
            <w:vAlign w:val="center"/>
          </w:tcPr>
          <w:p w:rsidR="003D694A" w:rsidRPr="00C8671E" w:rsidRDefault="00917BC9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softHyphen/>
            </w:r>
            <w:r w:rsidRPr="00C8671E">
              <w:rPr>
                <w:rFonts w:ascii="Unikurd Goran" w:hAnsi="Unikurd Goran" w:cs="Unikurd Goran"/>
                <w:sz w:val="22"/>
                <w:szCs w:val="22"/>
              </w:rPr>
              <w:softHyphen/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88" w:type="dxa"/>
            <w:vAlign w:val="center"/>
          </w:tcPr>
          <w:p w:rsidR="003D694A" w:rsidRPr="00C8671E" w:rsidRDefault="00EE4BE4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  <w:rtl/>
              </w:rPr>
              <w:t>أعارض بشدة</w:t>
            </w:r>
          </w:p>
        </w:tc>
        <w:tc>
          <w:tcPr>
            <w:tcW w:w="464" w:type="dxa"/>
            <w:vAlign w:val="center"/>
          </w:tcPr>
          <w:p w:rsidR="003D694A" w:rsidRPr="00C8671E" w:rsidRDefault="003D694A" w:rsidP="00C36012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3D694A" w:rsidRPr="00C8671E" w:rsidRDefault="003D694A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tcW w:w="396" w:type="dxa"/>
            <w:vAlign w:val="center"/>
          </w:tcPr>
          <w:p w:rsidR="003D694A" w:rsidRPr="00C8671E" w:rsidRDefault="003D694A" w:rsidP="00C36012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3D694A" w:rsidRPr="00C8671E" w:rsidRDefault="003D694A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tcW w:w="790" w:type="dxa"/>
            <w:vAlign w:val="center"/>
          </w:tcPr>
          <w:p w:rsidR="003D694A" w:rsidRPr="00C8671E" w:rsidRDefault="00EE4BE4" w:rsidP="00C36012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  <w:rtl/>
              </w:rPr>
              <w:t>لا أدعم و لا أعارض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96" w:type="dxa"/>
            <w:vAlign w:val="center"/>
          </w:tcPr>
          <w:p w:rsidR="003D694A" w:rsidRPr="00C8671E" w:rsidRDefault="003D694A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tcW w:w="527" w:type="dxa"/>
            <w:vAlign w:val="center"/>
          </w:tcPr>
          <w:p w:rsidR="003D694A" w:rsidRPr="00C8671E" w:rsidRDefault="003D694A" w:rsidP="00C36012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3D694A" w:rsidRPr="00C8671E" w:rsidRDefault="003D694A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tcW w:w="527" w:type="dxa"/>
            <w:vAlign w:val="center"/>
          </w:tcPr>
          <w:p w:rsidR="003D694A" w:rsidRPr="00C8671E" w:rsidRDefault="003D694A" w:rsidP="00C36012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49" w:type="dxa"/>
            <w:vAlign w:val="center"/>
          </w:tcPr>
          <w:p w:rsidR="003D694A" w:rsidRPr="00C8671E" w:rsidRDefault="00EE4BE4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  <w:rtl/>
              </w:rPr>
              <w:t>أدعم بقوة</w:t>
            </w:r>
          </w:p>
        </w:tc>
        <w:tc>
          <w:tcPr>
            <w:tcW w:w="236" w:type="dxa"/>
            <w:vAlign w:val="center"/>
          </w:tcPr>
          <w:p w:rsidR="003D694A" w:rsidRPr="00C8671E" w:rsidRDefault="003D694A" w:rsidP="00C36012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58" w:type="dxa"/>
            <w:vAlign w:val="center"/>
          </w:tcPr>
          <w:p w:rsidR="003D694A" w:rsidRPr="00C8671E" w:rsidRDefault="00EE4BE4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  <w:rtl/>
              </w:rPr>
              <w:t>لا أدري</w:t>
            </w:r>
          </w:p>
        </w:tc>
      </w:tr>
      <w:tr w:rsidR="003D694A" w:rsidRPr="00C8671E" w:rsidTr="00C360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1" w:type="dxa"/>
            <w:vAlign w:val="center"/>
          </w:tcPr>
          <w:p w:rsidR="003D694A" w:rsidRPr="00C36012" w:rsidRDefault="00EE4BE4" w:rsidP="00C36012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C36012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من المهم أن تبقی الأشیاء کما هي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88" w:type="dxa"/>
            <w:vAlign w:val="center"/>
          </w:tcPr>
          <w:p w:rsidR="003D694A" w:rsidRPr="00C8671E" w:rsidRDefault="003D694A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0</w:t>
            </w:r>
          </w:p>
        </w:tc>
        <w:tc>
          <w:tcPr>
            <w:tcW w:w="464" w:type="dxa"/>
            <w:vAlign w:val="center"/>
          </w:tcPr>
          <w:p w:rsidR="003D694A" w:rsidRPr="00C8671E" w:rsidRDefault="003D694A" w:rsidP="00C3601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3D694A" w:rsidRPr="00C8671E" w:rsidRDefault="003D694A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tcW w:w="396" w:type="dxa"/>
            <w:vAlign w:val="center"/>
          </w:tcPr>
          <w:p w:rsidR="003D694A" w:rsidRPr="00C8671E" w:rsidRDefault="003D694A" w:rsidP="00C3601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3D694A" w:rsidRPr="00C8671E" w:rsidRDefault="003D694A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tcW w:w="790" w:type="dxa"/>
            <w:vAlign w:val="center"/>
          </w:tcPr>
          <w:p w:rsidR="003D694A" w:rsidRPr="00C8671E" w:rsidRDefault="003D694A" w:rsidP="00C3601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96" w:type="dxa"/>
            <w:vAlign w:val="center"/>
          </w:tcPr>
          <w:p w:rsidR="003D694A" w:rsidRPr="00C8671E" w:rsidRDefault="003D694A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6</w:t>
            </w:r>
          </w:p>
        </w:tc>
        <w:tc>
          <w:tcPr>
            <w:tcW w:w="527" w:type="dxa"/>
            <w:vAlign w:val="center"/>
          </w:tcPr>
          <w:p w:rsidR="003D694A" w:rsidRPr="00C8671E" w:rsidRDefault="003D694A" w:rsidP="00C3601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3D694A" w:rsidRPr="00C8671E" w:rsidRDefault="003D694A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8</w:t>
            </w:r>
          </w:p>
        </w:tc>
        <w:tc>
          <w:tcPr>
            <w:tcW w:w="527" w:type="dxa"/>
            <w:vAlign w:val="center"/>
          </w:tcPr>
          <w:p w:rsidR="003D694A" w:rsidRPr="00C8671E" w:rsidRDefault="003D694A" w:rsidP="00C3601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49" w:type="dxa"/>
            <w:vAlign w:val="center"/>
          </w:tcPr>
          <w:p w:rsidR="003D694A" w:rsidRPr="00C8671E" w:rsidRDefault="003D694A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10</w:t>
            </w:r>
          </w:p>
        </w:tc>
        <w:tc>
          <w:tcPr>
            <w:tcW w:w="236" w:type="dxa"/>
            <w:vAlign w:val="center"/>
          </w:tcPr>
          <w:p w:rsidR="003D694A" w:rsidRPr="00C8671E" w:rsidRDefault="003D694A" w:rsidP="00C3601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58" w:type="dxa"/>
            <w:vAlign w:val="center"/>
          </w:tcPr>
          <w:p w:rsidR="003D694A" w:rsidRPr="00C8671E" w:rsidRDefault="003D694A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99</w:t>
            </w:r>
          </w:p>
        </w:tc>
      </w:tr>
      <w:tr w:rsidR="003D694A" w:rsidRPr="00C8671E" w:rsidTr="00C36012">
        <w:trPr>
          <w:trHeight w:val="8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1" w:type="dxa"/>
            <w:vAlign w:val="center"/>
          </w:tcPr>
          <w:p w:rsidR="003D694A" w:rsidRPr="00C36012" w:rsidRDefault="00EE4BE4" w:rsidP="00C36012">
            <w:pPr>
              <w:tabs>
                <w:tab w:val="left" w:pos="3810"/>
              </w:tabs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C36012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من المهم أن  یکون لدی کرکوک مهما أمکن من السلطات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88" w:type="dxa"/>
            <w:vAlign w:val="center"/>
          </w:tcPr>
          <w:p w:rsidR="003D694A" w:rsidRPr="00C8671E" w:rsidRDefault="003D694A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0</w:t>
            </w:r>
          </w:p>
        </w:tc>
        <w:tc>
          <w:tcPr>
            <w:tcW w:w="464" w:type="dxa"/>
            <w:vAlign w:val="center"/>
          </w:tcPr>
          <w:p w:rsidR="003D694A" w:rsidRPr="00C8671E" w:rsidRDefault="003D694A" w:rsidP="00C3601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3D694A" w:rsidRPr="00C8671E" w:rsidRDefault="003D694A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tcW w:w="396" w:type="dxa"/>
            <w:vAlign w:val="center"/>
          </w:tcPr>
          <w:p w:rsidR="003D694A" w:rsidRPr="00C8671E" w:rsidRDefault="003D694A" w:rsidP="00C3601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3D694A" w:rsidRPr="00C8671E" w:rsidRDefault="003D694A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tcW w:w="790" w:type="dxa"/>
            <w:vAlign w:val="center"/>
          </w:tcPr>
          <w:p w:rsidR="003D694A" w:rsidRPr="00C8671E" w:rsidRDefault="003D694A" w:rsidP="00C3601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96" w:type="dxa"/>
            <w:vAlign w:val="center"/>
          </w:tcPr>
          <w:p w:rsidR="003D694A" w:rsidRPr="00C8671E" w:rsidRDefault="003D694A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6</w:t>
            </w:r>
          </w:p>
        </w:tc>
        <w:tc>
          <w:tcPr>
            <w:tcW w:w="527" w:type="dxa"/>
            <w:vAlign w:val="center"/>
          </w:tcPr>
          <w:p w:rsidR="003D694A" w:rsidRPr="00C8671E" w:rsidRDefault="003D694A" w:rsidP="00C3601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3D694A" w:rsidRPr="00C8671E" w:rsidRDefault="003D694A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8</w:t>
            </w:r>
          </w:p>
        </w:tc>
        <w:tc>
          <w:tcPr>
            <w:tcW w:w="527" w:type="dxa"/>
            <w:vAlign w:val="center"/>
          </w:tcPr>
          <w:p w:rsidR="003D694A" w:rsidRPr="00C8671E" w:rsidRDefault="003D694A" w:rsidP="00C3601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49" w:type="dxa"/>
            <w:vAlign w:val="center"/>
          </w:tcPr>
          <w:p w:rsidR="003D694A" w:rsidRPr="00C8671E" w:rsidRDefault="003D694A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10</w:t>
            </w:r>
          </w:p>
        </w:tc>
        <w:tc>
          <w:tcPr>
            <w:tcW w:w="236" w:type="dxa"/>
            <w:vAlign w:val="center"/>
          </w:tcPr>
          <w:p w:rsidR="003D694A" w:rsidRPr="00C8671E" w:rsidRDefault="003D694A" w:rsidP="00C3601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58" w:type="dxa"/>
            <w:vAlign w:val="center"/>
          </w:tcPr>
          <w:p w:rsidR="003D694A" w:rsidRPr="00C8671E" w:rsidRDefault="003D694A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99</w:t>
            </w:r>
          </w:p>
        </w:tc>
      </w:tr>
      <w:tr w:rsidR="003D694A" w:rsidRPr="00C8671E" w:rsidTr="00C360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1" w:type="dxa"/>
            <w:vAlign w:val="center"/>
          </w:tcPr>
          <w:p w:rsidR="003D694A" w:rsidRPr="00C36012" w:rsidRDefault="00EE4BE4" w:rsidP="00C36012">
            <w:pPr>
              <w:autoSpaceDE w:val="0"/>
              <w:autoSpaceDN w:val="0"/>
              <w:bidi/>
              <w:adjustRightInd w:val="0"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C36012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من المهم أن تتخذ القرارات التي تؤثر علی کرکوک في کرکوک ( من دون تأثیر بارز من قبل بغداد أو حکومة إقلیم کوردستان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88" w:type="dxa"/>
            <w:vAlign w:val="center"/>
          </w:tcPr>
          <w:p w:rsidR="003D694A" w:rsidRPr="00C8671E" w:rsidRDefault="003D694A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0</w:t>
            </w:r>
          </w:p>
        </w:tc>
        <w:tc>
          <w:tcPr>
            <w:tcW w:w="464" w:type="dxa"/>
            <w:vAlign w:val="center"/>
          </w:tcPr>
          <w:p w:rsidR="003D694A" w:rsidRPr="00C8671E" w:rsidRDefault="003D694A" w:rsidP="00C3601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3D694A" w:rsidRPr="00C8671E" w:rsidRDefault="003D694A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tcW w:w="396" w:type="dxa"/>
            <w:vAlign w:val="center"/>
          </w:tcPr>
          <w:p w:rsidR="003D694A" w:rsidRPr="00C8671E" w:rsidRDefault="003D694A" w:rsidP="00C3601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3D694A" w:rsidRPr="00C8671E" w:rsidRDefault="003D694A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tcW w:w="790" w:type="dxa"/>
            <w:vAlign w:val="center"/>
          </w:tcPr>
          <w:p w:rsidR="003D694A" w:rsidRPr="00C8671E" w:rsidRDefault="003D694A" w:rsidP="00C3601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96" w:type="dxa"/>
            <w:vAlign w:val="center"/>
          </w:tcPr>
          <w:p w:rsidR="003D694A" w:rsidRPr="00C8671E" w:rsidRDefault="003D694A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6</w:t>
            </w:r>
          </w:p>
        </w:tc>
        <w:tc>
          <w:tcPr>
            <w:tcW w:w="527" w:type="dxa"/>
            <w:vAlign w:val="center"/>
          </w:tcPr>
          <w:p w:rsidR="003D694A" w:rsidRPr="00C8671E" w:rsidRDefault="003D694A" w:rsidP="00C3601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3D694A" w:rsidRPr="00C8671E" w:rsidRDefault="003D694A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8</w:t>
            </w:r>
          </w:p>
        </w:tc>
        <w:tc>
          <w:tcPr>
            <w:tcW w:w="527" w:type="dxa"/>
            <w:vAlign w:val="center"/>
          </w:tcPr>
          <w:p w:rsidR="003D694A" w:rsidRPr="00C8671E" w:rsidRDefault="003D694A" w:rsidP="00C3601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49" w:type="dxa"/>
            <w:vAlign w:val="center"/>
          </w:tcPr>
          <w:p w:rsidR="003D694A" w:rsidRPr="00C8671E" w:rsidRDefault="003D694A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10</w:t>
            </w:r>
          </w:p>
        </w:tc>
        <w:tc>
          <w:tcPr>
            <w:tcW w:w="236" w:type="dxa"/>
            <w:vAlign w:val="center"/>
          </w:tcPr>
          <w:p w:rsidR="003D694A" w:rsidRPr="00C8671E" w:rsidRDefault="003D694A" w:rsidP="00C3601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58" w:type="dxa"/>
            <w:vAlign w:val="center"/>
          </w:tcPr>
          <w:p w:rsidR="003D694A" w:rsidRPr="00C8671E" w:rsidRDefault="003D694A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99</w:t>
            </w:r>
          </w:p>
        </w:tc>
      </w:tr>
      <w:tr w:rsidR="00C36012" w:rsidRPr="00C8671E" w:rsidTr="00C36012">
        <w:trPr>
          <w:trHeight w:val="1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1" w:type="dxa"/>
            <w:vAlign w:val="center"/>
          </w:tcPr>
          <w:p w:rsidR="003D694A" w:rsidRPr="00C36012" w:rsidRDefault="00EE4BE4" w:rsidP="00C36012">
            <w:pPr>
              <w:autoSpaceDE w:val="0"/>
              <w:autoSpaceDN w:val="0"/>
              <w:bidi/>
              <w:adjustRightInd w:val="0"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C36012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من المهم أن تصان کرکوک من المصالح الخارجیة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88" w:type="dxa"/>
            <w:vAlign w:val="center"/>
          </w:tcPr>
          <w:p w:rsidR="003D694A" w:rsidRPr="00C8671E" w:rsidRDefault="003D694A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0</w:t>
            </w:r>
          </w:p>
        </w:tc>
        <w:tc>
          <w:tcPr>
            <w:tcW w:w="464" w:type="dxa"/>
            <w:vAlign w:val="center"/>
          </w:tcPr>
          <w:p w:rsidR="003D694A" w:rsidRPr="00C8671E" w:rsidRDefault="003D694A" w:rsidP="00C3601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3D694A" w:rsidRPr="00C8671E" w:rsidRDefault="003D694A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tcW w:w="396" w:type="dxa"/>
            <w:vAlign w:val="center"/>
          </w:tcPr>
          <w:p w:rsidR="003D694A" w:rsidRPr="00C8671E" w:rsidRDefault="003D694A" w:rsidP="00C3601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3D694A" w:rsidRPr="00C8671E" w:rsidRDefault="003D694A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tcW w:w="790" w:type="dxa"/>
            <w:vAlign w:val="center"/>
          </w:tcPr>
          <w:p w:rsidR="003D694A" w:rsidRPr="00C8671E" w:rsidRDefault="003D694A" w:rsidP="00C3601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96" w:type="dxa"/>
            <w:vAlign w:val="center"/>
          </w:tcPr>
          <w:p w:rsidR="003D694A" w:rsidRPr="00C8671E" w:rsidRDefault="003D694A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6</w:t>
            </w:r>
          </w:p>
        </w:tc>
        <w:tc>
          <w:tcPr>
            <w:tcW w:w="527" w:type="dxa"/>
            <w:vAlign w:val="center"/>
          </w:tcPr>
          <w:p w:rsidR="003D694A" w:rsidRPr="00C8671E" w:rsidRDefault="003D694A" w:rsidP="00C3601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3D694A" w:rsidRPr="00C8671E" w:rsidRDefault="003D694A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8</w:t>
            </w:r>
          </w:p>
        </w:tc>
        <w:tc>
          <w:tcPr>
            <w:tcW w:w="527" w:type="dxa"/>
            <w:vAlign w:val="center"/>
          </w:tcPr>
          <w:p w:rsidR="003D694A" w:rsidRPr="00C8671E" w:rsidRDefault="003D694A" w:rsidP="00C3601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49" w:type="dxa"/>
            <w:vAlign w:val="center"/>
          </w:tcPr>
          <w:p w:rsidR="003D694A" w:rsidRPr="00C8671E" w:rsidRDefault="003D694A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10</w:t>
            </w:r>
          </w:p>
        </w:tc>
        <w:tc>
          <w:tcPr>
            <w:tcW w:w="236" w:type="dxa"/>
            <w:vAlign w:val="center"/>
          </w:tcPr>
          <w:p w:rsidR="003D694A" w:rsidRPr="00C8671E" w:rsidRDefault="003D694A" w:rsidP="00C3601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58" w:type="dxa"/>
            <w:vAlign w:val="center"/>
          </w:tcPr>
          <w:p w:rsidR="003D694A" w:rsidRPr="00C8671E" w:rsidRDefault="003D694A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99</w:t>
            </w:r>
          </w:p>
        </w:tc>
      </w:tr>
      <w:tr w:rsidR="00C36012" w:rsidRPr="00C8671E" w:rsidTr="00C360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1" w:type="dxa"/>
            <w:vAlign w:val="center"/>
          </w:tcPr>
          <w:p w:rsidR="003D694A" w:rsidRPr="00C36012" w:rsidRDefault="00A76C01" w:rsidP="00C36012">
            <w:pPr>
              <w:autoSpaceDE w:val="0"/>
              <w:autoSpaceDN w:val="0"/>
              <w:bidi/>
              <w:adjustRightInd w:val="0"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C36012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من المهم أن تکون لکل المکونات في کرکوک رأي سیاسي متساو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88" w:type="dxa"/>
            <w:vAlign w:val="center"/>
          </w:tcPr>
          <w:p w:rsidR="003D694A" w:rsidRPr="00C8671E" w:rsidRDefault="003D694A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0</w:t>
            </w:r>
          </w:p>
        </w:tc>
        <w:tc>
          <w:tcPr>
            <w:tcW w:w="464" w:type="dxa"/>
            <w:vAlign w:val="center"/>
          </w:tcPr>
          <w:p w:rsidR="003D694A" w:rsidRPr="00C8671E" w:rsidRDefault="003D694A" w:rsidP="00C3601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3D694A" w:rsidRPr="00C8671E" w:rsidRDefault="003D694A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tcW w:w="396" w:type="dxa"/>
            <w:vAlign w:val="center"/>
          </w:tcPr>
          <w:p w:rsidR="003D694A" w:rsidRPr="00C8671E" w:rsidRDefault="003D694A" w:rsidP="00C3601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3D694A" w:rsidRPr="00C8671E" w:rsidRDefault="003D694A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tcW w:w="790" w:type="dxa"/>
            <w:vAlign w:val="center"/>
          </w:tcPr>
          <w:p w:rsidR="003D694A" w:rsidRPr="00C8671E" w:rsidRDefault="003D694A" w:rsidP="00C3601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96" w:type="dxa"/>
            <w:vAlign w:val="center"/>
          </w:tcPr>
          <w:p w:rsidR="003D694A" w:rsidRPr="00C8671E" w:rsidRDefault="003D694A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6</w:t>
            </w:r>
          </w:p>
        </w:tc>
        <w:tc>
          <w:tcPr>
            <w:tcW w:w="527" w:type="dxa"/>
            <w:vAlign w:val="center"/>
          </w:tcPr>
          <w:p w:rsidR="003D694A" w:rsidRPr="00C8671E" w:rsidRDefault="003D694A" w:rsidP="00C3601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3D694A" w:rsidRPr="00C8671E" w:rsidRDefault="003D694A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8</w:t>
            </w:r>
          </w:p>
        </w:tc>
        <w:tc>
          <w:tcPr>
            <w:tcW w:w="527" w:type="dxa"/>
            <w:vAlign w:val="center"/>
          </w:tcPr>
          <w:p w:rsidR="003D694A" w:rsidRPr="00C8671E" w:rsidRDefault="003D694A" w:rsidP="00C3601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49" w:type="dxa"/>
            <w:vAlign w:val="center"/>
          </w:tcPr>
          <w:p w:rsidR="003D694A" w:rsidRPr="00C8671E" w:rsidRDefault="003D694A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10</w:t>
            </w:r>
          </w:p>
        </w:tc>
        <w:tc>
          <w:tcPr>
            <w:tcW w:w="236" w:type="dxa"/>
            <w:vAlign w:val="center"/>
          </w:tcPr>
          <w:p w:rsidR="003D694A" w:rsidRPr="00C8671E" w:rsidRDefault="003D694A" w:rsidP="00C3601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58" w:type="dxa"/>
            <w:vAlign w:val="center"/>
          </w:tcPr>
          <w:p w:rsidR="003D694A" w:rsidRPr="00C8671E" w:rsidRDefault="003D694A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99</w:t>
            </w:r>
          </w:p>
        </w:tc>
      </w:tr>
      <w:tr w:rsidR="00C36012" w:rsidRPr="00C8671E" w:rsidTr="00C36012">
        <w:trPr>
          <w:trHeight w:val="11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1" w:type="dxa"/>
            <w:vAlign w:val="center"/>
          </w:tcPr>
          <w:p w:rsidR="00EE26BD" w:rsidRPr="00C36012" w:rsidRDefault="00A76C01" w:rsidP="00C36012">
            <w:pPr>
              <w:autoSpaceDE w:val="0"/>
              <w:autoSpaceDN w:val="0"/>
              <w:bidi/>
              <w:adjustRightInd w:val="0"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C36012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من المهم أن ینمي کرکوک هویة خاصة بها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88" w:type="dxa"/>
            <w:vAlign w:val="center"/>
          </w:tcPr>
          <w:p w:rsidR="00EE26BD" w:rsidRPr="00C8671E" w:rsidRDefault="00EE26BD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0</w:t>
            </w:r>
          </w:p>
        </w:tc>
        <w:tc>
          <w:tcPr>
            <w:tcW w:w="464" w:type="dxa"/>
            <w:vAlign w:val="center"/>
          </w:tcPr>
          <w:p w:rsidR="00EE26BD" w:rsidRPr="00C8671E" w:rsidRDefault="00EE26BD" w:rsidP="00C3601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EE26BD" w:rsidRPr="00C8671E" w:rsidRDefault="00EE26BD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tcW w:w="396" w:type="dxa"/>
            <w:vAlign w:val="center"/>
          </w:tcPr>
          <w:p w:rsidR="00EE26BD" w:rsidRPr="00C8671E" w:rsidRDefault="00EE26BD" w:rsidP="00C3601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EE26BD" w:rsidRPr="00C8671E" w:rsidRDefault="00EE26BD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tcW w:w="790" w:type="dxa"/>
            <w:vAlign w:val="center"/>
          </w:tcPr>
          <w:p w:rsidR="00EE26BD" w:rsidRPr="00C8671E" w:rsidRDefault="00EE26BD" w:rsidP="00C3601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96" w:type="dxa"/>
            <w:vAlign w:val="center"/>
          </w:tcPr>
          <w:p w:rsidR="00EE26BD" w:rsidRPr="00C8671E" w:rsidRDefault="00EE26BD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6</w:t>
            </w:r>
          </w:p>
        </w:tc>
        <w:tc>
          <w:tcPr>
            <w:tcW w:w="527" w:type="dxa"/>
            <w:vAlign w:val="center"/>
          </w:tcPr>
          <w:p w:rsidR="00EE26BD" w:rsidRPr="00C8671E" w:rsidRDefault="00EE26BD" w:rsidP="00C3601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EE26BD" w:rsidRPr="00C8671E" w:rsidRDefault="00EE26BD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8</w:t>
            </w:r>
          </w:p>
        </w:tc>
        <w:tc>
          <w:tcPr>
            <w:tcW w:w="527" w:type="dxa"/>
            <w:vAlign w:val="center"/>
          </w:tcPr>
          <w:p w:rsidR="00EE26BD" w:rsidRPr="00C8671E" w:rsidRDefault="00EE26BD" w:rsidP="00C3601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49" w:type="dxa"/>
            <w:vAlign w:val="center"/>
          </w:tcPr>
          <w:p w:rsidR="00EE26BD" w:rsidRPr="00C8671E" w:rsidRDefault="00EE26BD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10</w:t>
            </w:r>
          </w:p>
        </w:tc>
        <w:tc>
          <w:tcPr>
            <w:tcW w:w="236" w:type="dxa"/>
            <w:vAlign w:val="center"/>
          </w:tcPr>
          <w:p w:rsidR="00EE26BD" w:rsidRPr="00C8671E" w:rsidRDefault="00EE26BD" w:rsidP="00C36012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58" w:type="dxa"/>
            <w:vAlign w:val="center"/>
          </w:tcPr>
          <w:p w:rsidR="00EE26BD" w:rsidRPr="00C8671E" w:rsidRDefault="00EE26BD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99</w:t>
            </w:r>
          </w:p>
        </w:tc>
      </w:tr>
      <w:tr w:rsidR="00C36012" w:rsidRPr="00C8671E" w:rsidTr="00C360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1" w:type="dxa"/>
            <w:vAlign w:val="center"/>
          </w:tcPr>
          <w:p w:rsidR="005A6CC6" w:rsidRPr="00C36012" w:rsidRDefault="00A76C01" w:rsidP="00C36012">
            <w:pPr>
              <w:autoSpaceDE w:val="0"/>
              <w:autoSpaceDN w:val="0"/>
              <w:bidi/>
              <w:adjustRightInd w:val="0"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C36012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 xml:space="preserve">من المهم أن تکون لكركوك </w:t>
            </w:r>
            <w:r w:rsidRPr="00623CD9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highlight w:val="yellow"/>
                <w:rtl/>
              </w:rPr>
              <w:t>مكانة متساوية داخل العراق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88" w:type="dxa"/>
            <w:vAlign w:val="center"/>
          </w:tcPr>
          <w:p w:rsidR="005A6CC6" w:rsidRPr="00C8671E" w:rsidRDefault="005A6CC6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0</w:t>
            </w:r>
          </w:p>
        </w:tc>
        <w:tc>
          <w:tcPr>
            <w:tcW w:w="464" w:type="dxa"/>
            <w:vAlign w:val="center"/>
          </w:tcPr>
          <w:p w:rsidR="005A6CC6" w:rsidRPr="00C8671E" w:rsidRDefault="005A6CC6" w:rsidP="00C3601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5A6CC6" w:rsidRPr="00C8671E" w:rsidRDefault="005A6CC6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tcW w:w="396" w:type="dxa"/>
            <w:vAlign w:val="center"/>
          </w:tcPr>
          <w:p w:rsidR="005A6CC6" w:rsidRPr="00C8671E" w:rsidRDefault="005A6CC6" w:rsidP="00C3601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5A6CC6" w:rsidRPr="00C8671E" w:rsidRDefault="005A6CC6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tcW w:w="790" w:type="dxa"/>
            <w:vAlign w:val="center"/>
          </w:tcPr>
          <w:p w:rsidR="005A6CC6" w:rsidRPr="00C8671E" w:rsidRDefault="005A6CC6" w:rsidP="00C3601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96" w:type="dxa"/>
            <w:vAlign w:val="center"/>
          </w:tcPr>
          <w:p w:rsidR="005A6CC6" w:rsidRPr="00C8671E" w:rsidRDefault="005A6CC6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6</w:t>
            </w:r>
          </w:p>
        </w:tc>
        <w:tc>
          <w:tcPr>
            <w:tcW w:w="527" w:type="dxa"/>
            <w:vAlign w:val="center"/>
          </w:tcPr>
          <w:p w:rsidR="005A6CC6" w:rsidRPr="00C8671E" w:rsidRDefault="005A6CC6" w:rsidP="00C3601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5A6CC6" w:rsidRPr="00C8671E" w:rsidRDefault="005A6CC6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8</w:t>
            </w:r>
          </w:p>
        </w:tc>
        <w:tc>
          <w:tcPr>
            <w:tcW w:w="527" w:type="dxa"/>
            <w:vAlign w:val="center"/>
          </w:tcPr>
          <w:p w:rsidR="005A6CC6" w:rsidRPr="00C8671E" w:rsidRDefault="005A6CC6" w:rsidP="00C3601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49" w:type="dxa"/>
            <w:vAlign w:val="center"/>
          </w:tcPr>
          <w:p w:rsidR="005A6CC6" w:rsidRPr="00C8671E" w:rsidRDefault="005A6CC6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10</w:t>
            </w:r>
          </w:p>
        </w:tc>
        <w:tc>
          <w:tcPr>
            <w:tcW w:w="236" w:type="dxa"/>
            <w:vAlign w:val="center"/>
          </w:tcPr>
          <w:p w:rsidR="005A6CC6" w:rsidRPr="00C8671E" w:rsidRDefault="005A6CC6" w:rsidP="00C36012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58" w:type="dxa"/>
            <w:vAlign w:val="center"/>
          </w:tcPr>
          <w:p w:rsidR="005A6CC6" w:rsidRPr="00C8671E" w:rsidRDefault="005A6CC6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99</w:t>
            </w:r>
          </w:p>
        </w:tc>
      </w:tr>
      <w:tr w:rsidR="005A6CC6" w:rsidRPr="00C8671E" w:rsidTr="00C3601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1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1" w:type="dxa"/>
            <w:vAlign w:val="center"/>
          </w:tcPr>
          <w:p w:rsidR="005A6CC6" w:rsidRPr="00C36012" w:rsidRDefault="00A76C01" w:rsidP="00C36012">
            <w:pPr>
              <w:autoSpaceDE w:val="0"/>
              <w:autoSpaceDN w:val="0"/>
              <w:bidi/>
              <w:adjustRightInd w:val="0"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C36012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من أهم الامور هو کیف یتطور البلد (العراق) ککل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88" w:type="dxa"/>
            <w:vAlign w:val="center"/>
          </w:tcPr>
          <w:p w:rsidR="005A6CC6" w:rsidRPr="00C8671E" w:rsidRDefault="005A6CC6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0</w:t>
            </w:r>
          </w:p>
        </w:tc>
        <w:tc>
          <w:tcPr>
            <w:tcW w:w="464" w:type="dxa"/>
            <w:vAlign w:val="center"/>
          </w:tcPr>
          <w:p w:rsidR="005A6CC6" w:rsidRPr="00C8671E" w:rsidRDefault="005A6CC6" w:rsidP="00C36012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5A6CC6" w:rsidRPr="00C8671E" w:rsidRDefault="005A6CC6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tcW w:w="396" w:type="dxa"/>
            <w:vAlign w:val="center"/>
          </w:tcPr>
          <w:p w:rsidR="005A6CC6" w:rsidRPr="00C8671E" w:rsidRDefault="005A6CC6" w:rsidP="00C36012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5A6CC6" w:rsidRPr="00C8671E" w:rsidRDefault="005A6CC6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tcW w:w="790" w:type="dxa"/>
            <w:vAlign w:val="center"/>
          </w:tcPr>
          <w:p w:rsidR="005A6CC6" w:rsidRPr="00C8671E" w:rsidRDefault="005A6CC6" w:rsidP="00C36012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96" w:type="dxa"/>
            <w:vAlign w:val="center"/>
          </w:tcPr>
          <w:p w:rsidR="005A6CC6" w:rsidRPr="00C8671E" w:rsidRDefault="005A6CC6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6</w:t>
            </w:r>
          </w:p>
        </w:tc>
        <w:tc>
          <w:tcPr>
            <w:tcW w:w="527" w:type="dxa"/>
            <w:vAlign w:val="center"/>
          </w:tcPr>
          <w:p w:rsidR="005A6CC6" w:rsidRPr="00C8671E" w:rsidRDefault="005A6CC6" w:rsidP="00C36012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5A6CC6" w:rsidRPr="00C8671E" w:rsidRDefault="005A6CC6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8</w:t>
            </w:r>
          </w:p>
        </w:tc>
        <w:tc>
          <w:tcPr>
            <w:tcW w:w="527" w:type="dxa"/>
            <w:vAlign w:val="center"/>
          </w:tcPr>
          <w:p w:rsidR="005A6CC6" w:rsidRPr="00C8671E" w:rsidRDefault="005A6CC6" w:rsidP="00C36012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49" w:type="dxa"/>
            <w:vAlign w:val="center"/>
          </w:tcPr>
          <w:p w:rsidR="005A6CC6" w:rsidRPr="00C8671E" w:rsidRDefault="005A6CC6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10</w:t>
            </w:r>
          </w:p>
        </w:tc>
        <w:tc>
          <w:tcPr>
            <w:tcW w:w="236" w:type="dxa"/>
            <w:vAlign w:val="center"/>
          </w:tcPr>
          <w:p w:rsidR="005A6CC6" w:rsidRPr="00C8671E" w:rsidRDefault="005A6CC6" w:rsidP="00C36012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58" w:type="dxa"/>
            <w:vAlign w:val="center"/>
          </w:tcPr>
          <w:p w:rsidR="005A6CC6" w:rsidRPr="00C8671E" w:rsidRDefault="005A6CC6" w:rsidP="00C36012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99</w:t>
            </w:r>
          </w:p>
        </w:tc>
      </w:tr>
    </w:tbl>
    <w:p w:rsidR="005A6CC6" w:rsidRPr="00C8671E" w:rsidRDefault="005A6CC6" w:rsidP="00304A33">
      <w:pPr>
        <w:bidi/>
        <w:jc w:val="both"/>
        <w:rPr>
          <w:rFonts w:ascii="Unikurd Goran" w:hAnsi="Unikurd Goran" w:cs="Unikurd Goran"/>
        </w:rPr>
      </w:pPr>
    </w:p>
    <w:p w:rsidR="00D644B0" w:rsidRPr="00C8671E" w:rsidRDefault="005A6CC6" w:rsidP="00304A33">
      <w:pPr>
        <w:bidi/>
        <w:jc w:val="both"/>
        <w:rPr>
          <w:rFonts w:ascii="Unikurd Goran" w:hAnsi="Unikurd Goran" w:cs="Unikurd Goran"/>
        </w:rPr>
      </w:pPr>
      <w:r w:rsidRPr="00C8671E">
        <w:rPr>
          <w:rFonts w:ascii="Unikurd Goran" w:hAnsi="Unikurd Goran" w:cs="Unikurd Goran"/>
        </w:rPr>
        <w:br w:type="page"/>
      </w:r>
    </w:p>
    <w:p w:rsidR="00222FC6" w:rsidRPr="00C36012" w:rsidRDefault="00CA11A6" w:rsidP="00C36012">
      <w:pPr>
        <w:pStyle w:val="Heading1"/>
        <w:bidi/>
        <w:jc w:val="center"/>
        <w:rPr>
          <w:rFonts w:ascii="Unikurd Goran" w:hAnsi="Unikurd Goran" w:cs="Unikurd Goran"/>
        </w:rPr>
      </w:pPr>
      <w:r w:rsidRPr="00C36012">
        <w:rPr>
          <w:rFonts w:ascii="Unikurd Goran" w:hAnsi="Unikurd Goran" w:cs="Unikurd Goran"/>
          <w:rtl/>
        </w:rPr>
        <w:lastRenderedPageBreak/>
        <w:t>د</w:t>
      </w:r>
      <w:r w:rsidR="00A00207" w:rsidRPr="00C36012">
        <w:rPr>
          <w:rFonts w:ascii="Unikurd Goran" w:hAnsi="Unikurd Goran" w:cs="Unikurd Goran"/>
          <w:rtl/>
        </w:rPr>
        <w:t>- السیاسة</w:t>
      </w:r>
    </w:p>
    <w:p w:rsidR="00F67F9D" w:rsidRPr="00C8671E" w:rsidRDefault="00F67F9D" w:rsidP="00304A33">
      <w:pPr>
        <w:bidi/>
        <w:jc w:val="both"/>
        <w:rPr>
          <w:rFonts w:ascii="Unikurd Goran" w:hAnsi="Unikurd Goran" w:cs="Unikurd Goran"/>
          <w:b/>
          <w:rtl/>
        </w:rPr>
      </w:pPr>
      <w:r w:rsidRPr="00C8671E">
        <w:rPr>
          <w:rFonts w:ascii="Unikurd Goran" w:hAnsi="Unikurd Goran" w:cs="Unikurd Goran"/>
          <w:b/>
          <w:rtl/>
        </w:rPr>
        <w:t>و الآن نود ان نسألک قلیلا عن السیاسة و الحکومة بشكل عام</w:t>
      </w:r>
    </w:p>
    <w:p w:rsidR="00351964" w:rsidRPr="00C8671E" w:rsidRDefault="00351964" w:rsidP="00304A33">
      <w:pPr>
        <w:bidi/>
        <w:jc w:val="both"/>
        <w:rPr>
          <w:rFonts w:ascii="Unikurd Goran" w:hAnsi="Unikurd Goran" w:cs="Unikurd Goran"/>
          <w:b/>
        </w:rPr>
      </w:pPr>
    </w:p>
    <w:p w:rsidR="00F67F9D" w:rsidRPr="00C8671E" w:rsidRDefault="00C36012" w:rsidP="00304A33">
      <w:pPr>
        <w:bidi/>
        <w:jc w:val="both"/>
        <w:rPr>
          <w:rFonts w:ascii="Unikurd Goran" w:hAnsi="Unikurd Goran" w:cs="Unikurd Goran"/>
          <w:rtl/>
        </w:rPr>
      </w:pPr>
      <w:r>
        <w:rPr>
          <w:rFonts w:ascii="Unikurd Goran" w:hAnsi="Unikurd Goran" w:cs="Unikurd Goran" w:hint="cs"/>
          <w:b/>
          <w:rtl/>
        </w:rPr>
        <w:t>د١:</w:t>
      </w:r>
      <w:r w:rsidR="00351964" w:rsidRPr="00C8671E">
        <w:rPr>
          <w:rFonts w:ascii="Unikurd Goran" w:hAnsi="Unikurd Goran" w:cs="Unikurd Goran"/>
        </w:rPr>
        <w:t xml:space="preserve"> </w:t>
      </w:r>
      <w:r w:rsidR="00F67F9D" w:rsidRPr="00C8671E">
        <w:rPr>
          <w:rFonts w:ascii="Unikurd Goran" w:hAnsi="Unikurd Goran" w:cs="Unikurd Goran"/>
          <w:rtl/>
        </w:rPr>
        <w:t>کم أنت مهتم بالسیاسة في رأیک؟</w:t>
      </w:r>
    </w:p>
    <w:p w:rsidR="00C36012" w:rsidRDefault="00F67F9D" w:rsidP="00CB3E17">
      <w:pPr>
        <w:pStyle w:val="ListParagraph"/>
        <w:numPr>
          <w:ilvl w:val="0"/>
          <w:numId w:val="12"/>
        </w:numPr>
        <w:bidi/>
        <w:jc w:val="both"/>
        <w:rPr>
          <w:rFonts w:ascii="Unikurd Goran" w:hAnsi="Unikurd Goran" w:cs="Unikurd Goran"/>
        </w:rPr>
      </w:pPr>
      <w:r w:rsidRPr="00C36012">
        <w:rPr>
          <w:rFonts w:ascii="Unikurd Goran" w:hAnsi="Unikurd Goran" w:cs="Unikurd Goran"/>
          <w:rtl/>
        </w:rPr>
        <w:t>غیر مهتم أبدا</w:t>
      </w:r>
      <w:r w:rsidR="00351964" w:rsidRPr="00C36012">
        <w:rPr>
          <w:rFonts w:ascii="Unikurd Goran" w:hAnsi="Unikurd Goran" w:cs="Unikurd Goran"/>
        </w:rPr>
        <w:t xml:space="preserve"> </w:t>
      </w:r>
    </w:p>
    <w:p w:rsidR="00351964" w:rsidRPr="00C36012" w:rsidRDefault="00F67F9D" w:rsidP="00CB3E17">
      <w:pPr>
        <w:pStyle w:val="ListParagraph"/>
        <w:numPr>
          <w:ilvl w:val="0"/>
          <w:numId w:val="12"/>
        </w:numPr>
        <w:bidi/>
        <w:jc w:val="both"/>
        <w:rPr>
          <w:rFonts w:ascii="Unikurd Goran" w:hAnsi="Unikurd Goran" w:cs="Unikurd Goran"/>
        </w:rPr>
      </w:pPr>
      <w:r w:rsidRPr="00C36012">
        <w:rPr>
          <w:rFonts w:ascii="Unikurd Goran" w:hAnsi="Unikurd Goran" w:cs="Unikurd Goran"/>
          <w:rtl/>
        </w:rPr>
        <w:t>نادرا ما أهتم</w:t>
      </w:r>
    </w:p>
    <w:p w:rsidR="00351964" w:rsidRPr="00C36012" w:rsidRDefault="00F67F9D" w:rsidP="00CB3E17">
      <w:pPr>
        <w:pStyle w:val="ListParagraph"/>
        <w:numPr>
          <w:ilvl w:val="0"/>
          <w:numId w:val="12"/>
        </w:numPr>
        <w:bidi/>
        <w:jc w:val="both"/>
        <w:rPr>
          <w:rFonts w:ascii="Unikurd Goran" w:hAnsi="Unikurd Goran" w:cs="Unikurd Goran"/>
        </w:rPr>
      </w:pPr>
      <w:r w:rsidRPr="00C36012">
        <w:rPr>
          <w:rFonts w:ascii="Unikurd Goran" w:hAnsi="Unikurd Goran" w:cs="Unikurd Goran"/>
          <w:rtl/>
        </w:rPr>
        <w:t>مهتم تقریبا</w:t>
      </w:r>
    </w:p>
    <w:p w:rsidR="00351964" w:rsidRPr="00C36012" w:rsidRDefault="00F67F9D" w:rsidP="00CB3E17">
      <w:pPr>
        <w:pStyle w:val="ListParagraph"/>
        <w:numPr>
          <w:ilvl w:val="0"/>
          <w:numId w:val="12"/>
        </w:numPr>
        <w:bidi/>
        <w:jc w:val="both"/>
        <w:rPr>
          <w:rFonts w:ascii="Unikurd Goran" w:hAnsi="Unikurd Goran" w:cs="Unikurd Goran"/>
        </w:rPr>
      </w:pPr>
      <w:r w:rsidRPr="00C36012">
        <w:rPr>
          <w:rFonts w:ascii="Unikurd Goran" w:hAnsi="Unikurd Goran" w:cs="Unikurd Goran"/>
          <w:rtl/>
        </w:rPr>
        <w:t>مهتم کثیرا</w:t>
      </w:r>
    </w:p>
    <w:p w:rsidR="00351964" w:rsidRPr="00C36012" w:rsidRDefault="00F67F9D" w:rsidP="00CB3E17">
      <w:pPr>
        <w:pStyle w:val="ListParagraph"/>
        <w:numPr>
          <w:ilvl w:val="0"/>
          <w:numId w:val="13"/>
        </w:numPr>
        <w:bidi/>
        <w:jc w:val="both"/>
        <w:rPr>
          <w:rFonts w:ascii="Unikurd Goran" w:hAnsi="Unikurd Goran" w:cs="Unikurd Goran"/>
        </w:rPr>
      </w:pPr>
      <w:r w:rsidRPr="00C36012">
        <w:rPr>
          <w:rFonts w:ascii="Unikurd Goran" w:hAnsi="Unikurd Goran" w:cs="Unikurd Goran"/>
          <w:rtl/>
        </w:rPr>
        <w:t>(لا أدري)</w:t>
      </w:r>
      <w:r w:rsidR="00351964" w:rsidRPr="00C36012">
        <w:rPr>
          <w:rFonts w:ascii="Unikurd Goran" w:hAnsi="Unikurd Goran" w:cs="Unikurd Goran"/>
        </w:rPr>
        <w:t xml:space="preserve"> </w:t>
      </w:r>
    </w:p>
    <w:p w:rsidR="00351964" w:rsidRPr="00C8671E" w:rsidRDefault="00351964" w:rsidP="00304A33">
      <w:pPr>
        <w:bidi/>
        <w:jc w:val="both"/>
        <w:rPr>
          <w:rFonts w:ascii="Unikurd Goran" w:hAnsi="Unikurd Goran" w:cs="Unikurd Goran"/>
        </w:rPr>
      </w:pPr>
    </w:p>
    <w:p w:rsidR="007F3093" w:rsidRPr="00C8671E" w:rsidRDefault="007F3093" w:rsidP="00304A33">
      <w:pPr>
        <w:bidi/>
        <w:jc w:val="both"/>
        <w:rPr>
          <w:rFonts w:ascii="Unikurd Goran" w:hAnsi="Unikurd Goran" w:cs="Unikurd Goran"/>
        </w:rPr>
      </w:pPr>
    </w:p>
    <w:p w:rsidR="00F67F9D" w:rsidRPr="00C8671E" w:rsidRDefault="00C36012" w:rsidP="00C36012">
      <w:pPr>
        <w:bidi/>
        <w:jc w:val="both"/>
        <w:rPr>
          <w:rFonts w:ascii="Unikurd Goran" w:hAnsi="Unikurd Goran" w:cs="Unikurd Goran"/>
          <w:rtl/>
        </w:rPr>
      </w:pPr>
      <w:r>
        <w:rPr>
          <w:rFonts w:ascii="Unikurd Goran" w:hAnsi="Unikurd Goran" w:cs="Unikurd Goran" w:hint="cs"/>
          <w:b/>
          <w:rtl/>
          <w:lang w:bidi="ku-Arab-IQ"/>
        </w:rPr>
        <w:t xml:space="preserve">د٢: </w:t>
      </w:r>
      <w:r w:rsidR="007F3093" w:rsidRPr="00C8671E">
        <w:rPr>
          <w:rFonts w:ascii="Unikurd Goran" w:hAnsi="Unikurd Goran" w:cs="Unikurd Goran"/>
        </w:rPr>
        <w:t xml:space="preserve"> </w:t>
      </w:r>
      <w:r w:rsidR="00F67F9D" w:rsidRPr="00C8671E">
        <w:rPr>
          <w:rFonts w:ascii="Unikurd Goran" w:hAnsi="Unikurd Goran" w:cs="Unikurd Goran"/>
          <w:rtl/>
        </w:rPr>
        <w:t>کم أنت واثق من قدرتک علی المشارکة في السیاسة</w:t>
      </w:r>
    </w:p>
    <w:p w:rsidR="007F3093" w:rsidRPr="00C36012" w:rsidRDefault="00F67F9D" w:rsidP="00304A33">
      <w:pPr>
        <w:bidi/>
        <w:jc w:val="both"/>
        <w:rPr>
          <w:rFonts w:ascii="Noto Naskh Arabic UI" w:hAnsi="Noto Naskh Arabic UI" w:cs="Noto Naskh Arabic UI"/>
        </w:rPr>
      </w:pPr>
      <w:r w:rsidRPr="00C36012">
        <w:rPr>
          <w:rFonts w:ascii="Noto Naskh Arabic UI" w:hAnsi="Noto Naskh Arabic UI" w:cs="Noto Naskh Arabic UI"/>
          <w:rtl/>
        </w:rPr>
        <w:t>من فضلک قم برسم دائرة حول الشکل المناسب</w:t>
      </w:r>
    </w:p>
    <w:p w:rsidR="008905B6" w:rsidRPr="00C8671E" w:rsidRDefault="008905B6" w:rsidP="00304A33">
      <w:pPr>
        <w:bidi/>
        <w:jc w:val="both"/>
        <w:rPr>
          <w:rFonts w:ascii="Unikurd Goran" w:hAnsi="Unikurd Goran" w:cs="Unikurd Goran"/>
          <w:b/>
        </w:rPr>
      </w:pPr>
    </w:p>
    <w:tbl>
      <w:tblPr>
        <w:tblStyle w:val="PlainTable1"/>
        <w:tblW w:w="9183" w:type="dxa"/>
        <w:tblLook w:val="01E0" w:firstRow="1" w:lastRow="1" w:firstColumn="1" w:lastColumn="1" w:noHBand="0" w:noVBand="0"/>
      </w:tblPr>
      <w:tblGrid>
        <w:gridCol w:w="3240"/>
        <w:gridCol w:w="591"/>
        <w:gridCol w:w="425"/>
        <w:gridCol w:w="425"/>
        <w:gridCol w:w="424"/>
        <w:gridCol w:w="425"/>
        <w:gridCol w:w="424"/>
        <w:gridCol w:w="424"/>
        <w:gridCol w:w="424"/>
        <w:gridCol w:w="425"/>
        <w:gridCol w:w="419"/>
        <w:gridCol w:w="590"/>
        <w:gridCol w:w="222"/>
        <w:gridCol w:w="725"/>
      </w:tblGrid>
      <w:tr w:rsidR="00C36012" w:rsidRPr="00C36012" w:rsidTr="00A125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vAlign w:val="center"/>
          </w:tcPr>
          <w:p w:rsidR="008905B6" w:rsidRPr="00C36012" w:rsidRDefault="008905B6" w:rsidP="00A125B4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91" w:type="dxa"/>
            <w:vAlign w:val="center"/>
          </w:tcPr>
          <w:p w:rsidR="008905B6" w:rsidRPr="00C36012" w:rsidRDefault="00F67F9D" w:rsidP="00A125B4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  <w:r w:rsidRPr="00C36012">
              <w:rPr>
                <w:rFonts w:ascii="Unikurd Goran" w:hAnsi="Unikurd Goran" w:cs="Unikurd Goran"/>
                <w:b w:val="0"/>
                <w:rtl/>
              </w:rPr>
              <w:t>غیر مهتم أبدا</w:t>
            </w:r>
          </w:p>
        </w:tc>
        <w:tc>
          <w:tcPr>
            <w:tcW w:w="425" w:type="dxa"/>
            <w:vAlign w:val="center"/>
          </w:tcPr>
          <w:p w:rsidR="008905B6" w:rsidRPr="00C36012" w:rsidRDefault="008905B6" w:rsidP="00A125B4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5" w:type="dxa"/>
            <w:vAlign w:val="center"/>
          </w:tcPr>
          <w:p w:rsidR="008905B6" w:rsidRPr="00C36012" w:rsidRDefault="008905B6" w:rsidP="00A125B4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tcW w:w="424" w:type="dxa"/>
            <w:vAlign w:val="center"/>
          </w:tcPr>
          <w:p w:rsidR="008905B6" w:rsidRPr="00C36012" w:rsidRDefault="008905B6" w:rsidP="00A125B4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5" w:type="dxa"/>
            <w:vAlign w:val="center"/>
          </w:tcPr>
          <w:p w:rsidR="008905B6" w:rsidRPr="00C36012" w:rsidRDefault="008905B6" w:rsidP="00A125B4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tcW w:w="424" w:type="dxa"/>
            <w:vAlign w:val="center"/>
          </w:tcPr>
          <w:p w:rsidR="008905B6" w:rsidRPr="00C36012" w:rsidRDefault="008905B6" w:rsidP="00A125B4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4" w:type="dxa"/>
            <w:vAlign w:val="center"/>
          </w:tcPr>
          <w:p w:rsidR="008905B6" w:rsidRPr="00C36012" w:rsidRDefault="008905B6" w:rsidP="00A125B4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tcW w:w="424" w:type="dxa"/>
            <w:vAlign w:val="center"/>
          </w:tcPr>
          <w:p w:rsidR="008905B6" w:rsidRPr="00C36012" w:rsidRDefault="008905B6" w:rsidP="00A125B4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5" w:type="dxa"/>
            <w:vAlign w:val="center"/>
          </w:tcPr>
          <w:p w:rsidR="008905B6" w:rsidRPr="00C36012" w:rsidRDefault="008905B6" w:rsidP="00A125B4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tcW w:w="419" w:type="dxa"/>
            <w:vAlign w:val="center"/>
          </w:tcPr>
          <w:p w:rsidR="008905B6" w:rsidRPr="00C36012" w:rsidRDefault="008905B6" w:rsidP="00A125B4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90" w:type="dxa"/>
            <w:vAlign w:val="center"/>
          </w:tcPr>
          <w:p w:rsidR="008905B6" w:rsidRPr="00C36012" w:rsidRDefault="00F67F9D" w:rsidP="00A125B4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  <w:r w:rsidRPr="00C36012">
              <w:rPr>
                <w:rFonts w:ascii="Unikurd Goran" w:hAnsi="Unikurd Goran" w:cs="Unikurd Goran"/>
                <w:b w:val="0"/>
                <w:rtl/>
              </w:rPr>
              <w:t>مهتم جدا</w:t>
            </w:r>
          </w:p>
        </w:tc>
        <w:tc>
          <w:tcPr>
            <w:tcW w:w="222" w:type="dxa"/>
            <w:vAlign w:val="center"/>
          </w:tcPr>
          <w:p w:rsidR="008905B6" w:rsidRPr="00C36012" w:rsidRDefault="008905B6" w:rsidP="00A125B4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25" w:type="dxa"/>
            <w:vAlign w:val="center"/>
          </w:tcPr>
          <w:p w:rsidR="008905B6" w:rsidRPr="00C36012" w:rsidRDefault="00F67F9D" w:rsidP="00A125B4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  <w:r w:rsidRPr="00C36012">
              <w:rPr>
                <w:rFonts w:ascii="Unikurd Goran" w:hAnsi="Unikurd Goran" w:cs="Unikurd Goran"/>
                <w:b w:val="0"/>
                <w:rtl/>
              </w:rPr>
              <w:t>لا أدري</w:t>
            </w:r>
          </w:p>
        </w:tc>
      </w:tr>
      <w:tr w:rsidR="00C36012" w:rsidRPr="00C36012" w:rsidTr="00A125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vAlign w:val="center"/>
          </w:tcPr>
          <w:p w:rsidR="008905B6" w:rsidRPr="00A125B4" w:rsidRDefault="00F67F9D" w:rsidP="00A125B4">
            <w:pPr>
              <w:bidi/>
              <w:jc w:val="center"/>
              <w:rPr>
                <w:rFonts w:ascii="Unikurd Goran" w:hAnsi="Unikurd Goran" w:cs="Unikurd Goran"/>
                <w:bCs w:val="0"/>
                <w:sz w:val="22"/>
                <w:szCs w:val="22"/>
              </w:rPr>
            </w:pPr>
            <w:r w:rsidRPr="00A125B4">
              <w:rPr>
                <w:rFonts w:ascii="Unikurd Goran" w:hAnsi="Unikurd Goran" w:cs="Unikurd Goran"/>
                <w:bCs w:val="0"/>
                <w:sz w:val="22"/>
                <w:szCs w:val="22"/>
                <w:rtl/>
              </w:rPr>
              <w:t>أثق بقدراتي علی المشارکة في السیاسة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91" w:type="dxa"/>
            <w:vAlign w:val="center"/>
          </w:tcPr>
          <w:p w:rsidR="008905B6" w:rsidRPr="00C36012" w:rsidRDefault="008905B6" w:rsidP="00A125B4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0</w:t>
            </w:r>
          </w:p>
        </w:tc>
        <w:tc>
          <w:tcPr>
            <w:tcW w:w="425" w:type="dxa"/>
            <w:vAlign w:val="center"/>
          </w:tcPr>
          <w:p w:rsidR="008905B6" w:rsidRPr="00C36012" w:rsidRDefault="008905B6" w:rsidP="00A125B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5" w:type="dxa"/>
            <w:vAlign w:val="center"/>
          </w:tcPr>
          <w:p w:rsidR="008905B6" w:rsidRPr="00C36012" w:rsidRDefault="008905B6" w:rsidP="00A125B4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2</w:t>
            </w:r>
          </w:p>
        </w:tc>
        <w:tc>
          <w:tcPr>
            <w:tcW w:w="424" w:type="dxa"/>
            <w:vAlign w:val="center"/>
          </w:tcPr>
          <w:p w:rsidR="008905B6" w:rsidRPr="00C36012" w:rsidRDefault="008905B6" w:rsidP="00A125B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5" w:type="dxa"/>
            <w:vAlign w:val="center"/>
          </w:tcPr>
          <w:p w:rsidR="008905B6" w:rsidRPr="00C36012" w:rsidRDefault="008905B6" w:rsidP="00A125B4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4</w:t>
            </w:r>
          </w:p>
        </w:tc>
        <w:tc>
          <w:tcPr>
            <w:tcW w:w="424" w:type="dxa"/>
            <w:vAlign w:val="center"/>
          </w:tcPr>
          <w:p w:rsidR="008905B6" w:rsidRPr="00C36012" w:rsidRDefault="008905B6" w:rsidP="00A125B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4" w:type="dxa"/>
            <w:vAlign w:val="center"/>
          </w:tcPr>
          <w:p w:rsidR="008905B6" w:rsidRPr="00C36012" w:rsidRDefault="008905B6" w:rsidP="00A125B4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6</w:t>
            </w:r>
          </w:p>
        </w:tc>
        <w:tc>
          <w:tcPr>
            <w:tcW w:w="424" w:type="dxa"/>
            <w:vAlign w:val="center"/>
          </w:tcPr>
          <w:p w:rsidR="008905B6" w:rsidRPr="00C36012" w:rsidRDefault="008905B6" w:rsidP="00A125B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5" w:type="dxa"/>
            <w:vAlign w:val="center"/>
          </w:tcPr>
          <w:p w:rsidR="008905B6" w:rsidRPr="00C36012" w:rsidRDefault="008905B6" w:rsidP="00A125B4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8</w:t>
            </w:r>
          </w:p>
        </w:tc>
        <w:tc>
          <w:tcPr>
            <w:tcW w:w="419" w:type="dxa"/>
            <w:vAlign w:val="center"/>
          </w:tcPr>
          <w:p w:rsidR="008905B6" w:rsidRPr="00C36012" w:rsidRDefault="008905B6" w:rsidP="00A125B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90" w:type="dxa"/>
            <w:vAlign w:val="center"/>
          </w:tcPr>
          <w:p w:rsidR="008905B6" w:rsidRPr="00C36012" w:rsidRDefault="008905B6" w:rsidP="00A125B4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10</w:t>
            </w:r>
          </w:p>
        </w:tc>
        <w:tc>
          <w:tcPr>
            <w:tcW w:w="222" w:type="dxa"/>
            <w:vAlign w:val="center"/>
          </w:tcPr>
          <w:p w:rsidR="008905B6" w:rsidRPr="00C36012" w:rsidRDefault="008905B6" w:rsidP="00A125B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25" w:type="dxa"/>
            <w:vAlign w:val="center"/>
          </w:tcPr>
          <w:p w:rsidR="008905B6" w:rsidRPr="00C36012" w:rsidRDefault="008905B6" w:rsidP="00A125B4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  <w:r w:rsidRPr="00C36012">
              <w:rPr>
                <w:rFonts w:ascii="Unikurd Goran" w:hAnsi="Unikurd Goran" w:cs="Unikurd Goran"/>
                <w:b w:val="0"/>
              </w:rPr>
              <w:t>99</w:t>
            </w:r>
          </w:p>
        </w:tc>
      </w:tr>
      <w:tr w:rsidR="00A125B4" w:rsidRPr="00C36012" w:rsidTr="00A125B4">
        <w:trPr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83" w:type="dxa"/>
            <w:gridSpan w:val="14"/>
            <w:vAlign w:val="center"/>
          </w:tcPr>
          <w:p w:rsidR="00A125B4" w:rsidRPr="00A125B4" w:rsidRDefault="00A125B4" w:rsidP="00A125B4">
            <w:pPr>
              <w:bidi/>
              <w:jc w:val="center"/>
              <w:rPr>
                <w:rFonts w:ascii="Unikurd Goran" w:hAnsi="Unikurd Goran" w:cs="Unikurd Goran"/>
                <w:b w:val="0"/>
                <w:sz w:val="22"/>
                <w:szCs w:val="22"/>
              </w:rPr>
            </w:pPr>
          </w:p>
        </w:tc>
      </w:tr>
      <w:tr w:rsidR="00C36012" w:rsidRPr="00C36012" w:rsidTr="00A125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vAlign w:val="center"/>
          </w:tcPr>
          <w:p w:rsidR="008905B6" w:rsidRPr="00A125B4" w:rsidRDefault="00F67F9D" w:rsidP="00A125B4">
            <w:pPr>
              <w:bidi/>
              <w:jc w:val="center"/>
              <w:rPr>
                <w:rFonts w:ascii="Unikurd Goran" w:hAnsi="Unikurd Goran" w:cs="Unikurd Goran"/>
                <w:bCs w:val="0"/>
                <w:sz w:val="22"/>
                <w:szCs w:val="22"/>
              </w:rPr>
            </w:pPr>
            <w:r w:rsidRPr="00A125B4">
              <w:rPr>
                <w:rFonts w:ascii="Unikurd Goran" w:hAnsi="Unikurd Goran" w:cs="Unikurd Goran"/>
                <w:bCs w:val="0"/>
                <w:sz w:val="22"/>
                <w:szCs w:val="22"/>
                <w:rtl/>
              </w:rPr>
              <w:t>أعتبر نفسي مؤهلا جیدا للمشارکة في السیاسة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91" w:type="dxa"/>
            <w:vAlign w:val="center"/>
          </w:tcPr>
          <w:p w:rsidR="008905B6" w:rsidRPr="00C36012" w:rsidRDefault="008905B6" w:rsidP="00A125B4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0</w:t>
            </w:r>
          </w:p>
        </w:tc>
        <w:tc>
          <w:tcPr>
            <w:tcW w:w="425" w:type="dxa"/>
            <w:vAlign w:val="center"/>
          </w:tcPr>
          <w:p w:rsidR="008905B6" w:rsidRPr="00C36012" w:rsidRDefault="008905B6" w:rsidP="00A125B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5" w:type="dxa"/>
            <w:vAlign w:val="center"/>
          </w:tcPr>
          <w:p w:rsidR="008905B6" w:rsidRPr="00C36012" w:rsidRDefault="008905B6" w:rsidP="00A125B4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2</w:t>
            </w:r>
          </w:p>
        </w:tc>
        <w:tc>
          <w:tcPr>
            <w:tcW w:w="424" w:type="dxa"/>
            <w:vAlign w:val="center"/>
          </w:tcPr>
          <w:p w:rsidR="008905B6" w:rsidRPr="00C36012" w:rsidRDefault="008905B6" w:rsidP="00A125B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5" w:type="dxa"/>
            <w:vAlign w:val="center"/>
          </w:tcPr>
          <w:p w:rsidR="008905B6" w:rsidRPr="00C36012" w:rsidRDefault="008905B6" w:rsidP="00A125B4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4</w:t>
            </w:r>
          </w:p>
        </w:tc>
        <w:tc>
          <w:tcPr>
            <w:tcW w:w="424" w:type="dxa"/>
            <w:vAlign w:val="center"/>
          </w:tcPr>
          <w:p w:rsidR="008905B6" w:rsidRPr="00C36012" w:rsidRDefault="008905B6" w:rsidP="00A125B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4" w:type="dxa"/>
            <w:vAlign w:val="center"/>
          </w:tcPr>
          <w:p w:rsidR="008905B6" w:rsidRPr="00C36012" w:rsidRDefault="008905B6" w:rsidP="00A125B4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6</w:t>
            </w:r>
          </w:p>
        </w:tc>
        <w:tc>
          <w:tcPr>
            <w:tcW w:w="424" w:type="dxa"/>
            <w:vAlign w:val="center"/>
          </w:tcPr>
          <w:p w:rsidR="008905B6" w:rsidRPr="00C36012" w:rsidRDefault="008905B6" w:rsidP="00A125B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5" w:type="dxa"/>
            <w:vAlign w:val="center"/>
          </w:tcPr>
          <w:p w:rsidR="008905B6" w:rsidRPr="00C36012" w:rsidRDefault="008905B6" w:rsidP="00A125B4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8</w:t>
            </w:r>
          </w:p>
        </w:tc>
        <w:tc>
          <w:tcPr>
            <w:tcW w:w="419" w:type="dxa"/>
            <w:vAlign w:val="center"/>
          </w:tcPr>
          <w:p w:rsidR="008905B6" w:rsidRPr="00C36012" w:rsidRDefault="008905B6" w:rsidP="00A125B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90" w:type="dxa"/>
            <w:vAlign w:val="center"/>
          </w:tcPr>
          <w:p w:rsidR="008905B6" w:rsidRPr="00C36012" w:rsidRDefault="008905B6" w:rsidP="00A125B4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10</w:t>
            </w:r>
          </w:p>
        </w:tc>
        <w:tc>
          <w:tcPr>
            <w:tcW w:w="222" w:type="dxa"/>
            <w:vAlign w:val="center"/>
          </w:tcPr>
          <w:p w:rsidR="008905B6" w:rsidRPr="00C36012" w:rsidRDefault="008905B6" w:rsidP="00A125B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25" w:type="dxa"/>
            <w:vAlign w:val="center"/>
          </w:tcPr>
          <w:p w:rsidR="008905B6" w:rsidRPr="00C36012" w:rsidRDefault="008905B6" w:rsidP="00A125B4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  <w:r w:rsidRPr="00C36012">
              <w:rPr>
                <w:rFonts w:ascii="Unikurd Goran" w:hAnsi="Unikurd Goran" w:cs="Unikurd Goran"/>
                <w:b w:val="0"/>
              </w:rPr>
              <w:t>99</w:t>
            </w:r>
          </w:p>
        </w:tc>
      </w:tr>
      <w:tr w:rsidR="00A125B4" w:rsidRPr="00C36012" w:rsidTr="00A125B4">
        <w:trPr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83" w:type="dxa"/>
            <w:gridSpan w:val="14"/>
            <w:vAlign w:val="center"/>
          </w:tcPr>
          <w:p w:rsidR="00A125B4" w:rsidRPr="00A125B4" w:rsidRDefault="00A125B4" w:rsidP="00A125B4">
            <w:pPr>
              <w:bidi/>
              <w:jc w:val="center"/>
              <w:rPr>
                <w:rFonts w:ascii="Unikurd Goran" w:hAnsi="Unikurd Goran" w:cs="Unikurd Goran"/>
                <w:b w:val="0"/>
                <w:sz w:val="22"/>
                <w:szCs w:val="22"/>
              </w:rPr>
            </w:pPr>
          </w:p>
        </w:tc>
      </w:tr>
      <w:tr w:rsidR="00C36012" w:rsidRPr="00C36012" w:rsidTr="00A125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vAlign w:val="center"/>
          </w:tcPr>
          <w:p w:rsidR="008905B6" w:rsidRPr="00A125B4" w:rsidRDefault="00F67F9D" w:rsidP="00A125B4">
            <w:pPr>
              <w:bidi/>
              <w:jc w:val="center"/>
              <w:rPr>
                <w:rFonts w:ascii="Unikurd Goran" w:hAnsi="Unikurd Goran" w:cs="Unikurd Goran"/>
                <w:bCs w:val="0"/>
                <w:sz w:val="22"/>
                <w:szCs w:val="22"/>
              </w:rPr>
            </w:pPr>
            <w:r w:rsidRPr="00A125B4">
              <w:rPr>
                <w:rFonts w:ascii="Unikurd Goran" w:hAnsi="Unikurd Goran" w:cs="Unikurd Goran"/>
                <w:bCs w:val="0"/>
                <w:sz w:val="22"/>
                <w:szCs w:val="22"/>
                <w:rtl/>
              </w:rPr>
              <w:t>أحس أن لدي فهما جیدا للمواضیع المهمة التي توجە کرکوک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91" w:type="dxa"/>
            <w:vAlign w:val="center"/>
          </w:tcPr>
          <w:p w:rsidR="008905B6" w:rsidRPr="00C36012" w:rsidRDefault="008905B6" w:rsidP="00A125B4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0</w:t>
            </w:r>
          </w:p>
        </w:tc>
        <w:tc>
          <w:tcPr>
            <w:tcW w:w="425" w:type="dxa"/>
            <w:vAlign w:val="center"/>
          </w:tcPr>
          <w:p w:rsidR="008905B6" w:rsidRPr="00C36012" w:rsidRDefault="008905B6" w:rsidP="00A125B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5" w:type="dxa"/>
            <w:vAlign w:val="center"/>
          </w:tcPr>
          <w:p w:rsidR="008905B6" w:rsidRPr="00C36012" w:rsidRDefault="008905B6" w:rsidP="00A125B4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2</w:t>
            </w:r>
          </w:p>
        </w:tc>
        <w:tc>
          <w:tcPr>
            <w:tcW w:w="424" w:type="dxa"/>
            <w:vAlign w:val="center"/>
          </w:tcPr>
          <w:p w:rsidR="008905B6" w:rsidRPr="00C36012" w:rsidRDefault="008905B6" w:rsidP="00A125B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5" w:type="dxa"/>
            <w:vAlign w:val="center"/>
          </w:tcPr>
          <w:p w:rsidR="008905B6" w:rsidRPr="00C36012" w:rsidRDefault="008905B6" w:rsidP="00A125B4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4</w:t>
            </w:r>
          </w:p>
        </w:tc>
        <w:tc>
          <w:tcPr>
            <w:tcW w:w="424" w:type="dxa"/>
            <w:vAlign w:val="center"/>
          </w:tcPr>
          <w:p w:rsidR="008905B6" w:rsidRPr="00C36012" w:rsidRDefault="008905B6" w:rsidP="00A125B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4" w:type="dxa"/>
            <w:vAlign w:val="center"/>
          </w:tcPr>
          <w:p w:rsidR="008905B6" w:rsidRPr="00C36012" w:rsidRDefault="008905B6" w:rsidP="00A125B4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6</w:t>
            </w:r>
          </w:p>
        </w:tc>
        <w:tc>
          <w:tcPr>
            <w:tcW w:w="424" w:type="dxa"/>
            <w:vAlign w:val="center"/>
          </w:tcPr>
          <w:p w:rsidR="008905B6" w:rsidRPr="00C36012" w:rsidRDefault="008905B6" w:rsidP="00A125B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5" w:type="dxa"/>
            <w:vAlign w:val="center"/>
          </w:tcPr>
          <w:p w:rsidR="008905B6" w:rsidRPr="00C36012" w:rsidRDefault="008905B6" w:rsidP="00A125B4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8</w:t>
            </w:r>
          </w:p>
        </w:tc>
        <w:tc>
          <w:tcPr>
            <w:tcW w:w="419" w:type="dxa"/>
            <w:vAlign w:val="center"/>
          </w:tcPr>
          <w:p w:rsidR="008905B6" w:rsidRPr="00C36012" w:rsidRDefault="008905B6" w:rsidP="00A125B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90" w:type="dxa"/>
            <w:vAlign w:val="center"/>
          </w:tcPr>
          <w:p w:rsidR="008905B6" w:rsidRPr="00C36012" w:rsidRDefault="008905B6" w:rsidP="00A125B4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10</w:t>
            </w:r>
          </w:p>
        </w:tc>
        <w:tc>
          <w:tcPr>
            <w:tcW w:w="222" w:type="dxa"/>
            <w:vAlign w:val="center"/>
          </w:tcPr>
          <w:p w:rsidR="008905B6" w:rsidRPr="00C36012" w:rsidRDefault="008905B6" w:rsidP="00A125B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25" w:type="dxa"/>
            <w:vAlign w:val="center"/>
          </w:tcPr>
          <w:p w:rsidR="008905B6" w:rsidRPr="00C36012" w:rsidRDefault="008905B6" w:rsidP="00A125B4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  <w:r w:rsidRPr="00C36012">
              <w:rPr>
                <w:rFonts w:ascii="Unikurd Goran" w:hAnsi="Unikurd Goran" w:cs="Unikurd Goran"/>
                <w:b w:val="0"/>
              </w:rPr>
              <w:t>99</w:t>
            </w:r>
          </w:p>
        </w:tc>
      </w:tr>
      <w:tr w:rsidR="00A125B4" w:rsidRPr="00C36012" w:rsidTr="00A125B4">
        <w:trPr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83" w:type="dxa"/>
            <w:gridSpan w:val="14"/>
            <w:vAlign w:val="center"/>
          </w:tcPr>
          <w:p w:rsidR="00A125B4" w:rsidRPr="00A125B4" w:rsidRDefault="00A125B4" w:rsidP="00A125B4">
            <w:pPr>
              <w:bidi/>
              <w:jc w:val="center"/>
              <w:rPr>
                <w:rFonts w:ascii="Unikurd Goran" w:hAnsi="Unikurd Goran" w:cs="Unikurd Goran"/>
                <w:b w:val="0"/>
                <w:sz w:val="22"/>
                <w:szCs w:val="22"/>
              </w:rPr>
            </w:pPr>
          </w:p>
        </w:tc>
      </w:tr>
      <w:tr w:rsidR="00C36012" w:rsidRPr="00C36012" w:rsidTr="00A125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vAlign w:val="center"/>
          </w:tcPr>
          <w:p w:rsidR="008905B6" w:rsidRPr="00A125B4" w:rsidRDefault="00EC13E4" w:rsidP="00A125B4">
            <w:pPr>
              <w:bidi/>
              <w:jc w:val="center"/>
              <w:rPr>
                <w:rFonts w:ascii="Unikurd Goran" w:hAnsi="Unikurd Goran" w:cs="Unikurd Goran"/>
                <w:bCs w:val="0"/>
                <w:sz w:val="22"/>
                <w:szCs w:val="22"/>
              </w:rPr>
            </w:pPr>
            <w:r w:rsidRPr="00A125B4">
              <w:rPr>
                <w:rFonts w:ascii="Unikurd Goran" w:hAnsi="Unikurd Goran" w:cs="Unikurd Goran"/>
                <w:bCs w:val="0"/>
                <w:sz w:val="22"/>
                <w:szCs w:val="22"/>
                <w:rtl/>
              </w:rPr>
              <w:t xml:space="preserve">أظن </w:t>
            </w:r>
            <w:r w:rsidR="00A26A52" w:rsidRPr="00A125B4">
              <w:rPr>
                <w:rFonts w:ascii="Unikurd Goran" w:hAnsi="Unikurd Goran" w:cs="Unikurd Goran"/>
                <w:bCs w:val="0"/>
                <w:sz w:val="22"/>
                <w:szCs w:val="22"/>
                <w:rtl/>
              </w:rPr>
              <w:t>أنني أکثر فهما للسیاسة و الحکومة من الکثیر من الناس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91" w:type="dxa"/>
            <w:vAlign w:val="center"/>
          </w:tcPr>
          <w:p w:rsidR="008905B6" w:rsidRPr="00C36012" w:rsidRDefault="008905B6" w:rsidP="00A125B4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0</w:t>
            </w:r>
          </w:p>
        </w:tc>
        <w:tc>
          <w:tcPr>
            <w:tcW w:w="425" w:type="dxa"/>
            <w:vAlign w:val="center"/>
          </w:tcPr>
          <w:p w:rsidR="008905B6" w:rsidRPr="00C36012" w:rsidRDefault="008905B6" w:rsidP="00A125B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5" w:type="dxa"/>
            <w:vAlign w:val="center"/>
          </w:tcPr>
          <w:p w:rsidR="008905B6" w:rsidRPr="00C36012" w:rsidRDefault="008905B6" w:rsidP="00A125B4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2</w:t>
            </w:r>
          </w:p>
        </w:tc>
        <w:tc>
          <w:tcPr>
            <w:tcW w:w="424" w:type="dxa"/>
            <w:vAlign w:val="center"/>
          </w:tcPr>
          <w:p w:rsidR="008905B6" w:rsidRPr="00C36012" w:rsidRDefault="008905B6" w:rsidP="00A125B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5" w:type="dxa"/>
            <w:vAlign w:val="center"/>
          </w:tcPr>
          <w:p w:rsidR="008905B6" w:rsidRPr="00C36012" w:rsidRDefault="008905B6" w:rsidP="00A125B4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4</w:t>
            </w:r>
          </w:p>
        </w:tc>
        <w:tc>
          <w:tcPr>
            <w:tcW w:w="424" w:type="dxa"/>
            <w:vAlign w:val="center"/>
          </w:tcPr>
          <w:p w:rsidR="008905B6" w:rsidRPr="00C36012" w:rsidRDefault="008905B6" w:rsidP="00A125B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4" w:type="dxa"/>
            <w:vAlign w:val="center"/>
          </w:tcPr>
          <w:p w:rsidR="008905B6" w:rsidRPr="00C36012" w:rsidRDefault="008905B6" w:rsidP="00A125B4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6</w:t>
            </w:r>
          </w:p>
        </w:tc>
        <w:tc>
          <w:tcPr>
            <w:tcW w:w="424" w:type="dxa"/>
            <w:vAlign w:val="center"/>
          </w:tcPr>
          <w:p w:rsidR="008905B6" w:rsidRPr="00C36012" w:rsidRDefault="008905B6" w:rsidP="00A125B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5" w:type="dxa"/>
            <w:vAlign w:val="center"/>
          </w:tcPr>
          <w:p w:rsidR="008905B6" w:rsidRPr="00C36012" w:rsidRDefault="008905B6" w:rsidP="00A125B4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8</w:t>
            </w:r>
          </w:p>
        </w:tc>
        <w:tc>
          <w:tcPr>
            <w:tcW w:w="419" w:type="dxa"/>
            <w:vAlign w:val="center"/>
          </w:tcPr>
          <w:p w:rsidR="008905B6" w:rsidRPr="00C36012" w:rsidRDefault="008905B6" w:rsidP="00A125B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90" w:type="dxa"/>
            <w:vAlign w:val="center"/>
          </w:tcPr>
          <w:p w:rsidR="008905B6" w:rsidRPr="00C36012" w:rsidRDefault="008905B6" w:rsidP="00A125B4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10</w:t>
            </w:r>
          </w:p>
        </w:tc>
        <w:tc>
          <w:tcPr>
            <w:tcW w:w="222" w:type="dxa"/>
            <w:vAlign w:val="center"/>
          </w:tcPr>
          <w:p w:rsidR="008905B6" w:rsidRPr="00C36012" w:rsidRDefault="008905B6" w:rsidP="00A125B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25" w:type="dxa"/>
            <w:vAlign w:val="center"/>
          </w:tcPr>
          <w:p w:rsidR="008905B6" w:rsidRPr="00C36012" w:rsidRDefault="008905B6" w:rsidP="00A125B4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  <w:r w:rsidRPr="00C36012">
              <w:rPr>
                <w:rFonts w:ascii="Unikurd Goran" w:hAnsi="Unikurd Goran" w:cs="Unikurd Goran"/>
                <w:b w:val="0"/>
              </w:rPr>
              <w:t>99</w:t>
            </w:r>
          </w:p>
        </w:tc>
      </w:tr>
      <w:tr w:rsidR="00A125B4" w:rsidRPr="00C36012" w:rsidTr="00A125B4">
        <w:trPr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83" w:type="dxa"/>
            <w:gridSpan w:val="14"/>
            <w:vAlign w:val="center"/>
          </w:tcPr>
          <w:p w:rsidR="00A125B4" w:rsidRPr="00A125B4" w:rsidRDefault="00A125B4" w:rsidP="00A125B4">
            <w:pPr>
              <w:bidi/>
              <w:jc w:val="center"/>
              <w:rPr>
                <w:rFonts w:ascii="Unikurd Goran" w:hAnsi="Unikurd Goran" w:cs="Unikurd Goran"/>
                <w:b w:val="0"/>
                <w:sz w:val="22"/>
                <w:szCs w:val="22"/>
              </w:rPr>
            </w:pPr>
          </w:p>
        </w:tc>
      </w:tr>
      <w:tr w:rsidR="00C36012" w:rsidRPr="00C36012" w:rsidTr="00A125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vAlign w:val="center"/>
          </w:tcPr>
          <w:p w:rsidR="008905B6" w:rsidRPr="00A125B4" w:rsidRDefault="00A26A52" w:rsidP="00A125B4">
            <w:pPr>
              <w:bidi/>
              <w:jc w:val="center"/>
              <w:rPr>
                <w:rFonts w:ascii="Unikurd Goran" w:hAnsi="Unikurd Goran" w:cs="Unikurd Goran"/>
                <w:b w:val="0"/>
                <w:sz w:val="22"/>
                <w:szCs w:val="22"/>
              </w:rPr>
            </w:pPr>
            <w:r w:rsidRPr="00A125B4">
              <w:rPr>
                <w:rFonts w:ascii="Unikurd Goran" w:hAnsi="Unikurd Goran" w:cs="Unikurd Goran"/>
                <w:bCs w:val="0"/>
                <w:sz w:val="22"/>
                <w:szCs w:val="22"/>
                <w:rtl/>
              </w:rPr>
              <w:t>في بعض المرات، السیاسة و الحکومة تبدوان معقدتین لدرجة أن شخصا مثلي لا یمکن أن یفهم ما یجري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91" w:type="dxa"/>
            <w:vAlign w:val="center"/>
          </w:tcPr>
          <w:p w:rsidR="008905B6" w:rsidRPr="00C36012" w:rsidRDefault="008905B6" w:rsidP="00A125B4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0</w:t>
            </w:r>
          </w:p>
        </w:tc>
        <w:tc>
          <w:tcPr>
            <w:tcW w:w="425" w:type="dxa"/>
            <w:vAlign w:val="center"/>
          </w:tcPr>
          <w:p w:rsidR="008905B6" w:rsidRPr="00C36012" w:rsidRDefault="008905B6" w:rsidP="00A125B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5" w:type="dxa"/>
            <w:vAlign w:val="center"/>
          </w:tcPr>
          <w:p w:rsidR="008905B6" w:rsidRPr="00C36012" w:rsidRDefault="008905B6" w:rsidP="00A125B4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2</w:t>
            </w:r>
          </w:p>
        </w:tc>
        <w:tc>
          <w:tcPr>
            <w:tcW w:w="424" w:type="dxa"/>
            <w:vAlign w:val="center"/>
          </w:tcPr>
          <w:p w:rsidR="008905B6" w:rsidRPr="00C36012" w:rsidRDefault="008905B6" w:rsidP="00A125B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5" w:type="dxa"/>
            <w:vAlign w:val="center"/>
          </w:tcPr>
          <w:p w:rsidR="008905B6" w:rsidRPr="00C36012" w:rsidRDefault="008905B6" w:rsidP="00A125B4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4</w:t>
            </w:r>
          </w:p>
        </w:tc>
        <w:tc>
          <w:tcPr>
            <w:tcW w:w="424" w:type="dxa"/>
            <w:vAlign w:val="center"/>
          </w:tcPr>
          <w:p w:rsidR="008905B6" w:rsidRPr="00C36012" w:rsidRDefault="008905B6" w:rsidP="00A125B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4" w:type="dxa"/>
            <w:vAlign w:val="center"/>
          </w:tcPr>
          <w:p w:rsidR="008905B6" w:rsidRPr="00C36012" w:rsidRDefault="008905B6" w:rsidP="00A125B4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6</w:t>
            </w:r>
          </w:p>
        </w:tc>
        <w:tc>
          <w:tcPr>
            <w:tcW w:w="424" w:type="dxa"/>
            <w:vAlign w:val="center"/>
          </w:tcPr>
          <w:p w:rsidR="008905B6" w:rsidRPr="00C36012" w:rsidRDefault="008905B6" w:rsidP="00A125B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5" w:type="dxa"/>
            <w:vAlign w:val="center"/>
          </w:tcPr>
          <w:p w:rsidR="008905B6" w:rsidRPr="00C36012" w:rsidRDefault="008905B6" w:rsidP="00A125B4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8</w:t>
            </w:r>
          </w:p>
        </w:tc>
        <w:tc>
          <w:tcPr>
            <w:tcW w:w="419" w:type="dxa"/>
            <w:vAlign w:val="center"/>
          </w:tcPr>
          <w:p w:rsidR="008905B6" w:rsidRPr="00C36012" w:rsidRDefault="008905B6" w:rsidP="00A125B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90" w:type="dxa"/>
            <w:vAlign w:val="center"/>
          </w:tcPr>
          <w:p w:rsidR="008905B6" w:rsidRPr="00C36012" w:rsidRDefault="008905B6" w:rsidP="00A125B4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10</w:t>
            </w:r>
          </w:p>
        </w:tc>
        <w:tc>
          <w:tcPr>
            <w:tcW w:w="222" w:type="dxa"/>
            <w:vAlign w:val="center"/>
          </w:tcPr>
          <w:p w:rsidR="008905B6" w:rsidRPr="00C36012" w:rsidRDefault="008905B6" w:rsidP="00A125B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25" w:type="dxa"/>
            <w:vAlign w:val="center"/>
          </w:tcPr>
          <w:p w:rsidR="008905B6" w:rsidRPr="00C36012" w:rsidRDefault="008905B6" w:rsidP="00A125B4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  <w:r w:rsidRPr="00C36012">
              <w:rPr>
                <w:rFonts w:ascii="Unikurd Goran" w:hAnsi="Unikurd Goran" w:cs="Unikurd Goran"/>
                <w:b w:val="0"/>
              </w:rPr>
              <w:t>99</w:t>
            </w:r>
          </w:p>
        </w:tc>
      </w:tr>
      <w:tr w:rsidR="00A125B4" w:rsidRPr="00C36012" w:rsidTr="00A125B4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83" w:type="dxa"/>
            <w:gridSpan w:val="14"/>
            <w:vAlign w:val="center"/>
          </w:tcPr>
          <w:p w:rsidR="00A125B4" w:rsidRPr="00A125B4" w:rsidRDefault="00A125B4" w:rsidP="00A125B4">
            <w:pPr>
              <w:bidi/>
              <w:jc w:val="center"/>
              <w:rPr>
                <w:rFonts w:ascii="Unikurd Goran" w:hAnsi="Unikurd Goran" w:cs="Unikurd Goran"/>
                <w:b w:val="0"/>
                <w:sz w:val="22"/>
                <w:szCs w:val="22"/>
              </w:rPr>
            </w:pPr>
          </w:p>
        </w:tc>
      </w:tr>
      <w:tr w:rsidR="00C36012" w:rsidRPr="00C36012" w:rsidTr="00A125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vAlign w:val="center"/>
          </w:tcPr>
          <w:p w:rsidR="001B3A5C" w:rsidRPr="00A125B4" w:rsidRDefault="00223835" w:rsidP="00A125B4">
            <w:pPr>
              <w:bidi/>
              <w:jc w:val="center"/>
              <w:rPr>
                <w:rFonts w:ascii="Unikurd Goran" w:hAnsi="Unikurd Goran" w:cs="Unikurd Goran"/>
                <w:bCs w:val="0"/>
                <w:sz w:val="22"/>
                <w:szCs w:val="22"/>
              </w:rPr>
            </w:pPr>
            <w:r w:rsidRPr="00A125B4">
              <w:rPr>
                <w:rFonts w:ascii="Unikurd Goran" w:hAnsi="Unikurd Goran" w:cs="Unikurd Goran"/>
                <w:bCs w:val="0"/>
                <w:sz w:val="22"/>
                <w:szCs w:val="22"/>
                <w:rtl/>
              </w:rPr>
              <w:t>ش</w:t>
            </w:r>
            <w:r w:rsidR="00A26A52" w:rsidRPr="00A125B4">
              <w:rPr>
                <w:rFonts w:ascii="Unikurd Goran" w:hAnsi="Unikurd Goran" w:cs="Unikurd Goran"/>
                <w:bCs w:val="0"/>
                <w:sz w:val="22"/>
                <w:szCs w:val="22"/>
                <w:rtl/>
              </w:rPr>
              <w:t xml:space="preserve">خص مثلي لیس لە أي </w:t>
            </w:r>
            <w:r w:rsidR="00A125B4" w:rsidRPr="00A125B4">
              <w:rPr>
                <w:rFonts w:ascii="Unikurd Goran" w:hAnsi="Unikurd Goran" w:cs="Unikurd Goran" w:hint="cs"/>
                <w:bCs w:val="0"/>
                <w:sz w:val="22"/>
                <w:szCs w:val="22"/>
                <w:rtl/>
              </w:rPr>
              <w:t>دور</w:t>
            </w:r>
            <w:r w:rsidR="00A26A52" w:rsidRPr="00A125B4">
              <w:rPr>
                <w:rFonts w:ascii="Unikurd Goran" w:hAnsi="Unikurd Goran" w:cs="Unikurd Goran"/>
                <w:bCs w:val="0"/>
                <w:sz w:val="22"/>
                <w:szCs w:val="22"/>
                <w:rtl/>
              </w:rPr>
              <w:t xml:space="preserve"> في ما یفعلە الحکومة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91" w:type="dxa"/>
            <w:vAlign w:val="center"/>
          </w:tcPr>
          <w:p w:rsidR="001B3A5C" w:rsidRPr="00C36012" w:rsidRDefault="001B3A5C" w:rsidP="00A125B4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0</w:t>
            </w:r>
          </w:p>
        </w:tc>
        <w:tc>
          <w:tcPr>
            <w:tcW w:w="425" w:type="dxa"/>
            <w:vAlign w:val="center"/>
          </w:tcPr>
          <w:p w:rsidR="001B3A5C" w:rsidRPr="00C36012" w:rsidRDefault="001B3A5C" w:rsidP="00A125B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5" w:type="dxa"/>
            <w:vAlign w:val="center"/>
          </w:tcPr>
          <w:p w:rsidR="001B3A5C" w:rsidRPr="00C36012" w:rsidRDefault="001B3A5C" w:rsidP="00A125B4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2</w:t>
            </w:r>
          </w:p>
        </w:tc>
        <w:tc>
          <w:tcPr>
            <w:tcW w:w="424" w:type="dxa"/>
            <w:vAlign w:val="center"/>
          </w:tcPr>
          <w:p w:rsidR="001B3A5C" w:rsidRPr="00C36012" w:rsidRDefault="001B3A5C" w:rsidP="00A125B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5" w:type="dxa"/>
            <w:vAlign w:val="center"/>
          </w:tcPr>
          <w:p w:rsidR="001B3A5C" w:rsidRPr="00C36012" w:rsidRDefault="001B3A5C" w:rsidP="00A125B4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4</w:t>
            </w:r>
          </w:p>
        </w:tc>
        <w:tc>
          <w:tcPr>
            <w:tcW w:w="424" w:type="dxa"/>
            <w:vAlign w:val="center"/>
          </w:tcPr>
          <w:p w:rsidR="001B3A5C" w:rsidRPr="00C36012" w:rsidRDefault="001B3A5C" w:rsidP="00A125B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4" w:type="dxa"/>
            <w:vAlign w:val="center"/>
          </w:tcPr>
          <w:p w:rsidR="001B3A5C" w:rsidRPr="00C36012" w:rsidRDefault="001B3A5C" w:rsidP="00A125B4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6</w:t>
            </w:r>
          </w:p>
        </w:tc>
        <w:tc>
          <w:tcPr>
            <w:tcW w:w="424" w:type="dxa"/>
            <w:vAlign w:val="center"/>
          </w:tcPr>
          <w:p w:rsidR="001B3A5C" w:rsidRPr="00C36012" w:rsidRDefault="001B3A5C" w:rsidP="00A125B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5" w:type="dxa"/>
            <w:vAlign w:val="center"/>
          </w:tcPr>
          <w:p w:rsidR="001B3A5C" w:rsidRPr="00C36012" w:rsidRDefault="001B3A5C" w:rsidP="00A125B4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8</w:t>
            </w:r>
          </w:p>
        </w:tc>
        <w:tc>
          <w:tcPr>
            <w:tcW w:w="419" w:type="dxa"/>
            <w:vAlign w:val="center"/>
          </w:tcPr>
          <w:p w:rsidR="001B3A5C" w:rsidRPr="00C36012" w:rsidRDefault="001B3A5C" w:rsidP="00A125B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90" w:type="dxa"/>
            <w:vAlign w:val="center"/>
          </w:tcPr>
          <w:p w:rsidR="001B3A5C" w:rsidRPr="00C36012" w:rsidRDefault="001B3A5C" w:rsidP="00A125B4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10</w:t>
            </w:r>
          </w:p>
        </w:tc>
        <w:tc>
          <w:tcPr>
            <w:tcW w:w="222" w:type="dxa"/>
            <w:vAlign w:val="center"/>
          </w:tcPr>
          <w:p w:rsidR="001B3A5C" w:rsidRPr="00C36012" w:rsidRDefault="001B3A5C" w:rsidP="00A125B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25" w:type="dxa"/>
            <w:vAlign w:val="center"/>
          </w:tcPr>
          <w:p w:rsidR="001B3A5C" w:rsidRPr="00C36012" w:rsidRDefault="001B3A5C" w:rsidP="00A125B4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  <w:r w:rsidRPr="00C36012">
              <w:rPr>
                <w:rFonts w:ascii="Unikurd Goran" w:hAnsi="Unikurd Goran" w:cs="Unikurd Goran"/>
                <w:b w:val="0"/>
              </w:rPr>
              <w:t>99</w:t>
            </w:r>
          </w:p>
        </w:tc>
      </w:tr>
      <w:tr w:rsidR="00A125B4" w:rsidRPr="00C36012" w:rsidTr="00A125B4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83" w:type="dxa"/>
            <w:gridSpan w:val="14"/>
            <w:vAlign w:val="center"/>
          </w:tcPr>
          <w:p w:rsidR="00A125B4" w:rsidRPr="00A125B4" w:rsidRDefault="00A125B4" w:rsidP="00A125B4">
            <w:pPr>
              <w:bidi/>
              <w:jc w:val="center"/>
              <w:rPr>
                <w:rFonts w:ascii="Unikurd Goran" w:hAnsi="Unikurd Goran" w:cs="Unikurd Goran"/>
                <w:b w:val="0"/>
                <w:sz w:val="22"/>
                <w:szCs w:val="22"/>
              </w:rPr>
            </w:pPr>
          </w:p>
        </w:tc>
      </w:tr>
      <w:tr w:rsidR="00C36012" w:rsidRPr="00C36012" w:rsidTr="00A125B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6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40" w:type="dxa"/>
            <w:vAlign w:val="center"/>
          </w:tcPr>
          <w:p w:rsidR="001B3A5C" w:rsidRPr="00A125B4" w:rsidRDefault="00A26A52" w:rsidP="00A125B4">
            <w:pPr>
              <w:bidi/>
              <w:jc w:val="center"/>
              <w:rPr>
                <w:rFonts w:ascii="Unikurd Goran" w:hAnsi="Unikurd Goran" w:cs="Unikurd Goran"/>
                <w:bCs w:val="0"/>
                <w:sz w:val="22"/>
                <w:szCs w:val="22"/>
              </w:rPr>
            </w:pPr>
            <w:r w:rsidRPr="00A125B4">
              <w:rPr>
                <w:rFonts w:ascii="Unikurd Goran" w:hAnsi="Unikurd Goran" w:cs="Unikurd Goran"/>
                <w:bCs w:val="0"/>
                <w:sz w:val="22"/>
                <w:szCs w:val="22"/>
                <w:rtl/>
              </w:rPr>
              <w:t>المسؤلون لا یهتمون بما یفکر فیە شخص مثلي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91" w:type="dxa"/>
            <w:vAlign w:val="center"/>
          </w:tcPr>
          <w:p w:rsidR="001B3A5C" w:rsidRPr="00C36012" w:rsidRDefault="001B3A5C" w:rsidP="00A125B4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  <w:r w:rsidRPr="00C36012">
              <w:rPr>
                <w:rFonts w:ascii="Unikurd Goran" w:hAnsi="Unikurd Goran" w:cs="Unikurd Goran"/>
                <w:b w:val="0"/>
              </w:rPr>
              <w:t>0</w:t>
            </w:r>
          </w:p>
        </w:tc>
        <w:tc>
          <w:tcPr>
            <w:tcW w:w="425" w:type="dxa"/>
            <w:vAlign w:val="center"/>
          </w:tcPr>
          <w:p w:rsidR="001B3A5C" w:rsidRPr="00C36012" w:rsidRDefault="001B3A5C" w:rsidP="00A125B4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</w:rPr>
            </w:pPr>
            <w:r w:rsidRPr="00C36012">
              <w:rPr>
                <w:rFonts w:ascii="Unikurd Goran" w:hAnsi="Unikurd Goran" w:cs="Unikurd Goran"/>
                <w:b w:val="0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5" w:type="dxa"/>
            <w:vAlign w:val="center"/>
          </w:tcPr>
          <w:p w:rsidR="001B3A5C" w:rsidRPr="00C36012" w:rsidRDefault="001B3A5C" w:rsidP="00A125B4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  <w:r w:rsidRPr="00C36012">
              <w:rPr>
                <w:rFonts w:ascii="Unikurd Goran" w:hAnsi="Unikurd Goran" w:cs="Unikurd Goran"/>
                <w:b w:val="0"/>
              </w:rPr>
              <w:t>2</w:t>
            </w:r>
          </w:p>
        </w:tc>
        <w:tc>
          <w:tcPr>
            <w:tcW w:w="424" w:type="dxa"/>
            <w:vAlign w:val="center"/>
          </w:tcPr>
          <w:p w:rsidR="001B3A5C" w:rsidRPr="00C36012" w:rsidRDefault="001B3A5C" w:rsidP="00A125B4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</w:rPr>
            </w:pPr>
            <w:r w:rsidRPr="00C36012">
              <w:rPr>
                <w:rFonts w:ascii="Unikurd Goran" w:hAnsi="Unikurd Goran" w:cs="Unikurd Goran"/>
                <w:b w:val="0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5" w:type="dxa"/>
            <w:vAlign w:val="center"/>
          </w:tcPr>
          <w:p w:rsidR="001B3A5C" w:rsidRPr="00C36012" w:rsidRDefault="001B3A5C" w:rsidP="00A125B4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  <w:r w:rsidRPr="00C36012">
              <w:rPr>
                <w:rFonts w:ascii="Unikurd Goran" w:hAnsi="Unikurd Goran" w:cs="Unikurd Goran"/>
                <w:b w:val="0"/>
              </w:rPr>
              <w:t>4</w:t>
            </w:r>
          </w:p>
        </w:tc>
        <w:tc>
          <w:tcPr>
            <w:tcW w:w="424" w:type="dxa"/>
            <w:vAlign w:val="center"/>
          </w:tcPr>
          <w:p w:rsidR="001B3A5C" w:rsidRPr="00C36012" w:rsidRDefault="001B3A5C" w:rsidP="00A125B4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</w:rPr>
            </w:pPr>
            <w:r w:rsidRPr="00C36012">
              <w:rPr>
                <w:rFonts w:ascii="Unikurd Goran" w:hAnsi="Unikurd Goran" w:cs="Unikurd Goran"/>
                <w:b w:val="0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4" w:type="dxa"/>
            <w:vAlign w:val="center"/>
          </w:tcPr>
          <w:p w:rsidR="001B3A5C" w:rsidRPr="00C36012" w:rsidRDefault="001B3A5C" w:rsidP="00A125B4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  <w:r w:rsidRPr="00C36012">
              <w:rPr>
                <w:rFonts w:ascii="Unikurd Goran" w:hAnsi="Unikurd Goran" w:cs="Unikurd Goran"/>
                <w:b w:val="0"/>
              </w:rPr>
              <w:t>6</w:t>
            </w:r>
          </w:p>
        </w:tc>
        <w:tc>
          <w:tcPr>
            <w:tcW w:w="424" w:type="dxa"/>
            <w:vAlign w:val="center"/>
          </w:tcPr>
          <w:p w:rsidR="001B3A5C" w:rsidRPr="00C36012" w:rsidRDefault="001B3A5C" w:rsidP="00A125B4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</w:rPr>
            </w:pPr>
            <w:r w:rsidRPr="00C36012">
              <w:rPr>
                <w:rFonts w:ascii="Unikurd Goran" w:hAnsi="Unikurd Goran" w:cs="Unikurd Goran"/>
                <w:b w:val="0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5" w:type="dxa"/>
            <w:vAlign w:val="center"/>
          </w:tcPr>
          <w:p w:rsidR="001B3A5C" w:rsidRPr="00C36012" w:rsidRDefault="001B3A5C" w:rsidP="00A125B4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  <w:r w:rsidRPr="00C36012">
              <w:rPr>
                <w:rFonts w:ascii="Unikurd Goran" w:hAnsi="Unikurd Goran" w:cs="Unikurd Goran"/>
                <w:b w:val="0"/>
              </w:rPr>
              <w:t>8</w:t>
            </w:r>
          </w:p>
        </w:tc>
        <w:tc>
          <w:tcPr>
            <w:tcW w:w="419" w:type="dxa"/>
            <w:vAlign w:val="center"/>
          </w:tcPr>
          <w:p w:rsidR="001B3A5C" w:rsidRPr="00C36012" w:rsidRDefault="001B3A5C" w:rsidP="00A125B4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</w:rPr>
            </w:pPr>
            <w:r w:rsidRPr="00C36012">
              <w:rPr>
                <w:rFonts w:ascii="Unikurd Goran" w:hAnsi="Unikurd Goran" w:cs="Unikurd Goran"/>
                <w:b w:val="0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90" w:type="dxa"/>
            <w:vAlign w:val="center"/>
          </w:tcPr>
          <w:p w:rsidR="001B3A5C" w:rsidRPr="00C36012" w:rsidRDefault="001B3A5C" w:rsidP="00A125B4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  <w:r w:rsidRPr="00C36012">
              <w:rPr>
                <w:rFonts w:ascii="Unikurd Goran" w:hAnsi="Unikurd Goran" w:cs="Unikurd Goran"/>
                <w:b w:val="0"/>
              </w:rPr>
              <w:t>10</w:t>
            </w:r>
          </w:p>
        </w:tc>
        <w:tc>
          <w:tcPr>
            <w:tcW w:w="222" w:type="dxa"/>
            <w:vAlign w:val="center"/>
          </w:tcPr>
          <w:p w:rsidR="001B3A5C" w:rsidRPr="00C36012" w:rsidRDefault="001B3A5C" w:rsidP="00A125B4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25" w:type="dxa"/>
            <w:vAlign w:val="center"/>
          </w:tcPr>
          <w:p w:rsidR="001B3A5C" w:rsidRPr="00C36012" w:rsidRDefault="001B3A5C" w:rsidP="00A125B4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  <w:r w:rsidRPr="00C36012">
              <w:rPr>
                <w:rFonts w:ascii="Unikurd Goran" w:hAnsi="Unikurd Goran" w:cs="Unikurd Goran"/>
                <w:b w:val="0"/>
              </w:rPr>
              <w:t>99</w:t>
            </w:r>
          </w:p>
        </w:tc>
      </w:tr>
    </w:tbl>
    <w:p w:rsidR="008905B6" w:rsidRPr="00C8671E" w:rsidRDefault="008905B6" w:rsidP="00304A33">
      <w:pPr>
        <w:bidi/>
        <w:jc w:val="both"/>
        <w:rPr>
          <w:rFonts w:ascii="Unikurd Goran" w:hAnsi="Unikurd Goran" w:cs="Unikurd Goran"/>
          <w:b/>
        </w:rPr>
      </w:pPr>
    </w:p>
    <w:p w:rsidR="008905B6" w:rsidRPr="00C8671E" w:rsidRDefault="008905B6" w:rsidP="00304A33">
      <w:pPr>
        <w:bidi/>
        <w:jc w:val="both"/>
        <w:rPr>
          <w:rFonts w:ascii="Unikurd Goran" w:hAnsi="Unikurd Goran" w:cs="Unikurd Goran"/>
          <w:b/>
        </w:rPr>
      </w:pPr>
    </w:p>
    <w:p w:rsidR="008905B6" w:rsidRPr="00C8671E" w:rsidRDefault="008905B6" w:rsidP="00304A33">
      <w:pPr>
        <w:bidi/>
        <w:jc w:val="both"/>
        <w:rPr>
          <w:rFonts w:ascii="Unikurd Goran" w:hAnsi="Unikurd Goran" w:cs="Unikurd Goran"/>
          <w:b/>
        </w:rPr>
      </w:pPr>
    </w:p>
    <w:p w:rsidR="00487723" w:rsidRDefault="009B37B8" w:rsidP="00304A33">
      <w:pPr>
        <w:bidi/>
        <w:jc w:val="both"/>
        <w:rPr>
          <w:rFonts w:ascii="Unikurd Goran" w:hAnsi="Unikurd Goran" w:cs="Unikurd Goran"/>
          <w:b/>
          <w:rtl/>
        </w:rPr>
      </w:pPr>
      <w:r>
        <w:rPr>
          <w:rFonts w:ascii="Unikurd Goran" w:hAnsi="Unikurd Goran" w:cs="Unikurd Goran" w:hint="cs"/>
          <w:b/>
          <w:rtl/>
        </w:rPr>
        <w:lastRenderedPageBreak/>
        <w:t xml:space="preserve">د٣: </w:t>
      </w:r>
      <w:r w:rsidR="00594B50" w:rsidRPr="00C8671E">
        <w:rPr>
          <w:rFonts w:ascii="Unikurd Goran" w:hAnsi="Unikurd Goran" w:cs="Unikurd Goran"/>
          <w:b/>
          <w:rtl/>
        </w:rPr>
        <w:t>على مقياس من 0</w:t>
      </w:r>
      <w:r>
        <w:rPr>
          <w:rFonts w:ascii="Unikurd Goran" w:hAnsi="Unikurd Goran" w:cs="Unikurd Goran" w:hint="cs"/>
          <w:b/>
          <w:rtl/>
        </w:rPr>
        <w:t xml:space="preserve"> الی</w:t>
      </w:r>
      <w:r w:rsidR="00594B50" w:rsidRPr="00C8671E">
        <w:rPr>
          <w:rFonts w:ascii="Unikurd Goran" w:hAnsi="Unikurd Goran" w:cs="Unikurd Goran"/>
          <w:b/>
          <w:rtl/>
        </w:rPr>
        <w:t>10، هل یمکنک أن تبین مدی ثقتک شخصیا بکل واحد من المؤسسات الآتیة؟</w:t>
      </w:r>
    </w:p>
    <w:p w:rsidR="00594B50" w:rsidRPr="00C8671E" w:rsidRDefault="00594B50" w:rsidP="00487723">
      <w:pPr>
        <w:bidi/>
        <w:jc w:val="both"/>
        <w:rPr>
          <w:rFonts w:ascii="Unikurd Goran" w:hAnsi="Unikurd Goran" w:cs="Unikurd Goran"/>
          <w:b/>
          <w:rtl/>
          <w:lang w:bidi="ku-Arab-IQ"/>
        </w:rPr>
      </w:pPr>
      <w:r w:rsidRPr="00C8671E">
        <w:rPr>
          <w:rFonts w:ascii="Unikurd Goran" w:hAnsi="Unikurd Goran" w:cs="Unikurd Goran"/>
          <w:b/>
          <w:rtl/>
        </w:rPr>
        <w:t xml:space="preserve"> حیث </w:t>
      </w:r>
      <w:r w:rsidR="009B37B8" w:rsidRPr="009B37B8">
        <w:rPr>
          <w:rFonts w:ascii="Unikurd Goran" w:hAnsi="Unikurd Goran" w:cs="Unikurd Goran"/>
          <w:b/>
          <w:rtl/>
        </w:rPr>
        <w:t xml:space="preserve">0 </w:t>
      </w:r>
      <w:r w:rsidR="00487723">
        <w:rPr>
          <w:rFonts w:ascii="Unikurd Goran" w:hAnsi="Unikurd Goran" w:cs="Unikurd Goran" w:hint="cs"/>
          <w:b/>
          <w:rtl/>
        </w:rPr>
        <w:t xml:space="preserve"> </w:t>
      </w:r>
      <w:r w:rsidRPr="00C8671E">
        <w:rPr>
          <w:rFonts w:ascii="Unikurd Goran" w:hAnsi="Unikurd Goran" w:cs="Unikurd Goran"/>
          <w:b/>
          <w:rtl/>
        </w:rPr>
        <w:t xml:space="preserve">یعني (إنعدام الثقة التامة) بالمؤسسة المعنیة و </w:t>
      </w:r>
      <w:r w:rsidR="00487723" w:rsidRPr="00487723">
        <w:rPr>
          <w:rFonts w:ascii="Unikurd Goran" w:hAnsi="Unikurd Goran" w:cs="Unikurd Goran"/>
          <w:b/>
          <w:rtl/>
        </w:rPr>
        <w:t>10</w:t>
      </w:r>
      <w:r w:rsidR="00487723">
        <w:rPr>
          <w:rFonts w:ascii="Unikurd Goran" w:hAnsi="Unikurd Goran" w:cs="Unikurd Goran" w:hint="cs"/>
          <w:b/>
          <w:rtl/>
        </w:rPr>
        <w:t xml:space="preserve"> </w:t>
      </w:r>
      <w:r w:rsidRPr="00C8671E">
        <w:rPr>
          <w:rFonts w:ascii="Unikurd Goran" w:hAnsi="Unikurd Goran" w:cs="Unikurd Goran"/>
          <w:b/>
          <w:rtl/>
        </w:rPr>
        <w:t>تعني (الثقة التامة) بالمؤسسة المعنیة</w:t>
      </w:r>
    </w:p>
    <w:p w:rsidR="001B3A5C" w:rsidRPr="00C8671E" w:rsidRDefault="001B3A5C" w:rsidP="00304A33">
      <w:pPr>
        <w:bidi/>
        <w:jc w:val="both"/>
        <w:rPr>
          <w:rFonts w:ascii="Unikurd Goran" w:hAnsi="Unikurd Goran" w:cs="Unikurd Goran"/>
        </w:rPr>
      </w:pPr>
    </w:p>
    <w:p w:rsidR="001B3A5C" w:rsidRPr="00C8671E" w:rsidRDefault="001B3A5C" w:rsidP="00304A33">
      <w:pPr>
        <w:bidi/>
        <w:jc w:val="both"/>
        <w:rPr>
          <w:rFonts w:ascii="Unikurd Goran" w:hAnsi="Unikurd Goran" w:cs="Unikurd Goran"/>
        </w:rPr>
      </w:pPr>
    </w:p>
    <w:tbl>
      <w:tblPr>
        <w:tblStyle w:val="PlainTable1"/>
        <w:tblW w:w="9240" w:type="dxa"/>
        <w:tblLayout w:type="fixed"/>
        <w:tblLook w:val="01E0" w:firstRow="1" w:lastRow="1" w:firstColumn="1" w:lastColumn="1" w:noHBand="0" w:noVBand="0"/>
      </w:tblPr>
      <w:tblGrid>
        <w:gridCol w:w="2588"/>
        <w:gridCol w:w="511"/>
        <w:gridCol w:w="512"/>
        <w:gridCol w:w="512"/>
        <w:gridCol w:w="511"/>
        <w:gridCol w:w="512"/>
        <w:gridCol w:w="512"/>
        <w:gridCol w:w="511"/>
        <w:gridCol w:w="512"/>
        <w:gridCol w:w="512"/>
        <w:gridCol w:w="457"/>
        <w:gridCol w:w="566"/>
        <w:gridCol w:w="284"/>
        <w:gridCol w:w="740"/>
      </w:tblGrid>
      <w:tr w:rsidR="00AF3F84" w:rsidRPr="00C8671E" w:rsidTr="00AC39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17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8" w:type="dxa"/>
            <w:vAlign w:val="center"/>
          </w:tcPr>
          <w:p w:rsidR="001B3A5C" w:rsidRPr="00C8671E" w:rsidRDefault="001B3A5C" w:rsidP="00487723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textDirection w:val="tbRl"/>
            <w:vAlign w:val="center"/>
          </w:tcPr>
          <w:p w:rsidR="001B3A5C" w:rsidRPr="00C8671E" w:rsidRDefault="00594B50" w:rsidP="00AC3953">
            <w:pPr>
              <w:bidi/>
              <w:ind w:left="113" w:right="113"/>
              <w:jc w:val="center"/>
              <w:rPr>
                <w:rFonts w:ascii="Unikurd Goran" w:hAnsi="Unikurd Goran" w:cs="Unikurd Goran"/>
                <w:b w:val="0"/>
              </w:rPr>
            </w:pPr>
            <w:r w:rsidRPr="00C8671E">
              <w:rPr>
                <w:rFonts w:ascii="Unikurd Goran" w:hAnsi="Unikurd Goran" w:cs="Unikurd Goran"/>
                <w:b w:val="0"/>
                <w:rtl/>
              </w:rPr>
              <w:t>إنعدام الثقة التامة</w:t>
            </w:r>
          </w:p>
        </w:tc>
        <w:tc>
          <w:tcPr>
            <w:tcW w:w="512" w:type="dxa"/>
            <w:textDirection w:val="tbRl"/>
            <w:vAlign w:val="center"/>
          </w:tcPr>
          <w:p w:rsidR="001B3A5C" w:rsidRPr="00C8671E" w:rsidRDefault="001B3A5C" w:rsidP="00AC3953">
            <w:pPr>
              <w:bidi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textDirection w:val="tbRl"/>
            <w:vAlign w:val="center"/>
          </w:tcPr>
          <w:p w:rsidR="001B3A5C" w:rsidRPr="00C8671E" w:rsidRDefault="001B3A5C" w:rsidP="00AC3953">
            <w:pPr>
              <w:bidi/>
              <w:ind w:left="113" w:right="113"/>
              <w:jc w:val="center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tcW w:w="511" w:type="dxa"/>
            <w:textDirection w:val="tbRl"/>
            <w:vAlign w:val="center"/>
          </w:tcPr>
          <w:p w:rsidR="001B3A5C" w:rsidRPr="00C8671E" w:rsidRDefault="001B3A5C" w:rsidP="00AC3953">
            <w:pPr>
              <w:bidi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textDirection w:val="tbRl"/>
            <w:vAlign w:val="center"/>
          </w:tcPr>
          <w:p w:rsidR="001B3A5C" w:rsidRPr="00C8671E" w:rsidRDefault="001B3A5C" w:rsidP="00AC3953">
            <w:pPr>
              <w:bidi/>
              <w:ind w:left="113" w:right="113"/>
              <w:jc w:val="center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tcW w:w="512" w:type="dxa"/>
            <w:textDirection w:val="tbRl"/>
            <w:vAlign w:val="center"/>
          </w:tcPr>
          <w:p w:rsidR="001B3A5C" w:rsidRPr="00C8671E" w:rsidRDefault="001B3A5C" w:rsidP="00AC3953">
            <w:pPr>
              <w:bidi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textDirection w:val="tbRl"/>
            <w:vAlign w:val="center"/>
          </w:tcPr>
          <w:p w:rsidR="001B3A5C" w:rsidRPr="00C8671E" w:rsidRDefault="001B3A5C" w:rsidP="00AC3953">
            <w:pPr>
              <w:bidi/>
              <w:ind w:left="113" w:right="113"/>
              <w:jc w:val="center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tcW w:w="512" w:type="dxa"/>
            <w:textDirection w:val="tbRl"/>
            <w:vAlign w:val="center"/>
          </w:tcPr>
          <w:p w:rsidR="001B3A5C" w:rsidRPr="00C8671E" w:rsidRDefault="001B3A5C" w:rsidP="00AC3953">
            <w:pPr>
              <w:bidi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textDirection w:val="tbRl"/>
            <w:vAlign w:val="center"/>
          </w:tcPr>
          <w:p w:rsidR="001B3A5C" w:rsidRPr="00C8671E" w:rsidRDefault="001B3A5C" w:rsidP="00AC3953">
            <w:pPr>
              <w:bidi/>
              <w:ind w:left="113" w:right="113"/>
              <w:jc w:val="center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tcW w:w="457" w:type="dxa"/>
            <w:textDirection w:val="tbRl"/>
            <w:vAlign w:val="center"/>
          </w:tcPr>
          <w:p w:rsidR="001B3A5C" w:rsidRPr="00C8671E" w:rsidRDefault="001B3A5C" w:rsidP="00AC3953">
            <w:pPr>
              <w:bidi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" w:type="dxa"/>
            <w:textDirection w:val="tbRl"/>
            <w:vAlign w:val="center"/>
          </w:tcPr>
          <w:p w:rsidR="001B3A5C" w:rsidRPr="00C8671E" w:rsidRDefault="00594B50" w:rsidP="00AC3953">
            <w:pPr>
              <w:bidi/>
              <w:ind w:left="113" w:right="113"/>
              <w:jc w:val="center"/>
              <w:rPr>
                <w:rFonts w:ascii="Unikurd Goran" w:hAnsi="Unikurd Goran" w:cs="Unikurd Goran"/>
                <w:b w:val="0"/>
              </w:rPr>
            </w:pPr>
            <w:r w:rsidRPr="00C8671E">
              <w:rPr>
                <w:rFonts w:ascii="Unikurd Goran" w:hAnsi="Unikurd Goran" w:cs="Unikurd Goran"/>
                <w:b w:val="0"/>
                <w:rtl/>
              </w:rPr>
              <w:t>الثقة التامة</w:t>
            </w:r>
          </w:p>
        </w:tc>
        <w:tc>
          <w:tcPr>
            <w:tcW w:w="284" w:type="dxa"/>
            <w:textDirection w:val="tbRl"/>
            <w:vAlign w:val="center"/>
          </w:tcPr>
          <w:p w:rsidR="001B3A5C" w:rsidRPr="00C8671E" w:rsidRDefault="001B3A5C" w:rsidP="00AC3953">
            <w:pPr>
              <w:bidi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40" w:type="dxa"/>
            <w:textDirection w:val="tbRl"/>
            <w:vAlign w:val="center"/>
          </w:tcPr>
          <w:p w:rsidR="001B3A5C" w:rsidRPr="00C8671E" w:rsidRDefault="00594B50" w:rsidP="00AC3953">
            <w:pPr>
              <w:bidi/>
              <w:ind w:left="113" w:right="113"/>
              <w:jc w:val="center"/>
              <w:rPr>
                <w:rFonts w:ascii="Unikurd Goran" w:hAnsi="Unikurd Goran" w:cs="Unikurd Goran"/>
                <w:b w:val="0"/>
              </w:rPr>
            </w:pPr>
            <w:r w:rsidRPr="00C8671E">
              <w:rPr>
                <w:rFonts w:ascii="Unikurd Goran" w:hAnsi="Unikurd Goran" w:cs="Unikurd Goran"/>
                <w:b w:val="0"/>
                <w:rtl/>
              </w:rPr>
              <w:t>لا أدري</w:t>
            </w:r>
          </w:p>
        </w:tc>
      </w:tr>
      <w:tr w:rsidR="00487723" w:rsidRPr="00C8671E" w:rsidTr="00AC39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8" w:type="dxa"/>
            <w:vAlign w:val="center"/>
          </w:tcPr>
          <w:p w:rsidR="001B3A5C" w:rsidRPr="007B2C05" w:rsidRDefault="00594B50" w:rsidP="0048772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  <w:rtl/>
              </w:rPr>
              <w:t>محافظ کرکوک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1B3A5C" w:rsidRPr="007B2C05" w:rsidRDefault="001B3A5C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0</w:t>
            </w:r>
          </w:p>
        </w:tc>
        <w:tc>
          <w:tcPr>
            <w:tcW w:w="512" w:type="dxa"/>
            <w:vAlign w:val="center"/>
          </w:tcPr>
          <w:p w:rsidR="001B3A5C" w:rsidRPr="007B2C05" w:rsidRDefault="001B3A5C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1B3A5C" w:rsidRPr="007B2C05" w:rsidRDefault="001B3A5C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2</w:t>
            </w:r>
          </w:p>
        </w:tc>
        <w:tc>
          <w:tcPr>
            <w:tcW w:w="511" w:type="dxa"/>
            <w:vAlign w:val="center"/>
          </w:tcPr>
          <w:p w:rsidR="001B3A5C" w:rsidRPr="007B2C05" w:rsidRDefault="001B3A5C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1B3A5C" w:rsidRPr="007B2C05" w:rsidRDefault="001B3A5C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4</w:t>
            </w:r>
          </w:p>
        </w:tc>
        <w:tc>
          <w:tcPr>
            <w:tcW w:w="512" w:type="dxa"/>
            <w:vAlign w:val="center"/>
          </w:tcPr>
          <w:p w:rsidR="001B3A5C" w:rsidRPr="007B2C05" w:rsidRDefault="001B3A5C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1B3A5C" w:rsidRPr="007B2C05" w:rsidRDefault="001B3A5C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6</w:t>
            </w:r>
          </w:p>
        </w:tc>
        <w:tc>
          <w:tcPr>
            <w:tcW w:w="512" w:type="dxa"/>
            <w:vAlign w:val="center"/>
          </w:tcPr>
          <w:p w:rsidR="001B3A5C" w:rsidRPr="007B2C05" w:rsidRDefault="001B3A5C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1B3A5C" w:rsidRPr="007B2C05" w:rsidRDefault="001B3A5C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8</w:t>
            </w:r>
          </w:p>
        </w:tc>
        <w:tc>
          <w:tcPr>
            <w:tcW w:w="457" w:type="dxa"/>
            <w:vAlign w:val="center"/>
          </w:tcPr>
          <w:p w:rsidR="001B3A5C" w:rsidRPr="007B2C05" w:rsidRDefault="001B3A5C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" w:type="dxa"/>
            <w:vAlign w:val="center"/>
          </w:tcPr>
          <w:p w:rsidR="001B3A5C" w:rsidRPr="007B2C05" w:rsidRDefault="001B3A5C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0</w:t>
            </w:r>
          </w:p>
        </w:tc>
        <w:tc>
          <w:tcPr>
            <w:tcW w:w="284" w:type="dxa"/>
            <w:vAlign w:val="center"/>
          </w:tcPr>
          <w:p w:rsidR="001B3A5C" w:rsidRPr="007B2C05" w:rsidRDefault="001B3A5C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40" w:type="dxa"/>
            <w:vAlign w:val="center"/>
          </w:tcPr>
          <w:p w:rsidR="001B3A5C" w:rsidRPr="007B2C05" w:rsidRDefault="001B3A5C" w:rsidP="0048772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99</w:t>
            </w:r>
          </w:p>
        </w:tc>
      </w:tr>
      <w:tr w:rsidR="00487723" w:rsidRPr="00C8671E" w:rsidTr="00AC3953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0" w:type="dxa"/>
            <w:gridSpan w:val="14"/>
            <w:vAlign w:val="center"/>
          </w:tcPr>
          <w:p w:rsidR="00487723" w:rsidRPr="007B2C05" w:rsidRDefault="00487723" w:rsidP="0048772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</w:tr>
      <w:tr w:rsidR="00487723" w:rsidRPr="00C8671E" w:rsidTr="00AC39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8" w:type="dxa"/>
            <w:vAlign w:val="center"/>
          </w:tcPr>
          <w:p w:rsidR="009D6618" w:rsidRPr="007B2C05" w:rsidRDefault="00594B50" w:rsidP="0048772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  <w:rtl/>
              </w:rPr>
              <w:t>معاون محافظ کرکوک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9D6618" w:rsidRPr="007B2C05" w:rsidRDefault="009D6618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0</w:t>
            </w:r>
          </w:p>
        </w:tc>
        <w:tc>
          <w:tcPr>
            <w:tcW w:w="512" w:type="dxa"/>
            <w:vAlign w:val="center"/>
          </w:tcPr>
          <w:p w:rsidR="009D6618" w:rsidRPr="007B2C05" w:rsidRDefault="009D6618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9D6618" w:rsidRPr="007B2C05" w:rsidRDefault="009D6618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2</w:t>
            </w:r>
          </w:p>
        </w:tc>
        <w:tc>
          <w:tcPr>
            <w:tcW w:w="511" w:type="dxa"/>
            <w:vAlign w:val="center"/>
          </w:tcPr>
          <w:p w:rsidR="009D6618" w:rsidRPr="007B2C05" w:rsidRDefault="009D6618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9D6618" w:rsidRPr="007B2C05" w:rsidRDefault="009D6618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4</w:t>
            </w:r>
          </w:p>
        </w:tc>
        <w:tc>
          <w:tcPr>
            <w:tcW w:w="512" w:type="dxa"/>
            <w:vAlign w:val="center"/>
          </w:tcPr>
          <w:p w:rsidR="009D6618" w:rsidRPr="007B2C05" w:rsidRDefault="009D6618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9D6618" w:rsidRPr="007B2C05" w:rsidRDefault="009D6618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6</w:t>
            </w:r>
          </w:p>
        </w:tc>
        <w:tc>
          <w:tcPr>
            <w:tcW w:w="512" w:type="dxa"/>
            <w:vAlign w:val="center"/>
          </w:tcPr>
          <w:p w:rsidR="009D6618" w:rsidRPr="007B2C05" w:rsidRDefault="009D6618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9D6618" w:rsidRPr="007B2C05" w:rsidRDefault="009D6618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8</w:t>
            </w:r>
          </w:p>
        </w:tc>
        <w:tc>
          <w:tcPr>
            <w:tcW w:w="457" w:type="dxa"/>
            <w:vAlign w:val="center"/>
          </w:tcPr>
          <w:p w:rsidR="009D6618" w:rsidRPr="007B2C05" w:rsidRDefault="009D6618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" w:type="dxa"/>
            <w:vAlign w:val="center"/>
          </w:tcPr>
          <w:p w:rsidR="009D6618" w:rsidRPr="007B2C05" w:rsidRDefault="009D6618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0</w:t>
            </w:r>
          </w:p>
        </w:tc>
        <w:tc>
          <w:tcPr>
            <w:tcW w:w="284" w:type="dxa"/>
            <w:vAlign w:val="center"/>
          </w:tcPr>
          <w:p w:rsidR="009D6618" w:rsidRPr="007B2C05" w:rsidRDefault="009D6618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40" w:type="dxa"/>
            <w:vAlign w:val="center"/>
          </w:tcPr>
          <w:p w:rsidR="009D6618" w:rsidRPr="007B2C05" w:rsidRDefault="009D6618" w:rsidP="0048772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99</w:t>
            </w:r>
          </w:p>
        </w:tc>
      </w:tr>
      <w:tr w:rsidR="00487723" w:rsidRPr="00C8671E" w:rsidTr="00AC3953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0" w:type="dxa"/>
            <w:gridSpan w:val="14"/>
            <w:vAlign w:val="center"/>
          </w:tcPr>
          <w:p w:rsidR="00487723" w:rsidRPr="007B2C05" w:rsidRDefault="00487723" w:rsidP="0048772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</w:tr>
      <w:tr w:rsidR="00487723" w:rsidRPr="00C8671E" w:rsidTr="00AC39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8" w:type="dxa"/>
            <w:vAlign w:val="center"/>
          </w:tcPr>
          <w:p w:rsidR="001B3A5C" w:rsidRPr="007B2C05" w:rsidRDefault="00594B50" w:rsidP="0048772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  <w:rtl/>
              </w:rPr>
              <w:t>مجلس المحافظة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1B3A5C" w:rsidRPr="007B2C05" w:rsidRDefault="001B3A5C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0</w:t>
            </w:r>
          </w:p>
        </w:tc>
        <w:tc>
          <w:tcPr>
            <w:tcW w:w="512" w:type="dxa"/>
            <w:vAlign w:val="center"/>
          </w:tcPr>
          <w:p w:rsidR="001B3A5C" w:rsidRPr="007B2C05" w:rsidRDefault="001B3A5C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1B3A5C" w:rsidRPr="007B2C05" w:rsidRDefault="001B3A5C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2</w:t>
            </w:r>
          </w:p>
        </w:tc>
        <w:tc>
          <w:tcPr>
            <w:tcW w:w="511" w:type="dxa"/>
            <w:vAlign w:val="center"/>
          </w:tcPr>
          <w:p w:rsidR="001B3A5C" w:rsidRPr="007B2C05" w:rsidRDefault="001B3A5C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1B3A5C" w:rsidRPr="007B2C05" w:rsidRDefault="001B3A5C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4</w:t>
            </w:r>
          </w:p>
        </w:tc>
        <w:tc>
          <w:tcPr>
            <w:tcW w:w="512" w:type="dxa"/>
            <w:vAlign w:val="center"/>
          </w:tcPr>
          <w:p w:rsidR="001B3A5C" w:rsidRPr="007B2C05" w:rsidRDefault="001B3A5C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1B3A5C" w:rsidRPr="007B2C05" w:rsidRDefault="001B3A5C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6</w:t>
            </w:r>
          </w:p>
        </w:tc>
        <w:tc>
          <w:tcPr>
            <w:tcW w:w="512" w:type="dxa"/>
            <w:vAlign w:val="center"/>
          </w:tcPr>
          <w:p w:rsidR="001B3A5C" w:rsidRPr="007B2C05" w:rsidRDefault="001B3A5C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1B3A5C" w:rsidRPr="007B2C05" w:rsidRDefault="001B3A5C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8</w:t>
            </w:r>
          </w:p>
        </w:tc>
        <w:tc>
          <w:tcPr>
            <w:tcW w:w="457" w:type="dxa"/>
            <w:vAlign w:val="center"/>
          </w:tcPr>
          <w:p w:rsidR="001B3A5C" w:rsidRPr="007B2C05" w:rsidRDefault="001B3A5C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" w:type="dxa"/>
            <w:vAlign w:val="center"/>
          </w:tcPr>
          <w:p w:rsidR="001B3A5C" w:rsidRPr="007B2C05" w:rsidRDefault="001B3A5C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0</w:t>
            </w:r>
          </w:p>
        </w:tc>
        <w:tc>
          <w:tcPr>
            <w:tcW w:w="284" w:type="dxa"/>
            <w:vAlign w:val="center"/>
          </w:tcPr>
          <w:p w:rsidR="001B3A5C" w:rsidRPr="007B2C05" w:rsidRDefault="001B3A5C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40" w:type="dxa"/>
            <w:vAlign w:val="center"/>
          </w:tcPr>
          <w:p w:rsidR="001B3A5C" w:rsidRPr="007B2C05" w:rsidRDefault="001B3A5C" w:rsidP="0048772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99</w:t>
            </w:r>
          </w:p>
        </w:tc>
      </w:tr>
      <w:tr w:rsidR="00487723" w:rsidRPr="00C8671E" w:rsidTr="00AC3953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0" w:type="dxa"/>
            <w:gridSpan w:val="14"/>
            <w:vAlign w:val="center"/>
          </w:tcPr>
          <w:p w:rsidR="00487723" w:rsidRPr="007B2C05" w:rsidRDefault="00487723" w:rsidP="0048772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</w:tr>
      <w:tr w:rsidR="00487723" w:rsidRPr="00C8671E" w:rsidTr="00AC39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8" w:type="dxa"/>
            <w:vAlign w:val="center"/>
          </w:tcPr>
          <w:p w:rsidR="001B3A5C" w:rsidRPr="007B2C05" w:rsidRDefault="00594B50" w:rsidP="0048772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  <w:rtl/>
              </w:rPr>
              <w:t>الحکومة الفیدرالیة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1B3A5C" w:rsidRPr="007B2C05" w:rsidRDefault="001B3A5C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0</w:t>
            </w:r>
          </w:p>
        </w:tc>
        <w:tc>
          <w:tcPr>
            <w:tcW w:w="512" w:type="dxa"/>
            <w:vAlign w:val="center"/>
          </w:tcPr>
          <w:p w:rsidR="001B3A5C" w:rsidRPr="007B2C05" w:rsidRDefault="001B3A5C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1B3A5C" w:rsidRPr="007B2C05" w:rsidRDefault="001B3A5C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2</w:t>
            </w:r>
          </w:p>
        </w:tc>
        <w:tc>
          <w:tcPr>
            <w:tcW w:w="511" w:type="dxa"/>
            <w:vAlign w:val="center"/>
          </w:tcPr>
          <w:p w:rsidR="001B3A5C" w:rsidRPr="007B2C05" w:rsidRDefault="001B3A5C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1B3A5C" w:rsidRPr="007B2C05" w:rsidRDefault="001B3A5C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4</w:t>
            </w:r>
          </w:p>
        </w:tc>
        <w:tc>
          <w:tcPr>
            <w:tcW w:w="512" w:type="dxa"/>
            <w:vAlign w:val="center"/>
          </w:tcPr>
          <w:p w:rsidR="001B3A5C" w:rsidRPr="007B2C05" w:rsidRDefault="001B3A5C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1B3A5C" w:rsidRPr="007B2C05" w:rsidRDefault="001B3A5C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6</w:t>
            </w:r>
          </w:p>
        </w:tc>
        <w:tc>
          <w:tcPr>
            <w:tcW w:w="512" w:type="dxa"/>
            <w:vAlign w:val="center"/>
          </w:tcPr>
          <w:p w:rsidR="001B3A5C" w:rsidRPr="007B2C05" w:rsidRDefault="001B3A5C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1B3A5C" w:rsidRPr="007B2C05" w:rsidRDefault="001B3A5C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8</w:t>
            </w:r>
          </w:p>
        </w:tc>
        <w:tc>
          <w:tcPr>
            <w:tcW w:w="457" w:type="dxa"/>
            <w:vAlign w:val="center"/>
          </w:tcPr>
          <w:p w:rsidR="001B3A5C" w:rsidRPr="007B2C05" w:rsidRDefault="001B3A5C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" w:type="dxa"/>
            <w:vAlign w:val="center"/>
          </w:tcPr>
          <w:p w:rsidR="001B3A5C" w:rsidRPr="007B2C05" w:rsidRDefault="001B3A5C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0</w:t>
            </w:r>
          </w:p>
        </w:tc>
        <w:tc>
          <w:tcPr>
            <w:tcW w:w="284" w:type="dxa"/>
            <w:vAlign w:val="center"/>
          </w:tcPr>
          <w:p w:rsidR="001B3A5C" w:rsidRPr="007B2C05" w:rsidRDefault="001B3A5C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40" w:type="dxa"/>
            <w:vAlign w:val="center"/>
          </w:tcPr>
          <w:p w:rsidR="001B3A5C" w:rsidRPr="007B2C05" w:rsidRDefault="001B3A5C" w:rsidP="0048772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99</w:t>
            </w:r>
          </w:p>
        </w:tc>
      </w:tr>
      <w:tr w:rsidR="00487723" w:rsidRPr="00C8671E" w:rsidTr="00AC3953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0" w:type="dxa"/>
            <w:gridSpan w:val="14"/>
            <w:vAlign w:val="center"/>
          </w:tcPr>
          <w:p w:rsidR="00487723" w:rsidRPr="007B2C05" w:rsidRDefault="00487723" w:rsidP="0048772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</w:tr>
      <w:tr w:rsidR="00487723" w:rsidRPr="00C8671E" w:rsidTr="00AC39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8" w:type="dxa"/>
            <w:vAlign w:val="center"/>
          </w:tcPr>
          <w:p w:rsidR="00A87112" w:rsidRPr="007B2C05" w:rsidRDefault="00594B50" w:rsidP="0048772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  <w:rtl/>
              </w:rPr>
              <w:t>حکومة إقلیم کوردستان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A87112" w:rsidRPr="007B2C05" w:rsidRDefault="00A87112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0</w:t>
            </w:r>
          </w:p>
        </w:tc>
        <w:tc>
          <w:tcPr>
            <w:tcW w:w="512" w:type="dxa"/>
            <w:vAlign w:val="center"/>
          </w:tcPr>
          <w:p w:rsidR="00A87112" w:rsidRPr="007B2C05" w:rsidRDefault="00A87112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A87112" w:rsidRPr="007B2C05" w:rsidRDefault="00A87112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2</w:t>
            </w:r>
          </w:p>
        </w:tc>
        <w:tc>
          <w:tcPr>
            <w:tcW w:w="511" w:type="dxa"/>
            <w:vAlign w:val="center"/>
          </w:tcPr>
          <w:p w:rsidR="00A87112" w:rsidRPr="007B2C05" w:rsidRDefault="00A87112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A87112" w:rsidRPr="007B2C05" w:rsidRDefault="00A87112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4</w:t>
            </w:r>
          </w:p>
        </w:tc>
        <w:tc>
          <w:tcPr>
            <w:tcW w:w="512" w:type="dxa"/>
            <w:vAlign w:val="center"/>
          </w:tcPr>
          <w:p w:rsidR="00A87112" w:rsidRPr="007B2C05" w:rsidRDefault="00A87112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A87112" w:rsidRPr="007B2C05" w:rsidRDefault="00A87112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6</w:t>
            </w:r>
          </w:p>
        </w:tc>
        <w:tc>
          <w:tcPr>
            <w:tcW w:w="512" w:type="dxa"/>
            <w:vAlign w:val="center"/>
          </w:tcPr>
          <w:p w:rsidR="00A87112" w:rsidRPr="007B2C05" w:rsidRDefault="00A87112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A87112" w:rsidRPr="007B2C05" w:rsidRDefault="00A87112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8</w:t>
            </w:r>
          </w:p>
        </w:tc>
        <w:tc>
          <w:tcPr>
            <w:tcW w:w="457" w:type="dxa"/>
            <w:vAlign w:val="center"/>
          </w:tcPr>
          <w:p w:rsidR="00A87112" w:rsidRPr="007B2C05" w:rsidRDefault="00A87112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" w:type="dxa"/>
            <w:vAlign w:val="center"/>
          </w:tcPr>
          <w:p w:rsidR="00A87112" w:rsidRPr="007B2C05" w:rsidRDefault="00A87112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0</w:t>
            </w:r>
          </w:p>
        </w:tc>
        <w:tc>
          <w:tcPr>
            <w:tcW w:w="284" w:type="dxa"/>
            <w:vAlign w:val="center"/>
          </w:tcPr>
          <w:p w:rsidR="00A87112" w:rsidRPr="007B2C05" w:rsidRDefault="00A87112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40" w:type="dxa"/>
            <w:vAlign w:val="center"/>
          </w:tcPr>
          <w:p w:rsidR="00A87112" w:rsidRPr="007B2C05" w:rsidRDefault="00A87112" w:rsidP="0048772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99</w:t>
            </w:r>
          </w:p>
        </w:tc>
      </w:tr>
      <w:tr w:rsidR="00487723" w:rsidRPr="00C8671E" w:rsidTr="00AC3953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0" w:type="dxa"/>
            <w:gridSpan w:val="14"/>
            <w:vAlign w:val="center"/>
          </w:tcPr>
          <w:p w:rsidR="00487723" w:rsidRPr="007B2C05" w:rsidRDefault="00487723" w:rsidP="0048772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</w:tr>
      <w:tr w:rsidR="00487723" w:rsidRPr="00C8671E" w:rsidTr="00AC39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8" w:type="dxa"/>
            <w:vAlign w:val="center"/>
          </w:tcPr>
          <w:p w:rsidR="001B3A5C" w:rsidRPr="007B2C05" w:rsidRDefault="00594B50" w:rsidP="0048772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  <w:rtl/>
              </w:rPr>
              <w:t>مجلس النواب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1B3A5C" w:rsidRPr="007B2C05" w:rsidRDefault="001B3A5C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0</w:t>
            </w:r>
          </w:p>
        </w:tc>
        <w:tc>
          <w:tcPr>
            <w:tcW w:w="512" w:type="dxa"/>
            <w:vAlign w:val="center"/>
          </w:tcPr>
          <w:p w:rsidR="001B3A5C" w:rsidRPr="007B2C05" w:rsidRDefault="001B3A5C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1B3A5C" w:rsidRPr="007B2C05" w:rsidRDefault="001B3A5C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2</w:t>
            </w:r>
          </w:p>
        </w:tc>
        <w:tc>
          <w:tcPr>
            <w:tcW w:w="511" w:type="dxa"/>
            <w:vAlign w:val="center"/>
          </w:tcPr>
          <w:p w:rsidR="001B3A5C" w:rsidRPr="007B2C05" w:rsidRDefault="001B3A5C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1B3A5C" w:rsidRPr="007B2C05" w:rsidRDefault="001B3A5C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4</w:t>
            </w:r>
          </w:p>
        </w:tc>
        <w:tc>
          <w:tcPr>
            <w:tcW w:w="512" w:type="dxa"/>
            <w:vAlign w:val="center"/>
          </w:tcPr>
          <w:p w:rsidR="001B3A5C" w:rsidRPr="007B2C05" w:rsidRDefault="001B3A5C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1B3A5C" w:rsidRPr="007B2C05" w:rsidRDefault="001B3A5C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6</w:t>
            </w:r>
          </w:p>
        </w:tc>
        <w:tc>
          <w:tcPr>
            <w:tcW w:w="512" w:type="dxa"/>
            <w:vAlign w:val="center"/>
          </w:tcPr>
          <w:p w:rsidR="001B3A5C" w:rsidRPr="007B2C05" w:rsidRDefault="001B3A5C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1B3A5C" w:rsidRPr="007B2C05" w:rsidRDefault="001B3A5C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8</w:t>
            </w:r>
          </w:p>
        </w:tc>
        <w:tc>
          <w:tcPr>
            <w:tcW w:w="457" w:type="dxa"/>
            <w:vAlign w:val="center"/>
          </w:tcPr>
          <w:p w:rsidR="001B3A5C" w:rsidRPr="007B2C05" w:rsidRDefault="001B3A5C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" w:type="dxa"/>
            <w:vAlign w:val="center"/>
          </w:tcPr>
          <w:p w:rsidR="001B3A5C" w:rsidRPr="007B2C05" w:rsidRDefault="001B3A5C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0</w:t>
            </w:r>
          </w:p>
        </w:tc>
        <w:tc>
          <w:tcPr>
            <w:tcW w:w="284" w:type="dxa"/>
            <w:vAlign w:val="center"/>
          </w:tcPr>
          <w:p w:rsidR="001B3A5C" w:rsidRPr="007B2C05" w:rsidRDefault="001B3A5C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40" w:type="dxa"/>
            <w:vAlign w:val="center"/>
          </w:tcPr>
          <w:p w:rsidR="001B3A5C" w:rsidRPr="007B2C05" w:rsidRDefault="001B3A5C" w:rsidP="0048772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99</w:t>
            </w:r>
          </w:p>
        </w:tc>
      </w:tr>
      <w:tr w:rsidR="00487723" w:rsidRPr="00C8671E" w:rsidTr="00AC3953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0" w:type="dxa"/>
            <w:gridSpan w:val="14"/>
            <w:vAlign w:val="center"/>
          </w:tcPr>
          <w:p w:rsidR="00487723" w:rsidRPr="007B2C05" w:rsidRDefault="00487723" w:rsidP="0048772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</w:tr>
      <w:tr w:rsidR="00487723" w:rsidRPr="00C8671E" w:rsidTr="00AC39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8" w:type="dxa"/>
            <w:vAlign w:val="center"/>
          </w:tcPr>
          <w:p w:rsidR="001B3A5C" w:rsidRPr="007B2C05" w:rsidRDefault="00594B50" w:rsidP="0048772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rtl/>
                <w:lang w:bidi="ar-IQ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  <w:rtl/>
              </w:rPr>
              <w:t>القضاء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1B3A5C" w:rsidRPr="007B2C05" w:rsidRDefault="001B3A5C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0</w:t>
            </w:r>
          </w:p>
        </w:tc>
        <w:tc>
          <w:tcPr>
            <w:tcW w:w="512" w:type="dxa"/>
            <w:vAlign w:val="center"/>
          </w:tcPr>
          <w:p w:rsidR="001B3A5C" w:rsidRPr="007B2C05" w:rsidRDefault="001B3A5C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1B3A5C" w:rsidRPr="007B2C05" w:rsidRDefault="001B3A5C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2</w:t>
            </w:r>
          </w:p>
        </w:tc>
        <w:tc>
          <w:tcPr>
            <w:tcW w:w="511" w:type="dxa"/>
            <w:vAlign w:val="center"/>
          </w:tcPr>
          <w:p w:rsidR="001B3A5C" w:rsidRPr="007B2C05" w:rsidRDefault="001B3A5C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1B3A5C" w:rsidRPr="007B2C05" w:rsidRDefault="001B3A5C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4</w:t>
            </w:r>
          </w:p>
        </w:tc>
        <w:tc>
          <w:tcPr>
            <w:tcW w:w="512" w:type="dxa"/>
            <w:vAlign w:val="center"/>
          </w:tcPr>
          <w:p w:rsidR="001B3A5C" w:rsidRPr="007B2C05" w:rsidRDefault="001B3A5C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1B3A5C" w:rsidRPr="007B2C05" w:rsidRDefault="001B3A5C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6</w:t>
            </w:r>
          </w:p>
        </w:tc>
        <w:tc>
          <w:tcPr>
            <w:tcW w:w="512" w:type="dxa"/>
            <w:vAlign w:val="center"/>
          </w:tcPr>
          <w:p w:rsidR="001B3A5C" w:rsidRPr="007B2C05" w:rsidRDefault="001B3A5C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1B3A5C" w:rsidRPr="007B2C05" w:rsidRDefault="001B3A5C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8</w:t>
            </w:r>
          </w:p>
        </w:tc>
        <w:tc>
          <w:tcPr>
            <w:tcW w:w="457" w:type="dxa"/>
            <w:vAlign w:val="center"/>
          </w:tcPr>
          <w:p w:rsidR="001B3A5C" w:rsidRPr="007B2C05" w:rsidRDefault="001B3A5C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" w:type="dxa"/>
            <w:vAlign w:val="center"/>
          </w:tcPr>
          <w:p w:rsidR="001B3A5C" w:rsidRPr="007B2C05" w:rsidRDefault="001B3A5C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0</w:t>
            </w:r>
          </w:p>
        </w:tc>
        <w:tc>
          <w:tcPr>
            <w:tcW w:w="284" w:type="dxa"/>
            <w:vAlign w:val="center"/>
          </w:tcPr>
          <w:p w:rsidR="001B3A5C" w:rsidRPr="007B2C05" w:rsidRDefault="001B3A5C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40" w:type="dxa"/>
            <w:vAlign w:val="center"/>
          </w:tcPr>
          <w:p w:rsidR="001B3A5C" w:rsidRPr="007B2C05" w:rsidRDefault="001B3A5C" w:rsidP="0048772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99</w:t>
            </w:r>
          </w:p>
        </w:tc>
      </w:tr>
      <w:tr w:rsidR="00487723" w:rsidRPr="00C8671E" w:rsidTr="00AC3953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0" w:type="dxa"/>
            <w:gridSpan w:val="14"/>
            <w:vAlign w:val="center"/>
          </w:tcPr>
          <w:p w:rsidR="00487723" w:rsidRPr="007B2C05" w:rsidRDefault="00487723" w:rsidP="0048772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</w:tr>
      <w:tr w:rsidR="00487723" w:rsidRPr="00C8671E" w:rsidTr="00AC39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8" w:type="dxa"/>
            <w:vAlign w:val="center"/>
          </w:tcPr>
          <w:p w:rsidR="001B3A5C" w:rsidRPr="007B2C05" w:rsidRDefault="00594B50" w:rsidP="0048772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  <w:rtl/>
              </w:rPr>
              <w:t>الشرطة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1B3A5C" w:rsidRPr="007B2C05" w:rsidRDefault="001B3A5C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0</w:t>
            </w:r>
          </w:p>
        </w:tc>
        <w:tc>
          <w:tcPr>
            <w:tcW w:w="512" w:type="dxa"/>
            <w:vAlign w:val="center"/>
          </w:tcPr>
          <w:p w:rsidR="001B3A5C" w:rsidRPr="007B2C05" w:rsidRDefault="001B3A5C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1B3A5C" w:rsidRPr="007B2C05" w:rsidRDefault="001B3A5C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2</w:t>
            </w:r>
          </w:p>
        </w:tc>
        <w:tc>
          <w:tcPr>
            <w:tcW w:w="511" w:type="dxa"/>
            <w:vAlign w:val="center"/>
          </w:tcPr>
          <w:p w:rsidR="001B3A5C" w:rsidRPr="007B2C05" w:rsidRDefault="001B3A5C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1B3A5C" w:rsidRPr="007B2C05" w:rsidRDefault="001B3A5C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4</w:t>
            </w:r>
          </w:p>
        </w:tc>
        <w:tc>
          <w:tcPr>
            <w:tcW w:w="512" w:type="dxa"/>
            <w:vAlign w:val="center"/>
          </w:tcPr>
          <w:p w:rsidR="001B3A5C" w:rsidRPr="007B2C05" w:rsidRDefault="001B3A5C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1B3A5C" w:rsidRPr="007B2C05" w:rsidRDefault="001B3A5C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6</w:t>
            </w:r>
          </w:p>
        </w:tc>
        <w:tc>
          <w:tcPr>
            <w:tcW w:w="512" w:type="dxa"/>
            <w:vAlign w:val="center"/>
          </w:tcPr>
          <w:p w:rsidR="001B3A5C" w:rsidRPr="007B2C05" w:rsidRDefault="001B3A5C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1B3A5C" w:rsidRPr="007B2C05" w:rsidRDefault="001B3A5C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8</w:t>
            </w:r>
          </w:p>
        </w:tc>
        <w:tc>
          <w:tcPr>
            <w:tcW w:w="457" w:type="dxa"/>
            <w:vAlign w:val="center"/>
          </w:tcPr>
          <w:p w:rsidR="001B3A5C" w:rsidRPr="007B2C05" w:rsidRDefault="001B3A5C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" w:type="dxa"/>
            <w:vAlign w:val="center"/>
          </w:tcPr>
          <w:p w:rsidR="001B3A5C" w:rsidRPr="007B2C05" w:rsidRDefault="001B3A5C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0</w:t>
            </w:r>
          </w:p>
        </w:tc>
        <w:tc>
          <w:tcPr>
            <w:tcW w:w="284" w:type="dxa"/>
            <w:vAlign w:val="center"/>
          </w:tcPr>
          <w:p w:rsidR="001B3A5C" w:rsidRPr="007B2C05" w:rsidRDefault="001B3A5C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40" w:type="dxa"/>
            <w:vAlign w:val="center"/>
          </w:tcPr>
          <w:p w:rsidR="001B3A5C" w:rsidRPr="007B2C05" w:rsidRDefault="001B3A5C" w:rsidP="0048772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99</w:t>
            </w:r>
          </w:p>
        </w:tc>
      </w:tr>
      <w:tr w:rsidR="00487723" w:rsidRPr="00C8671E" w:rsidTr="00AC3953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0" w:type="dxa"/>
            <w:gridSpan w:val="14"/>
            <w:vAlign w:val="center"/>
          </w:tcPr>
          <w:p w:rsidR="00487723" w:rsidRPr="007B2C05" w:rsidRDefault="00487723" w:rsidP="0048772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</w:tr>
      <w:tr w:rsidR="00487723" w:rsidRPr="00C8671E" w:rsidTr="00AC39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8" w:type="dxa"/>
            <w:vAlign w:val="center"/>
          </w:tcPr>
          <w:p w:rsidR="001B3A5C" w:rsidRPr="007B2C05" w:rsidRDefault="00594B50" w:rsidP="0048772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  <w:rtl/>
              </w:rPr>
              <w:t>الجیش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1B3A5C" w:rsidRPr="007B2C05" w:rsidRDefault="001B3A5C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0</w:t>
            </w:r>
          </w:p>
        </w:tc>
        <w:tc>
          <w:tcPr>
            <w:tcW w:w="512" w:type="dxa"/>
            <w:vAlign w:val="center"/>
          </w:tcPr>
          <w:p w:rsidR="001B3A5C" w:rsidRPr="007B2C05" w:rsidRDefault="001B3A5C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1B3A5C" w:rsidRPr="007B2C05" w:rsidRDefault="001B3A5C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2</w:t>
            </w:r>
          </w:p>
        </w:tc>
        <w:tc>
          <w:tcPr>
            <w:tcW w:w="511" w:type="dxa"/>
            <w:vAlign w:val="center"/>
          </w:tcPr>
          <w:p w:rsidR="001B3A5C" w:rsidRPr="007B2C05" w:rsidRDefault="001B3A5C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1B3A5C" w:rsidRPr="007B2C05" w:rsidRDefault="001B3A5C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4</w:t>
            </w:r>
          </w:p>
        </w:tc>
        <w:tc>
          <w:tcPr>
            <w:tcW w:w="512" w:type="dxa"/>
            <w:vAlign w:val="center"/>
          </w:tcPr>
          <w:p w:rsidR="001B3A5C" w:rsidRPr="007B2C05" w:rsidRDefault="001B3A5C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1B3A5C" w:rsidRPr="007B2C05" w:rsidRDefault="001B3A5C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6</w:t>
            </w:r>
          </w:p>
        </w:tc>
        <w:tc>
          <w:tcPr>
            <w:tcW w:w="512" w:type="dxa"/>
            <w:vAlign w:val="center"/>
          </w:tcPr>
          <w:p w:rsidR="001B3A5C" w:rsidRPr="007B2C05" w:rsidRDefault="001B3A5C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1B3A5C" w:rsidRPr="007B2C05" w:rsidRDefault="001B3A5C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8</w:t>
            </w:r>
          </w:p>
        </w:tc>
        <w:tc>
          <w:tcPr>
            <w:tcW w:w="457" w:type="dxa"/>
            <w:vAlign w:val="center"/>
          </w:tcPr>
          <w:p w:rsidR="001B3A5C" w:rsidRPr="007B2C05" w:rsidRDefault="001B3A5C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" w:type="dxa"/>
            <w:vAlign w:val="center"/>
          </w:tcPr>
          <w:p w:rsidR="001B3A5C" w:rsidRPr="007B2C05" w:rsidRDefault="001B3A5C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0</w:t>
            </w:r>
          </w:p>
        </w:tc>
        <w:tc>
          <w:tcPr>
            <w:tcW w:w="284" w:type="dxa"/>
            <w:vAlign w:val="center"/>
          </w:tcPr>
          <w:p w:rsidR="001B3A5C" w:rsidRPr="007B2C05" w:rsidRDefault="001B3A5C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40" w:type="dxa"/>
            <w:vAlign w:val="center"/>
          </w:tcPr>
          <w:p w:rsidR="001B3A5C" w:rsidRPr="007B2C05" w:rsidRDefault="001B3A5C" w:rsidP="0048772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99</w:t>
            </w:r>
          </w:p>
        </w:tc>
      </w:tr>
      <w:tr w:rsidR="00487723" w:rsidRPr="00C8671E" w:rsidTr="00AC3953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0" w:type="dxa"/>
            <w:gridSpan w:val="14"/>
            <w:vAlign w:val="center"/>
          </w:tcPr>
          <w:p w:rsidR="00487723" w:rsidRPr="007B2C05" w:rsidRDefault="00487723" w:rsidP="0048772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</w:tr>
      <w:tr w:rsidR="00487723" w:rsidRPr="00C8671E" w:rsidTr="00AC39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8" w:type="dxa"/>
            <w:vAlign w:val="center"/>
          </w:tcPr>
          <w:p w:rsidR="00AF3F84" w:rsidRPr="007B2C05" w:rsidRDefault="00594B50" w:rsidP="0048772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  <w:rtl/>
              </w:rPr>
              <w:t>السیاسیون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AF3F84" w:rsidRPr="007B2C05" w:rsidRDefault="00AF3F84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0</w:t>
            </w:r>
          </w:p>
        </w:tc>
        <w:tc>
          <w:tcPr>
            <w:tcW w:w="512" w:type="dxa"/>
            <w:vAlign w:val="center"/>
          </w:tcPr>
          <w:p w:rsidR="00AF3F84" w:rsidRPr="007B2C05" w:rsidRDefault="00AF3F84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AF3F84" w:rsidRPr="007B2C05" w:rsidRDefault="00AF3F84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2</w:t>
            </w:r>
          </w:p>
        </w:tc>
        <w:tc>
          <w:tcPr>
            <w:tcW w:w="511" w:type="dxa"/>
            <w:vAlign w:val="center"/>
          </w:tcPr>
          <w:p w:rsidR="00AF3F84" w:rsidRPr="007B2C05" w:rsidRDefault="00AF3F84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AF3F84" w:rsidRPr="007B2C05" w:rsidRDefault="00AF3F84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4</w:t>
            </w:r>
          </w:p>
        </w:tc>
        <w:tc>
          <w:tcPr>
            <w:tcW w:w="512" w:type="dxa"/>
            <w:vAlign w:val="center"/>
          </w:tcPr>
          <w:p w:rsidR="00AF3F84" w:rsidRPr="007B2C05" w:rsidRDefault="00AF3F84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AF3F84" w:rsidRPr="007B2C05" w:rsidRDefault="00AF3F84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6</w:t>
            </w:r>
          </w:p>
        </w:tc>
        <w:tc>
          <w:tcPr>
            <w:tcW w:w="512" w:type="dxa"/>
            <w:vAlign w:val="center"/>
          </w:tcPr>
          <w:p w:rsidR="00AF3F84" w:rsidRPr="007B2C05" w:rsidRDefault="00AF3F84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AF3F84" w:rsidRPr="007B2C05" w:rsidRDefault="00AF3F84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8</w:t>
            </w:r>
          </w:p>
        </w:tc>
        <w:tc>
          <w:tcPr>
            <w:tcW w:w="457" w:type="dxa"/>
            <w:vAlign w:val="center"/>
          </w:tcPr>
          <w:p w:rsidR="00AF3F84" w:rsidRPr="007B2C05" w:rsidRDefault="00AF3F84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" w:type="dxa"/>
            <w:vAlign w:val="center"/>
          </w:tcPr>
          <w:p w:rsidR="00AF3F84" w:rsidRPr="007B2C05" w:rsidRDefault="00AF3F84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0</w:t>
            </w:r>
          </w:p>
        </w:tc>
        <w:tc>
          <w:tcPr>
            <w:tcW w:w="284" w:type="dxa"/>
            <w:vAlign w:val="center"/>
          </w:tcPr>
          <w:p w:rsidR="00AF3F84" w:rsidRPr="007B2C05" w:rsidRDefault="00AF3F84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40" w:type="dxa"/>
            <w:vAlign w:val="center"/>
          </w:tcPr>
          <w:p w:rsidR="00AF3F84" w:rsidRPr="007B2C05" w:rsidRDefault="00AF3F84" w:rsidP="0048772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99</w:t>
            </w:r>
          </w:p>
        </w:tc>
      </w:tr>
      <w:tr w:rsidR="00487723" w:rsidRPr="00C8671E" w:rsidTr="00AC3953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0" w:type="dxa"/>
            <w:gridSpan w:val="14"/>
            <w:vAlign w:val="center"/>
          </w:tcPr>
          <w:p w:rsidR="00487723" w:rsidRPr="007B2C05" w:rsidRDefault="00487723" w:rsidP="0048772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</w:tr>
      <w:tr w:rsidR="00487723" w:rsidRPr="00C8671E" w:rsidTr="00AC39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8" w:type="dxa"/>
            <w:vAlign w:val="center"/>
          </w:tcPr>
          <w:p w:rsidR="00AF3F84" w:rsidRPr="007B2C05" w:rsidRDefault="00594B50" w:rsidP="0048772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  <w:rtl/>
              </w:rPr>
              <w:t>الأحزاب السیاسیة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AF3F84" w:rsidRPr="007B2C05" w:rsidRDefault="00AF3F84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0</w:t>
            </w:r>
          </w:p>
        </w:tc>
        <w:tc>
          <w:tcPr>
            <w:tcW w:w="512" w:type="dxa"/>
            <w:vAlign w:val="center"/>
          </w:tcPr>
          <w:p w:rsidR="00AF3F84" w:rsidRPr="007B2C05" w:rsidRDefault="00AF3F84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AF3F84" w:rsidRPr="007B2C05" w:rsidRDefault="00AF3F84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2</w:t>
            </w:r>
          </w:p>
        </w:tc>
        <w:tc>
          <w:tcPr>
            <w:tcW w:w="511" w:type="dxa"/>
            <w:vAlign w:val="center"/>
          </w:tcPr>
          <w:p w:rsidR="00AF3F84" w:rsidRPr="007B2C05" w:rsidRDefault="00AF3F84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AF3F84" w:rsidRPr="007B2C05" w:rsidRDefault="00AF3F84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4</w:t>
            </w:r>
          </w:p>
        </w:tc>
        <w:tc>
          <w:tcPr>
            <w:tcW w:w="512" w:type="dxa"/>
            <w:vAlign w:val="center"/>
          </w:tcPr>
          <w:p w:rsidR="00AF3F84" w:rsidRPr="007B2C05" w:rsidRDefault="00AF3F84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AF3F84" w:rsidRPr="007B2C05" w:rsidRDefault="00AF3F84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6</w:t>
            </w:r>
          </w:p>
        </w:tc>
        <w:tc>
          <w:tcPr>
            <w:tcW w:w="512" w:type="dxa"/>
            <w:vAlign w:val="center"/>
          </w:tcPr>
          <w:p w:rsidR="00AF3F84" w:rsidRPr="007B2C05" w:rsidRDefault="00AF3F84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AF3F84" w:rsidRPr="007B2C05" w:rsidRDefault="00AF3F84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8</w:t>
            </w:r>
          </w:p>
        </w:tc>
        <w:tc>
          <w:tcPr>
            <w:tcW w:w="457" w:type="dxa"/>
            <w:vAlign w:val="center"/>
          </w:tcPr>
          <w:p w:rsidR="00AF3F84" w:rsidRPr="007B2C05" w:rsidRDefault="00AF3F84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" w:type="dxa"/>
            <w:vAlign w:val="center"/>
          </w:tcPr>
          <w:p w:rsidR="00AF3F84" w:rsidRPr="007B2C05" w:rsidRDefault="00AF3F84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0</w:t>
            </w:r>
          </w:p>
        </w:tc>
        <w:tc>
          <w:tcPr>
            <w:tcW w:w="284" w:type="dxa"/>
            <w:vAlign w:val="center"/>
          </w:tcPr>
          <w:p w:rsidR="00AF3F84" w:rsidRPr="007B2C05" w:rsidRDefault="00AF3F84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40" w:type="dxa"/>
            <w:vAlign w:val="center"/>
          </w:tcPr>
          <w:p w:rsidR="00AF3F84" w:rsidRPr="007B2C05" w:rsidRDefault="00AF3F84" w:rsidP="0048772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99</w:t>
            </w:r>
          </w:p>
        </w:tc>
      </w:tr>
      <w:tr w:rsidR="00487723" w:rsidRPr="00C8671E" w:rsidTr="00AC3953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0" w:type="dxa"/>
            <w:gridSpan w:val="14"/>
            <w:vAlign w:val="center"/>
          </w:tcPr>
          <w:p w:rsidR="00487723" w:rsidRPr="007B2C05" w:rsidRDefault="00487723" w:rsidP="0048772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</w:tr>
      <w:tr w:rsidR="00487723" w:rsidRPr="00C8671E" w:rsidTr="00AC39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8" w:type="dxa"/>
            <w:vAlign w:val="center"/>
          </w:tcPr>
          <w:p w:rsidR="009D6618" w:rsidRPr="007B2C05" w:rsidRDefault="00594B50" w:rsidP="0048772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  <w:rtl/>
              </w:rPr>
              <w:t>الهیئة العلیا المستقلة للإنتخابات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9D6618" w:rsidRPr="007B2C05" w:rsidRDefault="009D6618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0</w:t>
            </w:r>
          </w:p>
        </w:tc>
        <w:tc>
          <w:tcPr>
            <w:tcW w:w="512" w:type="dxa"/>
            <w:vAlign w:val="center"/>
          </w:tcPr>
          <w:p w:rsidR="009D6618" w:rsidRPr="007B2C05" w:rsidRDefault="009D6618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9D6618" w:rsidRPr="007B2C05" w:rsidRDefault="009D6618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2</w:t>
            </w:r>
          </w:p>
        </w:tc>
        <w:tc>
          <w:tcPr>
            <w:tcW w:w="511" w:type="dxa"/>
            <w:vAlign w:val="center"/>
          </w:tcPr>
          <w:p w:rsidR="009D6618" w:rsidRPr="007B2C05" w:rsidRDefault="009D6618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9D6618" w:rsidRPr="007B2C05" w:rsidRDefault="009D6618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4</w:t>
            </w:r>
          </w:p>
        </w:tc>
        <w:tc>
          <w:tcPr>
            <w:tcW w:w="512" w:type="dxa"/>
            <w:vAlign w:val="center"/>
          </w:tcPr>
          <w:p w:rsidR="009D6618" w:rsidRPr="007B2C05" w:rsidRDefault="009D6618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9D6618" w:rsidRPr="007B2C05" w:rsidRDefault="009D6618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6</w:t>
            </w:r>
          </w:p>
        </w:tc>
        <w:tc>
          <w:tcPr>
            <w:tcW w:w="512" w:type="dxa"/>
            <w:vAlign w:val="center"/>
          </w:tcPr>
          <w:p w:rsidR="009D6618" w:rsidRPr="007B2C05" w:rsidRDefault="009D6618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9D6618" w:rsidRPr="007B2C05" w:rsidRDefault="009D6618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8</w:t>
            </w:r>
          </w:p>
        </w:tc>
        <w:tc>
          <w:tcPr>
            <w:tcW w:w="457" w:type="dxa"/>
            <w:vAlign w:val="center"/>
          </w:tcPr>
          <w:p w:rsidR="009D6618" w:rsidRPr="007B2C05" w:rsidRDefault="009D6618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" w:type="dxa"/>
            <w:vAlign w:val="center"/>
          </w:tcPr>
          <w:p w:rsidR="009D6618" w:rsidRPr="007B2C05" w:rsidRDefault="009D6618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0</w:t>
            </w:r>
          </w:p>
        </w:tc>
        <w:tc>
          <w:tcPr>
            <w:tcW w:w="284" w:type="dxa"/>
            <w:vAlign w:val="center"/>
          </w:tcPr>
          <w:p w:rsidR="009D6618" w:rsidRPr="007B2C05" w:rsidRDefault="009D6618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40" w:type="dxa"/>
            <w:vAlign w:val="center"/>
          </w:tcPr>
          <w:p w:rsidR="009D6618" w:rsidRPr="007B2C05" w:rsidRDefault="009D6618" w:rsidP="0048772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99</w:t>
            </w:r>
          </w:p>
        </w:tc>
      </w:tr>
      <w:tr w:rsidR="00487723" w:rsidRPr="00C8671E" w:rsidTr="00AC3953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0" w:type="dxa"/>
            <w:gridSpan w:val="14"/>
            <w:vAlign w:val="center"/>
          </w:tcPr>
          <w:p w:rsidR="00487723" w:rsidRPr="007B2C05" w:rsidRDefault="00487723" w:rsidP="0048772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</w:tr>
      <w:tr w:rsidR="00487723" w:rsidRPr="00C8671E" w:rsidTr="00AC39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8" w:type="dxa"/>
            <w:vAlign w:val="center"/>
          </w:tcPr>
          <w:p w:rsidR="00AF3F84" w:rsidRPr="007B2C05" w:rsidRDefault="00594B50" w:rsidP="0048772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  <w:rtl/>
              </w:rPr>
              <w:t>الأعلام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AF3F84" w:rsidRPr="007B2C05" w:rsidRDefault="00AF3F84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0</w:t>
            </w:r>
          </w:p>
        </w:tc>
        <w:tc>
          <w:tcPr>
            <w:tcW w:w="512" w:type="dxa"/>
            <w:vAlign w:val="center"/>
          </w:tcPr>
          <w:p w:rsidR="00AF3F84" w:rsidRPr="007B2C05" w:rsidRDefault="00AF3F84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AF3F84" w:rsidRPr="007B2C05" w:rsidRDefault="00AF3F84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2</w:t>
            </w:r>
          </w:p>
        </w:tc>
        <w:tc>
          <w:tcPr>
            <w:tcW w:w="511" w:type="dxa"/>
            <w:vAlign w:val="center"/>
          </w:tcPr>
          <w:p w:rsidR="00AF3F84" w:rsidRPr="007B2C05" w:rsidRDefault="00AF3F84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AF3F84" w:rsidRPr="007B2C05" w:rsidRDefault="00AF3F84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4</w:t>
            </w:r>
          </w:p>
        </w:tc>
        <w:tc>
          <w:tcPr>
            <w:tcW w:w="512" w:type="dxa"/>
            <w:vAlign w:val="center"/>
          </w:tcPr>
          <w:p w:rsidR="00AF3F84" w:rsidRPr="007B2C05" w:rsidRDefault="00AF3F84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AF3F84" w:rsidRPr="007B2C05" w:rsidRDefault="00AF3F84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6</w:t>
            </w:r>
          </w:p>
        </w:tc>
        <w:tc>
          <w:tcPr>
            <w:tcW w:w="512" w:type="dxa"/>
            <w:vAlign w:val="center"/>
          </w:tcPr>
          <w:p w:rsidR="00AF3F84" w:rsidRPr="007B2C05" w:rsidRDefault="00AF3F84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AF3F84" w:rsidRPr="007B2C05" w:rsidRDefault="00AF3F84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8</w:t>
            </w:r>
          </w:p>
        </w:tc>
        <w:tc>
          <w:tcPr>
            <w:tcW w:w="457" w:type="dxa"/>
            <w:vAlign w:val="center"/>
          </w:tcPr>
          <w:p w:rsidR="00AF3F84" w:rsidRPr="007B2C05" w:rsidRDefault="00AF3F84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" w:type="dxa"/>
            <w:vAlign w:val="center"/>
          </w:tcPr>
          <w:p w:rsidR="00AF3F84" w:rsidRPr="007B2C05" w:rsidRDefault="00AF3F84" w:rsidP="00487723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0</w:t>
            </w:r>
          </w:p>
        </w:tc>
        <w:tc>
          <w:tcPr>
            <w:tcW w:w="284" w:type="dxa"/>
            <w:vAlign w:val="center"/>
          </w:tcPr>
          <w:p w:rsidR="00AF3F84" w:rsidRPr="007B2C05" w:rsidRDefault="00AF3F84" w:rsidP="0048772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40" w:type="dxa"/>
            <w:vAlign w:val="center"/>
          </w:tcPr>
          <w:p w:rsidR="00D51FE5" w:rsidRPr="007B2C05" w:rsidRDefault="00AF3F84" w:rsidP="0048772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99</w:t>
            </w:r>
          </w:p>
        </w:tc>
      </w:tr>
      <w:tr w:rsidR="00487723" w:rsidRPr="00C8671E" w:rsidTr="00AC3953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0" w:type="dxa"/>
            <w:gridSpan w:val="14"/>
            <w:vAlign w:val="center"/>
          </w:tcPr>
          <w:p w:rsidR="00487723" w:rsidRPr="007B2C05" w:rsidRDefault="00487723" w:rsidP="0048772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</w:tr>
      <w:tr w:rsidR="00487723" w:rsidRPr="00C8671E" w:rsidTr="00AC3953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6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8" w:type="dxa"/>
            <w:vAlign w:val="center"/>
          </w:tcPr>
          <w:p w:rsidR="00AF3F84" w:rsidRPr="007B2C05" w:rsidRDefault="00594B50" w:rsidP="0048772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  <w:rtl/>
              </w:rPr>
              <w:t>بعثة الأمم المتحدة لمساعدة العراق (يونامي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AF3F84" w:rsidRPr="007B2C05" w:rsidRDefault="00AF3F84" w:rsidP="0048772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0</w:t>
            </w:r>
          </w:p>
        </w:tc>
        <w:tc>
          <w:tcPr>
            <w:tcW w:w="512" w:type="dxa"/>
            <w:vAlign w:val="center"/>
          </w:tcPr>
          <w:p w:rsidR="00AF3F84" w:rsidRPr="007B2C05" w:rsidRDefault="00AF3F84" w:rsidP="00487723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AF3F84" w:rsidRPr="007B2C05" w:rsidRDefault="00AF3F84" w:rsidP="0048772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2</w:t>
            </w:r>
          </w:p>
        </w:tc>
        <w:tc>
          <w:tcPr>
            <w:tcW w:w="511" w:type="dxa"/>
            <w:vAlign w:val="center"/>
          </w:tcPr>
          <w:p w:rsidR="00AF3F84" w:rsidRPr="007B2C05" w:rsidRDefault="00AF3F84" w:rsidP="00487723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AF3F84" w:rsidRPr="007B2C05" w:rsidRDefault="00AF3F84" w:rsidP="0048772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4</w:t>
            </w:r>
          </w:p>
        </w:tc>
        <w:tc>
          <w:tcPr>
            <w:tcW w:w="512" w:type="dxa"/>
            <w:vAlign w:val="center"/>
          </w:tcPr>
          <w:p w:rsidR="00AF3F84" w:rsidRPr="007B2C05" w:rsidRDefault="00AF3F84" w:rsidP="00487723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AF3F84" w:rsidRPr="007B2C05" w:rsidRDefault="00AF3F84" w:rsidP="0048772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6</w:t>
            </w:r>
          </w:p>
        </w:tc>
        <w:tc>
          <w:tcPr>
            <w:tcW w:w="512" w:type="dxa"/>
            <w:vAlign w:val="center"/>
          </w:tcPr>
          <w:p w:rsidR="00AF3F84" w:rsidRPr="007B2C05" w:rsidRDefault="00AF3F84" w:rsidP="00487723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AF3F84" w:rsidRPr="007B2C05" w:rsidRDefault="00AF3F84" w:rsidP="0048772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8</w:t>
            </w:r>
          </w:p>
        </w:tc>
        <w:tc>
          <w:tcPr>
            <w:tcW w:w="457" w:type="dxa"/>
            <w:vAlign w:val="center"/>
          </w:tcPr>
          <w:p w:rsidR="00AF3F84" w:rsidRPr="007B2C05" w:rsidRDefault="00AF3F84" w:rsidP="00487723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66" w:type="dxa"/>
            <w:vAlign w:val="center"/>
          </w:tcPr>
          <w:p w:rsidR="00AF3F84" w:rsidRPr="007B2C05" w:rsidRDefault="00AF3F84" w:rsidP="0048772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10</w:t>
            </w:r>
          </w:p>
        </w:tc>
        <w:tc>
          <w:tcPr>
            <w:tcW w:w="284" w:type="dxa"/>
            <w:vAlign w:val="center"/>
          </w:tcPr>
          <w:p w:rsidR="00AF3F84" w:rsidRPr="007B2C05" w:rsidRDefault="00AF3F84" w:rsidP="00487723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40" w:type="dxa"/>
            <w:vAlign w:val="center"/>
          </w:tcPr>
          <w:p w:rsidR="00AF3F84" w:rsidRPr="007B2C05" w:rsidRDefault="00AF3F84" w:rsidP="0048772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99</w:t>
            </w:r>
          </w:p>
        </w:tc>
      </w:tr>
    </w:tbl>
    <w:p w:rsidR="001B3A5C" w:rsidRDefault="001B3A5C" w:rsidP="00304A33">
      <w:pPr>
        <w:bidi/>
        <w:jc w:val="both"/>
        <w:rPr>
          <w:rFonts w:ascii="Unikurd Goran" w:hAnsi="Unikurd Goran" w:cs="Unikurd Goran"/>
          <w:b/>
          <w:rtl/>
        </w:rPr>
      </w:pPr>
    </w:p>
    <w:p w:rsidR="00487723" w:rsidRPr="00C8671E" w:rsidRDefault="00487723" w:rsidP="00487723">
      <w:pPr>
        <w:bidi/>
        <w:jc w:val="both"/>
        <w:rPr>
          <w:rFonts w:ascii="Unikurd Goran" w:hAnsi="Unikurd Goran" w:cs="Unikurd Goran"/>
          <w:b/>
        </w:rPr>
      </w:pPr>
    </w:p>
    <w:p w:rsidR="001B3A5C" w:rsidRPr="00C8671E" w:rsidRDefault="001B3A5C" w:rsidP="00304A33">
      <w:pPr>
        <w:bidi/>
        <w:jc w:val="both"/>
        <w:rPr>
          <w:rFonts w:ascii="Unikurd Goran" w:hAnsi="Unikurd Goran" w:cs="Unikurd Goran"/>
          <w:b/>
        </w:rPr>
      </w:pPr>
    </w:p>
    <w:p w:rsidR="00711862" w:rsidRPr="00C8671E" w:rsidRDefault="00C363B5" w:rsidP="00304A33">
      <w:pPr>
        <w:bidi/>
        <w:jc w:val="both"/>
        <w:rPr>
          <w:rFonts w:ascii="Unikurd Goran" w:hAnsi="Unikurd Goran" w:cs="Unikurd Goran"/>
          <w:b/>
          <w:rtl/>
        </w:rPr>
      </w:pPr>
      <w:r>
        <w:rPr>
          <w:rFonts w:ascii="Unikurd Goran" w:hAnsi="Unikurd Goran" w:cs="Unikurd Goran" w:hint="cs"/>
          <w:b/>
          <w:rtl/>
        </w:rPr>
        <w:lastRenderedPageBreak/>
        <w:t xml:space="preserve">د٤: </w:t>
      </w:r>
      <w:r w:rsidR="00711862" w:rsidRPr="00C8671E">
        <w:rPr>
          <w:rFonts w:ascii="Unikurd Goran" w:hAnsi="Unikurd Goran" w:cs="Unikurd Goran"/>
          <w:b/>
          <w:rtl/>
        </w:rPr>
        <w:t xml:space="preserve">هناک طرق مختلفة لتحسین الأمور في منطقتک المحلیة و المساعدة في منع الأمور من الإزدیاد سوءا. خلال ١٢ عشر شهرا الماضیة، هل حاولت أي من النقاط التالیة؟ </w:t>
      </w:r>
    </w:p>
    <w:p w:rsidR="00D368FE" w:rsidRPr="00C8671E" w:rsidRDefault="00D368FE" w:rsidP="00304A33">
      <w:pPr>
        <w:bidi/>
        <w:jc w:val="both"/>
        <w:rPr>
          <w:rFonts w:ascii="Unikurd Goran" w:hAnsi="Unikurd Goran" w:cs="Unikurd Goran"/>
        </w:rPr>
      </w:pPr>
    </w:p>
    <w:p w:rsidR="003240C4" w:rsidRPr="00C8671E" w:rsidRDefault="00D368FE" w:rsidP="003240C4">
      <w:pPr>
        <w:bidi/>
        <w:jc w:val="both"/>
        <w:rPr>
          <w:rFonts w:ascii="Unikurd Goran" w:hAnsi="Unikurd Goran" w:cs="Unikurd Goran"/>
          <w:b/>
        </w:rPr>
      </w:pPr>
      <w:r w:rsidRPr="00C8671E">
        <w:rPr>
          <w:rFonts w:ascii="Unikurd Goran" w:hAnsi="Unikurd Goran" w:cs="Unikurd Goran"/>
        </w:rPr>
        <w:tab/>
      </w:r>
      <w:r w:rsidRPr="00C8671E">
        <w:rPr>
          <w:rFonts w:ascii="Unikurd Goran" w:hAnsi="Unikurd Goran" w:cs="Unikurd Goran"/>
        </w:rPr>
        <w:tab/>
      </w:r>
      <w:r w:rsidRPr="00C8671E">
        <w:rPr>
          <w:rFonts w:ascii="Unikurd Goran" w:hAnsi="Unikurd Goran" w:cs="Unikurd Goran"/>
        </w:rPr>
        <w:tab/>
      </w:r>
      <w:r w:rsidRPr="00C8671E">
        <w:rPr>
          <w:rFonts w:ascii="Unikurd Goran" w:hAnsi="Unikurd Goran" w:cs="Unikurd Goran"/>
        </w:rPr>
        <w:tab/>
      </w:r>
      <w:r w:rsidRPr="00C8671E">
        <w:rPr>
          <w:rFonts w:ascii="Unikurd Goran" w:hAnsi="Unikurd Goran" w:cs="Unikurd Goran"/>
        </w:rPr>
        <w:tab/>
      </w:r>
      <w:r w:rsidRPr="00C8671E">
        <w:rPr>
          <w:rFonts w:ascii="Unikurd Goran" w:hAnsi="Unikurd Goran" w:cs="Unikurd Goran"/>
        </w:rPr>
        <w:tab/>
      </w:r>
      <w:r w:rsidR="00C11AB1">
        <w:rPr>
          <w:rFonts w:ascii="Unikurd Goran" w:hAnsi="Unikurd Goran" w:cs="Unikurd Goran"/>
          <w:rtl/>
        </w:rPr>
        <w:tab/>
      </w:r>
      <w:r w:rsidR="00C11AB1">
        <w:rPr>
          <w:rFonts w:ascii="Unikurd Goran" w:hAnsi="Unikurd Goran" w:cs="Unikurd Goran"/>
          <w:rtl/>
        </w:rPr>
        <w:tab/>
      </w:r>
      <w:r w:rsidR="00C11AB1">
        <w:rPr>
          <w:rFonts w:ascii="Unikurd Goran" w:hAnsi="Unikurd Goran" w:cs="Unikurd Goran"/>
          <w:rtl/>
        </w:rPr>
        <w:tab/>
      </w:r>
      <w:r w:rsidR="00C11AB1">
        <w:rPr>
          <w:rFonts w:ascii="Unikurd Goran" w:hAnsi="Unikurd Goran" w:cs="Unikurd Goran" w:hint="cs"/>
          <w:rtl/>
        </w:rPr>
        <w:t>نعم</w:t>
      </w:r>
      <w:r w:rsidR="00C11AB1">
        <w:rPr>
          <w:rFonts w:ascii="Unikurd Goran" w:hAnsi="Unikurd Goran" w:cs="Unikurd Goran"/>
          <w:rtl/>
        </w:rPr>
        <w:tab/>
      </w:r>
      <w:r w:rsidR="00C11AB1">
        <w:rPr>
          <w:rFonts w:ascii="Unikurd Goran" w:hAnsi="Unikurd Goran" w:cs="Unikurd Goran" w:hint="cs"/>
          <w:rtl/>
        </w:rPr>
        <w:t>لا</w:t>
      </w:r>
      <w:r w:rsidR="00C11AB1">
        <w:rPr>
          <w:rFonts w:ascii="Unikurd Goran" w:hAnsi="Unikurd Goran" w:cs="Unikurd Goran"/>
          <w:rtl/>
        </w:rPr>
        <w:tab/>
      </w:r>
      <w:r w:rsidR="00C11AB1">
        <w:rPr>
          <w:rFonts w:ascii="Unikurd Goran" w:hAnsi="Unikurd Goran" w:cs="Unikurd Goran" w:hint="cs"/>
          <w:rtl/>
        </w:rPr>
        <w:t>لا أدري</w:t>
      </w:r>
    </w:p>
    <w:p w:rsidR="00D368FE" w:rsidRPr="00C8671E" w:rsidRDefault="00D368FE" w:rsidP="00304A33">
      <w:pPr>
        <w:bidi/>
        <w:jc w:val="both"/>
        <w:rPr>
          <w:rFonts w:ascii="Unikurd Goran" w:hAnsi="Unikurd Goran" w:cs="Unikurd Goran"/>
          <w:b/>
        </w:rPr>
      </w:pPr>
    </w:p>
    <w:p w:rsidR="00180FC2" w:rsidRDefault="00C363B5" w:rsidP="00180FC2">
      <w:pPr>
        <w:bidi/>
        <w:spacing w:line="360" w:lineRule="auto"/>
        <w:jc w:val="both"/>
        <w:rPr>
          <w:rFonts w:ascii="Unikurd Goran" w:hAnsi="Unikurd Goran" w:cs="Unikurd Goran"/>
        </w:rPr>
      </w:pPr>
      <w:bookmarkStart w:id="8" w:name="_Hlk478219411"/>
      <w:r>
        <w:rPr>
          <w:rFonts w:ascii="Unikurd Goran" w:hAnsi="Unikurd Goran" w:cs="Unikurd Goran" w:hint="cs"/>
          <w:b/>
          <w:rtl/>
        </w:rPr>
        <w:t>د٤أ:</w:t>
      </w:r>
      <w:r>
        <w:rPr>
          <w:rFonts w:ascii="Unikurd Goran" w:hAnsi="Unikurd Goran" w:cs="Unikurd Goran" w:hint="cs"/>
          <w:rtl/>
        </w:rPr>
        <w:t xml:space="preserve"> </w:t>
      </w:r>
      <w:bookmarkEnd w:id="8"/>
      <w:r>
        <w:rPr>
          <w:rFonts w:ascii="Unikurd Goran" w:hAnsi="Unikurd Goran" w:cs="Unikurd Goran" w:hint="cs"/>
          <w:rtl/>
        </w:rPr>
        <w:t>إ</w:t>
      </w:r>
      <w:r w:rsidR="00711862" w:rsidRPr="00C8671E">
        <w:rPr>
          <w:rFonts w:ascii="Unikurd Goran" w:hAnsi="Unikurd Goran" w:cs="Unikurd Goran"/>
          <w:rtl/>
        </w:rPr>
        <w:t>تصلت بشخص سياسي، أو مسؤول حكومي أو محلي</w:t>
      </w:r>
      <w:r w:rsidR="00C11AB1">
        <w:rPr>
          <w:rFonts w:ascii="Unikurd Goran" w:hAnsi="Unikurd Goran" w:cs="Unikurd Goran" w:hint="cs"/>
          <w:rtl/>
        </w:rPr>
        <w:t>؟</w:t>
      </w:r>
      <w:r w:rsidR="00180FC2">
        <w:rPr>
          <w:rFonts w:ascii="Unikurd Goran" w:hAnsi="Unikurd Goran" w:cs="Unikurd Goran"/>
          <w:rtl/>
        </w:rPr>
        <w:tab/>
      </w:r>
      <w:r w:rsidR="00180FC2">
        <w:rPr>
          <w:rFonts w:ascii="Unikurd Goran" w:hAnsi="Unikurd Goran" w:cs="Unikurd Goran"/>
          <w:rtl/>
        </w:rPr>
        <w:tab/>
      </w:r>
      <w:r w:rsidR="00180FC2">
        <w:rPr>
          <w:rFonts w:ascii="Unikurd Goran" w:hAnsi="Unikurd Goran" w:cs="Unikurd Goran"/>
          <w:rtl/>
        </w:rPr>
        <w:tab/>
      </w:r>
      <w:r w:rsidR="000C50F8">
        <w:rPr>
          <w:rFonts w:ascii="Unikurd Goran" w:hAnsi="Unikurd Goran" w:cs="Unikurd Goran"/>
        </w:rPr>
        <w:t>1</w:t>
      </w:r>
      <w:r w:rsidR="000C50F8">
        <w:rPr>
          <w:rFonts w:ascii="Unikurd Goran" w:hAnsi="Unikurd Goran" w:cs="Unikurd Goran"/>
        </w:rPr>
        <w:tab/>
        <w:t>2</w:t>
      </w:r>
      <w:r w:rsidR="000C50F8">
        <w:rPr>
          <w:rFonts w:ascii="Unikurd Goran" w:hAnsi="Unikurd Goran" w:cs="Unikurd Goran"/>
        </w:rPr>
        <w:tab/>
        <w:t>9</w:t>
      </w:r>
    </w:p>
    <w:p w:rsidR="00180FC2" w:rsidRDefault="00C363B5" w:rsidP="00180FC2">
      <w:pPr>
        <w:bidi/>
        <w:spacing w:line="360" w:lineRule="auto"/>
        <w:jc w:val="both"/>
        <w:rPr>
          <w:rFonts w:ascii="Unikurd Goran" w:hAnsi="Unikurd Goran" w:cs="Unikurd Goran"/>
          <w:rtl/>
        </w:rPr>
      </w:pPr>
      <w:r w:rsidRPr="00C363B5">
        <w:rPr>
          <w:rFonts w:ascii="Unikurd Goran" w:hAnsi="Unikurd Goran" w:cs="Unikurd Goran"/>
          <w:b/>
          <w:rtl/>
        </w:rPr>
        <w:t>د٤</w:t>
      </w:r>
      <w:r>
        <w:rPr>
          <w:rFonts w:ascii="Unikurd Goran" w:hAnsi="Unikurd Goran" w:cs="Unikurd Goran" w:hint="cs"/>
          <w:b/>
          <w:rtl/>
        </w:rPr>
        <w:t>ب</w:t>
      </w:r>
      <w:r w:rsidRPr="00C363B5">
        <w:rPr>
          <w:rFonts w:ascii="Unikurd Goran" w:hAnsi="Unikurd Goran" w:cs="Unikurd Goran"/>
          <w:b/>
          <w:rtl/>
        </w:rPr>
        <w:t xml:space="preserve">: </w:t>
      </w:r>
      <w:r w:rsidR="00D368FE" w:rsidRPr="00C8671E">
        <w:rPr>
          <w:rFonts w:ascii="Unikurd Goran" w:hAnsi="Unikurd Goran" w:cs="Unikurd Goran"/>
        </w:rPr>
        <w:t xml:space="preserve"> </w:t>
      </w:r>
      <w:r w:rsidR="00711862" w:rsidRPr="00C8671E">
        <w:rPr>
          <w:rFonts w:ascii="Unikurd Goran" w:hAnsi="Unikurd Goran" w:cs="Unikurd Goran"/>
          <w:rtl/>
        </w:rPr>
        <w:t>عملت في حزب سياسي أو</w:t>
      </w:r>
      <w:r w:rsidR="00711862" w:rsidRPr="00C8671E">
        <w:rPr>
          <w:rFonts w:ascii="Unikurd Goran" w:hAnsi="Unikurd Goran" w:cs="Unikurd Goran"/>
          <w:rtl/>
          <w:lang w:bidi="ku-Arab-IQ"/>
        </w:rPr>
        <w:t xml:space="preserve"> نشاط جماعي</w:t>
      </w:r>
      <w:r w:rsidR="00711862" w:rsidRPr="00C8671E">
        <w:rPr>
          <w:rFonts w:ascii="Unikurd Goran" w:hAnsi="Unikurd Goran" w:cs="Unikurd Goran"/>
          <w:rtl/>
        </w:rPr>
        <w:t>؟</w:t>
      </w:r>
      <w:r w:rsidR="000C50F8">
        <w:rPr>
          <w:rFonts w:ascii="Unikurd Goran" w:hAnsi="Unikurd Goran" w:cs="Unikurd Goran"/>
        </w:rPr>
        <w:tab/>
      </w:r>
      <w:r w:rsidR="000C50F8">
        <w:rPr>
          <w:rFonts w:ascii="Unikurd Goran" w:hAnsi="Unikurd Goran" w:cs="Unikurd Goran"/>
        </w:rPr>
        <w:tab/>
      </w:r>
      <w:r w:rsidR="000C50F8">
        <w:rPr>
          <w:rFonts w:ascii="Unikurd Goran" w:hAnsi="Unikurd Goran" w:cs="Unikurd Goran"/>
        </w:rPr>
        <w:tab/>
      </w:r>
      <w:r w:rsidR="000C50F8">
        <w:rPr>
          <w:rFonts w:ascii="Unikurd Goran" w:hAnsi="Unikurd Goran" w:cs="Unikurd Goran"/>
        </w:rPr>
        <w:tab/>
        <w:t>1</w:t>
      </w:r>
      <w:r w:rsidR="000C50F8">
        <w:rPr>
          <w:rFonts w:ascii="Unikurd Goran" w:hAnsi="Unikurd Goran" w:cs="Unikurd Goran"/>
        </w:rPr>
        <w:tab/>
        <w:t>2</w:t>
      </w:r>
      <w:r w:rsidR="000C50F8">
        <w:rPr>
          <w:rFonts w:ascii="Unikurd Goran" w:hAnsi="Unikurd Goran" w:cs="Unikurd Goran"/>
        </w:rPr>
        <w:tab/>
        <w:t>9</w:t>
      </w:r>
    </w:p>
    <w:p w:rsidR="00180FC2" w:rsidRDefault="00C363B5" w:rsidP="00180FC2">
      <w:pPr>
        <w:bidi/>
        <w:spacing w:line="360" w:lineRule="auto"/>
        <w:jc w:val="both"/>
        <w:rPr>
          <w:rFonts w:ascii="Unikurd Goran" w:hAnsi="Unikurd Goran" w:cs="Unikurd Goran"/>
          <w:rtl/>
        </w:rPr>
      </w:pPr>
      <w:r w:rsidRPr="00C363B5">
        <w:rPr>
          <w:rFonts w:ascii="Unikurd Goran" w:hAnsi="Unikurd Goran" w:cs="Unikurd Goran"/>
          <w:b/>
          <w:rtl/>
        </w:rPr>
        <w:t>د٤</w:t>
      </w:r>
      <w:r>
        <w:rPr>
          <w:rFonts w:ascii="Unikurd Goran" w:hAnsi="Unikurd Goran" w:cs="Unikurd Goran" w:hint="cs"/>
          <w:b/>
          <w:rtl/>
        </w:rPr>
        <w:t>ج</w:t>
      </w:r>
      <w:r w:rsidRPr="00C363B5">
        <w:rPr>
          <w:rFonts w:ascii="Unikurd Goran" w:hAnsi="Unikurd Goran" w:cs="Unikurd Goran"/>
          <w:b/>
          <w:rtl/>
        </w:rPr>
        <w:t xml:space="preserve">: </w:t>
      </w:r>
      <w:r w:rsidR="00D368FE" w:rsidRPr="00C8671E">
        <w:rPr>
          <w:rFonts w:ascii="Unikurd Goran" w:hAnsi="Unikurd Goran" w:cs="Unikurd Goran"/>
        </w:rPr>
        <w:t xml:space="preserve"> </w:t>
      </w:r>
      <w:r w:rsidR="00711862" w:rsidRPr="00C8671E">
        <w:rPr>
          <w:rFonts w:ascii="Unikurd Goran" w:hAnsi="Unikurd Goran" w:cs="Unikurd Goran"/>
          <w:rtl/>
        </w:rPr>
        <w:t>عملت في منظمة أو جمعیة أ</w:t>
      </w:r>
      <w:r w:rsidR="00251F2C" w:rsidRPr="00C8671E">
        <w:rPr>
          <w:rFonts w:ascii="Unikurd Goran" w:hAnsi="Unikurd Goran" w:cs="Unikurd Goran"/>
          <w:rtl/>
        </w:rPr>
        <w:t>خری؟</w:t>
      </w:r>
      <w:r w:rsidR="000C50F8">
        <w:rPr>
          <w:rFonts w:ascii="Unikurd Goran" w:hAnsi="Unikurd Goran" w:cs="Unikurd Goran"/>
        </w:rPr>
        <w:tab/>
      </w:r>
      <w:r w:rsidR="000C50F8">
        <w:rPr>
          <w:rFonts w:ascii="Unikurd Goran" w:hAnsi="Unikurd Goran" w:cs="Unikurd Goran"/>
        </w:rPr>
        <w:tab/>
      </w:r>
      <w:r w:rsidR="000C50F8">
        <w:rPr>
          <w:rFonts w:ascii="Unikurd Goran" w:hAnsi="Unikurd Goran" w:cs="Unikurd Goran"/>
        </w:rPr>
        <w:tab/>
      </w:r>
      <w:r w:rsidR="000C50F8">
        <w:rPr>
          <w:rFonts w:ascii="Unikurd Goran" w:hAnsi="Unikurd Goran" w:cs="Unikurd Goran"/>
        </w:rPr>
        <w:tab/>
      </w:r>
      <w:r w:rsidR="000C50F8">
        <w:rPr>
          <w:rFonts w:ascii="Unikurd Goran" w:hAnsi="Unikurd Goran" w:cs="Unikurd Goran"/>
        </w:rPr>
        <w:tab/>
        <w:t>1</w:t>
      </w:r>
      <w:r w:rsidR="000C50F8">
        <w:rPr>
          <w:rFonts w:ascii="Unikurd Goran" w:hAnsi="Unikurd Goran" w:cs="Unikurd Goran"/>
        </w:rPr>
        <w:tab/>
        <w:t>2</w:t>
      </w:r>
      <w:r w:rsidR="000C50F8">
        <w:rPr>
          <w:rFonts w:ascii="Unikurd Goran" w:hAnsi="Unikurd Goran" w:cs="Unikurd Goran"/>
        </w:rPr>
        <w:tab/>
        <w:t>9</w:t>
      </w:r>
    </w:p>
    <w:p w:rsidR="00180FC2" w:rsidRDefault="00C363B5" w:rsidP="00180FC2">
      <w:pPr>
        <w:bidi/>
        <w:spacing w:line="360" w:lineRule="auto"/>
        <w:jc w:val="both"/>
        <w:rPr>
          <w:rFonts w:ascii="Unikurd Goran" w:hAnsi="Unikurd Goran" w:cs="Unikurd Goran"/>
          <w:rtl/>
        </w:rPr>
      </w:pPr>
      <w:r w:rsidRPr="00C363B5">
        <w:rPr>
          <w:rFonts w:ascii="Unikurd Goran" w:hAnsi="Unikurd Goran" w:cs="Unikurd Goran"/>
          <w:b/>
          <w:rtl/>
        </w:rPr>
        <w:t>د٤</w:t>
      </w:r>
      <w:r>
        <w:rPr>
          <w:rFonts w:ascii="Unikurd Goran" w:hAnsi="Unikurd Goran" w:cs="Unikurd Goran" w:hint="cs"/>
          <w:b/>
          <w:rtl/>
        </w:rPr>
        <w:t>د</w:t>
      </w:r>
      <w:r w:rsidRPr="00C363B5">
        <w:rPr>
          <w:rFonts w:ascii="Unikurd Goran" w:hAnsi="Unikurd Goran" w:cs="Unikurd Goran"/>
          <w:b/>
          <w:rtl/>
        </w:rPr>
        <w:t xml:space="preserve">: </w:t>
      </w:r>
      <w:r w:rsidR="00D368FE" w:rsidRPr="00C8671E">
        <w:rPr>
          <w:rFonts w:ascii="Unikurd Goran" w:hAnsi="Unikurd Goran" w:cs="Unikurd Goran"/>
        </w:rPr>
        <w:t xml:space="preserve"> </w:t>
      </w:r>
      <w:r w:rsidR="00251F2C" w:rsidRPr="00C8671E">
        <w:rPr>
          <w:rFonts w:ascii="Unikurd Goran" w:hAnsi="Unikurd Goran" w:cs="Unikurd Goran"/>
          <w:rtl/>
        </w:rPr>
        <w:t>وقعت عریضة؟</w:t>
      </w:r>
      <w:r w:rsidR="000C50F8">
        <w:rPr>
          <w:rFonts w:ascii="Unikurd Goran" w:hAnsi="Unikurd Goran" w:cs="Unikurd Goran"/>
        </w:rPr>
        <w:tab/>
      </w:r>
      <w:r w:rsidR="000C50F8">
        <w:rPr>
          <w:rFonts w:ascii="Unikurd Goran" w:hAnsi="Unikurd Goran" w:cs="Unikurd Goran"/>
        </w:rPr>
        <w:tab/>
      </w:r>
      <w:r w:rsidR="000C50F8">
        <w:rPr>
          <w:rFonts w:ascii="Unikurd Goran" w:hAnsi="Unikurd Goran" w:cs="Unikurd Goran"/>
        </w:rPr>
        <w:tab/>
      </w:r>
      <w:r w:rsidR="000C50F8">
        <w:rPr>
          <w:rFonts w:ascii="Unikurd Goran" w:hAnsi="Unikurd Goran" w:cs="Unikurd Goran"/>
        </w:rPr>
        <w:tab/>
      </w:r>
      <w:r w:rsidR="000C50F8">
        <w:rPr>
          <w:rFonts w:ascii="Unikurd Goran" w:hAnsi="Unikurd Goran" w:cs="Unikurd Goran"/>
        </w:rPr>
        <w:tab/>
      </w:r>
      <w:r w:rsidR="000C50F8">
        <w:rPr>
          <w:rFonts w:ascii="Unikurd Goran" w:hAnsi="Unikurd Goran" w:cs="Unikurd Goran"/>
        </w:rPr>
        <w:tab/>
      </w:r>
      <w:r w:rsidR="000C50F8">
        <w:rPr>
          <w:rFonts w:ascii="Unikurd Goran" w:hAnsi="Unikurd Goran" w:cs="Unikurd Goran"/>
        </w:rPr>
        <w:tab/>
        <w:t>1</w:t>
      </w:r>
      <w:r w:rsidR="000C50F8">
        <w:rPr>
          <w:rFonts w:ascii="Unikurd Goran" w:hAnsi="Unikurd Goran" w:cs="Unikurd Goran"/>
        </w:rPr>
        <w:tab/>
        <w:t>2</w:t>
      </w:r>
      <w:r w:rsidR="000C50F8">
        <w:rPr>
          <w:rFonts w:ascii="Unikurd Goran" w:hAnsi="Unikurd Goran" w:cs="Unikurd Goran"/>
        </w:rPr>
        <w:tab/>
        <w:t>9</w:t>
      </w:r>
    </w:p>
    <w:p w:rsidR="00180FC2" w:rsidRDefault="00C363B5" w:rsidP="00180FC2">
      <w:pPr>
        <w:bidi/>
        <w:spacing w:line="360" w:lineRule="auto"/>
        <w:jc w:val="both"/>
        <w:rPr>
          <w:rFonts w:ascii="Unikurd Goran" w:hAnsi="Unikurd Goran" w:cs="Unikurd Goran"/>
          <w:rtl/>
        </w:rPr>
      </w:pPr>
      <w:r w:rsidRPr="00C363B5">
        <w:rPr>
          <w:rFonts w:ascii="Unikurd Goran" w:hAnsi="Unikurd Goran" w:cs="Unikurd Goran"/>
          <w:b/>
          <w:rtl/>
        </w:rPr>
        <w:t>د٤</w:t>
      </w:r>
      <w:r>
        <w:rPr>
          <w:rFonts w:ascii="Unikurd Goran" w:hAnsi="Unikurd Goran" w:cs="Unikurd Goran" w:hint="cs"/>
          <w:b/>
          <w:rtl/>
        </w:rPr>
        <w:t>ه</w:t>
      </w:r>
      <w:r w:rsidRPr="00C363B5">
        <w:rPr>
          <w:rFonts w:ascii="Unikurd Goran" w:hAnsi="Unikurd Goran" w:cs="Unikurd Goran"/>
          <w:b/>
          <w:rtl/>
        </w:rPr>
        <w:t xml:space="preserve">: </w:t>
      </w:r>
      <w:r w:rsidR="00D368FE" w:rsidRPr="00C8671E">
        <w:rPr>
          <w:rFonts w:ascii="Unikurd Goran" w:hAnsi="Unikurd Goran" w:cs="Unikurd Goran"/>
        </w:rPr>
        <w:t xml:space="preserve"> </w:t>
      </w:r>
      <w:r w:rsidR="00251F2C" w:rsidRPr="00C8671E">
        <w:rPr>
          <w:rFonts w:ascii="Unikurd Goran" w:hAnsi="Unikurd Goran" w:cs="Unikurd Goran"/>
          <w:rtl/>
        </w:rPr>
        <w:t>شارکت في مظاهرة عامة مسموح بها قانونیا؟</w:t>
      </w:r>
      <w:r w:rsidR="000C50F8">
        <w:rPr>
          <w:rFonts w:ascii="Unikurd Goran" w:hAnsi="Unikurd Goran" w:cs="Unikurd Goran"/>
        </w:rPr>
        <w:tab/>
      </w:r>
      <w:r w:rsidR="000C50F8">
        <w:rPr>
          <w:rFonts w:ascii="Unikurd Goran" w:hAnsi="Unikurd Goran" w:cs="Unikurd Goran"/>
        </w:rPr>
        <w:tab/>
      </w:r>
      <w:r w:rsidR="000C50F8">
        <w:rPr>
          <w:rFonts w:ascii="Unikurd Goran" w:hAnsi="Unikurd Goran" w:cs="Unikurd Goran"/>
        </w:rPr>
        <w:tab/>
      </w:r>
      <w:r w:rsidR="000C50F8">
        <w:rPr>
          <w:rFonts w:ascii="Unikurd Goran" w:hAnsi="Unikurd Goran" w:cs="Unikurd Goran"/>
        </w:rPr>
        <w:tab/>
        <w:t>1</w:t>
      </w:r>
      <w:r w:rsidR="000C50F8">
        <w:rPr>
          <w:rFonts w:ascii="Unikurd Goran" w:hAnsi="Unikurd Goran" w:cs="Unikurd Goran"/>
        </w:rPr>
        <w:tab/>
        <w:t>2</w:t>
      </w:r>
      <w:r w:rsidR="000C50F8">
        <w:rPr>
          <w:rFonts w:ascii="Unikurd Goran" w:hAnsi="Unikurd Goran" w:cs="Unikurd Goran"/>
        </w:rPr>
        <w:tab/>
        <w:t>9</w:t>
      </w:r>
    </w:p>
    <w:p w:rsidR="00180FC2" w:rsidRDefault="00C363B5" w:rsidP="00180FC2">
      <w:pPr>
        <w:bidi/>
        <w:spacing w:line="360" w:lineRule="auto"/>
        <w:jc w:val="both"/>
        <w:rPr>
          <w:rFonts w:ascii="Unikurd Goran" w:hAnsi="Unikurd Goran" w:cs="Unikurd Goran"/>
          <w:rtl/>
        </w:rPr>
      </w:pPr>
      <w:r w:rsidRPr="00C363B5">
        <w:rPr>
          <w:rFonts w:ascii="Unikurd Goran" w:hAnsi="Unikurd Goran" w:cs="Unikurd Goran"/>
          <w:b/>
          <w:rtl/>
        </w:rPr>
        <w:t>د٤</w:t>
      </w:r>
      <w:r>
        <w:rPr>
          <w:rFonts w:ascii="Unikurd Goran" w:hAnsi="Unikurd Goran" w:cs="Unikurd Goran" w:hint="cs"/>
          <w:b/>
          <w:rtl/>
        </w:rPr>
        <w:t>و</w:t>
      </w:r>
      <w:r w:rsidRPr="00C363B5">
        <w:rPr>
          <w:rFonts w:ascii="Unikurd Goran" w:hAnsi="Unikurd Goran" w:cs="Unikurd Goran"/>
          <w:b/>
          <w:rtl/>
        </w:rPr>
        <w:t xml:space="preserve">: </w:t>
      </w:r>
      <w:r w:rsidR="00D368FE" w:rsidRPr="00C8671E">
        <w:rPr>
          <w:rFonts w:ascii="Unikurd Goran" w:hAnsi="Unikurd Goran" w:cs="Unikurd Goran"/>
        </w:rPr>
        <w:t xml:space="preserve"> </w:t>
      </w:r>
      <w:r w:rsidR="00251F2C" w:rsidRPr="00C8671E">
        <w:rPr>
          <w:rFonts w:ascii="Unikurd Goran" w:hAnsi="Unikurd Goran" w:cs="Unikurd Goran"/>
          <w:rtl/>
        </w:rPr>
        <w:t>شاركت في مناقشات أو احتجاجات في وسائل الإعلام الاجتماعية؟</w:t>
      </w:r>
      <w:r w:rsidR="000C50F8">
        <w:rPr>
          <w:rFonts w:ascii="Unikurd Goran" w:hAnsi="Unikurd Goran" w:cs="Unikurd Goran"/>
        </w:rPr>
        <w:tab/>
        <w:t>1</w:t>
      </w:r>
      <w:r w:rsidR="000C50F8">
        <w:rPr>
          <w:rFonts w:ascii="Unikurd Goran" w:hAnsi="Unikurd Goran" w:cs="Unikurd Goran"/>
        </w:rPr>
        <w:tab/>
        <w:t>2</w:t>
      </w:r>
      <w:r w:rsidR="000C50F8">
        <w:rPr>
          <w:rFonts w:ascii="Unikurd Goran" w:hAnsi="Unikurd Goran" w:cs="Unikurd Goran"/>
        </w:rPr>
        <w:tab/>
        <w:t>9</w:t>
      </w:r>
    </w:p>
    <w:p w:rsidR="00180FC2" w:rsidRDefault="00C363B5" w:rsidP="00180FC2">
      <w:pPr>
        <w:bidi/>
        <w:spacing w:line="360" w:lineRule="auto"/>
        <w:jc w:val="both"/>
        <w:rPr>
          <w:rFonts w:ascii="Unikurd Goran" w:hAnsi="Unikurd Goran" w:cs="Unikurd Goran"/>
          <w:rtl/>
        </w:rPr>
      </w:pPr>
      <w:r w:rsidRPr="00C363B5">
        <w:rPr>
          <w:rFonts w:ascii="Unikurd Goran" w:hAnsi="Unikurd Goran" w:cs="Unikurd Goran"/>
          <w:b/>
          <w:rtl/>
        </w:rPr>
        <w:t>د٤</w:t>
      </w:r>
      <w:r w:rsidR="003240C4">
        <w:rPr>
          <w:rFonts w:ascii="Unikurd Goran" w:hAnsi="Unikurd Goran" w:cs="Unikurd Goran" w:hint="cs"/>
          <w:b/>
          <w:rtl/>
        </w:rPr>
        <w:t>ز</w:t>
      </w:r>
      <w:r w:rsidRPr="00C363B5">
        <w:rPr>
          <w:rFonts w:ascii="Unikurd Goran" w:hAnsi="Unikurd Goran" w:cs="Unikurd Goran"/>
          <w:b/>
          <w:rtl/>
        </w:rPr>
        <w:t xml:space="preserve">: </w:t>
      </w:r>
      <w:r w:rsidR="00251F2C" w:rsidRPr="00C8671E">
        <w:rPr>
          <w:rFonts w:ascii="Unikurd Goran" w:hAnsi="Unikurd Goran" w:cs="Unikurd Goran"/>
          <w:rtl/>
        </w:rPr>
        <w:t>شارکت في مناقشات جماعیة رسمیة؟</w:t>
      </w:r>
      <w:r w:rsidR="000C50F8">
        <w:rPr>
          <w:rFonts w:ascii="Unikurd Goran" w:hAnsi="Unikurd Goran" w:cs="Unikurd Goran"/>
        </w:rPr>
        <w:tab/>
      </w:r>
      <w:r w:rsidR="000C50F8">
        <w:rPr>
          <w:rFonts w:ascii="Unikurd Goran" w:hAnsi="Unikurd Goran" w:cs="Unikurd Goran"/>
        </w:rPr>
        <w:tab/>
      </w:r>
      <w:r w:rsidR="000C50F8">
        <w:rPr>
          <w:rFonts w:ascii="Unikurd Goran" w:hAnsi="Unikurd Goran" w:cs="Unikurd Goran"/>
        </w:rPr>
        <w:tab/>
      </w:r>
      <w:r w:rsidR="000C50F8">
        <w:rPr>
          <w:rFonts w:ascii="Unikurd Goran" w:hAnsi="Unikurd Goran" w:cs="Unikurd Goran"/>
        </w:rPr>
        <w:tab/>
      </w:r>
      <w:r w:rsidR="000C50F8">
        <w:rPr>
          <w:rFonts w:ascii="Unikurd Goran" w:hAnsi="Unikurd Goran" w:cs="Unikurd Goran"/>
        </w:rPr>
        <w:tab/>
        <w:t>1</w:t>
      </w:r>
      <w:r w:rsidR="000C50F8">
        <w:rPr>
          <w:rFonts w:ascii="Unikurd Goran" w:hAnsi="Unikurd Goran" w:cs="Unikurd Goran"/>
        </w:rPr>
        <w:tab/>
        <w:t>2</w:t>
      </w:r>
      <w:r w:rsidR="000C50F8">
        <w:rPr>
          <w:rFonts w:ascii="Unikurd Goran" w:hAnsi="Unikurd Goran" w:cs="Unikurd Goran"/>
        </w:rPr>
        <w:tab/>
        <w:t>9</w:t>
      </w:r>
    </w:p>
    <w:p w:rsidR="001C4D8D" w:rsidRPr="00C8671E" w:rsidRDefault="00C363B5" w:rsidP="00180FC2">
      <w:pPr>
        <w:bidi/>
        <w:spacing w:line="360" w:lineRule="auto"/>
        <w:jc w:val="both"/>
        <w:rPr>
          <w:rFonts w:ascii="Unikurd Goran" w:hAnsi="Unikurd Goran" w:cs="Unikurd Goran"/>
        </w:rPr>
      </w:pPr>
      <w:r w:rsidRPr="00C363B5">
        <w:rPr>
          <w:rFonts w:ascii="Unikurd Goran" w:hAnsi="Unikurd Goran" w:cs="Unikurd Goran"/>
          <w:b/>
          <w:rtl/>
        </w:rPr>
        <w:t>د٤</w:t>
      </w:r>
      <w:r w:rsidR="003240C4">
        <w:rPr>
          <w:rFonts w:ascii="Unikurd Goran" w:hAnsi="Unikurd Goran" w:cs="Unikurd Goran" w:hint="cs"/>
          <w:b/>
          <w:rtl/>
        </w:rPr>
        <w:t>ح</w:t>
      </w:r>
      <w:r w:rsidRPr="00C363B5">
        <w:rPr>
          <w:rFonts w:ascii="Unikurd Goran" w:hAnsi="Unikurd Goran" w:cs="Unikurd Goran"/>
          <w:b/>
          <w:rtl/>
        </w:rPr>
        <w:t xml:space="preserve">: </w:t>
      </w:r>
      <w:r w:rsidR="001C4D8D" w:rsidRPr="00C8671E">
        <w:rPr>
          <w:rFonts w:ascii="Unikurd Goran" w:hAnsi="Unikurd Goran" w:cs="Unikurd Goran"/>
        </w:rPr>
        <w:t xml:space="preserve"> </w:t>
      </w:r>
      <w:r w:rsidR="00251F2C" w:rsidRPr="00C8671E">
        <w:rPr>
          <w:rFonts w:ascii="Unikurd Goran" w:hAnsi="Unikurd Goran" w:cs="Unikurd Goran"/>
          <w:rtl/>
        </w:rPr>
        <w:t>شاركت في إحتجاجات الشوارع؟</w:t>
      </w:r>
      <w:r w:rsidR="000C50F8">
        <w:rPr>
          <w:rFonts w:ascii="Unikurd Goran" w:hAnsi="Unikurd Goran" w:cs="Unikurd Goran"/>
        </w:rPr>
        <w:tab/>
      </w:r>
      <w:r w:rsidR="000C50F8">
        <w:rPr>
          <w:rFonts w:ascii="Unikurd Goran" w:hAnsi="Unikurd Goran" w:cs="Unikurd Goran"/>
        </w:rPr>
        <w:tab/>
      </w:r>
      <w:r w:rsidR="000C50F8">
        <w:rPr>
          <w:rFonts w:ascii="Unikurd Goran" w:hAnsi="Unikurd Goran" w:cs="Unikurd Goran"/>
        </w:rPr>
        <w:tab/>
      </w:r>
      <w:r w:rsidR="000C50F8">
        <w:rPr>
          <w:rFonts w:ascii="Unikurd Goran" w:hAnsi="Unikurd Goran" w:cs="Unikurd Goran"/>
        </w:rPr>
        <w:tab/>
      </w:r>
      <w:r w:rsidR="000C50F8">
        <w:rPr>
          <w:rFonts w:ascii="Unikurd Goran" w:hAnsi="Unikurd Goran" w:cs="Unikurd Goran"/>
        </w:rPr>
        <w:tab/>
        <w:t>1</w:t>
      </w:r>
      <w:r w:rsidR="000C50F8">
        <w:rPr>
          <w:rFonts w:ascii="Unikurd Goran" w:hAnsi="Unikurd Goran" w:cs="Unikurd Goran"/>
        </w:rPr>
        <w:tab/>
        <w:t>2</w:t>
      </w:r>
      <w:r w:rsidR="000C50F8">
        <w:rPr>
          <w:rFonts w:ascii="Unikurd Goran" w:hAnsi="Unikurd Goran" w:cs="Unikurd Goran"/>
        </w:rPr>
        <w:tab/>
        <w:t>9</w:t>
      </w:r>
      <w:r w:rsidR="001C4D8D" w:rsidRPr="00C8671E">
        <w:rPr>
          <w:rFonts w:ascii="Unikurd Goran" w:hAnsi="Unikurd Goran" w:cs="Unikurd Goran"/>
        </w:rPr>
        <w:tab/>
      </w:r>
    </w:p>
    <w:p w:rsidR="009D6618" w:rsidRPr="00C8671E" w:rsidRDefault="009D6618" w:rsidP="00304A33">
      <w:pPr>
        <w:bidi/>
        <w:jc w:val="both"/>
        <w:rPr>
          <w:rFonts w:ascii="Unikurd Goran" w:hAnsi="Unikurd Goran" w:cs="Unikurd Goran"/>
        </w:rPr>
      </w:pPr>
    </w:p>
    <w:p w:rsidR="00211AB0" w:rsidRPr="00C8671E" w:rsidRDefault="00211AB0" w:rsidP="00304A33">
      <w:pPr>
        <w:bidi/>
        <w:jc w:val="both"/>
        <w:rPr>
          <w:rFonts w:ascii="Unikurd Goran" w:hAnsi="Unikurd Goran" w:cs="Unikurd Goran"/>
          <w:b/>
          <w:rtl/>
        </w:rPr>
      </w:pPr>
    </w:p>
    <w:p w:rsidR="00281A9D" w:rsidRPr="00C8671E" w:rsidRDefault="00394B76" w:rsidP="00304A33">
      <w:pPr>
        <w:bidi/>
        <w:jc w:val="both"/>
        <w:rPr>
          <w:rFonts w:ascii="Unikurd Goran" w:hAnsi="Unikurd Goran" w:cs="Unikurd Goran"/>
          <w:rtl/>
        </w:rPr>
      </w:pPr>
      <w:r>
        <w:rPr>
          <w:rFonts w:ascii="Unikurd Goran" w:hAnsi="Unikurd Goran" w:cs="Unikurd Goran" w:hint="cs"/>
          <w:b/>
          <w:rtl/>
        </w:rPr>
        <w:t xml:space="preserve">د٥: </w:t>
      </w:r>
      <w:r w:rsidR="00211AB0" w:rsidRPr="00C8671E">
        <w:rPr>
          <w:rFonts w:ascii="Unikurd Goran" w:hAnsi="Unikurd Goran" w:cs="Unikurd Goran"/>
          <w:rtl/>
        </w:rPr>
        <w:t xml:space="preserve">تقترح القائمة أدناه بعض أهداف السياسة العامة لمجلس المحافظة. ما هي الأهداف التي تعتقد أنها </w:t>
      </w:r>
      <w:r w:rsidR="00211AB0" w:rsidRPr="00C8671E">
        <w:rPr>
          <w:rFonts w:ascii="Unikurd Goran" w:hAnsi="Unikurd Goran" w:cs="Unikurd Goran"/>
          <w:b/>
          <w:bCs/>
          <w:rtl/>
        </w:rPr>
        <w:t>الأكثر أهمية</w:t>
      </w:r>
      <w:r w:rsidR="00211AB0" w:rsidRPr="00C8671E">
        <w:rPr>
          <w:rFonts w:ascii="Unikurd Goran" w:hAnsi="Unikurd Goran" w:cs="Unikurd Goran"/>
          <w:rtl/>
        </w:rPr>
        <w:t xml:space="preserve"> بالنسبة لک؟</w:t>
      </w:r>
    </w:p>
    <w:p w:rsidR="00843810" w:rsidRPr="00C8671E" w:rsidRDefault="00211AB0" w:rsidP="00304A33">
      <w:pPr>
        <w:bidi/>
        <w:jc w:val="both"/>
        <w:rPr>
          <w:rFonts w:ascii="Unikurd Goran" w:hAnsi="Unikurd Goran" w:cs="Unikurd Goran"/>
        </w:rPr>
      </w:pPr>
      <w:r w:rsidRPr="00C8671E">
        <w:rPr>
          <w:rFonts w:ascii="Unikurd Goran" w:hAnsi="Unikurd Goran" w:cs="Unikurd Goran"/>
          <w:rtl/>
        </w:rPr>
        <w:t xml:space="preserve">یرجی منک الآن ترتیب </w:t>
      </w:r>
      <w:r w:rsidRPr="00C8671E">
        <w:rPr>
          <w:rFonts w:ascii="Unikurd Goran" w:hAnsi="Unikurd Goran" w:cs="Unikurd Goran"/>
          <w:b/>
          <w:bCs/>
          <w:u w:val="single"/>
          <w:rtl/>
        </w:rPr>
        <w:t>خمسة</w:t>
      </w:r>
      <w:r w:rsidRPr="00C8671E">
        <w:rPr>
          <w:rFonts w:ascii="Unikurd Goran" w:hAnsi="Unikurd Goran" w:cs="Unikurd Goran"/>
          <w:rtl/>
        </w:rPr>
        <w:t xml:space="preserve"> من الأهداف التالیة من حیث الأهمیة، حیث (</w:t>
      </w:r>
      <w:r w:rsidR="00394B76">
        <w:rPr>
          <w:rFonts w:ascii="Unikurd Goran" w:hAnsi="Unikurd Goran" w:cs="Unikurd Goran"/>
        </w:rPr>
        <w:t>1</w:t>
      </w:r>
      <w:r w:rsidRPr="00C8671E">
        <w:rPr>
          <w:rFonts w:ascii="Unikurd Goran" w:hAnsi="Unikurd Goran" w:cs="Unikurd Goran"/>
          <w:rtl/>
        </w:rPr>
        <w:t>) یعني (الهدف الأهم) و (</w:t>
      </w:r>
      <w:r w:rsidR="00394B76">
        <w:rPr>
          <w:rFonts w:ascii="Unikurd Goran" w:hAnsi="Unikurd Goran" w:cs="Unikurd Goran"/>
        </w:rPr>
        <w:t>5</w:t>
      </w:r>
      <w:r w:rsidRPr="00C8671E">
        <w:rPr>
          <w:rFonts w:ascii="Unikurd Goran" w:hAnsi="Unikurd Goran" w:cs="Unikurd Goran"/>
          <w:rtl/>
        </w:rPr>
        <w:t>) تعني (المهم الأخیر) بالنسبة لک</w:t>
      </w:r>
    </w:p>
    <w:tbl>
      <w:tblPr>
        <w:tblStyle w:val="PlainTable1"/>
        <w:tblpPr w:leftFromText="180" w:rightFromText="180" w:vertAnchor="text" w:horzAnchor="margin" w:tblpXSpec="center" w:tblpY="146"/>
        <w:tblW w:w="9298" w:type="dxa"/>
        <w:tblLayout w:type="fixed"/>
        <w:tblLook w:val="01E0" w:firstRow="1" w:lastRow="1" w:firstColumn="1" w:lastColumn="1" w:noHBand="0" w:noVBand="0"/>
      </w:tblPr>
      <w:tblGrid>
        <w:gridCol w:w="4504"/>
        <w:gridCol w:w="4794"/>
      </w:tblGrid>
      <w:tr w:rsidR="00843810" w:rsidRPr="00394B76" w:rsidTr="00394B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4" w:type="dxa"/>
            <w:vAlign w:val="center"/>
          </w:tcPr>
          <w:p w:rsidR="00843810" w:rsidRPr="00394B76" w:rsidRDefault="00843810" w:rsidP="00394B76">
            <w:pPr>
              <w:bidi/>
              <w:jc w:val="center"/>
              <w:rPr>
                <w:rFonts w:ascii="Unikurd Goran" w:hAnsi="Unikurd Goran" w:cs="Unikurd Goran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794" w:type="dxa"/>
            <w:vAlign w:val="center"/>
          </w:tcPr>
          <w:p w:rsidR="00843810" w:rsidRPr="00394B76" w:rsidRDefault="00211AB0" w:rsidP="00394B76">
            <w:pPr>
              <w:bidi/>
              <w:jc w:val="center"/>
              <w:rPr>
                <w:rFonts w:ascii="Unikurd Goran" w:hAnsi="Unikurd Goran" w:cs="Unikurd Goran"/>
              </w:rPr>
            </w:pPr>
            <w:r w:rsidRPr="00394B76">
              <w:rPr>
                <w:rFonts w:ascii="Unikurd Goran" w:hAnsi="Unikurd Goran" w:cs="Unikurd Goran"/>
                <w:rtl/>
              </w:rPr>
              <w:t>ترتیبک</w:t>
            </w:r>
          </w:p>
        </w:tc>
      </w:tr>
      <w:tr w:rsidR="00843810" w:rsidRPr="00394B76" w:rsidTr="00394B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4" w:type="dxa"/>
            <w:vAlign w:val="center"/>
          </w:tcPr>
          <w:p w:rsidR="00843810" w:rsidRPr="007B2C05" w:rsidRDefault="00211AB0" w:rsidP="00394B76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  <w:rtl/>
              </w:rPr>
              <w:t>تحسین فرص العمل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794" w:type="dxa"/>
            <w:vAlign w:val="center"/>
          </w:tcPr>
          <w:p w:rsidR="00843810" w:rsidRPr="00394B76" w:rsidRDefault="00843810" w:rsidP="00394B76">
            <w:pPr>
              <w:bidi/>
              <w:jc w:val="center"/>
              <w:rPr>
                <w:rFonts w:ascii="Unikurd Goran" w:hAnsi="Unikurd Goran" w:cs="Unikurd Goran"/>
                <w:lang w:bidi="ku-Arab-IQ"/>
              </w:rPr>
            </w:pPr>
          </w:p>
        </w:tc>
      </w:tr>
      <w:tr w:rsidR="00843810" w:rsidRPr="00394B76" w:rsidTr="00394B76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4" w:type="dxa"/>
            <w:vAlign w:val="center"/>
          </w:tcPr>
          <w:p w:rsidR="00843810" w:rsidRPr="007B2C05" w:rsidRDefault="00211AB0" w:rsidP="00394B76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  <w:rtl/>
              </w:rPr>
              <w:t>إعطاء الناس دورا أکثر في القرارات السياسية الهامة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794" w:type="dxa"/>
            <w:vAlign w:val="center"/>
          </w:tcPr>
          <w:p w:rsidR="00843810" w:rsidRPr="00394B76" w:rsidRDefault="00843810" w:rsidP="00394B76">
            <w:pPr>
              <w:bidi/>
              <w:jc w:val="center"/>
              <w:rPr>
                <w:rFonts w:ascii="Unikurd Goran" w:hAnsi="Unikurd Goran" w:cs="Unikurd Goran"/>
              </w:rPr>
            </w:pPr>
          </w:p>
        </w:tc>
      </w:tr>
      <w:tr w:rsidR="00843810" w:rsidRPr="00394B76" w:rsidTr="00394B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4" w:type="dxa"/>
            <w:vAlign w:val="center"/>
          </w:tcPr>
          <w:p w:rsidR="00843810" w:rsidRPr="007B2C05" w:rsidRDefault="00211AB0" w:rsidP="00394B76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  <w:rtl/>
              </w:rPr>
              <w:t>تحسین الإهتمامات الصحیة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794" w:type="dxa"/>
            <w:vAlign w:val="center"/>
          </w:tcPr>
          <w:p w:rsidR="00843810" w:rsidRPr="00394B76" w:rsidRDefault="00843810" w:rsidP="00394B76">
            <w:pPr>
              <w:bidi/>
              <w:jc w:val="center"/>
              <w:rPr>
                <w:rFonts w:ascii="Unikurd Goran" w:hAnsi="Unikurd Goran" w:cs="Unikurd Goran"/>
              </w:rPr>
            </w:pPr>
          </w:p>
        </w:tc>
      </w:tr>
      <w:tr w:rsidR="00843810" w:rsidRPr="00394B76" w:rsidTr="00394B76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4" w:type="dxa"/>
            <w:vAlign w:val="center"/>
          </w:tcPr>
          <w:p w:rsidR="00843810" w:rsidRPr="007B2C05" w:rsidRDefault="005D4575" w:rsidP="00394B76">
            <w:pPr>
              <w:tabs>
                <w:tab w:val="left" w:pos="3810"/>
              </w:tabs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  <w:rtl/>
              </w:rPr>
              <w:t>حمایة البیئة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794" w:type="dxa"/>
            <w:vAlign w:val="center"/>
          </w:tcPr>
          <w:p w:rsidR="00843810" w:rsidRPr="00394B76" w:rsidRDefault="00843810" w:rsidP="00394B76">
            <w:pPr>
              <w:bidi/>
              <w:jc w:val="center"/>
              <w:rPr>
                <w:rFonts w:ascii="Unikurd Goran" w:hAnsi="Unikurd Goran" w:cs="Unikurd Goran"/>
              </w:rPr>
            </w:pPr>
          </w:p>
        </w:tc>
      </w:tr>
      <w:tr w:rsidR="00843810" w:rsidRPr="00394B76" w:rsidTr="00394B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4" w:type="dxa"/>
            <w:vAlign w:val="center"/>
          </w:tcPr>
          <w:p w:rsidR="00843810" w:rsidRPr="007B2C05" w:rsidRDefault="005D4575" w:rsidP="00394B76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  <w:rtl/>
              </w:rPr>
              <w:t>الحفاظ على الأمن</w:t>
            </w:r>
            <w:r w:rsidRPr="007B2C05">
              <w:rPr>
                <w:rFonts w:ascii="Unikurd Goran" w:hAnsi="Unikurd Goran" w:cs="Unikurd Goran"/>
                <w:b w:val="0"/>
                <w:bCs w:val="0"/>
              </w:rPr>
              <w:t>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794" w:type="dxa"/>
            <w:vAlign w:val="center"/>
          </w:tcPr>
          <w:p w:rsidR="00843810" w:rsidRPr="00394B76" w:rsidRDefault="00843810" w:rsidP="00394B76">
            <w:pPr>
              <w:bidi/>
              <w:jc w:val="center"/>
              <w:rPr>
                <w:rFonts w:ascii="Unikurd Goran" w:hAnsi="Unikurd Goran" w:cs="Unikurd Goran"/>
              </w:rPr>
            </w:pPr>
          </w:p>
        </w:tc>
      </w:tr>
      <w:tr w:rsidR="00843810" w:rsidRPr="00394B76" w:rsidTr="00394B76">
        <w:trPr>
          <w:trHeight w:val="1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4" w:type="dxa"/>
            <w:vAlign w:val="center"/>
          </w:tcPr>
          <w:p w:rsidR="00843810" w:rsidRPr="007B2C05" w:rsidRDefault="001F42B7" w:rsidP="00394B76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  <w:rtl/>
              </w:rPr>
              <w:t>محاربة الفساد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794" w:type="dxa"/>
            <w:vAlign w:val="center"/>
          </w:tcPr>
          <w:p w:rsidR="00843810" w:rsidRPr="00394B76" w:rsidRDefault="00843810" w:rsidP="00394B76">
            <w:pPr>
              <w:bidi/>
              <w:jc w:val="center"/>
              <w:rPr>
                <w:rFonts w:ascii="Unikurd Goran" w:hAnsi="Unikurd Goran" w:cs="Unikurd Goran"/>
              </w:rPr>
            </w:pPr>
          </w:p>
        </w:tc>
      </w:tr>
      <w:tr w:rsidR="00843810" w:rsidRPr="00394B76" w:rsidTr="00394B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4" w:type="dxa"/>
            <w:vAlign w:val="center"/>
          </w:tcPr>
          <w:p w:rsidR="00843810" w:rsidRPr="007B2C05" w:rsidRDefault="001F42B7" w:rsidP="00394B76">
            <w:pPr>
              <w:tabs>
                <w:tab w:val="left" w:pos="3810"/>
              </w:tabs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  <w:rtl/>
              </w:rPr>
              <w:t>تحسین التعلیم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794" w:type="dxa"/>
            <w:vAlign w:val="center"/>
          </w:tcPr>
          <w:p w:rsidR="00843810" w:rsidRPr="00394B76" w:rsidRDefault="00843810" w:rsidP="00394B76">
            <w:pPr>
              <w:bidi/>
              <w:jc w:val="center"/>
              <w:rPr>
                <w:rFonts w:ascii="Unikurd Goran" w:hAnsi="Unikurd Goran" w:cs="Unikurd Goran"/>
              </w:rPr>
            </w:pPr>
          </w:p>
        </w:tc>
      </w:tr>
      <w:tr w:rsidR="00843810" w:rsidRPr="00394B76" w:rsidTr="00394B76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4" w:type="dxa"/>
            <w:vAlign w:val="center"/>
          </w:tcPr>
          <w:p w:rsidR="00843810" w:rsidRPr="007B2C05" w:rsidRDefault="001F42B7" w:rsidP="00394B76">
            <w:pPr>
              <w:tabs>
                <w:tab w:val="left" w:pos="3810"/>
              </w:tabs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  <w:rtl/>
              </w:rPr>
              <w:t>النمو الإقتصاد</w:t>
            </w:r>
            <w:r w:rsidR="00394B76" w:rsidRPr="007B2C05">
              <w:rPr>
                <w:rFonts w:ascii="Unikurd Goran" w:hAnsi="Unikurd Goran" w:cs="Unikurd Goran" w:hint="cs"/>
                <w:b w:val="0"/>
                <w:bCs w:val="0"/>
                <w:rtl/>
              </w:rPr>
              <w:t>ي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794" w:type="dxa"/>
            <w:vAlign w:val="center"/>
          </w:tcPr>
          <w:p w:rsidR="00843810" w:rsidRPr="00394B76" w:rsidRDefault="00843810" w:rsidP="00394B76">
            <w:pPr>
              <w:bidi/>
              <w:jc w:val="center"/>
              <w:rPr>
                <w:rFonts w:ascii="Unikurd Goran" w:hAnsi="Unikurd Goran" w:cs="Unikurd Goran"/>
              </w:rPr>
            </w:pPr>
          </w:p>
        </w:tc>
      </w:tr>
      <w:tr w:rsidR="008D68D5" w:rsidRPr="00394B76" w:rsidTr="00394B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4" w:type="dxa"/>
            <w:vAlign w:val="center"/>
          </w:tcPr>
          <w:p w:rsidR="008D68D5" w:rsidRPr="007B2C05" w:rsidRDefault="001F42B7" w:rsidP="00394B76">
            <w:pPr>
              <w:tabs>
                <w:tab w:val="left" w:pos="3810"/>
              </w:tabs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  <w:rtl/>
              </w:rPr>
              <w:t>بناء علاقات أحسن بین المکونات في کرکوک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794" w:type="dxa"/>
            <w:vAlign w:val="center"/>
          </w:tcPr>
          <w:p w:rsidR="008D68D5" w:rsidRPr="00394B76" w:rsidRDefault="008D68D5" w:rsidP="00394B76">
            <w:pPr>
              <w:bidi/>
              <w:jc w:val="center"/>
              <w:rPr>
                <w:rFonts w:ascii="Unikurd Goran" w:hAnsi="Unikurd Goran" w:cs="Unikurd Goran"/>
              </w:rPr>
            </w:pPr>
          </w:p>
        </w:tc>
      </w:tr>
      <w:tr w:rsidR="008D68D5" w:rsidRPr="00394B76" w:rsidTr="00394B76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4" w:type="dxa"/>
            <w:vAlign w:val="center"/>
          </w:tcPr>
          <w:p w:rsidR="008D68D5" w:rsidRPr="007B2C05" w:rsidRDefault="001F42B7" w:rsidP="00394B76">
            <w:pPr>
              <w:tabs>
                <w:tab w:val="left" w:pos="3810"/>
              </w:tabs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  <w:rtl/>
              </w:rPr>
              <w:t>المساواة في معاملة المرأة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794" w:type="dxa"/>
            <w:vAlign w:val="center"/>
          </w:tcPr>
          <w:p w:rsidR="008D68D5" w:rsidRPr="00394B76" w:rsidRDefault="008D68D5" w:rsidP="00394B76">
            <w:pPr>
              <w:bidi/>
              <w:jc w:val="center"/>
              <w:rPr>
                <w:rFonts w:ascii="Unikurd Goran" w:hAnsi="Unikurd Goran" w:cs="Unikurd Goran"/>
              </w:rPr>
            </w:pPr>
          </w:p>
        </w:tc>
      </w:tr>
      <w:tr w:rsidR="009D6618" w:rsidRPr="00394B76" w:rsidTr="00394B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4" w:type="dxa"/>
            <w:vAlign w:val="center"/>
          </w:tcPr>
          <w:p w:rsidR="009D6618" w:rsidRPr="007B2C05" w:rsidRDefault="001F42B7" w:rsidP="00394B76">
            <w:pPr>
              <w:tabs>
                <w:tab w:val="left" w:pos="3810"/>
              </w:tabs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  <w:rtl/>
              </w:rPr>
              <w:t>تعزيز المدارس المختلطة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794" w:type="dxa"/>
            <w:vAlign w:val="center"/>
          </w:tcPr>
          <w:p w:rsidR="009D6618" w:rsidRPr="00394B76" w:rsidRDefault="009D6618" w:rsidP="00394B76">
            <w:pPr>
              <w:bidi/>
              <w:jc w:val="center"/>
              <w:rPr>
                <w:rFonts w:ascii="Unikurd Goran" w:hAnsi="Unikurd Goran" w:cs="Unikurd Goran"/>
              </w:rPr>
            </w:pPr>
          </w:p>
        </w:tc>
      </w:tr>
      <w:tr w:rsidR="00A073D8" w:rsidRPr="00394B76" w:rsidTr="00394B76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4" w:type="dxa"/>
            <w:vAlign w:val="center"/>
          </w:tcPr>
          <w:p w:rsidR="00A073D8" w:rsidRPr="007B2C05" w:rsidRDefault="001F42B7" w:rsidP="00394B76">
            <w:pPr>
              <w:tabs>
                <w:tab w:val="left" w:pos="3810"/>
              </w:tabs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  <w:rtl/>
              </w:rPr>
              <w:t>تعزیز تعدد اللغات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794" w:type="dxa"/>
            <w:vAlign w:val="center"/>
          </w:tcPr>
          <w:p w:rsidR="00A073D8" w:rsidRPr="00394B76" w:rsidRDefault="00A073D8" w:rsidP="00394B76">
            <w:pPr>
              <w:bidi/>
              <w:jc w:val="center"/>
              <w:rPr>
                <w:rFonts w:ascii="Unikurd Goran" w:hAnsi="Unikurd Goran" w:cs="Unikurd Goran"/>
              </w:rPr>
            </w:pPr>
          </w:p>
        </w:tc>
      </w:tr>
      <w:tr w:rsidR="00A073D8" w:rsidRPr="00394B76" w:rsidTr="00394B7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4" w:type="dxa"/>
            <w:vAlign w:val="center"/>
          </w:tcPr>
          <w:p w:rsidR="00A073D8" w:rsidRPr="007B2C05" w:rsidRDefault="001F42B7" w:rsidP="00394B76">
            <w:pPr>
              <w:tabs>
                <w:tab w:val="left" w:pos="3810"/>
              </w:tabs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  <w:rtl/>
              </w:rPr>
              <w:t>تعزیز التزاوج بین المکونات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794" w:type="dxa"/>
            <w:vAlign w:val="center"/>
          </w:tcPr>
          <w:p w:rsidR="00A073D8" w:rsidRPr="00394B76" w:rsidRDefault="00A073D8" w:rsidP="00394B76">
            <w:pPr>
              <w:bidi/>
              <w:jc w:val="center"/>
              <w:rPr>
                <w:rFonts w:ascii="Unikurd Goran" w:hAnsi="Unikurd Goran" w:cs="Unikurd Goran"/>
              </w:rPr>
            </w:pPr>
          </w:p>
        </w:tc>
      </w:tr>
    </w:tbl>
    <w:p w:rsidR="00425E1E" w:rsidRPr="00645E90" w:rsidRDefault="00394B76" w:rsidP="00645E90">
      <w:pPr>
        <w:bidi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b/>
          <w:rtl/>
        </w:rPr>
        <w:lastRenderedPageBreak/>
        <w:t>د٦أ:</w:t>
      </w:r>
      <w:r w:rsidR="001F42B7" w:rsidRPr="00C8671E">
        <w:rPr>
          <w:rFonts w:ascii="Unikurd Goran" w:hAnsi="Unikurd Goran" w:cs="Unikurd Goran"/>
          <w:rtl/>
        </w:rPr>
        <w:t xml:space="preserve"> و </w:t>
      </w:r>
      <w:r w:rsidR="001F42B7" w:rsidRPr="00C8671E">
        <w:rPr>
          <w:rFonts w:ascii="Unikurd Goran" w:hAnsi="Unikurd Goran" w:cs="Unikurd Goran"/>
          <w:rtl/>
          <w:lang w:bidi="ku-Arab-IQ"/>
        </w:rPr>
        <w:t>أ</w:t>
      </w:r>
      <w:r w:rsidR="001F42B7" w:rsidRPr="00C8671E">
        <w:rPr>
          <w:rFonts w:ascii="Unikurd Goran" w:hAnsi="Unikurd Goran" w:cs="Unikurd Goran"/>
          <w:rtl/>
        </w:rPr>
        <w:t>لآن، بشکل عام، نريد أن نطرح عليك بعض الأسئلة عن وجهة نظرک في کیفیة رؤیة الناس للمشاركة في المناقشات السياسية</w:t>
      </w:r>
      <w:r w:rsidR="001F42B7" w:rsidRPr="00C8671E">
        <w:rPr>
          <w:rFonts w:ascii="Unikurd Goran" w:hAnsi="Unikurd Goran" w:cs="Unikurd Goran"/>
        </w:rPr>
        <w:t>.</w:t>
      </w:r>
    </w:p>
    <w:p w:rsidR="001B3EF5" w:rsidRPr="00645E90" w:rsidRDefault="002A799E" w:rsidP="00304A33">
      <w:pPr>
        <w:bidi/>
        <w:jc w:val="both"/>
        <w:rPr>
          <w:rFonts w:ascii="Noto Naskh Arabic UI" w:hAnsi="Noto Naskh Arabic UI" w:cs="Noto Naskh Arabic UI"/>
        </w:rPr>
      </w:pPr>
      <w:r w:rsidRPr="00645E90">
        <w:rPr>
          <w:rFonts w:ascii="Noto Naskh Arabic UI" w:hAnsi="Noto Naskh Arabic UI" w:cs="Noto Naskh Arabic UI"/>
          <w:b/>
          <w:rtl/>
        </w:rPr>
        <w:t>یرجی رسم دائرة حول الشکل المناسب</w:t>
      </w:r>
    </w:p>
    <w:tbl>
      <w:tblPr>
        <w:tblStyle w:val="PlainTable1"/>
        <w:tblpPr w:leftFromText="180" w:rightFromText="180" w:vertAnchor="text" w:horzAnchor="margin" w:tblpXSpec="center" w:tblpY="146"/>
        <w:tblW w:w="9842" w:type="dxa"/>
        <w:tblLayout w:type="fixed"/>
        <w:tblLook w:val="01E0" w:firstRow="1" w:lastRow="1" w:firstColumn="1" w:lastColumn="1" w:noHBand="0" w:noVBand="0"/>
      </w:tblPr>
      <w:tblGrid>
        <w:gridCol w:w="3085"/>
        <w:gridCol w:w="1124"/>
        <w:gridCol w:w="1002"/>
        <w:gridCol w:w="1246"/>
        <w:gridCol w:w="1022"/>
        <w:gridCol w:w="1227"/>
        <w:gridCol w:w="236"/>
        <w:gridCol w:w="900"/>
      </w:tblGrid>
      <w:tr w:rsidR="001B3EF5" w:rsidRPr="00C8671E" w:rsidTr="00645E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5" w:type="dxa"/>
            <w:vAlign w:val="center"/>
          </w:tcPr>
          <w:p w:rsidR="001B3EF5" w:rsidRPr="00C8671E" w:rsidRDefault="001B3EF5" w:rsidP="00645E90">
            <w:pPr>
              <w:bidi/>
              <w:jc w:val="center"/>
              <w:rPr>
                <w:rFonts w:ascii="Unikurd Goran" w:hAnsi="Unikurd Goran" w:cs="Unikurd Goran"/>
                <w:sz w:val="22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24" w:type="dxa"/>
            <w:vAlign w:val="center"/>
          </w:tcPr>
          <w:p w:rsidR="001B3EF5" w:rsidRPr="00C8671E" w:rsidRDefault="000B0A95" w:rsidP="00645E90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>
              <w:rPr>
                <w:rFonts w:ascii="Unikurd Goran" w:hAnsi="Unikurd Goran" w:cs="Unikurd Goran" w:hint="cs"/>
                <w:sz w:val="22"/>
                <w:szCs w:val="22"/>
                <w:rtl/>
              </w:rPr>
              <w:t xml:space="preserve">لا </w:t>
            </w:r>
            <w:r w:rsidR="002A799E" w:rsidRPr="00C8671E">
              <w:rPr>
                <w:rFonts w:ascii="Unikurd Goran" w:hAnsi="Unikurd Goran" w:cs="Unikurd Goran"/>
                <w:sz w:val="22"/>
                <w:szCs w:val="22"/>
                <w:rtl/>
              </w:rPr>
              <w:t>على الإطلاق</w:t>
            </w:r>
          </w:p>
        </w:tc>
        <w:tc>
          <w:tcPr>
            <w:tcW w:w="1002" w:type="dxa"/>
            <w:vAlign w:val="center"/>
          </w:tcPr>
          <w:p w:rsidR="001B3EF5" w:rsidRPr="00C8671E" w:rsidRDefault="002A799E" w:rsidP="00645E90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  <w:rtl/>
              </w:rPr>
              <w:t>قلیلا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6" w:type="dxa"/>
            <w:vAlign w:val="center"/>
          </w:tcPr>
          <w:p w:rsidR="001B3EF5" w:rsidRPr="00C8671E" w:rsidRDefault="002A799E" w:rsidP="00645E90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  <w:rtl/>
              </w:rPr>
              <w:t>بشکل معتدل</w:t>
            </w:r>
          </w:p>
        </w:tc>
        <w:tc>
          <w:tcPr>
            <w:tcW w:w="1022" w:type="dxa"/>
            <w:vAlign w:val="center"/>
          </w:tcPr>
          <w:p w:rsidR="001B3EF5" w:rsidRPr="00C8671E" w:rsidRDefault="002A799E" w:rsidP="00645E90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  <w:rtl/>
              </w:rPr>
              <w:t>جدا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27" w:type="dxa"/>
            <w:vAlign w:val="center"/>
          </w:tcPr>
          <w:p w:rsidR="001B3EF5" w:rsidRPr="00C8671E" w:rsidRDefault="002A799E" w:rsidP="00645E90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  <w:rtl/>
              </w:rPr>
              <w:t>کثیرا جدا</w:t>
            </w:r>
          </w:p>
        </w:tc>
        <w:tc>
          <w:tcPr>
            <w:tcW w:w="236" w:type="dxa"/>
            <w:vAlign w:val="center"/>
          </w:tcPr>
          <w:p w:rsidR="001B3EF5" w:rsidRPr="00C8671E" w:rsidRDefault="001B3EF5" w:rsidP="00645E90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Align w:val="center"/>
          </w:tcPr>
          <w:p w:rsidR="001B3EF5" w:rsidRPr="00C8671E" w:rsidRDefault="002A799E" w:rsidP="00645E90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  <w:rtl/>
              </w:rPr>
              <w:t>لا أدري</w:t>
            </w:r>
          </w:p>
        </w:tc>
      </w:tr>
      <w:tr w:rsidR="001B3EF5" w:rsidRPr="00C8671E" w:rsidTr="00645E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5" w:type="dxa"/>
            <w:vAlign w:val="center"/>
          </w:tcPr>
          <w:p w:rsidR="001B3EF5" w:rsidRPr="00645E90" w:rsidRDefault="002A799E" w:rsidP="00645E90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0"/>
              </w:rPr>
            </w:pPr>
            <w:r w:rsidRPr="00645E90">
              <w:rPr>
                <w:rFonts w:ascii="Unikurd Goran" w:hAnsi="Unikurd Goran" w:cs="Unikurd Goran"/>
                <w:b w:val="0"/>
                <w:bCs w:val="0"/>
                <w:sz w:val="22"/>
                <w:szCs w:val="20"/>
                <w:rtl/>
              </w:rPr>
              <w:t>بشکل عام، هل تعتقد أن الناس یهتمون بالمشاركة في المناقشات و المداولات السياسية؟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24" w:type="dxa"/>
            <w:vAlign w:val="center"/>
          </w:tcPr>
          <w:p w:rsidR="001B3EF5" w:rsidRPr="00C8671E" w:rsidRDefault="001B3EF5" w:rsidP="00645E90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tcW w:w="1002" w:type="dxa"/>
            <w:vAlign w:val="center"/>
          </w:tcPr>
          <w:p w:rsidR="001B3EF5" w:rsidRPr="00C8671E" w:rsidRDefault="001B3EF5" w:rsidP="00645E9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6" w:type="dxa"/>
            <w:vAlign w:val="center"/>
          </w:tcPr>
          <w:p w:rsidR="001B3EF5" w:rsidRPr="00C8671E" w:rsidRDefault="001B3EF5" w:rsidP="00645E90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tcW w:w="1022" w:type="dxa"/>
            <w:vAlign w:val="center"/>
          </w:tcPr>
          <w:p w:rsidR="001B3EF5" w:rsidRPr="00C8671E" w:rsidRDefault="001B3EF5" w:rsidP="00645E9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27" w:type="dxa"/>
            <w:vAlign w:val="center"/>
          </w:tcPr>
          <w:p w:rsidR="001B3EF5" w:rsidRPr="00C8671E" w:rsidRDefault="001B3EF5" w:rsidP="00645E90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tcW w:w="236" w:type="dxa"/>
            <w:vAlign w:val="center"/>
          </w:tcPr>
          <w:p w:rsidR="001B3EF5" w:rsidRPr="00C8671E" w:rsidRDefault="001B3EF5" w:rsidP="00645E9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Align w:val="center"/>
          </w:tcPr>
          <w:p w:rsidR="001B3EF5" w:rsidRPr="00C8671E" w:rsidRDefault="001B3EF5" w:rsidP="00645E90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99</w:t>
            </w:r>
          </w:p>
        </w:tc>
      </w:tr>
      <w:tr w:rsidR="001B3EF5" w:rsidRPr="00C8671E" w:rsidTr="00645E90">
        <w:trPr>
          <w:trHeight w:val="8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5" w:type="dxa"/>
            <w:vAlign w:val="center"/>
          </w:tcPr>
          <w:p w:rsidR="001B3EF5" w:rsidRPr="00645E90" w:rsidRDefault="002A799E" w:rsidP="00645E90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0"/>
              </w:rPr>
            </w:pPr>
            <w:r w:rsidRPr="00645E90">
              <w:rPr>
                <w:rFonts w:ascii="Unikurd Goran" w:hAnsi="Unikurd Goran" w:cs="Unikurd Goran"/>
                <w:b w:val="0"/>
                <w:bCs w:val="0"/>
                <w:sz w:val="22"/>
                <w:szCs w:val="20"/>
                <w:rtl/>
              </w:rPr>
              <w:t>بشكل عام، هل تعتقد أن الناس يشعرون بالراحة حین التعبير عن رأيهم السياسي؟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24" w:type="dxa"/>
            <w:vAlign w:val="center"/>
          </w:tcPr>
          <w:p w:rsidR="001B3EF5" w:rsidRPr="00C8671E" w:rsidRDefault="001B3EF5" w:rsidP="00645E90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tcW w:w="1002" w:type="dxa"/>
            <w:vAlign w:val="center"/>
          </w:tcPr>
          <w:p w:rsidR="001B3EF5" w:rsidRPr="00C8671E" w:rsidRDefault="001B3EF5" w:rsidP="00645E9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6" w:type="dxa"/>
            <w:vAlign w:val="center"/>
          </w:tcPr>
          <w:p w:rsidR="001B3EF5" w:rsidRPr="00C8671E" w:rsidRDefault="001B3EF5" w:rsidP="00645E90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tcW w:w="1022" w:type="dxa"/>
            <w:vAlign w:val="center"/>
          </w:tcPr>
          <w:p w:rsidR="001B3EF5" w:rsidRPr="00C8671E" w:rsidRDefault="001B3EF5" w:rsidP="00645E9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27" w:type="dxa"/>
            <w:vAlign w:val="center"/>
          </w:tcPr>
          <w:p w:rsidR="001B3EF5" w:rsidRPr="00C8671E" w:rsidRDefault="001B3EF5" w:rsidP="00645E90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tcW w:w="236" w:type="dxa"/>
            <w:vAlign w:val="center"/>
          </w:tcPr>
          <w:p w:rsidR="001B3EF5" w:rsidRPr="00C8671E" w:rsidRDefault="001B3EF5" w:rsidP="00645E9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Align w:val="center"/>
          </w:tcPr>
          <w:p w:rsidR="001B3EF5" w:rsidRPr="00C8671E" w:rsidRDefault="001B3EF5" w:rsidP="00645E90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99</w:t>
            </w:r>
          </w:p>
        </w:tc>
      </w:tr>
      <w:tr w:rsidR="001B3EF5" w:rsidRPr="00C8671E" w:rsidTr="00645E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5" w:type="dxa"/>
            <w:vAlign w:val="center"/>
          </w:tcPr>
          <w:p w:rsidR="001B3EF5" w:rsidRPr="00645E90" w:rsidRDefault="002A799E" w:rsidP="00645E90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0"/>
              </w:rPr>
            </w:pPr>
            <w:r w:rsidRPr="00645E90">
              <w:rPr>
                <w:rFonts w:ascii="Unikurd Goran" w:hAnsi="Unikurd Goran" w:cs="Unikurd Goran"/>
                <w:b w:val="0"/>
                <w:bCs w:val="0"/>
                <w:sz w:val="22"/>
                <w:szCs w:val="20"/>
                <w:rtl/>
              </w:rPr>
              <w:t>بشكل عام، هل تعتقد أن الناس مهتمون بسماع آراء الآخرين؟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24" w:type="dxa"/>
            <w:vAlign w:val="center"/>
          </w:tcPr>
          <w:p w:rsidR="001B3EF5" w:rsidRPr="00C8671E" w:rsidRDefault="001B3EF5" w:rsidP="00645E90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tcW w:w="1002" w:type="dxa"/>
            <w:vAlign w:val="center"/>
          </w:tcPr>
          <w:p w:rsidR="001B3EF5" w:rsidRPr="00C8671E" w:rsidRDefault="001B3EF5" w:rsidP="00645E9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6" w:type="dxa"/>
            <w:vAlign w:val="center"/>
          </w:tcPr>
          <w:p w:rsidR="001B3EF5" w:rsidRPr="00C8671E" w:rsidRDefault="001B3EF5" w:rsidP="00645E90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tcW w:w="1022" w:type="dxa"/>
            <w:vAlign w:val="center"/>
          </w:tcPr>
          <w:p w:rsidR="001B3EF5" w:rsidRPr="00C8671E" w:rsidRDefault="001B3EF5" w:rsidP="00645E9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27" w:type="dxa"/>
            <w:vAlign w:val="center"/>
          </w:tcPr>
          <w:p w:rsidR="001B3EF5" w:rsidRPr="00C8671E" w:rsidRDefault="001B3EF5" w:rsidP="00645E90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tcW w:w="236" w:type="dxa"/>
            <w:vAlign w:val="center"/>
          </w:tcPr>
          <w:p w:rsidR="001B3EF5" w:rsidRPr="00C8671E" w:rsidRDefault="001B3EF5" w:rsidP="00645E9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Align w:val="center"/>
          </w:tcPr>
          <w:p w:rsidR="001B3EF5" w:rsidRPr="00C8671E" w:rsidRDefault="001B3EF5" w:rsidP="00645E90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99</w:t>
            </w:r>
          </w:p>
        </w:tc>
      </w:tr>
      <w:tr w:rsidR="001B3EF5" w:rsidRPr="00C8671E" w:rsidTr="00645E90">
        <w:trPr>
          <w:trHeight w:val="8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5" w:type="dxa"/>
            <w:vAlign w:val="center"/>
          </w:tcPr>
          <w:p w:rsidR="001B3EF5" w:rsidRPr="00645E90" w:rsidRDefault="002A799E" w:rsidP="00645E90">
            <w:pPr>
              <w:tabs>
                <w:tab w:val="left" w:pos="3810"/>
              </w:tabs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0"/>
              </w:rPr>
            </w:pPr>
            <w:r w:rsidRPr="00645E90">
              <w:rPr>
                <w:rFonts w:ascii="Unikurd Goran" w:hAnsi="Unikurd Goran" w:cs="Unikurd Goran"/>
                <w:b w:val="0"/>
                <w:bCs w:val="0"/>
                <w:sz w:val="22"/>
                <w:szCs w:val="20"/>
                <w:rtl/>
              </w:rPr>
              <w:t>عموما، هل تعتقد أن الناس على استعداد لقراءة الأشياء أو الاستماع إلى الذين يتحدون آرائهم؟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24" w:type="dxa"/>
            <w:vAlign w:val="center"/>
          </w:tcPr>
          <w:p w:rsidR="001B3EF5" w:rsidRPr="00C8671E" w:rsidRDefault="001B3EF5" w:rsidP="00645E90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tcW w:w="1002" w:type="dxa"/>
            <w:vAlign w:val="center"/>
          </w:tcPr>
          <w:p w:rsidR="001B3EF5" w:rsidRPr="00C8671E" w:rsidRDefault="001B3EF5" w:rsidP="00645E9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6" w:type="dxa"/>
            <w:vAlign w:val="center"/>
          </w:tcPr>
          <w:p w:rsidR="001B3EF5" w:rsidRPr="00C8671E" w:rsidRDefault="001B3EF5" w:rsidP="00645E90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tcW w:w="1022" w:type="dxa"/>
            <w:vAlign w:val="center"/>
          </w:tcPr>
          <w:p w:rsidR="001B3EF5" w:rsidRPr="00C8671E" w:rsidRDefault="001B3EF5" w:rsidP="00645E9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27" w:type="dxa"/>
            <w:vAlign w:val="center"/>
          </w:tcPr>
          <w:p w:rsidR="001B3EF5" w:rsidRPr="00C8671E" w:rsidRDefault="001B3EF5" w:rsidP="00645E90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tcW w:w="236" w:type="dxa"/>
            <w:vAlign w:val="center"/>
          </w:tcPr>
          <w:p w:rsidR="001B3EF5" w:rsidRPr="00C8671E" w:rsidRDefault="001B3EF5" w:rsidP="00645E9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Align w:val="center"/>
          </w:tcPr>
          <w:p w:rsidR="001B3EF5" w:rsidRPr="00C8671E" w:rsidRDefault="001B3EF5" w:rsidP="00645E90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99</w:t>
            </w:r>
          </w:p>
        </w:tc>
      </w:tr>
      <w:tr w:rsidR="001B3EF5" w:rsidRPr="00C8671E" w:rsidTr="00645E9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8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5" w:type="dxa"/>
            <w:vAlign w:val="center"/>
          </w:tcPr>
          <w:p w:rsidR="001B3EF5" w:rsidRPr="00645E90" w:rsidRDefault="0021031A" w:rsidP="00645E90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0"/>
              </w:rPr>
            </w:pPr>
            <w:r w:rsidRPr="00645E90">
              <w:rPr>
                <w:rFonts w:ascii="Unikurd Goran" w:hAnsi="Unikurd Goran" w:cs="Unikurd Goran"/>
                <w:b w:val="0"/>
                <w:bCs w:val="0"/>
                <w:sz w:val="22"/>
                <w:szCs w:val="20"/>
                <w:rtl/>
              </w:rPr>
              <w:t>بشكل عام، هل تعتقد أن الناس منفتحون على تغيير أو مراجعة جوانب من معتقداتهم السياسية؟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24" w:type="dxa"/>
            <w:vAlign w:val="center"/>
          </w:tcPr>
          <w:p w:rsidR="001B3EF5" w:rsidRPr="00C8671E" w:rsidRDefault="001B3EF5" w:rsidP="00645E90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tcW w:w="1002" w:type="dxa"/>
            <w:vAlign w:val="center"/>
          </w:tcPr>
          <w:p w:rsidR="001B3EF5" w:rsidRPr="00C8671E" w:rsidRDefault="001B3EF5" w:rsidP="00645E90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6" w:type="dxa"/>
            <w:vAlign w:val="center"/>
          </w:tcPr>
          <w:p w:rsidR="001B3EF5" w:rsidRPr="00C8671E" w:rsidRDefault="001B3EF5" w:rsidP="00645E90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tcW w:w="1022" w:type="dxa"/>
            <w:vAlign w:val="center"/>
          </w:tcPr>
          <w:p w:rsidR="001B3EF5" w:rsidRPr="00C8671E" w:rsidRDefault="001B3EF5" w:rsidP="00645E90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27" w:type="dxa"/>
            <w:vAlign w:val="center"/>
          </w:tcPr>
          <w:p w:rsidR="001B3EF5" w:rsidRPr="00C8671E" w:rsidRDefault="001B3EF5" w:rsidP="00645E90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tcW w:w="236" w:type="dxa"/>
            <w:vAlign w:val="center"/>
          </w:tcPr>
          <w:p w:rsidR="001B3EF5" w:rsidRPr="00C8671E" w:rsidRDefault="001B3EF5" w:rsidP="00645E90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Align w:val="center"/>
          </w:tcPr>
          <w:p w:rsidR="001B3EF5" w:rsidRPr="00C8671E" w:rsidRDefault="001B3EF5" w:rsidP="00645E90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t>99</w:t>
            </w:r>
          </w:p>
        </w:tc>
      </w:tr>
    </w:tbl>
    <w:p w:rsidR="001B3EF5" w:rsidRPr="00C8671E" w:rsidRDefault="001B3EF5" w:rsidP="00304A33">
      <w:pPr>
        <w:bidi/>
        <w:jc w:val="both"/>
        <w:rPr>
          <w:rFonts w:ascii="Unikurd Goran" w:hAnsi="Unikurd Goran" w:cs="Unikurd Goran"/>
        </w:rPr>
      </w:pPr>
    </w:p>
    <w:p w:rsidR="00843810" w:rsidRPr="00C8671E" w:rsidRDefault="00843810" w:rsidP="00304A33">
      <w:pPr>
        <w:bidi/>
        <w:jc w:val="both"/>
        <w:rPr>
          <w:rFonts w:ascii="Unikurd Goran" w:hAnsi="Unikurd Goran" w:cs="Unikurd Goran"/>
        </w:rPr>
      </w:pPr>
    </w:p>
    <w:p w:rsidR="00425E1E" w:rsidRPr="00C8671E" w:rsidRDefault="00645E90" w:rsidP="000B0A95">
      <w:pPr>
        <w:bidi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b/>
          <w:rtl/>
        </w:rPr>
        <w:t xml:space="preserve">د٦ب: </w:t>
      </w:r>
      <w:r w:rsidR="0021031A" w:rsidRPr="00C8671E">
        <w:rPr>
          <w:rFonts w:ascii="Unikurd Goran" w:hAnsi="Unikurd Goran" w:cs="Unikurd Goran"/>
          <w:rtl/>
        </w:rPr>
        <w:t xml:space="preserve">ألآن، بشکل عام، نريد أن نطرح عليك بعض الأسئلة عن وجهة نظرک </w:t>
      </w:r>
      <w:r w:rsidR="0021031A" w:rsidRPr="00C8671E">
        <w:rPr>
          <w:rFonts w:ascii="Unikurd Goran" w:hAnsi="Unikurd Goran" w:cs="Unikurd Goran"/>
          <w:b/>
          <w:bCs/>
          <w:u w:val="single"/>
          <w:rtl/>
        </w:rPr>
        <w:t>أنت</w:t>
      </w:r>
      <w:r w:rsidR="0021031A" w:rsidRPr="00C8671E">
        <w:rPr>
          <w:rFonts w:ascii="Unikurd Goran" w:hAnsi="Unikurd Goran" w:cs="Unikurd Goran"/>
          <w:rtl/>
        </w:rPr>
        <w:t xml:space="preserve"> شخصیا في المناقشات السياسية</w:t>
      </w:r>
      <w:r w:rsidR="0021031A" w:rsidRPr="00C8671E">
        <w:rPr>
          <w:rFonts w:ascii="Unikurd Goran" w:hAnsi="Unikurd Goran" w:cs="Unikurd Goran"/>
        </w:rPr>
        <w:t>.</w:t>
      </w:r>
    </w:p>
    <w:p w:rsidR="00425E1E" w:rsidRPr="000B0A95" w:rsidRDefault="0021031A" w:rsidP="00304A33">
      <w:pPr>
        <w:bidi/>
        <w:jc w:val="both"/>
        <w:rPr>
          <w:rFonts w:ascii="Noto Naskh Arabic UI" w:hAnsi="Noto Naskh Arabic UI" w:cs="Noto Naskh Arabic UI"/>
        </w:rPr>
      </w:pPr>
      <w:r w:rsidRPr="000B0A95">
        <w:rPr>
          <w:rFonts w:ascii="Noto Naskh Arabic UI" w:hAnsi="Noto Naskh Arabic UI" w:cs="Noto Naskh Arabic UI"/>
          <w:b/>
          <w:rtl/>
        </w:rPr>
        <w:t>یرجی رسم دائرة حول الشکل المناسب</w:t>
      </w:r>
    </w:p>
    <w:tbl>
      <w:tblPr>
        <w:tblStyle w:val="PlainTable1"/>
        <w:tblpPr w:leftFromText="180" w:rightFromText="180" w:vertAnchor="text" w:horzAnchor="margin" w:tblpXSpec="center" w:tblpY="146"/>
        <w:tblW w:w="9842" w:type="dxa"/>
        <w:tblLayout w:type="fixed"/>
        <w:tblLook w:val="01E0" w:firstRow="1" w:lastRow="1" w:firstColumn="1" w:lastColumn="1" w:noHBand="0" w:noVBand="0"/>
      </w:tblPr>
      <w:tblGrid>
        <w:gridCol w:w="3085"/>
        <w:gridCol w:w="1124"/>
        <w:gridCol w:w="1002"/>
        <w:gridCol w:w="1246"/>
        <w:gridCol w:w="1022"/>
        <w:gridCol w:w="1227"/>
        <w:gridCol w:w="236"/>
        <w:gridCol w:w="900"/>
      </w:tblGrid>
      <w:tr w:rsidR="00645E90" w:rsidRPr="000B0A95" w:rsidTr="000B0A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5" w:type="dxa"/>
            <w:vAlign w:val="center"/>
          </w:tcPr>
          <w:p w:rsidR="00645E90" w:rsidRPr="000B0A95" w:rsidRDefault="00645E90" w:rsidP="000B0A95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24" w:type="dxa"/>
            <w:vAlign w:val="center"/>
          </w:tcPr>
          <w:p w:rsidR="00645E90" w:rsidRPr="000B0A95" w:rsidRDefault="000B0A95" w:rsidP="000B0A95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0B0A95">
              <w:rPr>
                <w:rFonts w:ascii="Unikurd Goran" w:hAnsi="Unikurd Goran" w:cs="Unikurd Goran" w:hint="cs"/>
                <w:sz w:val="22"/>
                <w:szCs w:val="22"/>
                <w:rtl/>
              </w:rPr>
              <w:t xml:space="preserve">لا </w:t>
            </w:r>
            <w:r w:rsidR="00645E90" w:rsidRPr="000B0A95">
              <w:rPr>
                <w:rFonts w:ascii="Unikurd Goran" w:hAnsi="Unikurd Goran" w:cs="Unikurd Goran"/>
                <w:sz w:val="22"/>
                <w:szCs w:val="22"/>
                <w:rtl/>
              </w:rPr>
              <w:t>على الإطلاق</w:t>
            </w:r>
          </w:p>
        </w:tc>
        <w:tc>
          <w:tcPr>
            <w:tcW w:w="1002" w:type="dxa"/>
            <w:vAlign w:val="center"/>
          </w:tcPr>
          <w:p w:rsidR="00645E90" w:rsidRPr="000B0A95" w:rsidRDefault="00645E90" w:rsidP="000B0A95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0B0A95">
              <w:rPr>
                <w:rFonts w:ascii="Unikurd Goran" w:hAnsi="Unikurd Goran" w:cs="Unikurd Goran"/>
                <w:sz w:val="22"/>
                <w:szCs w:val="22"/>
                <w:rtl/>
              </w:rPr>
              <w:t>قلیلا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6" w:type="dxa"/>
            <w:vAlign w:val="center"/>
          </w:tcPr>
          <w:p w:rsidR="00645E90" w:rsidRPr="000B0A95" w:rsidRDefault="00645E90" w:rsidP="000B0A95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0B0A95">
              <w:rPr>
                <w:rFonts w:ascii="Unikurd Goran" w:hAnsi="Unikurd Goran" w:cs="Unikurd Goran"/>
                <w:sz w:val="22"/>
                <w:szCs w:val="22"/>
                <w:rtl/>
              </w:rPr>
              <w:t>بشکل معتدل</w:t>
            </w:r>
          </w:p>
        </w:tc>
        <w:tc>
          <w:tcPr>
            <w:tcW w:w="1022" w:type="dxa"/>
            <w:vAlign w:val="center"/>
          </w:tcPr>
          <w:p w:rsidR="00645E90" w:rsidRPr="000B0A95" w:rsidRDefault="00645E90" w:rsidP="000B0A95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0B0A95">
              <w:rPr>
                <w:rFonts w:ascii="Unikurd Goran" w:hAnsi="Unikurd Goran" w:cs="Unikurd Goran"/>
                <w:sz w:val="22"/>
                <w:szCs w:val="22"/>
                <w:rtl/>
              </w:rPr>
              <w:t>جدا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27" w:type="dxa"/>
            <w:vAlign w:val="center"/>
          </w:tcPr>
          <w:p w:rsidR="00645E90" w:rsidRPr="000B0A95" w:rsidRDefault="00645E90" w:rsidP="000B0A95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0B0A95">
              <w:rPr>
                <w:rFonts w:ascii="Unikurd Goran" w:hAnsi="Unikurd Goran" w:cs="Unikurd Goran"/>
                <w:sz w:val="22"/>
                <w:szCs w:val="22"/>
                <w:rtl/>
              </w:rPr>
              <w:t>کثیرا جدا</w:t>
            </w:r>
          </w:p>
        </w:tc>
        <w:tc>
          <w:tcPr>
            <w:tcW w:w="236" w:type="dxa"/>
            <w:vAlign w:val="center"/>
          </w:tcPr>
          <w:p w:rsidR="00645E90" w:rsidRPr="000B0A95" w:rsidRDefault="00645E90" w:rsidP="000B0A95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Align w:val="center"/>
          </w:tcPr>
          <w:p w:rsidR="00645E90" w:rsidRPr="000B0A95" w:rsidRDefault="00645E90" w:rsidP="000B0A95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0B0A95">
              <w:rPr>
                <w:rFonts w:ascii="Unikurd Goran" w:hAnsi="Unikurd Goran" w:cs="Unikurd Goran"/>
                <w:sz w:val="22"/>
                <w:szCs w:val="22"/>
                <w:rtl/>
              </w:rPr>
              <w:t>لا أدري</w:t>
            </w:r>
          </w:p>
        </w:tc>
      </w:tr>
      <w:tr w:rsidR="00425E1E" w:rsidRPr="000B0A95" w:rsidTr="000B0A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5" w:type="dxa"/>
            <w:vAlign w:val="center"/>
          </w:tcPr>
          <w:p w:rsidR="00425E1E" w:rsidRPr="007B2C05" w:rsidRDefault="0021031A" w:rsidP="000B0A95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ما مدى رغبتك في المشاركة في المناقشات والمداولات السياسية؟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24" w:type="dxa"/>
            <w:vAlign w:val="center"/>
          </w:tcPr>
          <w:p w:rsidR="00425E1E" w:rsidRPr="000B0A95" w:rsidRDefault="00425E1E" w:rsidP="000B0A95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0B0A95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tcW w:w="1002" w:type="dxa"/>
            <w:vAlign w:val="center"/>
          </w:tcPr>
          <w:p w:rsidR="00425E1E" w:rsidRPr="000B0A95" w:rsidRDefault="00425E1E" w:rsidP="000B0A9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0B0A95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6" w:type="dxa"/>
            <w:vAlign w:val="center"/>
          </w:tcPr>
          <w:p w:rsidR="00425E1E" w:rsidRPr="000B0A95" w:rsidRDefault="00425E1E" w:rsidP="000B0A95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0B0A95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tcW w:w="1022" w:type="dxa"/>
            <w:vAlign w:val="center"/>
          </w:tcPr>
          <w:p w:rsidR="00425E1E" w:rsidRPr="000B0A95" w:rsidRDefault="00425E1E" w:rsidP="000B0A9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0B0A95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27" w:type="dxa"/>
            <w:vAlign w:val="center"/>
          </w:tcPr>
          <w:p w:rsidR="00425E1E" w:rsidRPr="000B0A95" w:rsidRDefault="00425E1E" w:rsidP="000B0A95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0B0A95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tcW w:w="236" w:type="dxa"/>
            <w:vAlign w:val="center"/>
          </w:tcPr>
          <w:p w:rsidR="00425E1E" w:rsidRPr="000B0A95" w:rsidRDefault="00425E1E" w:rsidP="000B0A9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Align w:val="center"/>
          </w:tcPr>
          <w:p w:rsidR="00425E1E" w:rsidRPr="000B0A95" w:rsidRDefault="00425E1E" w:rsidP="000B0A95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0B0A95">
              <w:rPr>
                <w:rFonts w:ascii="Unikurd Goran" w:hAnsi="Unikurd Goran" w:cs="Unikurd Goran"/>
                <w:sz w:val="22"/>
                <w:szCs w:val="22"/>
              </w:rPr>
              <w:t>99</w:t>
            </w:r>
          </w:p>
        </w:tc>
      </w:tr>
      <w:tr w:rsidR="00425E1E" w:rsidRPr="000B0A95" w:rsidTr="000B0A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5" w:type="dxa"/>
            <w:vAlign w:val="center"/>
          </w:tcPr>
          <w:p w:rsidR="00425E1E" w:rsidRPr="007B2C05" w:rsidRDefault="0021031A" w:rsidP="000B0A95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ما مدى شعورك بالراحة عند التعبير عن رأيك السياسي؟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24" w:type="dxa"/>
            <w:vAlign w:val="center"/>
          </w:tcPr>
          <w:p w:rsidR="00425E1E" w:rsidRPr="000B0A95" w:rsidRDefault="00425E1E" w:rsidP="000B0A95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0B0A95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tcW w:w="1002" w:type="dxa"/>
            <w:vAlign w:val="center"/>
          </w:tcPr>
          <w:p w:rsidR="00425E1E" w:rsidRPr="000B0A95" w:rsidRDefault="00425E1E" w:rsidP="000B0A9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0B0A95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6" w:type="dxa"/>
            <w:vAlign w:val="center"/>
          </w:tcPr>
          <w:p w:rsidR="00425E1E" w:rsidRPr="000B0A95" w:rsidRDefault="00425E1E" w:rsidP="000B0A95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0B0A95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tcW w:w="1022" w:type="dxa"/>
            <w:vAlign w:val="center"/>
          </w:tcPr>
          <w:p w:rsidR="00425E1E" w:rsidRPr="000B0A95" w:rsidRDefault="00425E1E" w:rsidP="000B0A9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0B0A95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27" w:type="dxa"/>
            <w:vAlign w:val="center"/>
          </w:tcPr>
          <w:p w:rsidR="00425E1E" w:rsidRPr="000B0A95" w:rsidRDefault="00425E1E" w:rsidP="000B0A95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0B0A95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tcW w:w="236" w:type="dxa"/>
            <w:vAlign w:val="center"/>
          </w:tcPr>
          <w:p w:rsidR="00425E1E" w:rsidRPr="000B0A95" w:rsidRDefault="00425E1E" w:rsidP="000B0A9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Align w:val="center"/>
          </w:tcPr>
          <w:p w:rsidR="00425E1E" w:rsidRPr="000B0A95" w:rsidRDefault="00425E1E" w:rsidP="000B0A95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0B0A95">
              <w:rPr>
                <w:rFonts w:ascii="Unikurd Goran" w:hAnsi="Unikurd Goran" w:cs="Unikurd Goran"/>
                <w:sz w:val="22"/>
                <w:szCs w:val="22"/>
              </w:rPr>
              <w:t>99</w:t>
            </w:r>
          </w:p>
        </w:tc>
      </w:tr>
      <w:tr w:rsidR="00425E1E" w:rsidRPr="000B0A95" w:rsidTr="000B0A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5" w:type="dxa"/>
            <w:vAlign w:val="center"/>
          </w:tcPr>
          <w:p w:rsidR="00425E1E" w:rsidRPr="007B2C05" w:rsidRDefault="0021031A" w:rsidP="000B0A95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ما مدى اهتمامك في سماع آراء الناس من خلفيات إثنية مختلفة؟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24" w:type="dxa"/>
            <w:vAlign w:val="center"/>
          </w:tcPr>
          <w:p w:rsidR="00425E1E" w:rsidRPr="000B0A95" w:rsidRDefault="00425E1E" w:rsidP="000B0A95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0B0A95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tcW w:w="1002" w:type="dxa"/>
            <w:vAlign w:val="center"/>
          </w:tcPr>
          <w:p w:rsidR="00425E1E" w:rsidRPr="000B0A95" w:rsidRDefault="00425E1E" w:rsidP="000B0A9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0B0A95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6" w:type="dxa"/>
            <w:vAlign w:val="center"/>
          </w:tcPr>
          <w:p w:rsidR="00425E1E" w:rsidRPr="000B0A95" w:rsidRDefault="00425E1E" w:rsidP="000B0A95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0B0A95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tcW w:w="1022" w:type="dxa"/>
            <w:vAlign w:val="center"/>
          </w:tcPr>
          <w:p w:rsidR="00425E1E" w:rsidRPr="000B0A95" w:rsidRDefault="00425E1E" w:rsidP="000B0A9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0B0A95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27" w:type="dxa"/>
            <w:vAlign w:val="center"/>
          </w:tcPr>
          <w:p w:rsidR="00425E1E" w:rsidRPr="000B0A95" w:rsidRDefault="00425E1E" w:rsidP="000B0A95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0B0A95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tcW w:w="236" w:type="dxa"/>
            <w:vAlign w:val="center"/>
          </w:tcPr>
          <w:p w:rsidR="00425E1E" w:rsidRPr="000B0A95" w:rsidRDefault="00425E1E" w:rsidP="000B0A9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Align w:val="center"/>
          </w:tcPr>
          <w:p w:rsidR="00425E1E" w:rsidRPr="000B0A95" w:rsidRDefault="00425E1E" w:rsidP="000B0A95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0B0A95">
              <w:rPr>
                <w:rFonts w:ascii="Unikurd Goran" w:hAnsi="Unikurd Goran" w:cs="Unikurd Goran"/>
                <w:sz w:val="22"/>
                <w:szCs w:val="22"/>
              </w:rPr>
              <w:t>99</w:t>
            </w:r>
          </w:p>
        </w:tc>
      </w:tr>
      <w:tr w:rsidR="00425E1E" w:rsidRPr="000B0A95" w:rsidTr="000B0A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5" w:type="dxa"/>
            <w:vAlign w:val="center"/>
          </w:tcPr>
          <w:p w:rsidR="00425E1E" w:rsidRPr="007B2C05" w:rsidRDefault="0021031A" w:rsidP="000B0A95">
            <w:pPr>
              <w:tabs>
                <w:tab w:val="left" w:pos="3810"/>
              </w:tabs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ما مدى استعدادك لقراءة أشياء أو الاستماع إلى الأشخاص الذين يتحدون آرائك الخاصة؟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24" w:type="dxa"/>
            <w:vAlign w:val="center"/>
          </w:tcPr>
          <w:p w:rsidR="00425E1E" w:rsidRPr="000B0A95" w:rsidRDefault="00425E1E" w:rsidP="000B0A95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0B0A95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tcW w:w="1002" w:type="dxa"/>
            <w:vAlign w:val="center"/>
          </w:tcPr>
          <w:p w:rsidR="00425E1E" w:rsidRPr="000B0A95" w:rsidRDefault="00425E1E" w:rsidP="000B0A9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0B0A95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6" w:type="dxa"/>
            <w:vAlign w:val="center"/>
          </w:tcPr>
          <w:p w:rsidR="00425E1E" w:rsidRPr="000B0A95" w:rsidRDefault="00425E1E" w:rsidP="000B0A95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0B0A95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tcW w:w="1022" w:type="dxa"/>
            <w:vAlign w:val="center"/>
          </w:tcPr>
          <w:p w:rsidR="00425E1E" w:rsidRPr="000B0A95" w:rsidRDefault="00425E1E" w:rsidP="000B0A9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0B0A95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27" w:type="dxa"/>
            <w:vAlign w:val="center"/>
          </w:tcPr>
          <w:p w:rsidR="00425E1E" w:rsidRPr="000B0A95" w:rsidRDefault="00425E1E" w:rsidP="000B0A95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0B0A95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tcW w:w="236" w:type="dxa"/>
            <w:vAlign w:val="center"/>
          </w:tcPr>
          <w:p w:rsidR="00425E1E" w:rsidRPr="000B0A95" w:rsidRDefault="00425E1E" w:rsidP="000B0A9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Align w:val="center"/>
          </w:tcPr>
          <w:p w:rsidR="00425E1E" w:rsidRPr="000B0A95" w:rsidRDefault="00425E1E" w:rsidP="000B0A95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0B0A95">
              <w:rPr>
                <w:rFonts w:ascii="Unikurd Goran" w:hAnsi="Unikurd Goran" w:cs="Unikurd Goran"/>
                <w:sz w:val="22"/>
                <w:szCs w:val="22"/>
              </w:rPr>
              <w:t>99</w:t>
            </w:r>
          </w:p>
        </w:tc>
      </w:tr>
      <w:tr w:rsidR="00425E1E" w:rsidRPr="000B0A95" w:rsidTr="000B0A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5" w:type="dxa"/>
            <w:vAlign w:val="center"/>
          </w:tcPr>
          <w:p w:rsidR="00425E1E" w:rsidRPr="007B2C05" w:rsidRDefault="0021031A" w:rsidP="000B0A95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ما مدی شعورک بعدم الارتياح عندما يتحدى شخص ما وجهات نظرك خلال المحادثة؟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24" w:type="dxa"/>
            <w:vAlign w:val="center"/>
          </w:tcPr>
          <w:p w:rsidR="00425E1E" w:rsidRPr="000B0A95" w:rsidRDefault="00425E1E" w:rsidP="000B0A95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0B0A95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tcW w:w="1002" w:type="dxa"/>
            <w:vAlign w:val="center"/>
          </w:tcPr>
          <w:p w:rsidR="00425E1E" w:rsidRPr="000B0A95" w:rsidRDefault="00425E1E" w:rsidP="000B0A9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0B0A95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6" w:type="dxa"/>
            <w:vAlign w:val="center"/>
          </w:tcPr>
          <w:p w:rsidR="00425E1E" w:rsidRPr="000B0A95" w:rsidRDefault="00425E1E" w:rsidP="000B0A95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0B0A95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tcW w:w="1022" w:type="dxa"/>
            <w:vAlign w:val="center"/>
          </w:tcPr>
          <w:p w:rsidR="00425E1E" w:rsidRPr="000B0A95" w:rsidRDefault="00425E1E" w:rsidP="000B0A9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0B0A95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27" w:type="dxa"/>
            <w:vAlign w:val="center"/>
          </w:tcPr>
          <w:p w:rsidR="00425E1E" w:rsidRPr="000B0A95" w:rsidRDefault="00425E1E" w:rsidP="000B0A95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0B0A95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tcW w:w="236" w:type="dxa"/>
            <w:vAlign w:val="center"/>
          </w:tcPr>
          <w:p w:rsidR="00425E1E" w:rsidRPr="000B0A95" w:rsidRDefault="00425E1E" w:rsidP="000B0A95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Align w:val="center"/>
          </w:tcPr>
          <w:p w:rsidR="00425E1E" w:rsidRPr="000B0A95" w:rsidRDefault="00425E1E" w:rsidP="000B0A95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0B0A95">
              <w:rPr>
                <w:rFonts w:ascii="Unikurd Goran" w:hAnsi="Unikurd Goran" w:cs="Unikurd Goran"/>
                <w:sz w:val="22"/>
                <w:szCs w:val="22"/>
              </w:rPr>
              <w:t>99</w:t>
            </w:r>
          </w:p>
        </w:tc>
      </w:tr>
      <w:tr w:rsidR="00425E1E" w:rsidRPr="000B0A95" w:rsidTr="000B0A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5" w:type="dxa"/>
            <w:vAlign w:val="center"/>
          </w:tcPr>
          <w:p w:rsidR="00425E1E" w:rsidRPr="007B2C05" w:rsidRDefault="0021031A" w:rsidP="000B0A95">
            <w:pPr>
              <w:tabs>
                <w:tab w:val="left" w:pos="3810"/>
              </w:tabs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ما مدى</w:t>
            </w:r>
            <w:r w:rsidR="00763448" w:rsidRPr="007B2C05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 xml:space="preserve"> إعتقادک</w:t>
            </w:r>
            <w:r w:rsidRPr="007B2C05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 xml:space="preserve"> </w:t>
            </w:r>
            <w:r w:rsidR="00763448" w:rsidRPr="007B2C05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ب</w:t>
            </w:r>
            <w:r w:rsidRPr="007B2C05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 xml:space="preserve">صحة رأيك في أي </w:t>
            </w:r>
            <w:r w:rsidR="00763448" w:rsidRPr="007B2C05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موقف</w:t>
            </w:r>
            <w:r w:rsidRPr="007B2C05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؟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24" w:type="dxa"/>
            <w:vAlign w:val="center"/>
          </w:tcPr>
          <w:p w:rsidR="00425E1E" w:rsidRPr="000B0A95" w:rsidRDefault="00425E1E" w:rsidP="000B0A95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0B0A95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tcW w:w="1002" w:type="dxa"/>
            <w:vAlign w:val="center"/>
          </w:tcPr>
          <w:p w:rsidR="00425E1E" w:rsidRPr="000B0A95" w:rsidRDefault="00425E1E" w:rsidP="000B0A9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0B0A95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6" w:type="dxa"/>
            <w:vAlign w:val="center"/>
          </w:tcPr>
          <w:p w:rsidR="00425E1E" w:rsidRPr="000B0A95" w:rsidRDefault="00425E1E" w:rsidP="000B0A95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0B0A95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tcW w:w="1022" w:type="dxa"/>
            <w:vAlign w:val="center"/>
          </w:tcPr>
          <w:p w:rsidR="00425E1E" w:rsidRPr="000B0A95" w:rsidRDefault="00425E1E" w:rsidP="000B0A9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0B0A95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27" w:type="dxa"/>
            <w:vAlign w:val="center"/>
          </w:tcPr>
          <w:p w:rsidR="00425E1E" w:rsidRPr="000B0A95" w:rsidRDefault="00425E1E" w:rsidP="000B0A95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0B0A95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tcW w:w="236" w:type="dxa"/>
            <w:vAlign w:val="center"/>
          </w:tcPr>
          <w:p w:rsidR="00425E1E" w:rsidRPr="000B0A95" w:rsidRDefault="00425E1E" w:rsidP="000B0A95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Align w:val="center"/>
          </w:tcPr>
          <w:p w:rsidR="00425E1E" w:rsidRPr="000B0A95" w:rsidRDefault="00425E1E" w:rsidP="000B0A95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0B0A95">
              <w:rPr>
                <w:rFonts w:ascii="Unikurd Goran" w:hAnsi="Unikurd Goran" w:cs="Unikurd Goran"/>
                <w:sz w:val="22"/>
                <w:szCs w:val="22"/>
              </w:rPr>
              <w:t>99</w:t>
            </w:r>
          </w:p>
        </w:tc>
      </w:tr>
      <w:tr w:rsidR="00425E1E" w:rsidRPr="000B0A95" w:rsidTr="000B0A95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5" w:type="dxa"/>
            <w:vAlign w:val="center"/>
          </w:tcPr>
          <w:p w:rsidR="00425E1E" w:rsidRPr="007B2C05" w:rsidRDefault="00763448" w:rsidP="000B0A95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ما مدى انفتاحك على تغيير أو مراجعة جوانب من معتقداتك السياسية؟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24" w:type="dxa"/>
            <w:vAlign w:val="center"/>
          </w:tcPr>
          <w:p w:rsidR="00425E1E" w:rsidRPr="000B0A95" w:rsidRDefault="00425E1E" w:rsidP="000B0A95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0B0A95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tcW w:w="1002" w:type="dxa"/>
            <w:vAlign w:val="center"/>
          </w:tcPr>
          <w:p w:rsidR="00425E1E" w:rsidRPr="000B0A95" w:rsidRDefault="00425E1E" w:rsidP="000B0A95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0B0A95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6" w:type="dxa"/>
            <w:vAlign w:val="center"/>
          </w:tcPr>
          <w:p w:rsidR="00425E1E" w:rsidRPr="000B0A95" w:rsidRDefault="00425E1E" w:rsidP="000B0A95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0B0A95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tcW w:w="1022" w:type="dxa"/>
            <w:vAlign w:val="center"/>
          </w:tcPr>
          <w:p w:rsidR="00425E1E" w:rsidRPr="000B0A95" w:rsidRDefault="00425E1E" w:rsidP="000B0A95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0B0A95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27" w:type="dxa"/>
            <w:vAlign w:val="center"/>
          </w:tcPr>
          <w:p w:rsidR="00425E1E" w:rsidRPr="000B0A95" w:rsidRDefault="00425E1E" w:rsidP="000B0A95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0B0A95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tcW w:w="236" w:type="dxa"/>
            <w:vAlign w:val="center"/>
          </w:tcPr>
          <w:p w:rsidR="00425E1E" w:rsidRPr="000B0A95" w:rsidRDefault="00425E1E" w:rsidP="000B0A95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Align w:val="center"/>
          </w:tcPr>
          <w:p w:rsidR="00425E1E" w:rsidRPr="000B0A95" w:rsidRDefault="00425E1E" w:rsidP="000B0A95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0B0A95">
              <w:rPr>
                <w:rFonts w:ascii="Unikurd Goran" w:hAnsi="Unikurd Goran" w:cs="Unikurd Goran"/>
                <w:sz w:val="22"/>
                <w:szCs w:val="22"/>
              </w:rPr>
              <w:t>99</w:t>
            </w:r>
          </w:p>
        </w:tc>
      </w:tr>
    </w:tbl>
    <w:p w:rsidR="007D6395" w:rsidRPr="000B0A95" w:rsidRDefault="00D368FE" w:rsidP="000B0A95">
      <w:pPr>
        <w:pStyle w:val="Heading1"/>
        <w:bidi/>
        <w:jc w:val="center"/>
        <w:rPr>
          <w:rFonts w:ascii="Unikurd Goran" w:hAnsi="Unikurd Goran" w:cs="Unikurd Goran"/>
        </w:rPr>
      </w:pPr>
      <w:r w:rsidRPr="000B0A95">
        <w:br w:type="page"/>
      </w:r>
      <w:r w:rsidR="000B0A95" w:rsidRPr="000B0A95">
        <w:rPr>
          <w:rFonts w:ascii="Traditional Arabic" w:hAnsi="Traditional Arabic" w:cs="Traditional Arabic"/>
          <w:rtl/>
        </w:rPr>
        <w:lastRenderedPageBreak/>
        <w:t>ه</w:t>
      </w:r>
      <w:r w:rsidR="000B0A95" w:rsidRPr="000B0A95">
        <w:rPr>
          <w:rFonts w:ascii="Unikurd Goran" w:hAnsi="Unikurd Goran" w:cs="Unikurd Goran"/>
          <w:rtl/>
        </w:rPr>
        <w:t xml:space="preserve">- </w:t>
      </w:r>
      <w:r w:rsidR="007D6395" w:rsidRPr="000B0A95">
        <w:rPr>
          <w:rFonts w:ascii="Unikurd Goran" w:hAnsi="Unikurd Goran" w:cs="Unikurd Goran"/>
        </w:rPr>
        <w:t xml:space="preserve"> </w:t>
      </w:r>
      <w:r w:rsidR="00511558" w:rsidRPr="000B0A95">
        <w:rPr>
          <w:rFonts w:ascii="Unikurd Goran" w:hAnsi="Unikurd Goran" w:cs="Unikurd Goran"/>
          <w:rtl/>
        </w:rPr>
        <w:t>أسئلة مع</w:t>
      </w:r>
      <w:r w:rsidR="00511558" w:rsidRPr="000B0A95">
        <w:rPr>
          <w:rFonts w:ascii="Unikurd Goran" w:hAnsi="Unikurd Goran" w:cs="Unikurd Goran"/>
          <w:rtl/>
          <w:lang w:bidi="ku-Arab-IQ"/>
        </w:rPr>
        <w:t>رف</w:t>
      </w:r>
      <w:r w:rsidR="00511558" w:rsidRPr="000B0A95">
        <w:rPr>
          <w:rFonts w:ascii="Unikurd Goran" w:hAnsi="Unikurd Goran" w:cs="Unikurd Goran"/>
          <w:rtl/>
        </w:rPr>
        <w:t>یة</w:t>
      </w:r>
    </w:p>
    <w:p w:rsidR="00511558" w:rsidRPr="00C8671E" w:rsidRDefault="00511558" w:rsidP="00304A33">
      <w:pPr>
        <w:bidi/>
        <w:jc w:val="both"/>
        <w:rPr>
          <w:rFonts w:ascii="Unikurd Goran" w:hAnsi="Unikurd Goran" w:cs="Unikurd Goran"/>
          <w:rtl/>
        </w:rPr>
      </w:pPr>
      <w:r w:rsidRPr="00C8671E">
        <w:rPr>
          <w:rFonts w:ascii="Unikurd Goran" w:hAnsi="Unikurd Goran" w:cs="Unikurd Goran"/>
          <w:rtl/>
        </w:rPr>
        <w:t xml:space="preserve">الآن، نريد أن نسأل بعض الأسئلة التي لا يمكن للجميع معرفة جوابها. </w:t>
      </w:r>
      <w:r w:rsidRPr="00C8671E">
        <w:rPr>
          <w:rFonts w:ascii="Unikurd Goran" w:hAnsi="Unikurd Goran" w:cs="Unikurd Goran"/>
          <w:b/>
          <w:bCs/>
          <w:rtl/>
        </w:rPr>
        <w:t>ضع دائرة حول إجابة واحدة فقط.</w:t>
      </w:r>
    </w:p>
    <w:p w:rsidR="00D368FE" w:rsidRPr="00C8671E" w:rsidRDefault="00D368FE" w:rsidP="00304A33">
      <w:pPr>
        <w:bidi/>
        <w:jc w:val="both"/>
        <w:rPr>
          <w:rFonts w:ascii="Unikurd Goran" w:hAnsi="Unikurd Goran" w:cs="Unikurd Goran"/>
        </w:rPr>
      </w:pPr>
    </w:p>
    <w:p w:rsidR="00511558" w:rsidRPr="00C8671E" w:rsidRDefault="000B0A95" w:rsidP="00304A33">
      <w:pPr>
        <w:bidi/>
        <w:jc w:val="both"/>
        <w:rPr>
          <w:rFonts w:ascii="Unikurd Goran" w:hAnsi="Unikurd Goran" w:cs="Unikurd Goran"/>
          <w:rtl/>
        </w:rPr>
      </w:pPr>
      <w:bookmarkStart w:id="9" w:name="_Hlk478222471"/>
      <w:r w:rsidRPr="000B0A95">
        <w:rPr>
          <w:rFonts w:ascii="Traditional Arabic" w:hAnsi="Traditional Arabic" w:cs="Traditional Arabic"/>
          <w:b/>
          <w:sz w:val="32"/>
          <w:szCs w:val="32"/>
          <w:rtl/>
        </w:rPr>
        <w:t>ه</w:t>
      </w:r>
      <w:bookmarkEnd w:id="9"/>
      <w:r>
        <w:rPr>
          <w:rFonts w:ascii="Unikurd Goran" w:hAnsi="Unikurd Goran" w:cs="Unikurd Goran" w:hint="cs"/>
          <w:b/>
          <w:rtl/>
        </w:rPr>
        <w:t>١:</w:t>
      </w:r>
      <w:r w:rsidR="00511558" w:rsidRPr="00C8671E">
        <w:rPr>
          <w:rFonts w:ascii="Unikurd Goran" w:hAnsi="Unikurd Goran" w:cs="Unikurd Goran"/>
          <w:rtl/>
        </w:rPr>
        <w:t>وفقا للأمم المتحدة، يقدر أن مجموع سكان كركوك تتجاوز؟</w:t>
      </w:r>
    </w:p>
    <w:p w:rsidR="00BA1D92" w:rsidRPr="00D77625" w:rsidRDefault="00971E43" w:rsidP="00CB3E17">
      <w:pPr>
        <w:pStyle w:val="ListParagraph"/>
        <w:numPr>
          <w:ilvl w:val="0"/>
          <w:numId w:val="14"/>
        </w:numPr>
        <w:bidi/>
        <w:jc w:val="both"/>
        <w:rPr>
          <w:rFonts w:ascii="Unikurd Goran" w:hAnsi="Unikurd Goran" w:cs="Unikurd Goran"/>
        </w:rPr>
      </w:pPr>
      <w:r w:rsidRPr="00D77625">
        <w:rPr>
          <w:rFonts w:ascii="Unikurd Goran" w:hAnsi="Unikurd Goran" w:cs="Unikurd Goran"/>
        </w:rPr>
        <w:t>1,300,000</w:t>
      </w:r>
    </w:p>
    <w:p w:rsidR="00BA1D92" w:rsidRPr="00D77625" w:rsidRDefault="00971E43" w:rsidP="00CB3E17">
      <w:pPr>
        <w:pStyle w:val="ListParagraph"/>
        <w:numPr>
          <w:ilvl w:val="0"/>
          <w:numId w:val="14"/>
        </w:numPr>
        <w:bidi/>
        <w:jc w:val="both"/>
        <w:rPr>
          <w:rFonts w:ascii="Unikurd Goran" w:hAnsi="Unikurd Goran" w:cs="Unikurd Goran"/>
        </w:rPr>
      </w:pPr>
      <w:r w:rsidRPr="00D77625">
        <w:rPr>
          <w:rFonts w:ascii="Unikurd Goran" w:hAnsi="Unikurd Goran" w:cs="Unikurd Goran"/>
        </w:rPr>
        <w:t>1,100,000</w:t>
      </w:r>
    </w:p>
    <w:p w:rsidR="00BA1D92" w:rsidRPr="00D77625" w:rsidRDefault="00971E43" w:rsidP="00CB3E17">
      <w:pPr>
        <w:pStyle w:val="ListParagraph"/>
        <w:numPr>
          <w:ilvl w:val="0"/>
          <w:numId w:val="14"/>
        </w:numPr>
        <w:bidi/>
        <w:jc w:val="both"/>
        <w:rPr>
          <w:rFonts w:ascii="Unikurd Goran" w:hAnsi="Unikurd Goran" w:cs="Unikurd Goran"/>
        </w:rPr>
      </w:pPr>
      <w:r w:rsidRPr="00D77625">
        <w:rPr>
          <w:rFonts w:ascii="Unikurd Goran" w:hAnsi="Unikurd Goran" w:cs="Unikurd Goran"/>
        </w:rPr>
        <w:t>900,000</w:t>
      </w:r>
    </w:p>
    <w:p w:rsidR="00BA1D92" w:rsidRPr="00D77625" w:rsidRDefault="00971E43" w:rsidP="00CB3E17">
      <w:pPr>
        <w:pStyle w:val="ListParagraph"/>
        <w:numPr>
          <w:ilvl w:val="0"/>
          <w:numId w:val="14"/>
        </w:numPr>
        <w:bidi/>
        <w:jc w:val="both"/>
        <w:rPr>
          <w:rFonts w:ascii="Unikurd Goran" w:hAnsi="Unikurd Goran" w:cs="Unikurd Goran"/>
        </w:rPr>
      </w:pPr>
      <w:r w:rsidRPr="00D77625">
        <w:rPr>
          <w:rFonts w:ascii="Unikurd Goran" w:hAnsi="Unikurd Goran" w:cs="Unikurd Goran"/>
        </w:rPr>
        <w:t>700,000</w:t>
      </w:r>
    </w:p>
    <w:p w:rsidR="00BA1D92" w:rsidRPr="00D77625" w:rsidRDefault="00D77625" w:rsidP="00CB3E17">
      <w:pPr>
        <w:pStyle w:val="ListParagraph"/>
        <w:numPr>
          <w:ilvl w:val="0"/>
          <w:numId w:val="15"/>
        </w:numPr>
        <w:bidi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>(لا أدري)</w:t>
      </w:r>
    </w:p>
    <w:p w:rsidR="00BA1D92" w:rsidRPr="00C8671E" w:rsidRDefault="00BA1D92" w:rsidP="00304A33">
      <w:pPr>
        <w:bidi/>
        <w:jc w:val="both"/>
        <w:rPr>
          <w:rFonts w:ascii="Unikurd Goran" w:hAnsi="Unikurd Goran" w:cs="Unikurd Goran"/>
        </w:rPr>
      </w:pPr>
    </w:p>
    <w:p w:rsidR="008C16DE" w:rsidRPr="00C8671E" w:rsidRDefault="000B0A95" w:rsidP="00304A33">
      <w:pPr>
        <w:bidi/>
        <w:jc w:val="both"/>
        <w:rPr>
          <w:rFonts w:ascii="Unikurd Goran" w:hAnsi="Unikurd Goran" w:cs="Unikurd Goran"/>
        </w:rPr>
      </w:pPr>
      <w:r w:rsidRPr="000B0A95">
        <w:rPr>
          <w:rFonts w:ascii="Traditional Arabic" w:hAnsi="Traditional Arabic" w:cs="Traditional Arabic"/>
          <w:b/>
          <w:sz w:val="28"/>
          <w:szCs w:val="28"/>
          <w:rtl/>
        </w:rPr>
        <w:t>ه</w:t>
      </w:r>
      <w:r>
        <w:rPr>
          <w:rFonts w:ascii="Unikurd Goran" w:hAnsi="Unikurd Goran" w:cs="Unikurd Goran" w:hint="cs"/>
          <w:b/>
          <w:rtl/>
        </w:rPr>
        <w:t xml:space="preserve">٢: </w:t>
      </w:r>
      <w:r w:rsidR="00511558" w:rsidRPr="00C8671E">
        <w:rPr>
          <w:rFonts w:ascii="Unikurd Goran" w:hAnsi="Unikurd Goran" w:cs="Unikurd Goran"/>
          <w:rtl/>
        </w:rPr>
        <w:t>تحتوي حقول نفط كركوك على النسبة المئوية التالیة من إحتياطيات النفط المؤكدة في العراق؟</w:t>
      </w:r>
    </w:p>
    <w:p w:rsidR="00BA1D92" w:rsidRPr="00D77625" w:rsidRDefault="00684CC1" w:rsidP="00CB3E17">
      <w:pPr>
        <w:pStyle w:val="ListParagraph"/>
        <w:numPr>
          <w:ilvl w:val="0"/>
          <w:numId w:val="16"/>
        </w:numPr>
        <w:bidi/>
        <w:jc w:val="both"/>
        <w:rPr>
          <w:rFonts w:ascii="Unikurd Goran" w:hAnsi="Unikurd Goran" w:cs="Unikurd Goran"/>
        </w:rPr>
      </w:pPr>
      <w:r w:rsidRPr="00D77625">
        <w:rPr>
          <w:rFonts w:ascii="Unikurd Goran" w:hAnsi="Unikurd Goran" w:cs="Unikurd Goran"/>
        </w:rPr>
        <w:t>50%</w:t>
      </w:r>
    </w:p>
    <w:p w:rsidR="00BA1D92" w:rsidRPr="00D77625" w:rsidRDefault="00684CC1" w:rsidP="00CB3E17">
      <w:pPr>
        <w:pStyle w:val="ListParagraph"/>
        <w:numPr>
          <w:ilvl w:val="0"/>
          <w:numId w:val="16"/>
        </w:numPr>
        <w:bidi/>
        <w:jc w:val="both"/>
        <w:rPr>
          <w:rFonts w:ascii="Unikurd Goran" w:hAnsi="Unikurd Goran" w:cs="Unikurd Goran"/>
        </w:rPr>
      </w:pPr>
      <w:r w:rsidRPr="00D77625">
        <w:rPr>
          <w:rFonts w:ascii="Unikurd Goran" w:hAnsi="Unikurd Goran" w:cs="Unikurd Goran"/>
        </w:rPr>
        <w:t>40%</w:t>
      </w:r>
    </w:p>
    <w:p w:rsidR="00BA1D92" w:rsidRPr="00D77625" w:rsidRDefault="00684CC1" w:rsidP="00CB3E17">
      <w:pPr>
        <w:pStyle w:val="ListParagraph"/>
        <w:numPr>
          <w:ilvl w:val="0"/>
          <w:numId w:val="16"/>
        </w:numPr>
        <w:bidi/>
        <w:jc w:val="both"/>
        <w:rPr>
          <w:rFonts w:ascii="Unikurd Goran" w:hAnsi="Unikurd Goran" w:cs="Unikurd Goran"/>
        </w:rPr>
      </w:pPr>
      <w:r w:rsidRPr="00D77625">
        <w:rPr>
          <w:rFonts w:ascii="Unikurd Goran" w:hAnsi="Unikurd Goran" w:cs="Unikurd Goran"/>
        </w:rPr>
        <w:t>30%</w:t>
      </w:r>
    </w:p>
    <w:p w:rsidR="00BA1D92" w:rsidRDefault="00684CC1" w:rsidP="00CB3E17">
      <w:pPr>
        <w:pStyle w:val="ListParagraph"/>
        <w:numPr>
          <w:ilvl w:val="0"/>
          <w:numId w:val="16"/>
        </w:numPr>
        <w:bidi/>
        <w:jc w:val="both"/>
        <w:rPr>
          <w:rFonts w:ascii="Unikurd Goran" w:hAnsi="Unikurd Goran" w:cs="Unikurd Goran"/>
        </w:rPr>
      </w:pPr>
      <w:r w:rsidRPr="00D77625">
        <w:rPr>
          <w:rFonts w:ascii="Unikurd Goran" w:hAnsi="Unikurd Goran" w:cs="Unikurd Goran"/>
        </w:rPr>
        <w:t>20%</w:t>
      </w:r>
    </w:p>
    <w:p w:rsidR="00D77625" w:rsidRDefault="00D77625" w:rsidP="00CB3E17">
      <w:pPr>
        <w:pStyle w:val="ListParagraph"/>
        <w:numPr>
          <w:ilvl w:val="0"/>
          <w:numId w:val="17"/>
        </w:numPr>
        <w:bidi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>(لا أدري)</w:t>
      </w:r>
    </w:p>
    <w:p w:rsidR="00D77625" w:rsidRPr="00D77625" w:rsidRDefault="00D77625" w:rsidP="00D77625">
      <w:pPr>
        <w:pStyle w:val="ListParagraph"/>
        <w:bidi/>
        <w:jc w:val="both"/>
        <w:rPr>
          <w:rFonts w:ascii="Unikurd Goran" w:hAnsi="Unikurd Goran" w:cs="Unikurd Goran"/>
        </w:rPr>
      </w:pPr>
    </w:p>
    <w:p w:rsidR="00BA1D92" w:rsidRPr="00C8671E" w:rsidRDefault="000B0A95" w:rsidP="00304A33">
      <w:pPr>
        <w:bidi/>
        <w:jc w:val="both"/>
        <w:rPr>
          <w:rFonts w:ascii="Unikurd Goran" w:hAnsi="Unikurd Goran" w:cs="Unikurd Goran"/>
        </w:rPr>
      </w:pPr>
      <w:r w:rsidRPr="000B0A95">
        <w:rPr>
          <w:rFonts w:ascii="Traditional Arabic" w:hAnsi="Traditional Arabic" w:cs="Traditional Arabic"/>
          <w:b/>
          <w:sz w:val="28"/>
          <w:szCs w:val="28"/>
          <w:rtl/>
        </w:rPr>
        <w:t>ه</w:t>
      </w:r>
      <w:r>
        <w:rPr>
          <w:rFonts w:ascii="Unikurd Goran" w:hAnsi="Unikurd Goran" w:cs="Unikurd Goran" w:hint="cs"/>
          <w:b/>
          <w:rtl/>
        </w:rPr>
        <w:t xml:space="preserve">٣: </w:t>
      </w:r>
      <w:r w:rsidR="00707C4D" w:rsidRPr="00C8671E">
        <w:rPr>
          <w:rFonts w:ascii="Unikurd Goran" w:hAnsi="Unikurd Goran" w:cs="Unikurd Goran"/>
          <w:rtl/>
        </w:rPr>
        <w:t>تمويل موظفي</w:t>
      </w:r>
      <w:r w:rsidR="007D77DA" w:rsidRPr="00C8671E">
        <w:rPr>
          <w:rFonts w:ascii="Unikurd Goran" w:hAnsi="Unikurd Goran" w:cs="Unikurd Goran"/>
          <w:rtl/>
        </w:rPr>
        <w:t xml:space="preserve"> الدولة</w:t>
      </w:r>
      <w:r w:rsidR="00707C4D" w:rsidRPr="00C8671E">
        <w:rPr>
          <w:rFonts w:ascii="Unikurd Goran" w:hAnsi="Unikurd Goran" w:cs="Unikurd Goran"/>
          <w:rtl/>
        </w:rPr>
        <w:t xml:space="preserve"> وإعادة بناء المدينة يأتي من؟</w:t>
      </w:r>
    </w:p>
    <w:p w:rsidR="00BA1D92" w:rsidRPr="00D77625" w:rsidRDefault="0030080F" w:rsidP="00CB3E17">
      <w:pPr>
        <w:pStyle w:val="ListParagraph"/>
        <w:numPr>
          <w:ilvl w:val="0"/>
          <w:numId w:val="18"/>
        </w:numPr>
        <w:bidi/>
        <w:jc w:val="both"/>
        <w:rPr>
          <w:rFonts w:ascii="Unikurd Goran" w:hAnsi="Unikurd Goran" w:cs="Unikurd Goran"/>
        </w:rPr>
      </w:pPr>
      <w:r w:rsidRPr="00D77625">
        <w:rPr>
          <w:rFonts w:ascii="Unikurd Goran" w:hAnsi="Unikurd Goran" w:cs="Unikurd Goran"/>
          <w:rtl/>
        </w:rPr>
        <w:t>الحکومة الفیدرالیة</w:t>
      </w:r>
    </w:p>
    <w:p w:rsidR="00BA1D92" w:rsidRPr="00D77625" w:rsidRDefault="0030080F" w:rsidP="00CB3E17">
      <w:pPr>
        <w:pStyle w:val="ListParagraph"/>
        <w:numPr>
          <w:ilvl w:val="0"/>
          <w:numId w:val="18"/>
        </w:numPr>
        <w:bidi/>
        <w:jc w:val="both"/>
        <w:rPr>
          <w:rFonts w:ascii="Unikurd Goran" w:hAnsi="Unikurd Goran" w:cs="Unikurd Goran"/>
        </w:rPr>
      </w:pPr>
      <w:r w:rsidRPr="00D77625">
        <w:rPr>
          <w:rFonts w:ascii="Unikurd Goran" w:hAnsi="Unikurd Goran" w:cs="Unikurd Goran"/>
          <w:rtl/>
        </w:rPr>
        <w:t>حکومة إقلیم کوردستان</w:t>
      </w:r>
      <w:r w:rsidR="00BA1D92" w:rsidRPr="00D77625">
        <w:rPr>
          <w:rFonts w:ascii="Unikurd Goran" w:hAnsi="Unikurd Goran" w:cs="Unikurd Goran"/>
        </w:rPr>
        <w:t xml:space="preserve"> </w:t>
      </w:r>
    </w:p>
    <w:p w:rsidR="00BA1D92" w:rsidRPr="00D77625" w:rsidRDefault="0030080F" w:rsidP="00CB3E17">
      <w:pPr>
        <w:pStyle w:val="ListParagraph"/>
        <w:numPr>
          <w:ilvl w:val="0"/>
          <w:numId w:val="18"/>
        </w:numPr>
        <w:bidi/>
        <w:jc w:val="both"/>
        <w:rPr>
          <w:rFonts w:ascii="Unikurd Goran" w:hAnsi="Unikurd Goran" w:cs="Unikurd Goran"/>
        </w:rPr>
      </w:pPr>
      <w:r w:rsidRPr="00D77625">
        <w:rPr>
          <w:rFonts w:ascii="Unikurd Goran" w:hAnsi="Unikurd Goran" w:cs="Unikurd Goran"/>
          <w:rtl/>
        </w:rPr>
        <w:t>حکومة إقلیم کوردستان و الحکومة الفیدرالیة معا</w:t>
      </w:r>
    </w:p>
    <w:p w:rsidR="00BA1D92" w:rsidRPr="00D77625" w:rsidRDefault="0030080F" w:rsidP="00CB3E17">
      <w:pPr>
        <w:pStyle w:val="ListParagraph"/>
        <w:numPr>
          <w:ilvl w:val="0"/>
          <w:numId w:val="18"/>
        </w:numPr>
        <w:bidi/>
        <w:jc w:val="both"/>
        <w:rPr>
          <w:rFonts w:ascii="Unikurd Goran" w:hAnsi="Unikurd Goran" w:cs="Unikurd Goran"/>
        </w:rPr>
      </w:pPr>
      <w:r w:rsidRPr="00D77625">
        <w:rPr>
          <w:rFonts w:ascii="Unikurd Goran" w:hAnsi="Unikurd Goran" w:cs="Unikurd Goran"/>
          <w:rtl/>
        </w:rPr>
        <w:t>لا من حکومة إقلیم کوردستان ولا من الحکومة الفیدرالیة</w:t>
      </w:r>
      <w:r w:rsidR="00BA1D92" w:rsidRPr="00D77625">
        <w:rPr>
          <w:rFonts w:ascii="Unikurd Goran" w:hAnsi="Unikurd Goran" w:cs="Unikurd Goran"/>
        </w:rPr>
        <w:t xml:space="preserve"> </w:t>
      </w:r>
    </w:p>
    <w:p w:rsidR="00BA1D92" w:rsidRPr="00D77625" w:rsidRDefault="00D77625" w:rsidP="00CB3E17">
      <w:pPr>
        <w:pStyle w:val="ListParagraph"/>
        <w:numPr>
          <w:ilvl w:val="0"/>
          <w:numId w:val="19"/>
        </w:numPr>
        <w:bidi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>(لا أدري)</w:t>
      </w:r>
    </w:p>
    <w:p w:rsidR="00D40375" w:rsidRPr="00C8671E" w:rsidRDefault="00D40375" w:rsidP="00304A33">
      <w:pPr>
        <w:bidi/>
        <w:jc w:val="both"/>
        <w:rPr>
          <w:rFonts w:ascii="Unikurd Goran" w:hAnsi="Unikurd Goran" w:cs="Unikurd Goran"/>
        </w:rPr>
      </w:pPr>
    </w:p>
    <w:p w:rsidR="00BA1D92" w:rsidRPr="00C8671E" w:rsidRDefault="000B0A95" w:rsidP="00304A33">
      <w:pPr>
        <w:bidi/>
        <w:jc w:val="both"/>
        <w:rPr>
          <w:rFonts w:ascii="Unikurd Goran" w:hAnsi="Unikurd Goran" w:cs="Unikurd Goran"/>
        </w:rPr>
      </w:pPr>
      <w:r w:rsidRPr="000B0A95">
        <w:rPr>
          <w:rFonts w:ascii="Traditional Arabic" w:hAnsi="Traditional Arabic" w:cs="Traditional Arabic"/>
          <w:b/>
          <w:sz w:val="28"/>
          <w:szCs w:val="28"/>
          <w:rtl/>
        </w:rPr>
        <w:t>ه</w:t>
      </w:r>
      <w:r>
        <w:rPr>
          <w:rFonts w:ascii="Unikurd Goran" w:hAnsi="Unikurd Goran" w:cs="Unikurd Goran" w:hint="cs"/>
          <w:b/>
          <w:rtl/>
        </w:rPr>
        <w:t xml:space="preserve">٤: </w:t>
      </w:r>
      <w:r w:rsidR="0030080F" w:rsidRPr="00C8671E">
        <w:rPr>
          <w:rFonts w:ascii="Unikurd Goran" w:hAnsi="Unikurd Goran" w:cs="Unikurd Goran"/>
          <w:rtl/>
        </w:rPr>
        <w:t>المادة 140 من الدستور العراقي لعام 2005 تنص على؟</w:t>
      </w:r>
    </w:p>
    <w:p w:rsidR="00BA1D92" w:rsidRPr="00D77625" w:rsidRDefault="0030080F" w:rsidP="00CB3E17">
      <w:pPr>
        <w:pStyle w:val="ListParagraph"/>
        <w:numPr>
          <w:ilvl w:val="0"/>
          <w:numId w:val="20"/>
        </w:numPr>
        <w:bidi/>
        <w:jc w:val="both"/>
        <w:rPr>
          <w:rFonts w:ascii="Unikurd Goran" w:hAnsi="Unikurd Goran" w:cs="Unikurd Goran"/>
        </w:rPr>
      </w:pPr>
      <w:r w:rsidRPr="00D77625">
        <w:rPr>
          <w:rFonts w:ascii="Unikurd Goran" w:hAnsi="Unikurd Goran" w:cs="Unikurd Goran"/>
          <w:rtl/>
        </w:rPr>
        <w:t>إنضمام کرکوک إلی إقلیم کوردستان</w:t>
      </w:r>
      <w:r w:rsidR="00BA1D92" w:rsidRPr="00D77625">
        <w:rPr>
          <w:rFonts w:ascii="Unikurd Goran" w:hAnsi="Unikurd Goran" w:cs="Unikurd Goran"/>
        </w:rPr>
        <w:t xml:space="preserve"> </w:t>
      </w:r>
    </w:p>
    <w:p w:rsidR="00BA1D92" w:rsidRPr="00D77625" w:rsidRDefault="0030080F" w:rsidP="00CB3E17">
      <w:pPr>
        <w:pStyle w:val="ListParagraph"/>
        <w:numPr>
          <w:ilvl w:val="0"/>
          <w:numId w:val="20"/>
        </w:numPr>
        <w:bidi/>
        <w:jc w:val="both"/>
        <w:rPr>
          <w:rFonts w:ascii="Unikurd Goran" w:hAnsi="Unikurd Goran" w:cs="Unikurd Goran"/>
        </w:rPr>
      </w:pPr>
      <w:r w:rsidRPr="00D77625">
        <w:rPr>
          <w:rFonts w:ascii="Unikurd Goran" w:hAnsi="Unikurd Goran" w:cs="Unikurd Goran"/>
          <w:rtl/>
        </w:rPr>
        <w:t>الإستفتاء حول الوضع الدستوري لكركوك</w:t>
      </w:r>
    </w:p>
    <w:p w:rsidR="00BA1D92" w:rsidRPr="00D77625" w:rsidRDefault="0030080F" w:rsidP="00CB3E17">
      <w:pPr>
        <w:pStyle w:val="ListParagraph"/>
        <w:numPr>
          <w:ilvl w:val="0"/>
          <w:numId w:val="20"/>
        </w:numPr>
        <w:bidi/>
        <w:jc w:val="both"/>
        <w:rPr>
          <w:rFonts w:ascii="Unikurd Goran" w:hAnsi="Unikurd Goran" w:cs="Unikurd Goran"/>
        </w:rPr>
      </w:pPr>
      <w:r w:rsidRPr="00D77625">
        <w:rPr>
          <w:rFonts w:ascii="Unikurd Goran" w:hAnsi="Unikurd Goran" w:cs="Unikurd Goran"/>
          <w:rtl/>
        </w:rPr>
        <w:t>أن تصبح کرکوک إقلیما مستقلا بحد ذاتە</w:t>
      </w:r>
    </w:p>
    <w:p w:rsidR="00BA1D92" w:rsidRPr="00D77625" w:rsidRDefault="00D77625" w:rsidP="00CB3E17">
      <w:pPr>
        <w:pStyle w:val="ListParagraph"/>
        <w:numPr>
          <w:ilvl w:val="0"/>
          <w:numId w:val="21"/>
        </w:numPr>
        <w:bidi/>
        <w:jc w:val="both"/>
        <w:rPr>
          <w:rFonts w:ascii="Unikurd Goran" w:hAnsi="Unikurd Goran" w:cs="Unikurd Goran"/>
          <w:rtl/>
        </w:rPr>
      </w:pPr>
      <w:r>
        <w:rPr>
          <w:rFonts w:ascii="Unikurd Goran" w:hAnsi="Unikurd Goran" w:cs="Unikurd Goran" w:hint="cs"/>
          <w:rtl/>
        </w:rPr>
        <w:t>(لا أدري)</w:t>
      </w:r>
    </w:p>
    <w:p w:rsidR="00D77625" w:rsidRPr="00C8671E" w:rsidRDefault="00D77625" w:rsidP="00D77625">
      <w:pPr>
        <w:bidi/>
        <w:jc w:val="both"/>
        <w:rPr>
          <w:rFonts w:ascii="Unikurd Goran" w:hAnsi="Unikurd Goran" w:cs="Unikurd Goran"/>
        </w:rPr>
      </w:pPr>
    </w:p>
    <w:p w:rsidR="00D40375" w:rsidRPr="00C8671E" w:rsidRDefault="000B0A95" w:rsidP="00304A33">
      <w:pPr>
        <w:bidi/>
        <w:spacing w:line="360" w:lineRule="auto"/>
        <w:jc w:val="both"/>
        <w:rPr>
          <w:rFonts w:ascii="Unikurd Goran" w:hAnsi="Unikurd Goran" w:cs="Unikurd Goran"/>
        </w:rPr>
      </w:pPr>
      <w:r w:rsidRPr="00D77625">
        <w:rPr>
          <w:rFonts w:ascii="Traditional Arabic" w:hAnsi="Traditional Arabic" w:cs="Traditional Arabic"/>
          <w:b/>
          <w:sz w:val="28"/>
          <w:szCs w:val="28"/>
          <w:rtl/>
        </w:rPr>
        <w:t>ه</w:t>
      </w:r>
      <w:r>
        <w:rPr>
          <w:rFonts w:ascii="Unikurd Goran" w:hAnsi="Unikurd Goran" w:cs="Unikurd Goran" w:hint="cs"/>
          <w:b/>
          <w:rtl/>
        </w:rPr>
        <w:t xml:space="preserve">٥: </w:t>
      </w:r>
      <w:r w:rsidR="0030080F" w:rsidRPr="00C8671E">
        <w:rPr>
          <w:rFonts w:ascii="Unikurd Goran" w:hAnsi="Unikurd Goran" w:cs="Unikurd Goran"/>
          <w:rtl/>
        </w:rPr>
        <w:t>فيما يتعلق بالصلاحيات المشتركة بين الحكومة الاتحادية ومجلس الم</w:t>
      </w:r>
      <w:r w:rsidR="00204D11" w:rsidRPr="00C8671E">
        <w:rPr>
          <w:rFonts w:ascii="Unikurd Goran" w:hAnsi="Unikurd Goran" w:cs="Unikurd Goran"/>
          <w:rtl/>
        </w:rPr>
        <w:t>حافظ</w:t>
      </w:r>
      <w:r w:rsidR="0030080F" w:rsidRPr="00C8671E">
        <w:rPr>
          <w:rFonts w:ascii="Unikurd Goran" w:hAnsi="Unikurd Goran" w:cs="Unikurd Goran"/>
          <w:rtl/>
        </w:rPr>
        <w:t>ة، ما هي المؤسسة التي لها الأولوية حاليا في حالات النزاع؟</w:t>
      </w:r>
    </w:p>
    <w:p w:rsidR="00D40375" w:rsidRPr="00D77625" w:rsidRDefault="00204D11" w:rsidP="00CB3E17">
      <w:pPr>
        <w:pStyle w:val="ListParagraph"/>
        <w:numPr>
          <w:ilvl w:val="0"/>
          <w:numId w:val="22"/>
        </w:numPr>
        <w:bidi/>
        <w:jc w:val="both"/>
        <w:rPr>
          <w:rFonts w:ascii="Unikurd Goran" w:hAnsi="Unikurd Goran" w:cs="Unikurd Goran"/>
        </w:rPr>
      </w:pPr>
      <w:r w:rsidRPr="00D77625">
        <w:rPr>
          <w:rFonts w:ascii="Unikurd Goran" w:hAnsi="Unikurd Goran" w:cs="Unikurd Goran"/>
          <w:rtl/>
        </w:rPr>
        <w:t>الحكومة الاتحادية</w:t>
      </w:r>
    </w:p>
    <w:p w:rsidR="00D40375" w:rsidRPr="00D77625" w:rsidRDefault="00204D11" w:rsidP="00CB3E17">
      <w:pPr>
        <w:pStyle w:val="ListParagraph"/>
        <w:numPr>
          <w:ilvl w:val="0"/>
          <w:numId w:val="22"/>
        </w:numPr>
        <w:bidi/>
        <w:jc w:val="both"/>
        <w:rPr>
          <w:rFonts w:ascii="Unikurd Goran" w:hAnsi="Unikurd Goran" w:cs="Unikurd Goran"/>
        </w:rPr>
      </w:pPr>
      <w:r w:rsidRPr="00D77625">
        <w:rPr>
          <w:rFonts w:ascii="Unikurd Goran" w:hAnsi="Unikurd Goran" w:cs="Unikurd Goran"/>
          <w:rtl/>
        </w:rPr>
        <w:t>مجلس المحافظة</w:t>
      </w:r>
    </w:p>
    <w:p w:rsidR="00D40375" w:rsidRPr="00D77625" w:rsidRDefault="00204D11" w:rsidP="00CB3E17">
      <w:pPr>
        <w:pStyle w:val="ListParagraph"/>
        <w:numPr>
          <w:ilvl w:val="0"/>
          <w:numId w:val="22"/>
        </w:numPr>
        <w:bidi/>
        <w:jc w:val="both"/>
        <w:rPr>
          <w:rFonts w:ascii="Unikurd Goran" w:hAnsi="Unikurd Goran" w:cs="Unikurd Goran"/>
        </w:rPr>
      </w:pPr>
      <w:r w:rsidRPr="00D77625">
        <w:rPr>
          <w:rFonts w:ascii="Unikurd Goran" w:hAnsi="Unikurd Goran" w:cs="Unikurd Goran"/>
          <w:rtl/>
        </w:rPr>
        <w:t>لیس لأي واحد منهما الأولویة</w:t>
      </w:r>
    </w:p>
    <w:p w:rsidR="006E209F" w:rsidRPr="00D77625" w:rsidRDefault="00D77625" w:rsidP="00CB3E17">
      <w:pPr>
        <w:pStyle w:val="ListParagraph"/>
        <w:numPr>
          <w:ilvl w:val="0"/>
          <w:numId w:val="23"/>
        </w:numPr>
        <w:bidi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>(لا أدري)</w:t>
      </w:r>
    </w:p>
    <w:p w:rsidR="00FB06EF" w:rsidRPr="00C8671E" w:rsidRDefault="00FB06EF" w:rsidP="00304A33">
      <w:pPr>
        <w:bidi/>
        <w:jc w:val="both"/>
        <w:rPr>
          <w:rFonts w:ascii="Unikurd Goran" w:hAnsi="Unikurd Goran" w:cs="Unikurd Goran"/>
          <w:b/>
          <w:i/>
        </w:rPr>
      </w:pPr>
    </w:p>
    <w:sectPr w:rsidR="00FB06EF" w:rsidRPr="00C8671E" w:rsidSect="00F37DC4">
      <w:headerReference w:type="default" r:id="rId8"/>
      <w:pgSz w:w="11906" w:h="16838"/>
      <w:pgMar w:top="1440" w:right="1440" w:bottom="72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1FAD" w:rsidRDefault="00261FAD">
      <w:r>
        <w:separator/>
      </w:r>
    </w:p>
  </w:endnote>
  <w:endnote w:type="continuationSeparator" w:id="0">
    <w:p w:rsidR="00261FAD" w:rsidRDefault="00261F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ikurd Goran">
    <w:altName w:val="Tahoma"/>
    <w:panose1 w:val="020B0604030504040204"/>
    <w:charset w:val="00"/>
    <w:family w:val="swiss"/>
    <w:pitch w:val="variable"/>
    <w:sig w:usb0="00002007" w:usb1="80000000" w:usb2="00000008" w:usb3="00000000" w:csb0="00000051" w:csb1="00000000"/>
  </w:font>
  <w:font w:name="Noto Naskh Arabic UI">
    <w:altName w:val="Segoe UI Light"/>
    <w:panose1 w:val="020B0502040504020204"/>
    <w:charset w:val="00"/>
    <w:family w:val="swiss"/>
    <w:pitch w:val="variable"/>
    <w:sig w:usb0="00002001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1FAD" w:rsidRDefault="00261FAD">
      <w:r>
        <w:separator/>
      </w:r>
    </w:p>
  </w:footnote>
  <w:footnote w:type="continuationSeparator" w:id="0">
    <w:p w:rsidR="00261FAD" w:rsidRDefault="00261F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51962" w:rsidRDefault="00D51962">
    <w:pPr>
      <w:pStyle w:val="Header"/>
      <w:jc w:val="center"/>
    </w:pPr>
    <w:r>
      <w:t xml:space="preserve">Page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 w:val="24"/>
        <w:szCs w:val="24"/>
      </w:rPr>
      <w:fldChar w:fldCharType="separate"/>
    </w:r>
    <w:r w:rsidR="00D74806">
      <w:rPr>
        <w:b/>
        <w:bCs/>
        <w:noProof/>
      </w:rPr>
      <w:t>1</w:t>
    </w:r>
    <w:r>
      <w:rPr>
        <w:b/>
        <w:bCs/>
        <w:sz w:val="24"/>
        <w:szCs w:val="24"/>
      </w:rPr>
      <w:fldChar w:fldCharType="end"/>
    </w:r>
    <w:r>
      <w:t xml:space="preserve"> of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 w:val="24"/>
        <w:szCs w:val="24"/>
      </w:rPr>
      <w:fldChar w:fldCharType="separate"/>
    </w:r>
    <w:r w:rsidR="00D74806">
      <w:rPr>
        <w:b/>
        <w:bCs/>
        <w:noProof/>
      </w:rPr>
      <w:t>15</w:t>
    </w:r>
    <w:r>
      <w:rPr>
        <w:b/>
        <w:bCs/>
        <w:sz w:val="24"/>
        <w:szCs w:val="24"/>
      </w:rPr>
      <w:fldChar w:fldCharType="end"/>
    </w:r>
  </w:p>
  <w:p w:rsidR="00D51962" w:rsidRPr="00EB4C17" w:rsidRDefault="00D51962" w:rsidP="00EB4C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6208D"/>
    <w:multiLevelType w:val="hybridMultilevel"/>
    <w:tmpl w:val="09FEBD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B41ED"/>
    <w:multiLevelType w:val="hybridMultilevel"/>
    <w:tmpl w:val="DE761958"/>
    <w:lvl w:ilvl="0" w:tplc="0809000F">
      <w:start w:val="1"/>
      <w:numFmt w:val="decimal"/>
      <w:lvlText w:val="%1."/>
      <w:lvlJc w:val="left"/>
      <w:pPr>
        <w:ind w:left="1069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3753DF9"/>
    <w:multiLevelType w:val="hybridMultilevel"/>
    <w:tmpl w:val="52C4934C"/>
    <w:lvl w:ilvl="0" w:tplc="703ABC94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74E83"/>
    <w:multiLevelType w:val="hybridMultilevel"/>
    <w:tmpl w:val="662E84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3E178F9"/>
    <w:multiLevelType w:val="hybridMultilevel"/>
    <w:tmpl w:val="50F6709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F70FED"/>
    <w:multiLevelType w:val="hybridMultilevel"/>
    <w:tmpl w:val="94589C0A"/>
    <w:lvl w:ilvl="0" w:tplc="2278A4DC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796217"/>
    <w:multiLevelType w:val="hybridMultilevel"/>
    <w:tmpl w:val="D33C4846"/>
    <w:lvl w:ilvl="0" w:tplc="D6D8A3FA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454955"/>
    <w:multiLevelType w:val="hybridMultilevel"/>
    <w:tmpl w:val="F44A507A"/>
    <w:lvl w:ilvl="0" w:tplc="E43C51B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2D50C4"/>
    <w:multiLevelType w:val="hybridMultilevel"/>
    <w:tmpl w:val="621A1E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F0787E"/>
    <w:multiLevelType w:val="hybridMultilevel"/>
    <w:tmpl w:val="7504B50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1640C3"/>
    <w:multiLevelType w:val="hybridMultilevel"/>
    <w:tmpl w:val="55727E2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531211"/>
    <w:multiLevelType w:val="hybridMultilevel"/>
    <w:tmpl w:val="9A7274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380E1B"/>
    <w:multiLevelType w:val="hybridMultilevel"/>
    <w:tmpl w:val="C2642928"/>
    <w:lvl w:ilvl="0" w:tplc="0809000F">
      <w:start w:val="1"/>
      <w:numFmt w:val="decimal"/>
      <w:lvlText w:val="%1."/>
      <w:lvlJc w:val="left"/>
      <w:pPr>
        <w:ind w:left="785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56030C"/>
    <w:multiLevelType w:val="hybridMultilevel"/>
    <w:tmpl w:val="2F4A9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E65F62"/>
    <w:multiLevelType w:val="hybridMultilevel"/>
    <w:tmpl w:val="014AB9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B31710"/>
    <w:multiLevelType w:val="hybridMultilevel"/>
    <w:tmpl w:val="D17ABA9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5E50EB"/>
    <w:multiLevelType w:val="hybridMultilevel"/>
    <w:tmpl w:val="313C2570"/>
    <w:lvl w:ilvl="0" w:tplc="E4123736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5114BC"/>
    <w:multiLevelType w:val="hybridMultilevel"/>
    <w:tmpl w:val="934EB896"/>
    <w:lvl w:ilvl="0" w:tplc="93E8CB86">
      <w:start w:val="9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5" w:hanging="360"/>
      </w:pPr>
    </w:lvl>
    <w:lvl w:ilvl="2" w:tplc="0809001B" w:tentative="1">
      <w:start w:val="1"/>
      <w:numFmt w:val="lowerRoman"/>
      <w:lvlText w:val="%3."/>
      <w:lvlJc w:val="right"/>
      <w:pPr>
        <w:ind w:left="2225" w:hanging="180"/>
      </w:pPr>
    </w:lvl>
    <w:lvl w:ilvl="3" w:tplc="0809000F" w:tentative="1">
      <w:start w:val="1"/>
      <w:numFmt w:val="decimal"/>
      <w:lvlText w:val="%4."/>
      <w:lvlJc w:val="left"/>
      <w:pPr>
        <w:ind w:left="2945" w:hanging="360"/>
      </w:pPr>
    </w:lvl>
    <w:lvl w:ilvl="4" w:tplc="08090019" w:tentative="1">
      <w:start w:val="1"/>
      <w:numFmt w:val="lowerLetter"/>
      <w:lvlText w:val="%5."/>
      <w:lvlJc w:val="left"/>
      <w:pPr>
        <w:ind w:left="3665" w:hanging="360"/>
      </w:pPr>
    </w:lvl>
    <w:lvl w:ilvl="5" w:tplc="0809001B" w:tentative="1">
      <w:start w:val="1"/>
      <w:numFmt w:val="lowerRoman"/>
      <w:lvlText w:val="%6."/>
      <w:lvlJc w:val="right"/>
      <w:pPr>
        <w:ind w:left="4385" w:hanging="180"/>
      </w:pPr>
    </w:lvl>
    <w:lvl w:ilvl="6" w:tplc="0809000F" w:tentative="1">
      <w:start w:val="1"/>
      <w:numFmt w:val="decimal"/>
      <w:lvlText w:val="%7."/>
      <w:lvlJc w:val="left"/>
      <w:pPr>
        <w:ind w:left="5105" w:hanging="360"/>
      </w:pPr>
    </w:lvl>
    <w:lvl w:ilvl="7" w:tplc="08090019" w:tentative="1">
      <w:start w:val="1"/>
      <w:numFmt w:val="lowerLetter"/>
      <w:lvlText w:val="%8."/>
      <w:lvlJc w:val="left"/>
      <w:pPr>
        <w:ind w:left="5825" w:hanging="360"/>
      </w:pPr>
    </w:lvl>
    <w:lvl w:ilvl="8" w:tplc="08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8" w15:restartNumberingAfterBreak="0">
    <w:nsid w:val="58876927"/>
    <w:multiLevelType w:val="hybridMultilevel"/>
    <w:tmpl w:val="2FC2B56E"/>
    <w:lvl w:ilvl="0" w:tplc="CF6262EE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BC1D75"/>
    <w:multiLevelType w:val="hybridMultilevel"/>
    <w:tmpl w:val="7896A30A"/>
    <w:lvl w:ilvl="0" w:tplc="6114B502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CC3ED0"/>
    <w:multiLevelType w:val="hybridMultilevel"/>
    <w:tmpl w:val="034A742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705B38"/>
    <w:multiLevelType w:val="hybridMultilevel"/>
    <w:tmpl w:val="747A0E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6B76D6"/>
    <w:multiLevelType w:val="hybridMultilevel"/>
    <w:tmpl w:val="897491D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D67E4F"/>
    <w:multiLevelType w:val="hybridMultilevel"/>
    <w:tmpl w:val="E33030D6"/>
    <w:lvl w:ilvl="0" w:tplc="5720B88A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AE7E22"/>
    <w:multiLevelType w:val="hybridMultilevel"/>
    <w:tmpl w:val="776AB34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0"/>
  </w:num>
  <w:num w:numId="3">
    <w:abstractNumId w:val="8"/>
  </w:num>
  <w:num w:numId="4">
    <w:abstractNumId w:val="1"/>
  </w:num>
  <w:num w:numId="5">
    <w:abstractNumId w:val="12"/>
  </w:num>
  <w:num w:numId="6">
    <w:abstractNumId w:val="4"/>
  </w:num>
  <w:num w:numId="7">
    <w:abstractNumId w:val="3"/>
  </w:num>
  <w:num w:numId="8">
    <w:abstractNumId w:val="17"/>
  </w:num>
  <w:num w:numId="9">
    <w:abstractNumId w:val="15"/>
  </w:num>
  <w:num w:numId="10">
    <w:abstractNumId w:val="0"/>
  </w:num>
  <w:num w:numId="11">
    <w:abstractNumId w:val="22"/>
  </w:num>
  <w:num w:numId="12">
    <w:abstractNumId w:val="20"/>
  </w:num>
  <w:num w:numId="13">
    <w:abstractNumId w:val="6"/>
  </w:num>
  <w:num w:numId="14">
    <w:abstractNumId w:val="24"/>
  </w:num>
  <w:num w:numId="15">
    <w:abstractNumId w:val="18"/>
  </w:num>
  <w:num w:numId="16">
    <w:abstractNumId w:val="11"/>
  </w:num>
  <w:num w:numId="17">
    <w:abstractNumId w:val="16"/>
  </w:num>
  <w:num w:numId="18">
    <w:abstractNumId w:val="13"/>
  </w:num>
  <w:num w:numId="19">
    <w:abstractNumId w:val="5"/>
  </w:num>
  <w:num w:numId="20">
    <w:abstractNumId w:val="9"/>
  </w:num>
  <w:num w:numId="21">
    <w:abstractNumId w:val="2"/>
  </w:num>
  <w:num w:numId="22">
    <w:abstractNumId w:val="21"/>
  </w:num>
  <w:num w:numId="23">
    <w:abstractNumId w:val="19"/>
  </w:num>
  <w:num w:numId="24">
    <w:abstractNumId w:val="7"/>
  </w:num>
  <w:num w:numId="25">
    <w:abstractNumId w:val="23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2NjezsDAyNzAzsLBQ0lEKTi0uzszPAykwrQUA1IPq/ywAAAA="/>
  </w:docVars>
  <w:rsids>
    <w:rsidRoot w:val="001149AC"/>
    <w:rsid w:val="00001A04"/>
    <w:rsid w:val="00001B79"/>
    <w:rsid w:val="00003454"/>
    <w:rsid w:val="00007150"/>
    <w:rsid w:val="00014427"/>
    <w:rsid w:val="0001660B"/>
    <w:rsid w:val="00027818"/>
    <w:rsid w:val="00033390"/>
    <w:rsid w:val="00044239"/>
    <w:rsid w:val="00045D4E"/>
    <w:rsid w:val="000517A8"/>
    <w:rsid w:val="000526D3"/>
    <w:rsid w:val="000628D0"/>
    <w:rsid w:val="00066088"/>
    <w:rsid w:val="000737E9"/>
    <w:rsid w:val="000806F5"/>
    <w:rsid w:val="00082307"/>
    <w:rsid w:val="0009392F"/>
    <w:rsid w:val="000A03C4"/>
    <w:rsid w:val="000A06E3"/>
    <w:rsid w:val="000A0833"/>
    <w:rsid w:val="000A111C"/>
    <w:rsid w:val="000A7A9F"/>
    <w:rsid w:val="000B0A95"/>
    <w:rsid w:val="000B657B"/>
    <w:rsid w:val="000B6805"/>
    <w:rsid w:val="000B6DFD"/>
    <w:rsid w:val="000C50F8"/>
    <w:rsid w:val="000C6C65"/>
    <w:rsid w:val="000D0BE4"/>
    <w:rsid w:val="000D19C3"/>
    <w:rsid w:val="000D36E9"/>
    <w:rsid w:val="000D5A69"/>
    <w:rsid w:val="001149AC"/>
    <w:rsid w:val="00121D09"/>
    <w:rsid w:val="001272E0"/>
    <w:rsid w:val="00135E7B"/>
    <w:rsid w:val="00142362"/>
    <w:rsid w:val="00147D27"/>
    <w:rsid w:val="001566F2"/>
    <w:rsid w:val="00162BB2"/>
    <w:rsid w:val="00163A1A"/>
    <w:rsid w:val="001645F4"/>
    <w:rsid w:val="00170AC0"/>
    <w:rsid w:val="001747CB"/>
    <w:rsid w:val="00180FC2"/>
    <w:rsid w:val="0018287D"/>
    <w:rsid w:val="0018640B"/>
    <w:rsid w:val="001906D8"/>
    <w:rsid w:val="00192ADA"/>
    <w:rsid w:val="001A4894"/>
    <w:rsid w:val="001B0CCB"/>
    <w:rsid w:val="001B3A5C"/>
    <w:rsid w:val="001B3EF5"/>
    <w:rsid w:val="001C0871"/>
    <w:rsid w:val="001C192D"/>
    <w:rsid w:val="001C4D8D"/>
    <w:rsid w:val="001C7F49"/>
    <w:rsid w:val="001D34F4"/>
    <w:rsid w:val="001D4BA7"/>
    <w:rsid w:val="001F104D"/>
    <w:rsid w:val="001F20A2"/>
    <w:rsid w:val="001F20BE"/>
    <w:rsid w:val="001F2E64"/>
    <w:rsid w:val="001F42B7"/>
    <w:rsid w:val="001F4F92"/>
    <w:rsid w:val="00204D11"/>
    <w:rsid w:val="0021031A"/>
    <w:rsid w:val="002119A7"/>
    <w:rsid w:val="00211AB0"/>
    <w:rsid w:val="002149E8"/>
    <w:rsid w:val="00222FC6"/>
    <w:rsid w:val="00223835"/>
    <w:rsid w:val="0023093A"/>
    <w:rsid w:val="00230994"/>
    <w:rsid w:val="00234750"/>
    <w:rsid w:val="002404FB"/>
    <w:rsid w:val="00244F32"/>
    <w:rsid w:val="00247B0A"/>
    <w:rsid w:val="00251F2C"/>
    <w:rsid w:val="00261FAD"/>
    <w:rsid w:val="00262862"/>
    <w:rsid w:val="002635FA"/>
    <w:rsid w:val="00265F3F"/>
    <w:rsid w:val="00266FFC"/>
    <w:rsid w:val="00272502"/>
    <w:rsid w:val="00274E4A"/>
    <w:rsid w:val="00281A9D"/>
    <w:rsid w:val="0029028A"/>
    <w:rsid w:val="00293FEB"/>
    <w:rsid w:val="00297051"/>
    <w:rsid w:val="002A799E"/>
    <w:rsid w:val="002B0F1B"/>
    <w:rsid w:val="002B16E1"/>
    <w:rsid w:val="002B4704"/>
    <w:rsid w:val="002C0DD0"/>
    <w:rsid w:val="002D1F96"/>
    <w:rsid w:val="002D28AD"/>
    <w:rsid w:val="002E4D00"/>
    <w:rsid w:val="002F61C5"/>
    <w:rsid w:val="0030080F"/>
    <w:rsid w:val="00304A33"/>
    <w:rsid w:val="003073F0"/>
    <w:rsid w:val="00317DDB"/>
    <w:rsid w:val="003240C4"/>
    <w:rsid w:val="00324F01"/>
    <w:rsid w:val="00327277"/>
    <w:rsid w:val="0033417F"/>
    <w:rsid w:val="0033612D"/>
    <w:rsid w:val="003419D7"/>
    <w:rsid w:val="00342E75"/>
    <w:rsid w:val="00351964"/>
    <w:rsid w:val="00357CC7"/>
    <w:rsid w:val="00362D2F"/>
    <w:rsid w:val="00373FB5"/>
    <w:rsid w:val="00393968"/>
    <w:rsid w:val="00394841"/>
    <w:rsid w:val="00394B76"/>
    <w:rsid w:val="003A0DFD"/>
    <w:rsid w:val="003B2142"/>
    <w:rsid w:val="003B78AE"/>
    <w:rsid w:val="003C43B3"/>
    <w:rsid w:val="003C7802"/>
    <w:rsid w:val="003D314D"/>
    <w:rsid w:val="003D4065"/>
    <w:rsid w:val="003D46D5"/>
    <w:rsid w:val="003D694A"/>
    <w:rsid w:val="003E1513"/>
    <w:rsid w:val="003E3A7E"/>
    <w:rsid w:val="003F0197"/>
    <w:rsid w:val="003F25AF"/>
    <w:rsid w:val="00401697"/>
    <w:rsid w:val="00401997"/>
    <w:rsid w:val="00403B9E"/>
    <w:rsid w:val="00421F84"/>
    <w:rsid w:val="00422508"/>
    <w:rsid w:val="00425E1E"/>
    <w:rsid w:val="00427938"/>
    <w:rsid w:val="00432045"/>
    <w:rsid w:val="00432D58"/>
    <w:rsid w:val="00440E99"/>
    <w:rsid w:val="00440F66"/>
    <w:rsid w:val="004631A0"/>
    <w:rsid w:val="00475616"/>
    <w:rsid w:val="00476B11"/>
    <w:rsid w:val="00480172"/>
    <w:rsid w:val="00482603"/>
    <w:rsid w:val="00484A87"/>
    <w:rsid w:val="00487723"/>
    <w:rsid w:val="004A426A"/>
    <w:rsid w:val="004A6FDF"/>
    <w:rsid w:val="004B0C42"/>
    <w:rsid w:val="004B3180"/>
    <w:rsid w:val="004B4389"/>
    <w:rsid w:val="004E224C"/>
    <w:rsid w:val="004F38BC"/>
    <w:rsid w:val="0050305B"/>
    <w:rsid w:val="00511558"/>
    <w:rsid w:val="00511B71"/>
    <w:rsid w:val="005154BD"/>
    <w:rsid w:val="00516CD6"/>
    <w:rsid w:val="00522602"/>
    <w:rsid w:val="00524653"/>
    <w:rsid w:val="005274C2"/>
    <w:rsid w:val="0052756E"/>
    <w:rsid w:val="00535009"/>
    <w:rsid w:val="00541A6A"/>
    <w:rsid w:val="005425C3"/>
    <w:rsid w:val="00555EAD"/>
    <w:rsid w:val="00556471"/>
    <w:rsid w:val="00562AD5"/>
    <w:rsid w:val="005641C0"/>
    <w:rsid w:val="00565CC4"/>
    <w:rsid w:val="005850D4"/>
    <w:rsid w:val="005924CE"/>
    <w:rsid w:val="00594B50"/>
    <w:rsid w:val="00597768"/>
    <w:rsid w:val="005A6CC6"/>
    <w:rsid w:val="005B6715"/>
    <w:rsid w:val="005D4575"/>
    <w:rsid w:val="005D483C"/>
    <w:rsid w:val="005D48EC"/>
    <w:rsid w:val="005D508B"/>
    <w:rsid w:val="005D6FC7"/>
    <w:rsid w:val="005E172A"/>
    <w:rsid w:val="005E4BBF"/>
    <w:rsid w:val="005F246C"/>
    <w:rsid w:val="005F506B"/>
    <w:rsid w:val="00600EDC"/>
    <w:rsid w:val="00603B79"/>
    <w:rsid w:val="006102B9"/>
    <w:rsid w:val="006133F7"/>
    <w:rsid w:val="00623CD9"/>
    <w:rsid w:val="00645E90"/>
    <w:rsid w:val="006500D6"/>
    <w:rsid w:val="00651C92"/>
    <w:rsid w:val="00661BFA"/>
    <w:rsid w:val="00664EE2"/>
    <w:rsid w:val="0067651D"/>
    <w:rsid w:val="00681066"/>
    <w:rsid w:val="006819E5"/>
    <w:rsid w:val="00684CC1"/>
    <w:rsid w:val="006A121E"/>
    <w:rsid w:val="006B4DC3"/>
    <w:rsid w:val="006B4DE1"/>
    <w:rsid w:val="006B688F"/>
    <w:rsid w:val="006C61FF"/>
    <w:rsid w:val="006C7017"/>
    <w:rsid w:val="006E01E8"/>
    <w:rsid w:val="006E209F"/>
    <w:rsid w:val="006E4815"/>
    <w:rsid w:val="006E645A"/>
    <w:rsid w:val="006E7BD7"/>
    <w:rsid w:val="0070126F"/>
    <w:rsid w:val="00701742"/>
    <w:rsid w:val="00702B11"/>
    <w:rsid w:val="00707C4D"/>
    <w:rsid w:val="00711862"/>
    <w:rsid w:val="00714CF1"/>
    <w:rsid w:val="007151AE"/>
    <w:rsid w:val="007265A5"/>
    <w:rsid w:val="0073719A"/>
    <w:rsid w:val="00745728"/>
    <w:rsid w:val="00745E52"/>
    <w:rsid w:val="00750B4B"/>
    <w:rsid w:val="00751573"/>
    <w:rsid w:val="00756692"/>
    <w:rsid w:val="00763448"/>
    <w:rsid w:val="00765D01"/>
    <w:rsid w:val="007716ED"/>
    <w:rsid w:val="007754DE"/>
    <w:rsid w:val="007776A9"/>
    <w:rsid w:val="00777BE6"/>
    <w:rsid w:val="00781911"/>
    <w:rsid w:val="00781A39"/>
    <w:rsid w:val="00785107"/>
    <w:rsid w:val="0078666B"/>
    <w:rsid w:val="007A391F"/>
    <w:rsid w:val="007A752F"/>
    <w:rsid w:val="007B27D2"/>
    <w:rsid w:val="007B2C05"/>
    <w:rsid w:val="007B31C0"/>
    <w:rsid w:val="007B3858"/>
    <w:rsid w:val="007C378D"/>
    <w:rsid w:val="007C7D60"/>
    <w:rsid w:val="007D29E2"/>
    <w:rsid w:val="007D3782"/>
    <w:rsid w:val="007D6395"/>
    <w:rsid w:val="007D77DA"/>
    <w:rsid w:val="007E1F91"/>
    <w:rsid w:val="007E2DCD"/>
    <w:rsid w:val="007E494C"/>
    <w:rsid w:val="007F3093"/>
    <w:rsid w:val="007F6826"/>
    <w:rsid w:val="0080095D"/>
    <w:rsid w:val="00805F02"/>
    <w:rsid w:val="00812BB7"/>
    <w:rsid w:val="008219D3"/>
    <w:rsid w:val="0082709B"/>
    <w:rsid w:val="00832912"/>
    <w:rsid w:val="00835125"/>
    <w:rsid w:val="008414F9"/>
    <w:rsid w:val="008434C7"/>
    <w:rsid w:val="00843810"/>
    <w:rsid w:val="008450F2"/>
    <w:rsid w:val="00845887"/>
    <w:rsid w:val="0084633F"/>
    <w:rsid w:val="008575F1"/>
    <w:rsid w:val="00865161"/>
    <w:rsid w:val="00867602"/>
    <w:rsid w:val="00871928"/>
    <w:rsid w:val="00885578"/>
    <w:rsid w:val="008905B6"/>
    <w:rsid w:val="00891618"/>
    <w:rsid w:val="008A3967"/>
    <w:rsid w:val="008B3DB1"/>
    <w:rsid w:val="008B62D2"/>
    <w:rsid w:val="008B6F93"/>
    <w:rsid w:val="008C16DE"/>
    <w:rsid w:val="008D4C49"/>
    <w:rsid w:val="008D4D8A"/>
    <w:rsid w:val="008D68D5"/>
    <w:rsid w:val="008D76B0"/>
    <w:rsid w:val="008E33FD"/>
    <w:rsid w:val="008F1033"/>
    <w:rsid w:val="008F19D9"/>
    <w:rsid w:val="008F2C0B"/>
    <w:rsid w:val="008F6D72"/>
    <w:rsid w:val="00902F24"/>
    <w:rsid w:val="00906580"/>
    <w:rsid w:val="0091162D"/>
    <w:rsid w:val="00914844"/>
    <w:rsid w:val="00917BC9"/>
    <w:rsid w:val="00921759"/>
    <w:rsid w:val="00923643"/>
    <w:rsid w:val="009341D3"/>
    <w:rsid w:val="00942663"/>
    <w:rsid w:val="00944768"/>
    <w:rsid w:val="009510C6"/>
    <w:rsid w:val="00951B0B"/>
    <w:rsid w:val="0095717F"/>
    <w:rsid w:val="00966D53"/>
    <w:rsid w:val="00971E43"/>
    <w:rsid w:val="009829D5"/>
    <w:rsid w:val="0098701F"/>
    <w:rsid w:val="009920AC"/>
    <w:rsid w:val="009A076C"/>
    <w:rsid w:val="009A0867"/>
    <w:rsid w:val="009B10E1"/>
    <w:rsid w:val="009B3461"/>
    <w:rsid w:val="009B37B8"/>
    <w:rsid w:val="009B4318"/>
    <w:rsid w:val="009B5BD2"/>
    <w:rsid w:val="009B723E"/>
    <w:rsid w:val="009C2437"/>
    <w:rsid w:val="009C38CE"/>
    <w:rsid w:val="009C6FE2"/>
    <w:rsid w:val="009D248A"/>
    <w:rsid w:val="009D5BAD"/>
    <w:rsid w:val="009D6618"/>
    <w:rsid w:val="009E0C02"/>
    <w:rsid w:val="009E4BAC"/>
    <w:rsid w:val="009E682F"/>
    <w:rsid w:val="009E7C84"/>
    <w:rsid w:val="009E7F26"/>
    <w:rsid w:val="009F475F"/>
    <w:rsid w:val="009F6F07"/>
    <w:rsid w:val="00A00207"/>
    <w:rsid w:val="00A02D8D"/>
    <w:rsid w:val="00A0568B"/>
    <w:rsid w:val="00A073D8"/>
    <w:rsid w:val="00A125B4"/>
    <w:rsid w:val="00A17CFF"/>
    <w:rsid w:val="00A26A52"/>
    <w:rsid w:val="00A30F02"/>
    <w:rsid w:val="00A35C8B"/>
    <w:rsid w:val="00A35E30"/>
    <w:rsid w:val="00A41CAD"/>
    <w:rsid w:val="00A44F7F"/>
    <w:rsid w:val="00A46CD8"/>
    <w:rsid w:val="00A5299A"/>
    <w:rsid w:val="00A530E6"/>
    <w:rsid w:val="00A5573E"/>
    <w:rsid w:val="00A64993"/>
    <w:rsid w:val="00A75C8E"/>
    <w:rsid w:val="00A76C01"/>
    <w:rsid w:val="00A816B3"/>
    <w:rsid w:val="00A87112"/>
    <w:rsid w:val="00A91786"/>
    <w:rsid w:val="00AB10C9"/>
    <w:rsid w:val="00AB2162"/>
    <w:rsid w:val="00AB25F8"/>
    <w:rsid w:val="00AB3EE3"/>
    <w:rsid w:val="00AB4FE7"/>
    <w:rsid w:val="00AC3953"/>
    <w:rsid w:val="00AC5040"/>
    <w:rsid w:val="00AD13C0"/>
    <w:rsid w:val="00AD2DFD"/>
    <w:rsid w:val="00AE53BE"/>
    <w:rsid w:val="00AE6568"/>
    <w:rsid w:val="00AF3F84"/>
    <w:rsid w:val="00B058E1"/>
    <w:rsid w:val="00B17D15"/>
    <w:rsid w:val="00B25901"/>
    <w:rsid w:val="00B36AD5"/>
    <w:rsid w:val="00B417CD"/>
    <w:rsid w:val="00B443DA"/>
    <w:rsid w:val="00B4738F"/>
    <w:rsid w:val="00B51E6D"/>
    <w:rsid w:val="00B55B1E"/>
    <w:rsid w:val="00B5708F"/>
    <w:rsid w:val="00B6446F"/>
    <w:rsid w:val="00B65206"/>
    <w:rsid w:val="00B719AF"/>
    <w:rsid w:val="00B75759"/>
    <w:rsid w:val="00B7598C"/>
    <w:rsid w:val="00B925F3"/>
    <w:rsid w:val="00B9373C"/>
    <w:rsid w:val="00BA1D92"/>
    <w:rsid w:val="00BC0177"/>
    <w:rsid w:val="00BC427B"/>
    <w:rsid w:val="00BD20CF"/>
    <w:rsid w:val="00BD2CD3"/>
    <w:rsid w:val="00BD534B"/>
    <w:rsid w:val="00BD5942"/>
    <w:rsid w:val="00BD690B"/>
    <w:rsid w:val="00BE16D0"/>
    <w:rsid w:val="00BE6AC0"/>
    <w:rsid w:val="00BF0F09"/>
    <w:rsid w:val="00BF2E9E"/>
    <w:rsid w:val="00BF371A"/>
    <w:rsid w:val="00BF4AC0"/>
    <w:rsid w:val="00C018CE"/>
    <w:rsid w:val="00C01BA9"/>
    <w:rsid w:val="00C03F4D"/>
    <w:rsid w:val="00C05556"/>
    <w:rsid w:val="00C11AB1"/>
    <w:rsid w:val="00C11CED"/>
    <w:rsid w:val="00C14D3A"/>
    <w:rsid w:val="00C17BDE"/>
    <w:rsid w:val="00C27C2E"/>
    <w:rsid w:val="00C31929"/>
    <w:rsid w:val="00C349E6"/>
    <w:rsid w:val="00C36012"/>
    <w:rsid w:val="00C363B5"/>
    <w:rsid w:val="00C47E69"/>
    <w:rsid w:val="00C51CFA"/>
    <w:rsid w:val="00C6135C"/>
    <w:rsid w:val="00C676FF"/>
    <w:rsid w:val="00C72661"/>
    <w:rsid w:val="00C8528A"/>
    <w:rsid w:val="00C8671E"/>
    <w:rsid w:val="00C93D27"/>
    <w:rsid w:val="00C96AF6"/>
    <w:rsid w:val="00CA09DB"/>
    <w:rsid w:val="00CA11A6"/>
    <w:rsid w:val="00CA5A43"/>
    <w:rsid w:val="00CB3E17"/>
    <w:rsid w:val="00CB6B1F"/>
    <w:rsid w:val="00CC334B"/>
    <w:rsid w:val="00CC5069"/>
    <w:rsid w:val="00CC6370"/>
    <w:rsid w:val="00CD1EB9"/>
    <w:rsid w:val="00CE24F8"/>
    <w:rsid w:val="00CE294A"/>
    <w:rsid w:val="00CE6F4C"/>
    <w:rsid w:val="00CF0DFF"/>
    <w:rsid w:val="00CF443F"/>
    <w:rsid w:val="00CF621A"/>
    <w:rsid w:val="00D069B7"/>
    <w:rsid w:val="00D12E44"/>
    <w:rsid w:val="00D1780E"/>
    <w:rsid w:val="00D22170"/>
    <w:rsid w:val="00D26C45"/>
    <w:rsid w:val="00D3280A"/>
    <w:rsid w:val="00D35A8D"/>
    <w:rsid w:val="00D368FE"/>
    <w:rsid w:val="00D40375"/>
    <w:rsid w:val="00D45A0F"/>
    <w:rsid w:val="00D460FF"/>
    <w:rsid w:val="00D51962"/>
    <w:rsid w:val="00D51FE5"/>
    <w:rsid w:val="00D53CFF"/>
    <w:rsid w:val="00D55C71"/>
    <w:rsid w:val="00D61BEB"/>
    <w:rsid w:val="00D63089"/>
    <w:rsid w:val="00D644B0"/>
    <w:rsid w:val="00D721BB"/>
    <w:rsid w:val="00D74806"/>
    <w:rsid w:val="00D77625"/>
    <w:rsid w:val="00D86337"/>
    <w:rsid w:val="00D901B8"/>
    <w:rsid w:val="00D97043"/>
    <w:rsid w:val="00D97F9E"/>
    <w:rsid w:val="00DA2308"/>
    <w:rsid w:val="00DA3364"/>
    <w:rsid w:val="00DB1D7E"/>
    <w:rsid w:val="00DD0116"/>
    <w:rsid w:val="00DD204E"/>
    <w:rsid w:val="00DD2B2C"/>
    <w:rsid w:val="00DD3C05"/>
    <w:rsid w:val="00DD4FEE"/>
    <w:rsid w:val="00DE397D"/>
    <w:rsid w:val="00DE4112"/>
    <w:rsid w:val="00E129F7"/>
    <w:rsid w:val="00E1558E"/>
    <w:rsid w:val="00E212CD"/>
    <w:rsid w:val="00E3180A"/>
    <w:rsid w:val="00E34A09"/>
    <w:rsid w:val="00E41326"/>
    <w:rsid w:val="00E4752F"/>
    <w:rsid w:val="00E525FC"/>
    <w:rsid w:val="00E704CC"/>
    <w:rsid w:val="00E74E4A"/>
    <w:rsid w:val="00E93AC0"/>
    <w:rsid w:val="00EA483D"/>
    <w:rsid w:val="00EA5BA1"/>
    <w:rsid w:val="00EA678B"/>
    <w:rsid w:val="00EB2222"/>
    <w:rsid w:val="00EB4C17"/>
    <w:rsid w:val="00EB4D8E"/>
    <w:rsid w:val="00EC13E4"/>
    <w:rsid w:val="00EC51BC"/>
    <w:rsid w:val="00EC6B5A"/>
    <w:rsid w:val="00ED19AC"/>
    <w:rsid w:val="00ED3CF8"/>
    <w:rsid w:val="00EE26BD"/>
    <w:rsid w:val="00EE4BE4"/>
    <w:rsid w:val="00EE59DD"/>
    <w:rsid w:val="00EF68C2"/>
    <w:rsid w:val="00F21C90"/>
    <w:rsid w:val="00F2736D"/>
    <w:rsid w:val="00F3348F"/>
    <w:rsid w:val="00F37DC4"/>
    <w:rsid w:val="00F4284C"/>
    <w:rsid w:val="00F4482A"/>
    <w:rsid w:val="00F51231"/>
    <w:rsid w:val="00F518C3"/>
    <w:rsid w:val="00F64E2F"/>
    <w:rsid w:val="00F67F9D"/>
    <w:rsid w:val="00F75B7E"/>
    <w:rsid w:val="00F770E5"/>
    <w:rsid w:val="00F90E2D"/>
    <w:rsid w:val="00FA0CF8"/>
    <w:rsid w:val="00FA2A3C"/>
    <w:rsid w:val="00FA4D99"/>
    <w:rsid w:val="00FB06EF"/>
    <w:rsid w:val="00FC0C27"/>
    <w:rsid w:val="00FE28A4"/>
    <w:rsid w:val="00FE5F1A"/>
    <w:rsid w:val="00FE7779"/>
    <w:rsid w:val="00FF7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708F85D"/>
  <w15:chartTrackingRefBased/>
  <w15:docId w15:val="{619A6ACB-9024-47ED-8F37-1DA90CADD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5B6715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805F0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next w:val="Normal"/>
    <w:qFormat/>
    <w:rsid w:val="00373FB5"/>
    <w:pPr>
      <w:outlineLvl w:val="1"/>
    </w:pPr>
    <w:rPr>
      <w:noProof/>
    </w:rPr>
  </w:style>
  <w:style w:type="paragraph" w:styleId="Heading3">
    <w:name w:val="heading 3"/>
    <w:basedOn w:val="Normal"/>
    <w:next w:val="Normal"/>
    <w:qFormat/>
    <w:rsid w:val="00373FB5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6">
    <w:name w:val="heading 6"/>
    <w:basedOn w:val="Normal"/>
    <w:next w:val="Normal"/>
    <w:qFormat/>
    <w:rsid w:val="00805F02"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OmniPage272">
    <w:name w:val="OmniPage #272"/>
    <w:basedOn w:val="Normal"/>
    <w:rsid w:val="00373FB5"/>
    <w:pPr>
      <w:tabs>
        <w:tab w:val="left" w:pos="4065"/>
        <w:tab w:val="right" w:pos="5176"/>
      </w:tabs>
      <w:ind w:right="45"/>
    </w:pPr>
    <w:rPr>
      <w:rFonts w:ascii="Arial" w:hAnsi="Arial"/>
      <w:noProof/>
      <w:sz w:val="20"/>
      <w:szCs w:val="20"/>
      <w:lang w:eastAsia="en-GB"/>
    </w:rPr>
  </w:style>
  <w:style w:type="paragraph" w:customStyle="1" w:styleId="OmniPage17">
    <w:name w:val="OmniPage #17"/>
    <w:basedOn w:val="Normal"/>
    <w:rsid w:val="00373FB5"/>
    <w:pPr>
      <w:tabs>
        <w:tab w:val="left" w:pos="4155"/>
        <w:tab w:val="right" w:pos="6488"/>
      </w:tabs>
      <w:ind w:right="45"/>
    </w:pPr>
    <w:rPr>
      <w:rFonts w:ascii="Arial" w:hAnsi="Arial"/>
      <w:noProof/>
      <w:sz w:val="20"/>
      <w:szCs w:val="20"/>
      <w:lang w:eastAsia="en-GB"/>
    </w:rPr>
  </w:style>
  <w:style w:type="paragraph" w:customStyle="1" w:styleId="OmniPage270">
    <w:name w:val="OmniPage #270"/>
    <w:basedOn w:val="Normal"/>
    <w:rsid w:val="00373FB5"/>
    <w:pPr>
      <w:tabs>
        <w:tab w:val="left" w:pos="4050"/>
        <w:tab w:val="right" w:pos="5072"/>
      </w:tabs>
      <w:ind w:right="45"/>
    </w:pPr>
    <w:rPr>
      <w:rFonts w:ascii="Arial" w:hAnsi="Arial"/>
      <w:noProof/>
      <w:sz w:val="20"/>
      <w:szCs w:val="20"/>
      <w:lang w:eastAsia="en-GB"/>
    </w:rPr>
  </w:style>
  <w:style w:type="paragraph" w:customStyle="1" w:styleId="OmniPage271">
    <w:name w:val="OmniPage #271"/>
    <w:basedOn w:val="Normal"/>
    <w:rsid w:val="00373FB5"/>
    <w:pPr>
      <w:ind w:right="45"/>
    </w:pPr>
    <w:rPr>
      <w:rFonts w:ascii="Arial" w:hAnsi="Arial"/>
      <w:noProof/>
      <w:sz w:val="20"/>
      <w:szCs w:val="20"/>
      <w:lang w:eastAsia="en-GB"/>
    </w:rPr>
  </w:style>
  <w:style w:type="paragraph" w:styleId="Header">
    <w:name w:val="header"/>
    <w:basedOn w:val="Normal"/>
    <w:link w:val="HeaderChar"/>
    <w:uiPriority w:val="99"/>
    <w:rsid w:val="00373FB5"/>
    <w:pPr>
      <w:tabs>
        <w:tab w:val="center" w:pos="4153"/>
        <w:tab w:val="right" w:pos="8306"/>
      </w:tabs>
    </w:pPr>
    <w:rPr>
      <w:sz w:val="20"/>
      <w:szCs w:val="20"/>
      <w:lang w:eastAsia="en-GB"/>
    </w:rPr>
  </w:style>
  <w:style w:type="table" w:styleId="TableSimple1">
    <w:name w:val="Table Simple 1"/>
    <w:basedOn w:val="TableNormal"/>
    <w:rsid w:val="00373FB5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customStyle="1" w:styleId="OmniPage2">
    <w:name w:val="OmniPage #2"/>
    <w:basedOn w:val="Normal"/>
    <w:rsid w:val="00805F02"/>
    <w:pPr>
      <w:tabs>
        <w:tab w:val="right" w:pos="6980"/>
      </w:tabs>
      <w:ind w:left="3510"/>
    </w:pPr>
    <w:rPr>
      <w:rFonts w:ascii="Arial" w:hAnsi="Arial"/>
      <w:noProof/>
      <w:sz w:val="20"/>
      <w:szCs w:val="20"/>
      <w:lang w:eastAsia="en-GB"/>
    </w:rPr>
  </w:style>
  <w:style w:type="table" w:styleId="TableGrid">
    <w:name w:val="Table Grid"/>
    <w:basedOn w:val="TableNormal"/>
    <w:uiPriority w:val="59"/>
    <w:rsid w:val="00F518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CF443F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EB4C17"/>
  </w:style>
  <w:style w:type="character" w:styleId="CommentReference">
    <w:name w:val="annotation reference"/>
    <w:uiPriority w:val="99"/>
    <w:semiHidden/>
    <w:unhideWhenUsed/>
    <w:rsid w:val="000806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806F5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0806F5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06F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806F5"/>
    <w:rPr>
      <w:b/>
      <w:bCs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06F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806F5"/>
    <w:rPr>
      <w:rFonts w:ascii="Segoe UI" w:hAnsi="Segoe UI" w:cs="Segoe UI"/>
      <w:sz w:val="18"/>
      <w:szCs w:val="18"/>
      <w:lang w:eastAsia="en-US"/>
    </w:rPr>
  </w:style>
  <w:style w:type="paragraph" w:customStyle="1" w:styleId="MediumList2-Accent21">
    <w:name w:val="Medium List 2 - Accent 21"/>
    <w:hidden/>
    <w:uiPriority w:val="71"/>
    <w:rsid w:val="00082307"/>
    <w:rPr>
      <w:sz w:val="24"/>
      <w:szCs w:val="24"/>
      <w:lang w:eastAsia="en-US"/>
    </w:rPr>
  </w:style>
  <w:style w:type="paragraph" w:customStyle="1" w:styleId="MediumGrid1-Accent21">
    <w:name w:val="Medium Grid 1 - Accent 21"/>
    <w:basedOn w:val="Normal"/>
    <w:uiPriority w:val="34"/>
    <w:qFormat/>
    <w:rsid w:val="00541A6A"/>
    <w:pPr>
      <w:suppressAutoHyphens/>
      <w:ind w:left="720"/>
      <w:contextualSpacing/>
    </w:pPr>
    <w:rPr>
      <w:lang w:eastAsia="ar-SA"/>
    </w:rPr>
  </w:style>
  <w:style w:type="table" w:styleId="PlainTable1">
    <w:name w:val="Plain Table 1"/>
    <w:basedOn w:val="TableNormal"/>
    <w:uiPriority w:val="72"/>
    <w:rsid w:val="007F6826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-Accent1">
    <w:name w:val="Grid Table 1 Light Accent 1"/>
    <w:basedOn w:val="TableNormal"/>
    <w:uiPriority w:val="46"/>
    <w:rsid w:val="00C8671E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B937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63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3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36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F52746-1106-49EB-B58D-19F11BA895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15</Pages>
  <Words>1616</Words>
  <Characters>9212</Characters>
  <Application>Microsoft Office Word</Application>
  <DocSecurity>0</DocSecurity>
  <Lines>76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Q</vt:lpstr>
      <vt:lpstr>Q</vt:lpstr>
    </vt:vector>
  </TitlesOfParts>
  <Company>MORI</Company>
  <LinksUpToDate>false</LinksUpToDate>
  <CharactersWithSpaces>10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</dc:title>
  <dc:subject/>
  <dc:creator>Administrator</dc:creator>
  <cp:keywords/>
  <cp:lastModifiedBy>Jalal Mistaffa</cp:lastModifiedBy>
  <cp:revision>5</cp:revision>
  <cp:lastPrinted>2017-03-25T14:04:00Z</cp:lastPrinted>
  <dcterms:created xsi:type="dcterms:W3CDTF">2017-03-25T14:14:00Z</dcterms:created>
  <dcterms:modified xsi:type="dcterms:W3CDTF">2017-04-09T17:13:00Z</dcterms:modified>
</cp:coreProperties>
</file>